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5CA65" w14:textId="57BCD8D1" w:rsidR="00D52106" w:rsidRDefault="00D52106" w:rsidP="00965BDF">
      <w:pPr>
        <w:jc w:val="center"/>
        <w:rPr>
          <w:sz w:val="22"/>
          <w:szCs w:val="22"/>
        </w:rPr>
      </w:pPr>
    </w:p>
    <w:p w14:paraId="1D1C1FD1" w14:textId="617F87BF" w:rsidR="00D06E2D" w:rsidRPr="002F3C52" w:rsidRDefault="00D06E2D" w:rsidP="002F3C52">
      <w:pPr>
        <w:jc w:val="both"/>
        <w:rPr>
          <w:sz w:val="22"/>
          <w:szCs w:val="22"/>
        </w:rPr>
      </w:pPr>
      <w:r w:rsidRPr="002F3C52">
        <w:rPr>
          <w:b/>
          <w:sz w:val="22"/>
          <w:szCs w:val="22"/>
        </w:rPr>
        <w:t xml:space="preserve">Subject: </w:t>
      </w:r>
      <w:r w:rsidRPr="002F3C52">
        <w:rPr>
          <w:sz w:val="22"/>
          <w:szCs w:val="22"/>
        </w:rPr>
        <w:tab/>
      </w:r>
      <w:r w:rsidR="00540C6E">
        <w:rPr>
          <w:sz w:val="22"/>
          <w:szCs w:val="22"/>
        </w:rPr>
        <w:tab/>
      </w:r>
      <w:r w:rsidR="00B755E0" w:rsidRPr="002F3C52">
        <w:rPr>
          <w:sz w:val="22"/>
          <w:szCs w:val="22"/>
        </w:rPr>
        <w:t>Weekly Update</w:t>
      </w:r>
      <w:r w:rsidR="00176F34">
        <w:rPr>
          <w:sz w:val="22"/>
          <w:szCs w:val="22"/>
        </w:rPr>
        <w:t xml:space="preserve"> </w:t>
      </w:r>
      <w:r w:rsidR="00550168">
        <w:rPr>
          <w:sz w:val="22"/>
          <w:szCs w:val="22"/>
        </w:rPr>
        <w:t xml:space="preserve">April </w:t>
      </w:r>
      <w:r w:rsidR="00F4518E">
        <w:rPr>
          <w:sz w:val="22"/>
          <w:szCs w:val="22"/>
        </w:rPr>
        <w:t>11</w:t>
      </w:r>
      <w:r w:rsidR="00483F44">
        <w:rPr>
          <w:sz w:val="22"/>
          <w:szCs w:val="22"/>
        </w:rPr>
        <w:t xml:space="preserve"> – April </w:t>
      </w:r>
      <w:r w:rsidR="00550168">
        <w:rPr>
          <w:sz w:val="22"/>
          <w:szCs w:val="22"/>
        </w:rPr>
        <w:t>1</w:t>
      </w:r>
      <w:r w:rsidR="00F4518E">
        <w:rPr>
          <w:sz w:val="22"/>
          <w:szCs w:val="22"/>
        </w:rPr>
        <w:t>7</w:t>
      </w:r>
      <w:r w:rsidR="00F44910">
        <w:rPr>
          <w:sz w:val="22"/>
          <w:szCs w:val="22"/>
        </w:rPr>
        <w:t>,</w:t>
      </w:r>
      <w:r w:rsidR="00176F34">
        <w:rPr>
          <w:sz w:val="22"/>
          <w:szCs w:val="22"/>
        </w:rPr>
        <w:t xml:space="preserve"> 202</w:t>
      </w:r>
      <w:r w:rsidR="00132AD9">
        <w:rPr>
          <w:sz w:val="22"/>
          <w:szCs w:val="22"/>
        </w:rPr>
        <w:t>4</w:t>
      </w:r>
    </w:p>
    <w:p w14:paraId="5AFD4C4C" w14:textId="2E92E9C3" w:rsidR="00D06E2D" w:rsidRPr="002F3C52" w:rsidRDefault="00B86973" w:rsidP="002F3C52">
      <w:pPr>
        <w:jc w:val="both"/>
        <w:rPr>
          <w:sz w:val="22"/>
          <w:szCs w:val="22"/>
        </w:rPr>
      </w:pPr>
      <w:r w:rsidRPr="002F3C52">
        <w:rPr>
          <w:sz w:val="22"/>
          <w:szCs w:val="22"/>
        </w:rPr>
        <w:tab/>
      </w:r>
    </w:p>
    <w:p w14:paraId="4264F0C0" w14:textId="12A2A04D" w:rsidR="00D06E2D" w:rsidRPr="002F3C52" w:rsidRDefault="00D06E2D" w:rsidP="002F3C52">
      <w:pPr>
        <w:jc w:val="both"/>
        <w:rPr>
          <w:sz w:val="22"/>
          <w:szCs w:val="22"/>
        </w:rPr>
      </w:pPr>
      <w:r w:rsidRPr="002F3C52">
        <w:rPr>
          <w:b/>
          <w:sz w:val="22"/>
          <w:szCs w:val="22"/>
        </w:rPr>
        <w:t xml:space="preserve">Date: </w:t>
      </w:r>
      <w:r w:rsidRPr="002F3C52">
        <w:rPr>
          <w:sz w:val="22"/>
          <w:szCs w:val="22"/>
        </w:rPr>
        <w:t xml:space="preserve"> </w:t>
      </w:r>
      <w:r w:rsidRPr="002F3C52">
        <w:rPr>
          <w:sz w:val="22"/>
          <w:szCs w:val="22"/>
        </w:rPr>
        <w:tab/>
      </w:r>
      <w:r w:rsidRPr="002F3C52">
        <w:rPr>
          <w:sz w:val="22"/>
          <w:szCs w:val="22"/>
        </w:rPr>
        <w:tab/>
      </w:r>
      <w:r w:rsidR="004F42DC">
        <w:rPr>
          <w:sz w:val="22"/>
          <w:szCs w:val="22"/>
        </w:rPr>
        <w:tab/>
      </w:r>
      <w:r w:rsidR="002339D7">
        <w:rPr>
          <w:sz w:val="22"/>
          <w:szCs w:val="22"/>
        </w:rPr>
        <w:t xml:space="preserve">April </w:t>
      </w:r>
      <w:r w:rsidR="00550168">
        <w:rPr>
          <w:sz w:val="22"/>
          <w:szCs w:val="22"/>
        </w:rPr>
        <w:t>1</w:t>
      </w:r>
      <w:r w:rsidR="00F4518E">
        <w:rPr>
          <w:sz w:val="22"/>
          <w:szCs w:val="22"/>
        </w:rPr>
        <w:t>8</w:t>
      </w:r>
      <w:r w:rsidR="002339D7">
        <w:rPr>
          <w:sz w:val="22"/>
          <w:szCs w:val="22"/>
        </w:rPr>
        <w:t>, 2024</w:t>
      </w:r>
    </w:p>
    <w:p w14:paraId="25DC3DF8" w14:textId="065B6658" w:rsidR="0005216B" w:rsidRPr="009A7A6C" w:rsidRDefault="0005216B" w:rsidP="00F661FA">
      <w:pPr>
        <w:pBdr>
          <w:bottom w:val="single" w:sz="4" w:space="1" w:color="auto"/>
        </w:pBdr>
        <w:jc w:val="both"/>
        <w:rPr>
          <w:b/>
          <w:bCs/>
          <w:sz w:val="10"/>
          <w:szCs w:val="10"/>
        </w:rPr>
      </w:pPr>
    </w:p>
    <w:p w14:paraId="694F3F48" w14:textId="53C84A42" w:rsidR="00CB0C49" w:rsidRDefault="00BD478E" w:rsidP="00D26302">
      <w:pPr>
        <w:jc w:val="both"/>
        <w:rPr>
          <w:b/>
          <w:sz w:val="22"/>
          <w:szCs w:val="22"/>
          <w:u w:val="single"/>
        </w:rPr>
      </w:pPr>
      <w:r>
        <w:rPr>
          <w:rFonts w:ascii="Tahoma" w:hAnsi="Tahoma" w:cs="Tahoma"/>
          <w:b/>
          <w:bCs/>
          <w:noProof/>
          <w:sz w:val="32"/>
          <w:szCs w:val="32"/>
          <w:u w:val="single"/>
        </w:rPr>
        <w:drawing>
          <wp:anchor distT="0" distB="0" distL="114300" distR="114300" simplePos="0" relativeHeight="251670528" behindDoc="1" locked="0" layoutInCell="1" allowOverlap="1" wp14:anchorId="69A66138" wp14:editId="0439EDDC">
            <wp:simplePos x="0" y="0"/>
            <wp:positionH relativeFrom="column">
              <wp:posOffset>5353050</wp:posOffset>
            </wp:positionH>
            <wp:positionV relativeFrom="paragraph">
              <wp:posOffset>136525</wp:posOffset>
            </wp:positionV>
            <wp:extent cx="1390650" cy="1598295"/>
            <wp:effectExtent l="0" t="0" r="0" b="1905"/>
            <wp:wrapTight wrapText="bothSides">
              <wp:wrapPolygon edited="0">
                <wp:start x="0" y="0"/>
                <wp:lineTo x="0" y="21368"/>
                <wp:lineTo x="21304" y="21368"/>
                <wp:lineTo x="21304" y="0"/>
                <wp:lineTo x="0" y="0"/>
              </wp:wrapPolygon>
            </wp:wrapTight>
            <wp:docPr id="1117998153" name="Picture 1" descr="A washing machin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98153" name="Picture 1" descr="A washing machine in a room&#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650" cy="1598295"/>
                    </a:xfrm>
                    <a:prstGeom prst="rect">
                      <a:avLst/>
                    </a:prstGeom>
                    <a:noFill/>
                  </pic:spPr>
                </pic:pic>
              </a:graphicData>
            </a:graphic>
            <wp14:sizeRelH relativeFrom="margin">
              <wp14:pctWidth>0</wp14:pctWidth>
            </wp14:sizeRelH>
            <wp14:sizeRelV relativeFrom="margin">
              <wp14:pctHeight>0</wp14:pctHeight>
            </wp14:sizeRelV>
          </wp:anchor>
        </w:drawing>
      </w:r>
    </w:p>
    <w:p w14:paraId="1799FDFC" w14:textId="100C1F21" w:rsidR="00D16280" w:rsidRDefault="00BE10D7" w:rsidP="00D26302">
      <w:pPr>
        <w:jc w:val="both"/>
        <w:rPr>
          <w:b/>
          <w:sz w:val="22"/>
          <w:szCs w:val="22"/>
          <w:u w:val="single"/>
        </w:rPr>
      </w:pPr>
      <w:r>
        <w:rPr>
          <w:b/>
          <w:sz w:val="22"/>
          <w:szCs w:val="22"/>
          <w:u w:val="single"/>
        </w:rPr>
        <w:t>FIRE DEPARTMENT</w:t>
      </w:r>
    </w:p>
    <w:p w14:paraId="1688ECA3" w14:textId="067F1153" w:rsidR="00BF284D" w:rsidRDefault="00BF284D" w:rsidP="00BF284D">
      <w:pPr>
        <w:pStyle w:val="ListParagraph"/>
        <w:tabs>
          <w:tab w:val="left" w:pos="180"/>
        </w:tabs>
        <w:ind w:left="0"/>
        <w:jc w:val="both"/>
        <w:rPr>
          <w:rFonts w:ascii="Times New Roman" w:eastAsia="Times New Roman" w:hAnsi="Times New Roman"/>
          <w:b/>
          <w:bCs/>
          <w:noProof/>
        </w:rPr>
      </w:pPr>
      <w:r w:rsidRPr="00BF284D">
        <w:rPr>
          <w:rFonts w:ascii="Times New Roman" w:eastAsia="Times New Roman" w:hAnsi="Times New Roman"/>
          <w:b/>
          <w:bCs/>
          <w:noProof/>
        </w:rPr>
        <w:t>Report</w:t>
      </w:r>
    </w:p>
    <w:p w14:paraId="3416BEB8" w14:textId="151012B0" w:rsidR="000448BE" w:rsidRPr="000448BE" w:rsidRDefault="000448BE" w:rsidP="00BD478E">
      <w:pPr>
        <w:pStyle w:val="ListParagraph"/>
        <w:tabs>
          <w:tab w:val="left" w:pos="180"/>
        </w:tabs>
        <w:ind w:left="0"/>
        <w:jc w:val="both"/>
        <w:rPr>
          <w:rFonts w:ascii="Times New Roman" w:hAnsi="Times New Roman"/>
        </w:rPr>
      </w:pPr>
      <w:r w:rsidRPr="000448BE">
        <w:rPr>
          <w:rFonts w:ascii="Times New Roman" w:hAnsi="Times New Roman"/>
        </w:rPr>
        <w:t>Colton Fire Station 2 provided station tours and static displays to students from Grant Elementary School on Monday April 15th and Tuesday April 16th.</w:t>
      </w:r>
    </w:p>
    <w:p w14:paraId="679F6678" w14:textId="453128D7" w:rsidR="000448BE" w:rsidRPr="000448BE" w:rsidRDefault="000448BE" w:rsidP="00BD478E">
      <w:pPr>
        <w:pStyle w:val="ListParagraph"/>
        <w:tabs>
          <w:tab w:val="left" w:pos="180"/>
        </w:tabs>
        <w:ind w:left="0"/>
        <w:jc w:val="both"/>
        <w:rPr>
          <w:rFonts w:ascii="Times New Roman" w:hAnsi="Times New Roman"/>
        </w:rPr>
      </w:pPr>
    </w:p>
    <w:p w14:paraId="7156973D" w14:textId="2DD01F0E" w:rsidR="006857E4" w:rsidRDefault="000448BE" w:rsidP="00BD478E">
      <w:pPr>
        <w:jc w:val="both"/>
        <w:rPr>
          <w:sz w:val="22"/>
          <w:szCs w:val="22"/>
        </w:rPr>
      </w:pPr>
      <w:r w:rsidRPr="000448BE">
        <w:rPr>
          <w:sz w:val="22"/>
          <w:szCs w:val="22"/>
        </w:rPr>
        <w:t>Colton Fire took delivery of two new extractors for cleaning turnout gear. These are state of the art, which automatically inject the proper amount of cleaning agents to remove carcinogens and disinfectants to remove any bloodborne pathogens. The two new NFPA 1851 certified extractors will replace our two older non-compliant extractors</w:t>
      </w:r>
      <w:r>
        <w:rPr>
          <w:sz w:val="22"/>
          <w:szCs w:val="22"/>
        </w:rPr>
        <w:t>.</w:t>
      </w:r>
    </w:p>
    <w:p w14:paraId="43E88F2C" w14:textId="77777777" w:rsidR="000448BE" w:rsidRDefault="000448BE" w:rsidP="00BD478E">
      <w:pPr>
        <w:jc w:val="both"/>
        <w:rPr>
          <w:sz w:val="22"/>
          <w:szCs w:val="22"/>
        </w:rPr>
      </w:pPr>
    </w:p>
    <w:p w14:paraId="05D2BBFA" w14:textId="77777777" w:rsidR="004540A7" w:rsidRDefault="004540A7" w:rsidP="00BD478E">
      <w:pPr>
        <w:jc w:val="both"/>
        <w:rPr>
          <w:b/>
          <w:sz w:val="22"/>
          <w:szCs w:val="22"/>
          <w:u w:val="single"/>
        </w:rPr>
      </w:pPr>
    </w:p>
    <w:p w14:paraId="34FE6006" w14:textId="77777777" w:rsidR="00964F20" w:rsidRPr="000448BE" w:rsidRDefault="00964F20" w:rsidP="00BD478E">
      <w:pPr>
        <w:jc w:val="both"/>
        <w:rPr>
          <w:b/>
          <w:sz w:val="22"/>
          <w:szCs w:val="22"/>
          <w:u w:val="single"/>
        </w:rPr>
      </w:pPr>
    </w:p>
    <w:p w14:paraId="4C2F6466" w14:textId="1976848A" w:rsidR="006857E4" w:rsidRDefault="006857E4" w:rsidP="00BD478E">
      <w:pPr>
        <w:jc w:val="both"/>
        <w:rPr>
          <w:b/>
          <w:sz w:val="22"/>
          <w:szCs w:val="22"/>
          <w:u w:val="single"/>
        </w:rPr>
      </w:pPr>
      <w:r>
        <w:rPr>
          <w:b/>
          <w:sz w:val="22"/>
          <w:szCs w:val="22"/>
          <w:u w:val="single"/>
        </w:rPr>
        <w:t>COMMUNITY SERVICES</w:t>
      </w:r>
    </w:p>
    <w:p w14:paraId="4E4298F5" w14:textId="77777777" w:rsidR="00E40E2B" w:rsidRPr="001A6691" w:rsidRDefault="00E40E2B" w:rsidP="00BD478E">
      <w:pPr>
        <w:jc w:val="both"/>
        <w:rPr>
          <w:b/>
          <w:bCs/>
          <w:sz w:val="22"/>
          <w:szCs w:val="22"/>
        </w:rPr>
      </w:pPr>
      <w:r w:rsidRPr="001A6691">
        <w:rPr>
          <w:b/>
          <w:bCs/>
          <w:sz w:val="22"/>
          <w:szCs w:val="22"/>
        </w:rPr>
        <w:t>Outreach Partnership Meeting</w:t>
      </w:r>
    </w:p>
    <w:p w14:paraId="5BC23BA2" w14:textId="6CB33C55" w:rsidR="00E40E2B" w:rsidRDefault="00E40E2B" w:rsidP="00BD478E">
      <w:pPr>
        <w:jc w:val="both"/>
        <w:rPr>
          <w:sz w:val="22"/>
          <w:szCs w:val="22"/>
        </w:rPr>
      </w:pPr>
      <w:r w:rsidRPr="00E40E2B">
        <w:rPr>
          <w:sz w:val="22"/>
          <w:szCs w:val="22"/>
        </w:rPr>
        <w:t xml:space="preserve">The Homeless Prevention and Resources Program hosted a multi-agency meeting on April 16 with non-profit organizations and government agencies to seek in person outreach assistance with unhoused </w:t>
      </w:r>
      <w:r w:rsidR="00964F20" w:rsidRPr="00E40E2B">
        <w:rPr>
          <w:sz w:val="22"/>
          <w:szCs w:val="22"/>
        </w:rPr>
        <w:t>individuals</w:t>
      </w:r>
      <w:r w:rsidR="00964F20">
        <w:rPr>
          <w:sz w:val="22"/>
          <w:szCs w:val="22"/>
        </w:rPr>
        <w:t>,</w:t>
      </w:r>
      <w:r w:rsidR="00964F20" w:rsidRPr="00E40E2B">
        <w:rPr>
          <w:sz w:val="22"/>
          <w:szCs w:val="22"/>
        </w:rPr>
        <w:t xml:space="preserve"> who</w:t>
      </w:r>
      <w:r w:rsidRPr="00E40E2B">
        <w:rPr>
          <w:sz w:val="22"/>
          <w:szCs w:val="22"/>
        </w:rPr>
        <w:t xml:space="preserve"> reside within the City’s borders. The meeting was well attended with over 10 agencies represented by 25+ attendees. The meeting consisted of reviewing the City of Colton’s current Homeless Prevention and Resources Programs and the three largest homeless encampments within the city. Several agencies were able to share what work their agencies do within the city already. Our staff made several new connections that will hopefully develop into partnerships that bring added services into those residing in Colton.  </w:t>
      </w:r>
    </w:p>
    <w:p w14:paraId="3CC84032" w14:textId="5ABCD6DC" w:rsidR="00F0670A" w:rsidRDefault="00F0670A" w:rsidP="00BD478E">
      <w:pPr>
        <w:jc w:val="both"/>
        <w:rPr>
          <w:b/>
          <w:bCs/>
          <w:sz w:val="22"/>
          <w:szCs w:val="22"/>
        </w:rPr>
      </w:pPr>
      <w:r w:rsidRPr="00E40E2B">
        <w:rPr>
          <w:b/>
          <w:noProof/>
          <w:sz w:val="22"/>
          <w:szCs w:val="22"/>
          <w:u w:val="single"/>
        </w:rPr>
        <w:drawing>
          <wp:anchor distT="0" distB="0" distL="114300" distR="114300" simplePos="0" relativeHeight="251671552" behindDoc="0" locked="0" layoutInCell="1" allowOverlap="1" wp14:anchorId="4C7BAA6B" wp14:editId="7E59EBED">
            <wp:simplePos x="0" y="0"/>
            <wp:positionH relativeFrom="margin">
              <wp:align>left</wp:align>
            </wp:positionH>
            <wp:positionV relativeFrom="paragraph">
              <wp:posOffset>163195</wp:posOffset>
            </wp:positionV>
            <wp:extent cx="1866900" cy="2596515"/>
            <wp:effectExtent l="0" t="0" r="0" b="0"/>
            <wp:wrapSquare wrapText="bothSides"/>
            <wp:docPr id="424928110" name="Picture 2" descr="A group of people posing for a photo in front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928110" name="Picture 2" descr="A group of people posing for a photo in front of a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71934" cy="2604121"/>
                    </a:xfrm>
                    <a:prstGeom prst="rect">
                      <a:avLst/>
                    </a:prstGeom>
                  </pic:spPr>
                </pic:pic>
              </a:graphicData>
            </a:graphic>
            <wp14:sizeRelH relativeFrom="page">
              <wp14:pctWidth>0</wp14:pctWidth>
            </wp14:sizeRelH>
            <wp14:sizeRelV relativeFrom="page">
              <wp14:pctHeight>0</wp14:pctHeight>
            </wp14:sizeRelV>
          </wp:anchor>
        </w:drawing>
      </w:r>
    </w:p>
    <w:p w14:paraId="1DC0135B" w14:textId="77777777" w:rsidR="00F0670A" w:rsidRDefault="00F0670A" w:rsidP="00BD478E">
      <w:pPr>
        <w:jc w:val="both"/>
        <w:rPr>
          <w:b/>
          <w:bCs/>
          <w:sz w:val="22"/>
          <w:szCs w:val="22"/>
        </w:rPr>
      </w:pPr>
    </w:p>
    <w:p w14:paraId="020CDC24" w14:textId="77777777" w:rsidR="00657E91" w:rsidRDefault="00657E91" w:rsidP="00BD478E">
      <w:pPr>
        <w:jc w:val="both"/>
        <w:rPr>
          <w:b/>
          <w:bCs/>
          <w:sz w:val="22"/>
          <w:szCs w:val="22"/>
        </w:rPr>
      </w:pPr>
    </w:p>
    <w:p w14:paraId="607E799A" w14:textId="77777777" w:rsidR="00657E91" w:rsidRDefault="00657E91" w:rsidP="00BD478E">
      <w:pPr>
        <w:jc w:val="both"/>
        <w:rPr>
          <w:b/>
          <w:bCs/>
          <w:sz w:val="22"/>
          <w:szCs w:val="22"/>
        </w:rPr>
      </w:pPr>
    </w:p>
    <w:p w14:paraId="6FD25236" w14:textId="6920C135" w:rsidR="00E40E2B" w:rsidRPr="00E40E2B" w:rsidRDefault="00F0670A" w:rsidP="00BD478E">
      <w:pPr>
        <w:jc w:val="both"/>
        <w:rPr>
          <w:sz w:val="22"/>
          <w:szCs w:val="22"/>
        </w:rPr>
      </w:pPr>
      <w:r>
        <w:rPr>
          <w:b/>
          <w:bCs/>
          <w:sz w:val="22"/>
          <w:szCs w:val="22"/>
        </w:rPr>
        <w:t>A</w:t>
      </w:r>
      <w:r w:rsidR="00E40E2B" w:rsidRPr="001A6691">
        <w:rPr>
          <w:b/>
          <w:bCs/>
          <w:sz w:val="22"/>
          <w:szCs w:val="22"/>
        </w:rPr>
        <w:t xml:space="preserve">RMC EMS Day </w:t>
      </w:r>
      <w:r w:rsidR="00E40E2B" w:rsidRPr="00E40E2B">
        <w:rPr>
          <w:sz w:val="22"/>
          <w:szCs w:val="22"/>
        </w:rPr>
        <w:t xml:space="preserve">The Recreation Division Aquatics Team was out at EMS Day on April 17 at Arrowhead Reginal Medical Center to spotlight the summer recruitment for Lifeguards and Senior Lifeguards. Many event participants stopped by the booth and </w:t>
      </w:r>
      <w:r w:rsidR="00964F20" w:rsidRPr="00E40E2B">
        <w:rPr>
          <w:sz w:val="22"/>
          <w:szCs w:val="22"/>
        </w:rPr>
        <w:t>expressed</w:t>
      </w:r>
      <w:r w:rsidR="00E40E2B" w:rsidRPr="00E40E2B">
        <w:rPr>
          <w:sz w:val="22"/>
          <w:szCs w:val="22"/>
        </w:rPr>
        <w:t xml:space="preserve"> interest in the two aquatics positions. Our team was especially pleased to find that many participants recognized the department branding and came by to say hello. </w:t>
      </w:r>
    </w:p>
    <w:p w14:paraId="5E103849" w14:textId="77777777" w:rsidR="00657E91" w:rsidRDefault="00657E91" w:rsidP="00BD478E">
      <w:pPr>
        <w:jc w:val="both"/>
        <w:rPr>
          <w:sz w:val="22"/>
          <w:szCs w:val="22"/>
        </w:rPr>
      </w:pPr>
    </w:p>
    <w:p w14:paraId="1A0DAFB9" w14:textId="77777777" w:rsidR="00657E91" w:rsidRDefault="00657E91" w:rsidP="00BD478E">
      <w:pPr>
        <w:jc w:val="both"/>
        <w:rPr>
          <w:sz w:val="22"/>
          <w:szCs w:val="22"/>
        </w:rPr>
      </w:pPr>
    </w:p>
    <w:p w14:paraId="187C5200" w14:textId="77777777" w:rsidR="00657E91" w:rsidRDefault="00657E91" w:rsidP="00BD478E">
      <w:pPr>
        <w:jc w:val="both"/>
        <w:rPr>
          <w:sz w:val="22"/>
          <w:szCs w:val="22"/>
        </w:rPr>
      </w:pPr>
    </w:p>
    <w:p w14:paraId="0B7B9D74" w14:textId="1A1AFD83" w:rsidR="001A6691" w:rsidRDefault="00E40E2B" w:rsidP="00BD478E">
      <w:pPr>
        <w:jc w:val="both"/>
        <w:rPr>
          <w:sz w:val="22"/>
          <w:szCs w:val="22"/>
        </w:rPr>
      </w:pPr>
      <w:r w:rsidRPr="00E40E2B">
        <w:rPr>
          <w:sz w:val="22"/>
          <w:szCs w:val="22"/>
        </w:rPr>
        <w:t> </w:t>
      </w:r>
    </w:p>
    <w:p w14:paraId="54447ACC" w14:textId="77777777" w:rsidR="001A6691" w:rsidRDefault="001A6691" w:rsidP="00BD478E">
      <w:pPr>
        <w:jc w:val="both"/>
        <w:rPr>
          <w:sz w:val="22"/>
          <w:szCs w:val="22"/>
        </w:rPr>
      </w:pPr>
    </w:p>
    <w:p w14:paraId="603C2C96" w14:textId="77777777" w:rsidR="00BD478E" w:rsidRDefault="00BD478E" w:rsidP="00BD478E">
      <w:pPr>
        <w:jc w:val="both"/>
        <w:rPr>
          <w:sz w:val="22"/>
          <w:szCs w:val="22"/>
        </w:rPr>
      </w:pPr>
    </w:p>
    <w:p w14:paraId="0A20C501" w14:textId="77777777" w:rsidR="00BD478E" w:rsidRDefault="00BD478E" w:rsidP="00BD478E">
      <w:pPr>
        <w:jc w:val="both"/>
        <w:rPr>
          <w:sz w:val="22"/>
          <w:szCs w:val="22"/>
        </w:rPr>
      </w:pPr>
    </w:p>
    <w:p w14:paraId="784D7F5C" w14:textId="77777777" w:rsidR="00BD478E" w:rsidRDefault="00BD478E" w:rsidP="00BD478E">
      <w:pPr>
        <w:jc w:val="both"/>
        <w:rPr>
          <w:sz w:val="22"/>
          <w:szCs w:val="22"/>
        </w:rPr>
      </w:pPr>
    </w:p>
    <w:p w14:paraId="58745D57" w14:textId="77777777" w:rsidR="00BD478E" w:rsidRDefault="00BD478E" w:rsidP="00BD478E">
      <w:pPr>
        <w:jc w:val="both"/>
        <w:rPr>
          <w:sz w:val="22"/>
          <w:szCs w:val="22"/>
        </w:rPr>
      </w:pPr>
    </w:p>
    <w:p w14:paraId="0A4042F6" w14:textId="77777777" w:rsidR="00BD478E" w:rsidRDefault="00BD478E" w:rsidP="00BD478E">
      <w:pPr>
        <w:jc w:val="both"/>
        <w:rPr>
          <w:sz w:val="22"/>
          <w:szCs w:val="22"/>
        </w:rPr>
      </w:pPr>
    </w:p>
    <w:p w14:paraId="120D1107" w14:textId="77777777" w:rsidR="00BD478E" w:rsidRDefault="00BD478E" w:rsidP="00BD478E">
      <w:pPr>
        <w:jc w:val="both"/>
        <w:rPr>
          <w:sz w:val="22"/>
          <w:szCs w:val="22"/>
        </w:rPr>
      </w:pPr>
    </w:p>
    <w:p w14:paraId="53F1C6C7" w14:textId="6CEC33C5" w:rsidR="00E40E2B" w:rsidRPr="001A6691" w:rsidRDefault="00F0670A" w:rsidP="00BD478E">
      <w:pPr>
        <w:jc w:val="both"/>
        <w:rPr>
          <w:b/>
          <w:bCs/>
          <w:sz w:val="22"/>
          <w:szCs w:val="22"/>
        </w:rPr>
      </w:pPr>
      <w:r w:rsidRPr="001A6691">
        <w:rPr>
          <w:b/>
          <w:bCs/>
          <w:sz w:val="22"/>
          <w:szCs w:val="22"/>
        </w:rPr>
        <w:t>Volunteer</w:t>
      </w:r>
      <w:r w:rsidR="00E40E2B" w:rsidRPr="001A6691">
        <w:rPr>
          <w:b/>
          <w:bCs/>
          <w:sz w:val="22"/>
          <w:szCs w:val="22"/>
        </w:rPr>
        <w:t xml:space="preserve"> Interviews</w:t>
      </w:r>
    </w:p>
    <w:p w14:paraId="7D63987B" w14:textId="4069834D" w:rsidR="00E40E2B" w:rsidRPr="00E40E2B" w:rsidRDefault="00E40E2B" w:rsidP="00BD478E">
      <w:pPr>
        <w:jc w:val="both"/>
        <w:rPr>
          <w:sz w:val="22"/>
          <w:szCs w:val="22"/>
        </w:rPr>
      </w:pPr>
      <w:r w:rsidRPr="00E40E2B">
        <w:rPr>
          <w:sz w:val="22"/>
          <w:szCs w:val="22"/>
        </w:rPr>
        <w:t xml:space="preserve">This week has been dedicated to interviewing this year’s 41 </w:t>
      </w:r>
      <w:proofErr w:type="spellStart"/>
      <w:r w:rsidRPr="00E40E2B">
        <w:rPr>
          <w:sz w:val="22"/>
          <w:szCs w:val="22"/>
        </w:rPr>
        <w:t>VolunTEEN</w:t>
      </w:r>
      <w:proofErr w:type="spellEnd"/>
      <w:r w:rsidRPr="00E40E2B">
        <w:rPr>
          <w:sz w:val="22"/>
          <w:szCs w:val="22"/>
        </w:rPr>
        <w:t xml:space="preserve"> applicants who are 13-15 years of age. Of those interviewed, 15 will be selected to join the summer </w:t>
      </w:r>
      <w:proofErr w:type="spellStart"/>
      <w:r w:rsidRPr="00E40E2B">
        <w:rPr>
          <w:sz w:val="22"/>
          <w:szCs w:val="22"/>
        </w:rPr>
        <w:t>VolunTEEN</w:t>
      </w:r>
      <w:proofErr w:type="spellEnd"/>
      <w:r w:rsidRPr="00E40E2B">
        <w:rPr>
          <w:sz w:val="22"/>
          <w:szCs w:val="22"/>
        </w:rPr>
        <w:t xml:space="preserve"> program in the Community Services Department. Each </w:t>
      </w:r>
      <w:proofErr w:type="spellStart"/>
      <w:r w:rsidRPr="00E40E2B">
        <w:rPr>
          <w:sz w:val="22"/>
          <w:szCs w:val="22"/>
        </w:rPr>
        <w:t>VolunTEEN</w:t>
      </w:r>
      <w:proofErr w:type="spellEnd"/>
      <w:r w:rsidRPr="00E40E2B">
        <w:rPr>
          <w:sz w:val="22"/>
          <w:szCs w:val="22"/>
        </w:rPr>
        <w:t xml:space="preserve"> gains 150 hours of work experience over the summer and will receive a $500 stipend at the close of the program. This year’s applications were more than doubled than the previous several years and we believe this is due to the stipend increase approved last year. </w:t>
      </w:r>
    </w:p>
    <w:p w14:paraId="12602D56" w14:textId="0E5D8D23" w:rsidR="007657C0" w:rsidRPr="00E40E2B" w:rsidRDefault="007657C0" w:rsidP="00BD478E">
      <w:pPr>
        <w:jc w:val="both"/>
        <w:rPr>
          <w:b/>
          <w:sz w:val="22"/>
          <w:szCs w:val="22"/>
          <w:u w:val="single"/>
        </w:rPr>
      </w:pPr>
    </w:p>
    <w:p w14:paraId="256536DD" w14:textId="77777777" w:rsidR="00E40E2B" w:rsidRPr="00BD478E" w:rsidRDefault="00E40E2B" w:rsidP="00BD478E">
      <w:pPr>
        <w:jc w:val="both"/>
        <w:rPr>
          <w:b/>
          <w:bCs/>
          <w:sz w:val="22"/>
          <w:szCs w:val="22"/>
        </w:rPr>
      </w:pPr>
      <w:r w:rsidRPr="00BD478E">
        <w:rPr>
          <w:b/>
          <w:bCs/>
          <w:sz w:val="22"/>
          <w:szCs w:val="22"/>
        </w:rPr>
        <w:t>National Library Week 2024</w:t>
      </w:r>
    </w:p>
    <w:p w14:paraId="275E26B0" w14:textId="3BC32E37" w:rsidR="00E40E2B" w:rsidRDefault="00E40E2B" w:rsidP="00BD478E">
      <w:pPr>
        <w:jc w:val="both"/>
        <w:rPr>
          <w:sz w:val="22"/>
          <w:szCs w:val="22"/>
        </w:rPr>
      </w:pPr>
      <w:r w:rsidRPr="00E40E2B">
        <w:rPr>
          <w:sz w:val="22"/>
          <w:szCs w:val="22"/>
        </w:rPr>
        <w:t>The Colton Public Library celebrated Nation</w:t>
      </w:r>
      <w:r w:rsidR="00964F20">
        <w:rPr>
          <w:sz w:val="22"/>
          <w:szCs w:val="22"/>
        </w:rPr>
        <w:t>al</w:t>
      </w:r>
      <w:r w:rsidRPr="00E40E2B">
        <w:rPr>
          <w:sz w:val="22"/>
          <w:szCs w:val="22"/>
        </w:rPr>
        <w:t xml:space="preserve"> Library Week during the second week of April! The library hosted a week filled </w:t>
      </w:r>
      <w:r w:rsidR="00964F20" w:rsidRPr="00E40E2B">
        <w:rPr>
          <w:sz w:val="22"/>
          <w:szCs w:val="22"/>
        </w:rPr>
        <w:t>with</w:t>
      </w:r>
      <w:r w:rsidRPr="00E40E2B">
        <w:rPr>
          <w:sz w:val="22"/>
          <w:szCs w:val="22"/>
        </w:rPr>
        <w:t xml:space="preserve"> special events, </w:t>
      </w:r>
      <w:r w:rsidR="00964F20" w:rsidRPr="00E40E2B">
        <w:rPr>
          <w:sz w:val="22"/>
          <w:szCs w:val="22"/>
        </w:rPr>
        <w:t>workshops,</w:t>
      </w:r>
      <w:r w:rsidRPr="00E40E2B">
        <w:rPr>
          <w:sz w:val="22"/>
          <w:szCs w:val="22"/>
        </w:rPr>
        <w:t xml:space="preserve"> and good times!  On Monday 4/8, the Main Library hosted a family centered magic </w:t>
      </w:r>
      <w:r w:rsidRPr="00E40E2B">
        <w:rPr>
          <w:sz w:val="22"/>
          <w:szCs w:val="22"/>
        </w:rPr>
        <w:lastRenderedPageBreak/>
        <w:t xml:space="preserve">show starring Zany Zoe. The main floor area of the Main Library was filled with magic enthusiasts of all ages! On Wednesday 4/10, the Main Library Hosted a healthy cooking workshop lead by Chef Alonso. All patrons in attendance were treated to a Hawaiian BBQ and learned how to make healthy choices and changes to traditional recipes to share with their families and friends. On Thursday 4/11, the Luque Branch Library hosted a wildlife and reptile show. Thor and his slippery and slimy friends were a huge hit with our young library patrons! Participants learned about creepy crawly spiders, tortoises, </w:t>
      </w:r>
      <w:r w:rsidR="00964F20" w:rsidRPr="00E40E2B">
        <w:rPr>
          <w:sz w:val="22"/>
          <w:szCs w:val="22"/>
        </w:rPr>
        <w:t>lizards,</w:t>
      </w:r>
      <w:r w:rsidRPr="00E40E2B">
        <w:rPr>
          <w:sz w:val="22"/>
          <w:szCs w:val="22"/>
        </w:rPr>
        <w:t xml:space="preserve"> and snakes! National Library Week wrapped up with the annual Friends of the Library’s Booksale on 4/13. The generous proceeds raised from the book sale go to the continued support of library needs and sponsorship of special events. </w:t>
      </w:r>
    </w:p>
    <w:p w14:paraId="4DAB8936" w14:textId="77777777" w:rsidR="00BD478E" w:rsidRPr="00E40E2B" w:rsidRDefault="00BD478E" w:rsidP="00BD478E">
      <w:pPr>
        <w:jc w:val="both"/>
        <w:rPr>
          <w:sz w:val="22"/>
          <w:szCs w:val="22"/>
        </w:rPr>
      </w:pPr>
    </w:p>
    <w:p w14:paraId="61FEF21F" w14:textId="14BF0356" w:rsidR="00E40E2B" w:rsidRPr="00E40E2B" w:rsidRDefault="00BD478E" w:rsidP="00BD478E">
      <w:pPr>
        <w:jc w:val="both"/>
        <w:rPr>
          <w:sz w:val="22"/>
          <w:szCs w:val="22"/>
        </w:rPr>
      </w:pPr>
      <w:r>
        <w:rPr>
          <w:sz w:val="22"/>
          <w:szCs w:val="22"/>
        </w:rPr>
        <w:t xml:space="preserve">       </w:t>
      </w:r>
      <w:r w:rsidR="00E40E2B" w:rsidRPr="00E40E2B">
        <w:rPr>
          <w:noProof/>
          <w:sz w:val="22"/>
          <w:szCs w:val="22"/>
        </w:rPr>
        <w:drawing>
          <wp:inline distT="0" distB="0" distL="0" distR="0" wp14:anchorId="55B90B97" wp14:editId="36FE7C2B">
            <wp:extent cx="2801248" cy="1866900"/>
            <wp:effectExtent l="0" t="0" r="0" b="0"/>
            <wp:docPr id="1172332034" name="Picture 1" descr="A person speaking to a group of children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332034" name="Picture 1" descr="A person speaking to a group of children in a room&#10;&#10;Description automatically generated with low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06814" cy="1870609"/>
                    </a:xfrm>
                    <a:prstGeom prst="rect">
                      <a:avLst/>
                    </a:prstGeom>
                    <a:noFill/>
                    <a:ln>
                      <a:noFill/>
                    </a:ln>
                  </pic:spPr>
                </pic:pic>
              </a:graphicData>
            </a:graphic>
          </wp:inline>
        </w:drawing>
      </w:r>
      <w:r>
        <w:rPr>
          <w:sz w:val="22"/>
          <w:szCs w:val="22"/>
        </w:rPr>
        <w:t xml:space="preserve">             </w:t>
      </w:r>
      <w:r w:rsidR="00E40E2B" w:rsidRPr="00E40E2B">
        <w:rPr>
          <w:sz w:val="22"/>
          <w:szCs w:val="22"/>
        </w:rPr>
        <w:t xml:space="preserve">     </w:t>
      </w:r>
      <w:r w:rsidR="00E40E2B" w:rsidRPr="00E40E2B">
        <w:rPr>
          <w:noProof/>
          <w:sz w:val="22"/>
          <w:szCs w:val="22"/>
        </w:rPr>
        <w:drawing>
          <wp:inline distT="0" distB="0" distL="0" distR="0" wp14:anchorId="5BEE4F11" wp14:editId="605C2A06">
            <wp:extent cx="2819400" cy="1878998"/>
            <wp:effectExtent l="0" t="0" r="0" b="0"/>
            <wp:docPr id="710705392" name="Picture 2" descr="A picture containing person, outdoor, group,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705392" name="Picture 2" descr="A picture containing person, outdoor, group, peop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31155" cy="1886832"/>
                    </a:xfrm>
                    <a:prstGeom prst="rect">
                      <a:avLst/>
                    </a:prstGeom>
                    <a:noFill/>
                    <a:ln>
                      <a:noFill/>
                    </a:ln>
                  </pic:spPr>
                </pic:pic>
              </a:graphicData>
            </a:graphic>
          </wp:inline>
        </w:drawing>
      </w:r>
    </w:p>
    <w:p w14:paraId="0C9B7458" w14:textId="77777777" w:rsidR="00E40E2B" w:rsidRPr="00E40E2B" w:rsidRDefault="00E40E2B" w:rsidP="00BD478E">
      <w:pPr>
        <w:jc w:val="both"/>
        <w:rPr>
          <w:sz w:val="22"/>
          <w:szCs w:val="22"/>
        </w:rPr>
      </w:pPr>
    </w:p>
    <w:p w14:paraId="021A4FE4" w14:textId="77777777" w:rsidR="00E40E2B" w:rsidRPr="00BD478E" w:rsidRDefault="00E40E2B" w:rsidP="00BD478E">
      <w:pPr>
        <w:jc w:val="both"/>
        <w:rPr>
          <w:b/>
          <w:bCs/>
          <w:sz w:val="22"/>
          <w:szCs w:val="22"/>
        </w:rPr>
      </w:pPr>
      <w:r w:rsidRPr="00BD478E">
        <w:rPr>
          <w:b/>
          <w:bCs/>
          <w:sz w:val="22"/>
          <w:szCs w:val="22"/>
        </w:rPr>
        <w:t>Week of the Young Child</w:t>
      </w:r>
    </w:p>
    <w:p w14:paraId="46779786" w14:textId="77777777" w:rsidR="00E40E2B" w:rsidRPr="00E40E2B" w:rsidRDefault="00E40E2B" w:rsidP="00BD478E">
      <w:pPr>
        <w:jc w:val="both"/>
        <w:rPr>
          <w:sz w:val="22"/>
          <w:szCs w:val="22"/>
        </w:rPr>
      </w:pPr>
      <w:r w:rsidRPr="00E40E2B">
        <w:rPr>
          <w:sz w:val="22"/>
          <w:szCs w:val="22"/>
        </w:rPr>
        <w:t xml:space="preserve">On Saturday, April 13, 2024, the Early Care and Education Division hosted the inaugural Week of the Young Child (WOYC) event at Fleming Park from 8:30 to 11:30 am. WOYC, a national initiative by the National Association for the Education of Young Children (NAEYC), aims to celebrate the significance of childcare and development. ECE has been actively involved in WOYC for several years, traditionally organizing activities at each of its four facilities. However, this year marked an expansion of efforts, with the hope that this inaugural event will become a regular fixture for ECE and the community. </w:t>
      </w:r>
    </w:p>
    <w:p w14:paraId="74FCC446" w14:textId="77777777" w:rsidR="00E40E2B" w:rsidRPr="00E40E2B" w:rsidRDefault="00E40E2B" w:rsidP="00BD478E">
      <w:pPr>
        <w:jc w:val="both"/>
        <w:rPr>
          <w:sz w:val="22"/>
          <w:szCs w:val="22"/>
        </w:rPr>
      </w:pPr>
    </w:p>
    <w:p w14:paraId="2002A50C" w14:textId="6B1E5B54" w:rsidR="00E40E2B" w:rsidRPr="00E40E2B" w:rsidRDefault="00E40E2B" w:rsidP="00BD478E">
      <w:pPr>
        <w:jc w:val="both"/>
        <w:rPr>
          <w:sz w:val="22"/>
          <w:szCs w:val="22"/>
        </w:rPr>
      </w:pPr>
      <w:r w:rsidRPr="00E40E2B">
        <w:rPr>
          <w:sz w:val="22"/>
          <w:szCs w:val="22"/>
        </w:rPr>
        <w:t>The event, which attracted over 300 attendees including ECE staff, children with their families, and community members, was deemed a resounding success</w:t>
      </w:r>
      <w:r w:rsidR="00964F20">
        <w:rPr>
          <w:sz w:val="22"/>
          <w:szCs w:val="22"/>
        </w:rPr>
        <w:t>!</w:t>
      </w:r>
      <w:r w:rsidRPr="00E40E2B">
        <w:rPr>
          <w:sz w:val="22"/>
          <w:szCs w:val="22"/>
        </w:rPr>
        <w:t xml:space="preserve"> More than 150 swag bags were distributed to children, enhancing the festive atmosphere. The entire event was offered free of charge and featured various attractions such as a breakfast provided by the Lions Club, jumpers, lawn games, arts and crafts, family-friendly activities, face painting, temporary tattoos, a DJ, a photo booth, and a vendor section offering valuable resources to ECE families. Notable attendees included representatives from the Fire Department, Police Department, Electric Department, and Council Member Toro. It's worth mentioning that, given the novelty of the event, ECE heavily relied on the expertise of Recreation and its staff, particularly Recreation Coordinator Razili Ramirez.</w:t>
      </w:r>
    </w:p>
    <w:p w14:paraId="20827B54" w14:textId="77777777" w:rsidR="00E40E2B" w:rsidRPr="00E40E2B" w:rsidRDefault="00E40E2B" w:rsidP="00BD478E">
      <w:pPr>
        <w:jc w:val="both"/>
        <w:rPr>
          <w:sz w:val="22"/>
          <w:szCs w:val="22"/>
        </w:rPr>
      </w:pPr>
    </w:p>
    <w:p w14:paraId="45008EA6" w14:textId="7E8DDDF5" w:rsidR="007657C0" w:rsidRPr="00E40E2B" w:rsidRDefault="00E40E2B" w:rsidP="00BD478E">
      <w:pPr>
        <w:jc w:val="both"/>
        <w:rPr>
          <w:b/>
          <w:sz w:val="22"/>
          <w:szCs w:val="22"/>
          <w:u w:val="single"/>
        </w:rPr>
      </w:pPr>
      <w:r w:rsidRPr="00E40E2B">
        <w:rPr>
          <w:sz w:val="22"/>
          <w:szCs w:val="22"/>
        </w:rPr>
        <w:t xml:space="preserve">A highlight of the day was the unexpected appearance of Assembly Member and Majority Leader Eloise Gomez Reyes, who presented the Colton ECE Division with a Certificate of Recognition. This recognition acknowledged their outstanding </w:t>
      </w:r>
      <w:r w:rsidRPr="00964F20">
        <w:rPr>
          <w:sz w:val="22"/>
          <w:szCs w:val="22"/>
        </w:rPr>
        <w:t>contributions and unwavering dedi</w:t>
      </w:r>
      <w:r w:rsidR="00964F20">
        <w:rPr>
          <w:sz w:val="22"/>
          <w:szCs w:val="22"/>
        </w:rPr>
        <w:t xml:space="preserve">cation to Early Care and Education. </w:t>
      </w:r>
    </w:p>
    <w:p w14:paraId="6647BCBD" w14:textId="77777777" w:rsidR="004A1374" w:rsidRPr="00E40E2B" w:rsidRDefault="004A1374" w:rsidP="00BD478E">
      <w:pPr>
        <w:ind w:left="360" w:right="720"/>
        <w:jc w:val="both"/>
        <w:rPr>
          <w:color w:val="FF0000"/>
          <w:sz w:val="22"/>
          <w:szCs w:val="22"/>
        </w:rPr>
      </w:pPr>
    </w:p>
    <w:p w14:paraId="786A2677" w14:textId="77777777" w:rsidR="00BD478E" w:rsidRDefault="00BD478E" w:rsidP="00BD478E">
      <w:pPr>
        <w:jc w:val="both"/>
        <w:rPr>
          <w:b/>
          <w:sz w:val="22"/>
          <w:szCs w:val="22"/>
          <w:u w:val="single"/>
        </w:rPr>
      </w:pPr>
    </w:p>
    <w:p w14:paraId="4AD93C24" w14:textId="77777777" w:rsidR="00BD478E" w:rsidRDefault="00BD478E" w:rsidP="00BD478E">
      <w:pPr>
        <w:jc w:val="both"/>
        <w:rPr>
          <w:b/>
          <w:sz w:val="22"/>
          <w:szCs w:val="22"/>
          <w:u w:val="single"/>
        </w:rPr>
      </w:pPr>
    </w:p>
    <w:p w14:paraId="22A75610" w14:textId="54A964D7" w:rsidR="00174E02" w:rsidRPr="00E40E2B" w:rsidRDefault="00174E02" w:rsidP="00BD478E">
      <w:pPr>
        <w:jc w:val="both"/>
        <w:rPr>
          <w:b/>
          <w:sz w:val="22"/>
          <w:szCs w:val="22"/>
          <w:u w:val="single"/>
        </w:rPr>
      </w:pPr>
      <w:r w:rsidRPr="00E40E2B">
        <w:rPr>
          <w:b/>
          <w:sz w:val="22"/>
          <w:szCs w:val="22"/>
          <w:u w:val="single"/>
        </w:rPr>
        <w:t>POLICE DEPARTMENT</w:t>
      </w:r>
    </w:p>
    <w:p w14:paraId="1DE13FC5" w14:textId="6F9B5E77" w:rsidR="00E40E2B" w:rsidRPr="00BD478E" w:rsidRDefault="00BD478E" w:rsidP="00BD478E">
      <w:pPr>
        <w:pStyle w:val="Default"/>
        <w:contextualSpacing/>
        <w:jc w:val="both"/>
        <w:rPr>
          <w:rFonts w:ascii="Times New Roman" w:hAnsi="Times New Roman"/>
          <w:b/>
          <w:color w:val="000000" w:themeColor="text1"/>
          <w:sz w:val="22"/>
          <w:szCs w:val="22"/>
        </w:rPr>
      </w:pPr>
      <w:r>
        <w:rPr>
          <w:rFonts w:ascii="Times New Roman" w:hAnsi="Times New Roman"/>
          <w:b/>
          <w:color w:val="000000" w:themeColor="text1"/>
          <w:sz w:val="22"/>
          <w:szCs w:val="22"/>
        </w:rPr>
        <w:t>Announcements</w:t>
      </w:r>
    </w:p>
    <w:p w14:paraId="65582302" w14:textId="77777777" w:rsidR="00E40E2B" w:rsidRPr="00131F3E" w:rsidRDefault="00E40E2B" w:rsidP="00131F3E">
      <w:pPr>
        <w:pStyle w:val="ListParagraph"/>
        <w:numPr>
          <w:ilvl w:val="0"/>
          <w:numId w:val="7"/>
        </w:numPr>
        <w:ind w:left="504"/>
        <w:contextualSpacing/>
        <w:jc w:val="both"/>
        <w:rPr>
          <w:rFonts w:ascii="Times New Roman" w:hAnsi="Times New Roman"/>
          <w:color w:val="000000" w:themeColor="text1"/>
        </w:rPr>
      </w:pPr>
      <w:r w:rsidRPr="00131F3E">
        <w:rPr>
          <w:rFonts w:ascii="Times New Roman" w:hAnsi="Times New Roman"/>
          <w:color w:val="000000" w:themeColor="text1"/>
        </w:rPr>
        <w:t>Please join us in welcoming Police Officer Trainee Kassandra Ramirez who started on April 15, 2024.</w:t>
      </w:r>
    </w:p>
    <w:p w14:paraId="0143F7A5" w14:textId="77777777" w:rsidR="00E40E2B" w:rsidRPr="00131F3E" w:rsidRDefault="00E40E2B" w:rsidP="00131F3E">
      <w:pPr>
        <w:contextualSpacing/>
        <w:jc w:val="both"/>
        <w:rPr>
          <w:color w:val="000000" w:themeColor="text1"/>
          <w:sz w:val="22"/>
          <w:szCs w:val="22"/>
        </w:rPr>
      </w:pPr>
    </w:p>
    <w:p w14:paraId="27802858" w14:textId="77777777" w:rsidR="00E40E2B" w:rsidRPr="00131F3E" w:rsidRDefault="00E40E2B" w:rsidP="00131F3E">
      <w:pPr>
        <w:contextualSpacing/>
        <w:jc w:val="both"/>
        <w:rPr>
          <w:color w:val="000000" w:themeColor="text1"/>
          <w:sz w:val="22"/>
          <w:szCs w:val="22"/>
        </w:rPr>
      </w:pPr>
    </w:p>
    <w:p w14:paraId="4DEEA670" w14:textId="77777777" w:rsidR="00131F3E" w:rsidRDefault="00BD478E" w:rsidP="00131F3E">
      <w:pPr>
        <w:pStyle w:val="Default"/>
        <w:contextualSpacing/>
        <w:jc w:val="both"/>
        <w:rPr>
          <w:rFonts w:ascii="Times New Roman" w:hAnsi="Times New Roman"/>
          <w:b/>
          <w:color w:val="000000" w:themeColor="text1"/>
          <w:sz w:val="22"/>
          <w:szCs w:val="22"/>
        </w:rPr>
      </w:pPr>
      <w:r w:rsidRPr="00131F3E">
        <w:rPr>
          <w:rFonts w:ascii="Times New Roman" w:hAnsi="Times New Roman"/>
          <w:b/>
          <w:color w:val="000000" w:themeColor="text1"/>
          <w:sz w:val="22"/>
          <w:szCs w:val="22"/>
        </w:rPr>
        <w:t>Notable Arrests</w:t>
      </w:r>
      <w:r w:rsidR="00131F3E">
        <w:rPr>
          <w:rFonts w:ascii="Times New Roman" w:hAnsi="Times New Roman"/>
          <w:b/>
          <w:color w:val="000000" w:themeColor="text1"/>
          <w:sz w:val="22"/>
          <w:szCs w:val="22"/>
        </w:rPr>
        <w:t>/Investigations/Incidents</w:t>
      </w:r>
    </w:p>
    <w:p w14:paraId="0DDF89AD" w14:textId="349FA87B" w:rsidR="00E40E2B" w:rsidRPr="00131F3E" w:rsidRDefault="00E40E2B" w:rsidP="00131F3E">
      <w:pPr>
        <w:pStyle w:val="Default"/>
        <w:numPr>
          <w:ilvl w:val="0"/>
          <w:numId w:val="7"/>
        </w:numPr>
        <w:ind w:left="504"/>
        <w:contextualSpacing/>
        <w:jc w:val="both"/>
        <w:rPr>
          <w:rFonts w:ascii="Times New Roman" w:hAnsi="Times New Roman"/>
          <w:sz w:val="22"/>
          <w:szCs w:val="22"/>
        </w:rPr>
      </w:pPr>
      <w:r w:rsidRPr="00131F3E">
        <w:rPr>
          <w:rFonts w:ascii="Times New Roman" w:hAnsi="Times New Roman"/>
          <w:sz w:val="22"/>
          <w:szCs w:val="22"/>
        </w:rPr>
        <w:t xml:space="preserve">April 17, at 10:35 p.m., (Suicide), </w:t>
      </w:r>
      <w:r w:rsidR="00131F3E">
        <w:rPr>
          <w:rFonts w:ascii="Times New Roman" w:hAnsi="Times New Roman"/>
          <w:sz w:val="22"/>
          <w:szCs w:val="22"/>
        </w:rPr>
        <w:t>o</w:t>
      </w:r>
      <w:r w:rsidRPr="00131F3E">
        <w:rPr>
          <w:rFonts w:ascii="Times New Roman" w:hAnsi="Times New Roman"/>
          <w:sz w:val="22"/>
          <w:szCs w:val="22"/>
        </w:rPr>
        <w:t>fficers responded along with the Fire Dept. to the 1800 block of Evelyn Circle in reference to a reporting party locating a seventy-year-old family member who appeared deceased. Fire Dept. pronounced the subject. The San Bernardino County Coroner’s Office responded to the location and took over the investigation.</w:t>
      </w:r>
      <w:r w:rsidR="00131F3E">
        <w:rPr>
          <w:rFonts w:ascii="Times New Roman" w:hAnsi="Times New Roman"/>
          <w:sz w:val="22"/>
          <w:szCs w:val="22"/>
        </w:rPr>
        <w:t xml:space="preserve"> R</w:t>
      </w:r>
      <w:r w:rsidRPr="00131F3E">
        <w:rPr>
          <w:rFonts w:ascii="Times New Roman" w:hAnsi="Times New Roman"/>
          <w:sz w:val="22"/>
          <w:szCs w:val="22"/>
        </w:rPr>
        <w:t>eport forwarded to Detective Division.</w:t>
      </w:r>
    </w:p>
    <w:p w14:paraId="53B171D6" w14:textId="77777777" w:rsidR="00E40E2B" w:rsidRPr="00131F3E" w:rsidRDefault="00E40E2B" w:rsidP="00131F3E">
      <w:pPr>
        <w:contextualSpacing/>
        <w:jc w:val="both"/>
        <w:rPr>
          <w:sz w:val="22"/>
          <w:szCs w:val="22"/>
        </w:rPr>
      </w:pPr>
    </w:p>
    <w:p w14:paraId="5968FD3A" w14:textId="2E85EE4D" w:rsidR="00E40E2B" w:rsidRPr="00131F3E" w:rsidRDefault="00E40E2B" w:rsidP="00131F3E">
      <w:pPr>
        <w:pStyle w:val="ListParagraph"/>
        <w:numPr>
          <w:ilvl w:val="0"/>
          <w:numId w:val="7"/>
        </w:numPr>
        <w:ind w:left="504"/>
        <w:contextualSpacing/>
        <w:jc w:val="both"/>
        <w:rPr>
          <w:rFonts w:ascii="Times New Roman" w:hAnsi="Times New Roman"/>
        </w:rPr>
      </w:pPr>
      <w:r w:rsidRPr="00131F3E">
        <w:rPr>
          <w:rFonts w:ascii="Times New Roman" w:hAnsi="Times New Roman"/>
        </w:rPr>
        <w:t xml:space="preserve">April 17, at 3:06 p.m., (Death Investigation), Colton Fire Department requested Colton Police to respond to the 200 block of Balbirnie Avenue in reference to a deceased subject. Upon arrival, the San Bernardino County Coroner’s office was </w:t>
      </w:r>
      <w:r w:rsidR="00131F3E" w:rsidRPr="00131F3E">
        <w:rPr>
          <w:rFonts w:ascii="Times New Roman" w:hAnsi="Times New Roman"/>
        </w:rPr>
        <w:t>contacted,</w:t>
      </w:r>
      <w:r w:rsidRPr="00131F3E">
        <w:rPr>
          <w:rFonts w:ascii="Times New Roman" w:hAnsi="Times New Roman"/>
        </w:rPr>
        <w:t xml:space="preserve"> and they took over the investigation. </w:t>
      </w:r>
    </w:p>
    <w:p w14:paraId="2BC775C9" w14:textId="77777777" w:rsidR="00E40E2B" w:rsidRPr="00131F3E" w:rsidRDefault="00E40E2B" w:rsidP="00131F3E">
      <w:pPr>
        <w:contextualSpacing/>
        <w:jc w:val="both"/>
        <w:rPr>
          <w:sz w:val="22"/>
          <w:szCs w:val="22"/>
        </w:rPr>
      </w:pPr>
    </w:p>
    <w:p w14:paraId="1DFE6016" w14:textId="084D9821"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7, at 2:28 p.m., (Death Investigation), </w:t>
      </w:r>
      <w:r w:rsidR="00131F3E">
        <w:rPr>
          <w:rFonts w:ascii="Times New Roman" w:hAnsi="Times New Roman"/>
        </w:rPr>
        <w:t>o</w:t>
      </w:r>
      <w:r w:rsidRPr="00131F3E">
        <w:rPr>
          <w:rFonts w:ascii="Times New Roman" w:hAnsi="Times New Roman"/>
        </w:rPr>
        <w:t xml:space="preserve">fficers responded to subject not breathing in 1800 block of Ellen Circle. Upon arrival, the subject was found to be deceased. The San Bernardino County Coroner’s office responded to the location and took over the investigation. </w:t>
      </w:r>
    </w:p>
    <w:p w14:paraId="42B8EB15" w14:textId="77777777" w:rsidR="00E40E2B" w:rsidRPr="00131F3E" w:rsidRDefault="00E40E2B" w:rsidP="00BD478E">
      <w:pPr>
        <w:ind w:left="-180"/>
        <w:contextualSpacing/>
        <w:jc w:val="both"/>
        <w:rPr>
          <w:sz w:val="22"/>
          <w:szCs w:val="22"/>
        </w:rPr>
      </w:pPr>
    </w:p>
    <w:p w14:paraId="4B1F5C38" w14:textId="47D33140"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6, at 12:30 p.m., (Injured Animal), </w:t>
      </w:r>
      <w:r w:rsidR="00131F3E">
        <w:rPr>
          <w:rFonts w:ascii="Times New Roman" w:hAnsi="Times New Roman"/>
        </w:rPr>
        <w:t>o</w:t>
      </w:r>
      <w:r w:rsidRPr="00131F3E">
        <w:rPr>
          <w:rFonts w:ascii="Times New Roman" w:hAnsi="Times New Roman"/>
        </w:rPr>
        <w:t xml:space="preserve">fficers and ACO responded to “C” Street and Hermosa Avenue in reference to a dog hit by a train. Due to the size and injuries suffered, the </w:t>
      </w:r>
      <w:r w:rsidRPr="00131F3E">
        <w:rPr>
          <w:rFonts w:ascii="Times New Roman" w:hAnsi="Times New Roman"/>
          <w:shd w:val="clear" w:color="auto" w:fill="FFFFFF"/>
        </w:rPr>
        <w:t>veterinarian</w:t>
      </w:r>
      <w:r w:rsidRPr="00131F3E">
        <w:rPr>
          <w:rFonts w:ascii="Times New Roman" w:hAnsi="Times New Roman"/>
        </w:rPr>
        <w:t xml:space="preserve"> asked that the animal be euthanized prior to transport. The animal was euthanized per Colton Police policy 808.12.</w:t>
      </w:r>
    </w:p>
    <w:p w14:paraId="0D21B726" w14:textId="77777777" w:rsidR="00E40E2B" w:rsidRPr="00131F3E" w:rsidRDefault="00E40E2B" w:rsidP="00BD478E">
      <w:pPr>
        <w:ind w:left="-187"/>
        <w:contextualSpacing/>
        <w:jc w:val="both"/>
        <w:rPr>
          <w:sz w:val="22"/>
          <w:szCs w:val="22"/>
        </w:rPr>
      </w:pPr>
    </w:p>
    <w:p w14:paraId="617BE85F" w14:textId="2906C6FB"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5, at 12:20 p.m., (Resist Arrest), </w:t>
      </w:r>
      <w:r w:rsidR="00131F3E">
        <w:rPr>
          <w:rFonts w:ascii="Times New Roman" w:hAnsi="Times New Roman"/>
        </w:rPr>
        <w:t>o</w:t>
      </w:r>
      <w:r w:rsidRPr="00131F3E">
        <w:rPr>
          <w:rFonts w:ascii="Times New Roman" w:hAnsi="Times New Roman"/>
        </w:rPr>
        <w:t>fficers attempted to contact a subject that was walking in traffic at La Cadena Drive and “L” Street. The subject became aggressive with officers and was eventually arrested and found to have an active warrant. The suspect was transported to West Valley Detention Center.</w:t>
      </w:r>
    </w:p>
    <w:p w14:paraId="698E6DDC" w14:textId="7D9E8323" w:rsidR="00E40E2B" w:rsidRPr="00131F3E" w:rsidRDefault="00E40E2B" w:rsidP="00BD478E">
      <w:pPr>
        <w:ind w:left="-180" w:firstLine="60"/>
        <w:contextualSpacing/>
        <w:jc w:val="both"/>
        <w:rPr>
          <w:sz w:val="22"/>
          <w:szCs w:val="22"/>
        </w:rPr>
      </w:pPr>
    </w:p>
    <w:p w14:paraId="18197999" w14:textId="69D750FF"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4, at 9:51 p.m., (Attempt Homicide), </w:t>
      </w:r>
      <w:r w:rsidR="00131F3E">
        <w:rPr>
          <w:rFonts w:ascii="Times New Roman" w:hAnsi="Times New Roman"/>
        </w:rPr>
        <w:t>o</w:t>
      </w:r>
      <w:r w:rsidRPr="00131F3E">
        <w:rPr>
          <w:rFonts w:ascii="Times New Roman" w:hAnsi="Times New Roman"/>
        </w:rPr>
        <w:t xml:space="preserve">fficers responded to the 200 block of E. “C” Street in reference to a shooting that had just occurred. The suspect fled the scene prior to police arrival. The victim, who was conscious and communicative, sustained gunshot wounds to his upper torso and was transported to </w:t>
      </w:r>
      <w:proofErr w:type="gramStart"/>
      <w:r w:rsidRPr="00131F3E">
        <w:rPr>
          <w:rFonts w:ascii="Times New Roman" w:hAnsi="Times New Roman"/>
        </w:rPr>
        <w:t>local</w:t>
      </w:r>
      <w:proofErr w:type="gramEnd"/>
      <w:r w:rsidRPr="00131F3E">
        <w:rPr>
          <w:rFonts w:ascii="Times New Roman" w:hAnsi="Times New Roman"/>
        </w:rPr>
        <w:t xml:space="preserve"> hospital. Case forwarded to Detective Division for follow-up.  </w:t>
      </w:r>
    </w:p>
    <w:p w14:paraId="245AB2E8" w14:textId="77777777" w:rsidR="00E40E2B" w:rsidRPr="00131F3E" w:rsidRDefault="00E40E2B" w:rsidP="00BD478E">
      <w:pPr>
        <w:ind w:left="-180"/>
        <w:contextualSpacing/>
        <w:jc w:val="both"/>
        <w:rPr>
          <w:sz w:val="22"/>
          <w:szCs w:val="22"/>
        </w:rPr>
      </w:pPr>
    </w:p>
    <w:p w14:paraId="468E3D55" w14:textId="558227F1"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4, at 8:05 p.m., (Recovered Stolen Vehicle), </w:t>
      </w:r>
      <w:r w:rsidR="00131F3E">
        <w:rPr>
          <w:rFonts w:ascii="Times New Roman" w:hAnsi="Times New Roman"/>
        </w:rPr>
        <w:t>o</w:t>
      </w:r>
      <w:r w:rsidRPr="00131F3E">
        <w:rPr>
          <w:rFonts w:ascii="Times New Roman" w:hAnsi="Times New Roman"/>
        </w:rPr>
        <w:t>fficers responded to the area of Mount Vernon Avenue and Washington Street in reference to a License Plate Reader hit. Officers located the vehicle, arrested the driver, and booked him at West Valley Detention Center.</w:t>
      </w:r>
    </w:p>
    <w:p w14:paraId="59D3B18E" w14:textId="77777777" w:rsidR="00E40E2B" w:rsidRPr="00131F3E" w:rsidRDefault="00E40E2B" w:rsidP="00BD478E">
      <w:pPr>
        <w:ind w:left="-180"/>
        <w:contextualSpacing/>
        <w:jc w:val="both"/>
        <w:rPr>
          <w:sz w:val="22"/>
          <w:szCs w:val="22"/>
        </w:rPr>
      </w:pPr>
    </w:p>
    <w:p w14:paraId="294F7FF6" w14:textId="261E36DD"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4, at 6:23 p.m., (Brandishing a Weapon), </w:t>
      </w:r>
      <w:r w:rsidR="00131F3E">
        <w:rPr>
          <w:rFonts w:ascii="Times New Roman" w:hAnsi="Times New Roman"/>
        </w:rPr>
        <w:t>o</w:t>
      </w:r>
      <w:r w:rsidRPr="00131F3E">
        <w:rPr>
          <w:rFonts w:ascii="Times New Roman" w:hAnsi="Times New Roman"/>
        </w:rPr>
        <w:t>fficers responded to the 1600 block of E. Washington Street for a report of three subjects at the complex with guns, threatening to kill the reporting party. Officers arrived at the location and detained three subjects matching the description. The reporting party later advised those were not the subjects and they were released. Another identified male had fled the scene prior to police arrival.</w:t>
      </w:r>
    </w:p>
    <w:p w14:paraId="69ECBF01" w14:textId="77777777" w:rsidR="00E40E2B" w:rsidRPr="00131F3E" w:rsidRDefault="00E40E2B" w:rsidP="00BD478E">
      <w:pPr>
        <w:ind w:left="-180"/>
        <w:contextualSpacing/>
        <w:jc w:val="both"/>
        <w:rPr>
          <w:sz w:val="22"/>
          <w:szCs w:val="22"/>
        </w:rPr>
      </w:pPr>
    </w:p>
    <w:p w14:paraId="3A6883DF" w14:textId="77777777"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April 14, at 4:46 p.m., (Failure to Yield), An officer conducted a traffic enforcement stop on a vehicle in the 400 block of Sperry Drive. The subject fled from the officer while throwing narcotics out of the vehicle. The suspects were able to elude the officer. The vehicle was discovered abandoned in the City of San Bernardino.</w:t>
      </w:r>
    </w:p>
    <w:p w14:paraId="5697DB2D" w14:textId="77777777" w:rsidR="00E40E2B" w:rsidRPr="00131F3E" w:rsidRDefault="00E40E2B" w:rsidP="00BD478E">
      <w:pPr>
        <w:ind w:left="-180"/>
        <w:contextualSpacing/>
        <w:jc w:val="both"/>
        <w:rPr>
          <w:sz w:val="22"/>
          <w:szCs w:val="22"/>
        </w:rPr>
      </w:pPr>
    </w:p>
    <w:p w14:paraId="1AC02D09" w14:textId="4DF2776F"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3, at 4:38 p.m., (Brandishing a Weapon), </w:t>
      </w:r>
      <w:r w:rsidR="00131F3E">
        <w:rPr>
          <w:rFonts w:ascii="Times New Roman" w:hAnsi="Times New Roman"/>
        </w:rPr>
        <w:t>o</w:t>
      </w:r>
      <w:r w:rsidRPr="00131F3E">
        <w:rPr>
          <w:rFonts w:ascii="Times New Roman" w:hAnsi="Times New Roman"/>
        </w:rPr>
        <w:t>fficers responded to the 800 block of E. Washington Street for a report of a male subject brandishing a handgun at someone. Upon arrival, the reporting party also alleged the subject had abducted her child. Officers were able to locate the suspect and detained him. The child was found safe. The investigation revealed that the allegations to be unsubstantiated.</w:t>
      </w:r>
    </w:p>
    <w:p w14:paraId="598C6405" w14:textId="77777777" w:rsidR="00E40E2B" w:rsidRPr="00131F3E" w:rsidRDefault="00E40E2B" w:rsidP="00BD478E">
      <w:pPr>
        <w:ind w:left="-180"/>
        <w:contextualSpacing/>
        <w:jc w:val="both"/>
        <w:rPr>
          <w:sz w:val="22"/>
          <w:szCs w:val="22"/>
        </w:rPr>
      </w:pPr>
    </w:p>
    <w:p w14:paraId="79E60508" w14:textId="53155BCF"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3, at 3:05 p.m., (Felony DUI), </w:t>
      </w:r>
      <w:r w:rsidR="00131F3E">
        <w:rPr>
          <w:rFonts w:ascii="Times New Roman" w:hAnsi="Times New Roman"/>
        </w:rPr>
        <w:t>o</w:t>
      </w:r>
      <w:r w:rsidRPr="00131F3E">
        <w:rPr>
          <w:rFonts w:ascii="Times New Roman" w:hAnsi="Times New Roman"/>
        </w:rPr>
        <w:t xml:space="preserve">fficers responded to Pepper Avenue and San Bernardino Avenue for a report of a traffic collision. The investigation revealed that a motorist collided with another motorist, who then collided into a fire hydrant and an electrical pole. City Electric was notified. The driver of the striking vehicle was found to be DUI and placed under arrest. A City Property Damage Form was taken and forwarded to Risk Management. </w:t>
      </w:r>
    </w:p>
    <w:p w14:paraId="085BEF5B" w14:textId="77777777" w:rsidR="00E40E2B" w:rsidRPr="00131F3E" w:rsidRDefault="00E40E2B" w:rsidP="00BD478E">
      <w:pPr>
        <w:ind w:left="-180"/>
        <w:contextualSpacing/>
        <w:jc w:val="both"/>
        <w:rPr>
          <w:sz w:val="22"/>
          <w:szCs w:val="22"/>
        </w:rPr>
      </w:pPr>
    </w:p>
    <w:p w14:paraId="49FA3BD1" w14:textId="63423956"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2, at 8:43 p.m., (Carrying a Concealed Weapon), </w:t>
      </w:r>
      <w:r w:rsidR="00131F3E">
        <w:rPr>
          <w:rFonts w:ascii="Times New Roman" w:hAnsi="Times New Roman"/>
        </w:rPr>
        <w:t>o</w:t>
      </w:r>
      <w:r w:rsidRPr="00131F3E">
        <w:rPr>
          <w:rFonts w:ascii="Times New Roman" w:hAnsi="Times New Roman"/>
        </w:rPr>
        <w:t>fficers responded to an individual within the park, who was in possession of a firearm.  Officers detained the individual, who was 16 years old, and located a firearm in his possession.  The suspect was arrested and booked at juvenile hall.</w:t>
      </w:r>
    </w:p>
    <w:p w14:paraId="1FD59EE3" w14:textId="77777777" w:rsidR="00E40E2B" w:rsidRPr="00131F3E" w:rsidRDefault="00E40E2B" w:rsidP="00BD478E">
      <w:pPr>
        <w:ind w:left="-180"/>
        <w:contextualSpacing/>
        <w:jc w:val="both"/>
        <w:rPr>
          <w:sz w:val="22"/>
          <w:szCs w:val="22"/>
        </w:rPr>
      </w:pPr>
    </w:p>
    <w:p w14:paraId="613D3BC3" w14:textId="21CA4770"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3, at 5:09 a.m., (Driving Under the Influence), </w:t>
      </w:r>
      <w:r w:rsidR="00131F3E">
        <w:rPr>
          <w:rFonts w:ascii="Times New Roman" w:hAnsi="Times New Roman"/>
        </w:rPr>
        <w:t>o</w:t>
      </w:r>
      <w:r w:rsidRPr="00131F3E">
        <w:rPr>
          <w:rFonts w:ascii="Times New Roman" w:hAnsi="Times New Roman"/>
        </w:rPr>
        <w:t>fficers responded to a vehicle that collided into a pole. Upon arrival, officers discovered a vehicle collided into a City owned street light pole, causing the pole to be sheered at the base and blocking the eastbound lanes.  The suspect was arrested for DUI. City Streets and Electric Dept. responded to the scene. A City Property Damage Form was completed and routed to Risk Management.</w:t>
      </w:r>
    </w:p>
    <w:p w14:paraId="052A84C1" w14:textId="77777777" w:rsidR="00E40E2B" w:rsidRPr="00131F3E" w:rsidRDefault="00E40E2B" w:rsidP="00BD478E">
      <w:pPr>
        <w:ind w:left="-180"/>
        <w:contextualSpacing/>
        <w:jc w:val="both"/>
        <w:rPr>
          <w:sz w:val="22"/>
          <w:szCs w:val="22"/>
        </w:rPr>
      </w:pPr>
    </w:p>
    <w:p w14:paraId="4B339C94" w14:textId="2F59464E"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lastRenderedPageBreak/>
        <w:t xml:space="preserve">April 13, at 12:09 a.m., (False Imprisonment), </w:t>
      </w:r>
      <w:r w:rsidR="00131F3E">
        <w:rPr>
          <w:rFonts w:ascii="Times New Roman" w:hAnsi="Times New Roman"/>
        </w:rPr>
        <w:t>o</w:t>
      </w:r>
      <w:r w:rsidRPr="00131F3E">
        <w:rPr>
          <w:rFonts w:ascii="Times New Roman" w:hAnsi="Times New Roman"/>
        </w:rPr>
        <w:t>fficers responded to the 200 block of Maryknoll in reference to an intoxicated person causing a disturbance inside the residence. Upon arrival, the suspect locked the front door, armed himself with a knife and held the girlfriend inside against her will. Officers were able to arrest the suspect. The suspect was booked at West Valley Detention Center.</w:t>
      </w:r>
    </w:p>
    <w:p w14:paraId="160ACA03" w14:textId="77777777" w:rsidR="00E40E2B" w:rsidRPr="00131F3E" w:rsidRDefault="00E40E2B" w:rsidP="00BD478E">
      <w:pPr>
        <w:ind w:left="-180"/>
        <w:contextualSpacing/>
        <w:jc w:val="both"/>
        <w:rPr>
          <w:sz w:val="22"/>
          <w:szCs w:val="22"/>
        </w:rPr>
      </w:pPr>
    </w:p>
    <w:p w14:paraId="36F48C50" w14:textId="77777777"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2, at 2:52 p.m., (Injury Traffic Collision), officers responded to Westwind Street and Eucalyptus Avenue for a report of a vehicle striking a pedestrian. Upon arrival, a juvenile was located suffering from moderate injuries. The juvenile was transported to a local hospital for treatment. </w:t>
      </w:r>
    </w:p>
    <w:p w14:paraId="5EB7ADE1" w14:textId="77777777" w:rsidR="00E40E2B" w:rsidRPr="00131F3E" w:rsidRDefault="00E40E2B" w:rsidP="00BD478E">
      <w:pPr>
        <w:ind w:left="-180"/>
        <w:contextualSpacing/>
        <w:jc w:val="both"/>
        <w:rPr>
          <w:sz w:val="22"/>
          <w:szCs w:val="22"/>
        </w:rPr>
      </w:pPr>
    </w:p>
    <w:p w14:paraId="47968241" w14:textId="6795E423"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2, at 10:52 a.m., (Carrying a Concealed Weapon), </w:t>
      </w:r>
      <w:r w:rsidR="00131F3E">
        <w:rPr>
          <w:rFonts w:ascii="Times New Roman" w:hAnsi="Times New Roman"/>
        </w:rPr>
        <w:t>o</w:t>
      </w:r>
      <w:r w:rsidRPr="00131F3E">
        <w:rPr>
          <w:rFonts w:ascii="Times New Roman" w:hAnsi="Times New Roman"/>
        </w:rPr>
        <w:t xml:space="preserve">fficers responded to a business located in the 800 block of Valley Boulevard for a report of a homeless subject pointing a firearm at passing vehicles. Upon arrival, the male subject was located and detained. He was found to have a loaded firearm in his possession and placed under arrest. The suspect was booked at West Valley Detention Center. </w:t>
      </w:r>
    </w:p>
    <w:p w14:paraId="740FD891" w14:textId="77777777" w:rsidR="00E40E2B" w:rsidRPr="00131F3E" w:rsidRDefault="00E40E2B" w:rsidP="00BD478E">
      <w:pPr>
        <w:ind w:left="-180"/>
        <w:contextualSpacing/>
        <w:jc w:val="both"/>
        <w:rPr>
          <w:sz w:val="22"/>
          <w:szCs w:val="22"/>
        </w:rPr>
      </w:pPr>
    </w:p>
    <w:p w14:paraId="1EF43487" w14:textId="3EAFA290"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1, at 11:13 p.m., (Burglary), </w:t>
      </w:r>
      <w:r w:rsidR="00131F3E">
        <w:rPr>
          <w:rFonts w:ascii="Times New Roman" w:hAnsi="Times New Roman"/>
        </w:rPr>
        <w:t>o</w:t>
      </w:r>
      <w:r w:rsidRPr="00131F3E">
        <w:rPr>
          <w:rFonts w:ascii="Times New Roman" w:hAnsi="Times New Roman"/>
        </w:rPr>
        <w:t xml:space="preserve">fficers responded to the Teen Center, located at 651 N. Mount Vernon Avenue, in reference to a burglary in-progress. During an area check, officers located the suspect, who was in possession of approximately $3,000 worth of property that was taken from the center. The suspect was arrested and booked at West Valley Detention Center.  City personnel responded and took possession of the stolen property and secured the broken door.  </w:t>
      </w:r>
    </w:p>
    <w:p w14:paraId="198FF0A4" w14:textId="77777777" w:rsidR="00E40E2B" w:rsidRPr="00131F3E" w:rsidRDefault="00E40E2B" w:rsidP="00BD478E">
      <w:pPr>
        <w:ind w:left="-180"/>
        <w:contextualSpacing/>
        <w:jc w:val="both"/>
        <w:rPr>
          <w:sz w:val="22"/>
          <w:szCs w:val="22"/>
        </w:rPr>
      </w:pPr>
    </w:p>
    <w:p w14:paraId="420F9600" w14:textId="52BC5999" w:rsidR="00E40E2B" w:rsidRPr="00131F3E" w:rsidRDefault="00E40E2B" w:rsidP="00BD478E">
      <w:pPr>
        <w:pStyle w:val="ListParagraph"/>
        <w:numPr>
          <w:ilvl w:val="0"/>
          <w:numId w:val="5"/>
        </w:numPr>
        <w:contextualSpacing/>
        <w:jc w:val="both"/>
        <w:rPr>
          <w:rFonts w:ascii="Times New Roman" w:hAnsi="Times New Roman"/>
        </w:rPr>
      </w:pPr>
      <w:r w:rsidRPr="00131F3E">
        <w:rPr>
          <w:rFonts w:ascii="Times New Roman" w:hAnsi="Times New Roman"/>
        </w:rPr>
        <w:t xml:space="preserve">April 11, at 5:10 p.m., (Assault with a Deadly Weapon), </w:t>
      </w:r>
      <w:r w:rsidR="00131F3E">
        <w:rPr>
          <w:rFonts w:ascii="Times New Roman" w:hAnsi="Times New Roman"/>
        </w:rPr>
        <w:t>o</w:t>
      </w:r>
      <w:r w:rsidRPr="00131F3E">
        <w:rPr>
          <w:rFonts w:ascii="Times New Roman" w:hAnsi="Times New Roman"/>
        </w:rPr>
        <w:t>fficers responded to a two-vehicle traffic collision that occurred on Pennsylvania Avenue and Mill Street. While responding to the location, dispatch advised that one of the drivers hit the other driver with a bat. Upon arrival, both subjects made conflicting statements and were uncooperative. The case will be submitted to the District Attorney’s office for review.</w:t>
      </w:r>
    </w:p>
    <w:p w14:paraId="6AFA5058" w14:textId="77777777" w:rsidR="00E40E2B" w:rsidRPr="00131F3E" w:rsidRDefault="00E40E2B" w:rsidP="00BD478E">
      <w:pPr>
        <w:ind w:left="-180"/>
        <w:contextualSpacing/>
        <w:jc w:val="both"/>
        <w:rPr>
          <w:sz w:val="22"/>
          <w:szCs w:val="22"/>
        </w:rPr>
      </w:pPr>
    </w:p>
    <w:p w14:paraId="1FE931B6" w14:textId="77777777" w:rsidR="00E40E2B" w:rsidRPr="00131F3E" w:rsidRDefault="00E40E2B" w:rsidP="00BD478E">
      <w:pPr>
        <w:ind w:left="-180"/>
        <w:contextualSpacing/>
        <w:jc w:val="both"/>
        <w:rPr>
          <w:sz w:val="22"/>
          <w:szCs w:val="22"/>
        </w:rPr>
      </w:pPr>
    </w:p>
    <w:p w14:paraId="160A5722" w14:textId="77777777" w:rsidR="00131F3E" w:rsidRDefault="00131F3E" w:rsidP="00F0670A">
      <w:pPr>
        <w:pStyle w:val="NormalWeb"/>
        <w:spacing w:before="0" w:beforeAutospacing="0" w:after="0" w:afterAutospacing="0"/>
        <w:contextualSpacing/>
        <w:jc w:val="both"/>
        <w:rPr>
          <w:b/>
          <w:color w:val="000000" w:themeColor="text1"/>
          <w:sz w:val="22"/>
          <w:szCs w:val="22"/>
        </w:rPr>
      </w:pPr>
      <w:r w:rsidRPr="00256F14">
        <w:rPr>
          <w:b/>
          <w:color w:val="000000" w:themeColor="text1"/>
          <w:sz w:val="22"/>
          <w:szCs w:val="22"/>
        </w:rPr>
        <w:t>S</w:t>
      </w:r>
      <w:r>
        <w:rPr>
          <w:b/>
          <w:color w:val="000000" w:themeColor="text1"/>
          <w:sz w:val="22"/>
          <w:szCs w:val="22"/>
        </w:rPr>
        <w:t>tats</w:t>
      </w:r>
    </w:p>
    <w:p w14:paraId="005752DF" w14:textId="77777777" w:rsidR="00131F3E" w:rsidRDefault="00131F3E" w:rsidP="00F0670A">
      <w:pPr>
        <w:pStyle w:val="NormalWeb"/>
        <w:spacing w:before="0" w:beforeAutospacing="0" w:after="0" w:afterAutospacing="0"/>
        <w:contextualSpacing/>
        <w:jc w:val="both"/>
        <w:rPr>
          <w:b/>
          <w:color w:val="000000" w:themeColor="text1"/>
          <w:sz w:val="22"/>
          <w:szCs w:val="22"/>
        </w:rPr>
      </w:pPr>
    </w:p>
    <w:p w14:paraId="4969A8CF" w14:textId="74CD1BF4" w:rsidR="00E40E2B" w:rsidRPr="00131F3E" w:rsidRDefault="00E40E2B" w:rsidP="00F0670A">
      <w:pPr>
        <w:pStyle w:val="NormalWeb"/>
        <w:ind w:left="288" w:right="450" w:firstLine="144"/>
        <w:contextualSpacing/>
        <w:jc w:val="both"/>
        <w:rPr>
          <w:bCs/>
          <w:sz w:val="22"/>
          <w:szCs w:val="22"/>
          <w:u w:val="single"/>
        </w:rPr>
      </w:pPr>
      <w:r w:rsidRPr="00131F3E">
        <w:rPr>
          <w:bCs/>
          <w:sz w:val="22"/>
          <w:szCs w:val="22"/>
          <w:u w:val="single"/>
        </w:rPr>
        <w:t xml:space="preserve">April 11, </w:t>
      </w:r>
      <w:proofErr w:type="gramStart"/>
      <w:r w:rsidRPr="00131F3E">
        <w:rPr>
          <w:bCs/>
          <w:sz w:val="22"/>
          <w:szCs w:val="22"/>
          <w:u w:val="single"/>
        </w:rPr>
        <w:t>2024</w:t>
      </w:r>
      <w:proofErr w:type="gramEnd"/>
      <w:r w:rsidRPr="00131F3E">
        <w:rPr>
          <w:bCs/>
          <w:sz w:val="22"/>
          <w:szCs w:val="22"/>
          <w:u w:val="single"/>
        </w:rPr>
        <w:t xml:space="preserve"> through April 17, 2024</w:t>
      </w:r>
    </w:p>
    <w:p w14:paraId="726FDBC0" w14:textId="77777777" w:rsidR="00131F3E" w:rsidRDefault="00131F3E" w:rsidP="00BD478E">
      <w:pPr>
        <w:pStyle w:val="NormalWeb"/>
        <w:spacing w:beforeAutospacing="0" w:afterAutospacing="0"/>
        <w:ind w:left="-180" w:right="450"/>
        <w:contextualSpacing/>
        <w:jc w:val="both"/>
        <w:rPr>
          <w:color w:val="000000" w:themeColor="text1"/>
          <w:sz w:val="22"/>
          <w:szCs w:val="22"/>
        </w:rPr>
      </w:pPr>
    </w:p>
    <w:p w14:paraId="7AC1B48B" w14:textId="2A39698C" w:rsidR="00E40E2B" w:rsidRPr="00131F3E" w:rsidRDefault="00131F3E" w:rsidP="00F0670A">
      <w:pPr>
        <w:pStyle w:val="NormalWeb"/>
        <w:spacing w:beforeAutospacing="0" w:afterAutospacing="0"/>
        <w:ind w:right="450"/>
        <w:contextualSpacing/>
        <w:jc w:val="both"/>
        <w:rPr>
          <w:color w:val="000000" w:themeColor="text1"/>
          <w:sz w:val="22"/>
          <w:szCs w:val="22"/>
        </w:rPr>
      </w:pPr>
      <w:r>
        <w:rPr>
          <w:color w:val="000000" w:themeColor="text1"/>
          <w:sz w:val="22"/>
          <w:szCs w:val="22"/>
        </w:rPr>
        <w:t xml:space="preserve">Calls for Service  </w:t>
      </w:r>
      <w:r w:rsidR="00E40E2B" w:rsidRPr="00131F3E">
        <w:rPr>
          <w:color w:val="000000" w:themeColor="text1"/>
          <w:sz w:val="22"/>
          <w:szCs w:val="22"/>
        </w:rPr>
        <w:t xml:space="preserve">     1274</w:t>
      </w:r>
      <w:r w:rsidR="00E40E2B" w:rsidRPr="00131F3E">
        <w:rPr>
          <w:color w:val="000000" w:themeColor="text1"/>
          <w:sz w:val="22"/>
          <w:szCs w:val="22"/>
        </w:rPr>
        <w:tab/>
        <w:t xml:space="preserve"> </w:t>
      </w:r>
    </w:p>
    <w:p w14:paraId="74382750" w14:textId="77777777" w:rsidR="00E40E2B" w:rsidRDefault="00E40E2B" w:rsidP="00F0670A">
      <w:pPr>
        <w:pStyle w:val="NormalWeb"/>
        <w:spacing w:beforeAutospacing="0" w:afterAutospacing="0"/>
        <w:ind w:right="450"/>
        <w:contextualSpacing/>
        <w:jc w:val="both"/>
        <w:rPr>
          <w:color w:val="000000" w:themeColor="text1"/>
          <w:sz w:val="22"/>
          <w:szCs w:val="22"/>
        </w:rPr>
      </w:pPr>
    </w:p>
    <w:p w14:paraId="14E91341" w14:textId="77777777" w:rsidR="00F0670A" w:rsidRDefault="00F0670A" w:rsidP="00F0670A">
      <w:pPr>
        <w:pStyle w:val="NormalWeb"/>
        <w:spacing w:beforeAutospacing="0" w:afterAutospacing="0"/>
        <w:ind w:right="450"/>
        <w:contextualSpacing/>
        <w:jc w:val="both"/>
        <w:rPr>
          <w:color w:val="000000" w:themeColor="text1"/>
          <w:sz w:val="22"/>
          <w:szCs w:val="22"/>
        </w:rPr>
      </w:pPr>
    </w:p>
    <w:p w14:paraId="5B67C2CA" w14:textId="7E0DC79C" w:rsidR="00131F3E" w:rsidRPr="00131F3E" w:rsidRDefault="00131F3E" w:rsidP="00F0670A">
      <w:pPr>
        <w:pStyle w:val="NormalWeb"/>
        <w:spacing w:beforeAutospacing="0" w:afterAutospacing="0"/>
        <w:ind w:right="450"/>
        <w:contextualSpacing/>
        <w:jc w:val="both"/>
        <w:rPr>
          <w:b/>
          <w:bCs/>
          <w:color w:val="000000" w:themeColor="text1"/>
          <w:sz w:val="22"/>
          <w:szCs w:val="22"/>
        </w:rPr>
      </w:pPr>
      <w:r w:rsidRPr="00131F3E">
        <w:rPr>
          <w:b/>
          <w:bCs/>
          <w:color w:val="000000" w:themeColor="text1"/>
          <w:sz w:val="22"/>
          <w:szCs w:val="22"/>
        </w:rPr>
        <w:t>Code Enforcement</w:t>
      </w:r>
    </w:p>
    <w:p w14:paraId="0BC14ACD" w14:textId="0D5F3A27" w:rsidR="00E40E2B" w:rsidRPr="00131F3E" w:rsidRDefault="00131F3E" w:rsidP="00F0670A">
      <w:pPr>
        <w:pStyle w:val="Default"/>
        <w:contextualSpacing/>
        <w:jc w:val="both"/>
        <w:rPr>
          <w:rFonts w:ascii="Times New Roman" w:hAnsi="Times New Roman"/>
          <w:b/>
          <w:color w:val="000000" w:themeColor="text1"/>
          <w:sz w:val="22"/>
          <w:szCs w:val="22"/>
        </w:rPr>
      </w:pPr>
      <w:r>
        <w:rPr>
          <w:rFonts w:ascii="Times New Roman" w:hAnsi="Times New Roman"/>
          <w:color w:val="000000" w:themeColor="text1"/>
          <w:sz w:val="22"/>
          <w:szCs w:val="22"/>
          <w:lang w:val="fr-FR"/>
        </w:rPr>
        <w:t>Open Cases</w:t>
      </w:r>
      <w:r w:rsidR="00E40E2B" w:rsidRPr="00131F3E">
        <w:rPr>
          <w:rFonts w:ascii="Times New Roman" w:hAnsi="Times New Roman"/>
          <w:color w:val="000000" w:themeColor="text1"/>
          <w:sz w:val="22"/>
          <w:szCs w:val="22"/>
          <w:lang w:val="fr-FR"/>
        </w:rPr>
        <w:t xml:space="preserve"> </w:t>
      </w:r>
      <w:r>
        <w:rPr>
          <w:rFonts w:ascii="Times New Roman" w:hAnsi="Times New Roman"/>
          <w:color w:val="000000" w:themeColor="text1"/>
          <w:sz w:val="22"/>
          <w:szCs w:val="22"/>
          <w:lang w:val="fr-FR"/>
        </w:rPr>
        <w:t xml:space="preserve">  </w:t>
      </w:r>
      <w:r w:rsidR="00E40E2B" w:rsidRPr="00131F3E">
        <w:rPr>
          <w:rFonts w:ascii="Times New Roman" w:hAnsi="Times New Roman"/>
          <w:color w:val="000000" w:themeColor="text1"/>
          <w:sz w:val="22"/>
          <w:szCs w:val="22"/>
          <w:lang w:val="fr-FR"/>
        </w:rPr>
        <w:tab/>
        <w:t xml:space="preserve">         265     </w:t>
      </w:r>
    </w:p>
    <w:p w14:paraId="0FD0F9DE" w14:textId="77777777" w:rsidR="00E40E2B" w:rsidRPr="00131F3E" w:rsidRDefault="00E40E2B" w:rsidP="00F0670A">
      <w:pPr>
        <w:pStyle w:val="Default"/>
        <w:contextualSpacing/>
        <w:jc w:val="both"/>
        <w:rPr>
          <w:rFonts w:ascii="Times New Roman" w:hAnsi="Times New Roman"/>
          <w:b/>
          <w:color w:val="000000" w:themeColor="text1"/>
          <w:sz w:val="22"/>
          <w:szCs w:val="22"/>
        </w:rPr>
      </w:pPr>
    </w:p>
    <w:p w14:paraId="47E4B1A4" w14:textId="77777777" w:rsidR="00E40E2B" w:rsidRPr="00131F3E" w:rsidRDefault="00E40E2B" w:rsidP="00F0670A">
      <w:pPr>
        <w:pStyle w:val="Default"/>
        <w:contextualSpacing/>
        <w:jc w:val="both"/>
        <w:rPr>
          <w:rFonts w:ascii="Times New Roman" w:hAnsi="Times New Roman"/>
          <w:b/>
          <w:color w:val="000000" w:themeColor="text1"/>
          <w:sz w:val="22"/>
          <w:szCs w:val="22"/>
        </w:rPr>
      </w:pPr>
    </w:p>
    <w:p w14:paraId="5ED1A486" w14:textId="77777777" w:rsidR="00E40E2B" w:rsidRPr="00E40E2B" w:rsidRDefault="00E40E2B" w:rsidP="00BD478E">
      <w:pPr>
        <w:pStyle w:val="Default"/>
        <w:contextualSpacing/>
        <w:jc w:val="both"/>
        <w:rPr>
          <w:rFonts w:ascii="Times New Roman" w:hAnsi="Times New Roman"/>
          <w:b/>
          <w:color w:val="000000" w:themeColor="text1"/>
          <w:sz w:val="22"/>
          <w:szCs w:val="22"/>
        </w:rPr>
      </w:pPr>
    </w:p>
    <w:p w14:paraId="6FFBE442" w14:textId="77777777" w:rsidR="00E40E2B" w:rsidRPr="00E40E2B" w:rsidRDefault="00E40E2B" w:rsidP="00BD478E">
      <w:pPr>
        <w:pStyle w:val="Default"/>
        <w:contextualSpacing/>
        <w:jc w:val="both"/>
        <w:rPr>
          <w:rFonts w:ascii="Times New Roman" w:hAnsi="Times New Roman"/>
          <w:b/>
          <w:color w:val="000000" w:themeColor="text1"/>
          <w:sz w:val="22"/>
          <w:szCs w:val="22"/>
        </w:rPr>
      </w:pPr>
    </w:p>
    <w:p w14:paraId="678360BA" w14:textId="1100973D" w:rsidR="00256F14" w:rsidRPr="00256F14" w:rsidRDefault="00256F14" w:rsidP="00BD478E">
      <w:pPr>
        <w:ind w:left="144"/>
        <w:jc w:val="both"/>
        <w:rPr>
          <w:b/>
          <w:sz w:val="22"/>
          <w:szCs w:val="22"/>
          <w:u w:val="single"/>
        </w:rPr>
      </w:pPr>
      <w:r w:rsidRPr="00256F14">
        <w:rPr>
          <w:color w:val="000000" w:themeColor="text1"/>
          <w:sz w:val="22"/>
          <w:szCs w:val="22"/>
          <w:lang w:val="fr-FR"/>
        </w:rPr>
        <w:t xml:space="preserve">       </w:t>
      </w:r>
    </w:p>
    <w:sectPr w:rsidR="00256F14" w:rsidRPr="00256F14" w:rsidSect="000D4315">
      <w:footerReference w:type="default" r:id="rId12"/>
      <w:pgSz w:w="12240" w:h="15840" w:code="1"/>
      <w:pgMar w:top="720" w:right="720" w:bottom="720" w:left="720" w:header="720"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103C6" w14:textId="77777777" w:rsidR="000D4315" w:rsidRDefault="000D4315" w:rsidP="00CA2A8A">
      <w:r>
        <w:separator/>
      </w:r>
    </w:p>
  </w:endnote>
  <w:endnote w:type="continuationSeparator" w:id="0">
    <w:p w14:paraId="348AD169" w14:textId="77777777" w:rsidR="000D4315" w:rsidRDefault="000D4315" w:rsidP="00CA2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73566" w14:textId="6EB0D621" w:rsidR="000979B8" w:rsidRPr="00486C81" w:rsidRDefault="002339D7">
    <w:pPr>
      <w:pStyle w:val="Footer"/>
      <w:rPr>
        <w:sz w:val="22"/>
        <w:szCs w:val="22"/>
      </w:rPr>
    </w:pPr>
    <w:r>
      <w:t xml:space="preserve">Weekly Update </w:t>
    </w:r>
    <w:r w:rsidR="00EF79B6">
      <w:t xml:space="preserve">April </w:t>
    </w:r>
    <w:r w:rsidR="00964F20">
      <w:t>11</w:t>
    </w:r>
    <w:r w:rsidR="00EF79B6">
      <w:t xml:space="preserve"> – April </w:t>
    </w:r>
    <w:r w:rsidR="00964F20">
      <w:t>17</w:t>
    </w:r>
    <w:r w:rsidR="000979B8">
      <w:rPr>
        <w:sz w:val="22"/>
        <w:szCs w:val="22"/>
      </w:rPr>
      <w:tab/>
    </w:r>
    <w:r w:rsidR="000979B8">
      <w:tab/>
    </w:r>
    <w:r w:rsidR="0085440C">
      <w:tab/>
    </w:r>
    <w:r w:rsidR="000979B8">
      <w:t xml:space="preserve">Page </w:t>
    </w:r>
    <w:sdt>
      <w:sdtPr>
        <w:id w:val="-873157708"/>
        <w:docPartObj>
          <w:docPartGallery w:val="Page Numbers (Bottom of Page)"/>
          <w:docPartUnique/>
        </w:docPartObj>
      </w:sdtPr>
      <w:sdtEndPr>
        <w:rPr>
          <w:noProof/>
        </w:rPr>
      </w:sdtEndPr>
      <w:sdtContent>
        <w:r w:rsidR="000979B8">
          <w:fldChar w:fldCharType="begin"/>
        </w:r>
        <w:r w:rsidR="000979B8">
          <w:instrText xml:space="preserve"> PAGE   \* MERGEFORMAT </w:instrText>
        </w:r>
        <w:r w:rsidR="000979B8">
          <w:fldChar w:fldCharType="separate"/>
        </w:r>
        <w:r w:rsidR="0027323A">
          <w:rPr>
            <w:noProof/>
          </w:rPr>
          <w:t>2</w:t>
        </w:r>
        <w:r w:rsidR="000979B8">
          <w:rPr>
            <w:noProof/>
          </w:rPr>
          <w:fldChar w:fldCharType="end"/>
        </w:r>
      </w:sdtContent>
    </w:sdt>
  </w:p>
  <w:p w14:paraId="4B487ABF" w14:textId="77777777" w:rsidR="000979B8" w:rsidRDefault="000979B8"/>
  <w:p w14:paraId="3699D26B" w14:textId="156CD82E" w:rsidR="000979B8" w:rsidRDefault="002339D7" w:rsidP="002339D7">
    <w:pPr>
      <w:tabs>
        <w:tab w:val="left" w:pos="324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B8E5C" w14:textId="77777777" w:rsidR="000D4315" w:rsidRDefault="000D4315" w:rsidP="00CA2A8A">
      <w:r>
        <w:separator/>
      </w:r>
    </w:p>
  </w:footnote>
  <w:footnote w:type="continuationSeparator" w:id="0">
    <w:p w14:paraId="169E9B6B" w14:textId="77777777" w:rsidR="000D4315" w:rsidRDefault="000D4315" w:rsidP="00CA2A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73885"/>
    <w:multiLevelType w:val="hybridMultilevel"/>
    <w:tmpl w:val="F634CC5A"/>
    <w:lvl w:ilvl="0" w:tplc="04090001">
      <w:start w:val="1"/>
      <w:numFmt w:val="bullet"/>
      <w:lvlText w:val=""/>
      <w:lvlJc w:val="left"/>
      <w:pPr>
        <w:ind w:left="684" w:hanging="360"/>
      </w:pPr>
      <w:rPr>
        <w:rFonts w:ascii="Symbol" w:hAnsi="Symbol" w:hint="default"/>
      </w:rPr>
    </w:lvl>
    <w:lvl w:ilvl="1" w:tplc="04090003">
      <w:start w:val="1"/>
      <w:numFmt w:val="bullet"/>
      <w:lvlText w:val="o"/>
      <w:lvlJc w:val="left"/>
      <w:pPr>
        <w:ind w:left="1314" w:hanging="360"/>
      </w:pPr>
      <w:rPr>
        <w:rFonts w:ascii="Courier New" w:hAnsi="Courier New" w:cs="Courier New" w:hint="default"/>
      </w:rPr>
    </w:lvl>
    <w:lvl w:ilvl="2" w:tplc="04090005">
      <w:start w:val="1"/>
      <w:numFmt w:val="bullet"/>
      <w:lvlText w:val=""/>
      <w:lvlJc w:val="left"/>
      <w:pPr>
        <w:ind w:left="2034" w:hanging="360"/>
      </w:pPr>
      <w:rPr>
        <w:rFonts w:ascii="Wingdings" w:hAnsi="Wingdings" w:hint="default"/>
      </w:rPr>
    </w:lvl>
    <w:lvl w:ilvl="3" w:tplc="04090001">
      <w:start w:val="1"/>
      <w:numFmt w:val="bullet"/>
      <w:lvlText w:val=""/>
      <w:lvlJc w:val="left"/>
      <w:pPr>
        <w:ind w:left="2754" w:hanging="360"/>
      </w:pPr>
      <w:rPr>
        <w:rFonts w:ascii="Symbol" w:hAnsi="Symbol" w:hint="default"/>
      </w:rPr>
    </w:lvl>
    <w:lvl w:ilvl="4" w:tplc="04090003">
      <w:start w:val="1"/>
      <w:numFmt w:val="bullet"/>
      <w:lvlText w:val="o"/>
      <w:lvlJc w:val="left"/>
      <w:pPr>
        <w:ind w:left="3474" w:hanging="360"/>
      </w:pPr>
      <w:rPr>
        <w:rFonts w:ascii="Courier New" w:hAnsi="Courier New" w:cs="Courier New" w:hint="default"/>
      </w:rPr>
    </w:lvl>
    <w:lvl w:ilvl="5" w:tplc="04090005">
      <w:start w:val="1"/>
      <w:numFmt w:val="bullet"/>
      <w:lvlText w:val=""/>
      <w:lvlJc w:val="left"/>
      <w:pPr>
        <w:ind w:left="4194" w:hanging="360"/>
      </w:pPr>
      <w:rPr>
        <w:rFonts w:ascii="Wingdings" w:hAnsi="Wingdings" w:hint="default"/>
      </w:rPr>
    </w:lvl>
    <w:lvl w:ilvl="6" w:tplc="04090001">
      <w:start w:val="1"/>
      <w:numFmt w:val="bullet"/>
      <w:lvlText w:val=""/>
      <w:lvlJc w:val="left"/>
      <w:pPr>
        <w:ind w:left="4914" w:hanging="360"/>
      </w:pPr>
      <w:rPr>
        <w:rFonts w:ascii="Symbol" w:hAnsi="Symbol" w:hint="default"/>
      </w:rPr>
    </w:lvl>
    <w:lvl w:ilvl="7" w:tplc="04090003">
      <w:start w:val="1"/>
      <w:numFmt w:val="bullet"/>
      <w:lvlText w:val="o"/>
      <w:lvlJc w:val="left"/>
      <w:pPr>
        <w:ind w:left="5634" w:hanging="360"/>
      </w:pPr>
      <w:rPr>
        <w:rFonts w:ascii="Courier New" w:hAnsi="Courier New" w:cs="Courier New" w:hint="default"/>
      </w:rPr>
    </w:lvl>
    <w:lvl w:ilvl="8" w:tplc="04090005">
      <w:start w:val="1"/>
      <w:numFmt w:val="bullet"/>
      <w:lvlText w:val=""/>
      <w:lvlJc w:val="left"/>
      <w:pPr>
        <w:ind w:left="6354" w:hanging="360"/>
      </w:pPr>
      <w:rPr>
        <w:rFonts w:ascii="Wingdings" w:hAnsi="Wingdings" w:hint="default"/>
      </w:rPr>
    </w:lvl>
  </w:abstractNum>
  <w:abstractNum w:abstractNumId="1" w15:restartNumberingAfterBreak="0">
    <w:nsid w:val="334B73F6"/>
    <w:multiLevelType w:val="hybridMultilevel"/>
    <w:tmpl w:val="09CA0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F47EC2"/>
    <w:multiLevelType w:val="hybridMultilevel"/>
    <w:tmpl w:val="DF60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7F5EE3"/>
    <w:multiLevelType w:val="hybridMultilevel"/>
    <w:tmpl w:val="E1D0840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44A82766"/>
    <w:multiLevelType w:val="hybridMultilevel"/>
    <w:tmpl w:val="7610DCD2"/>
    <w:lvl w:ilvl="0" w:tplc="04090001">
      <w:start w:val="1"/>
      <w:numFmt w:val="bullet"/>
      <w:lvlText w:val=""/>
      <w:lvlJc w:val="left"/>
      <w:pPr>
        <w:ind w:left="396" w:hanging="360"/>
      </w:pPr>
      <w:rPr>
        <w:rFonts w:ascii="Symbol" w:hAnsi="Symbol" w:hint="default"/>
      </w:rPr>
    </w:lvl>
    <w:lvl w:ilvl="1" w:tplc="04090003" w:tentative="1">
      <w:start w:val="1"/>
      <w:numFmt w:val="bullet"/>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5" w15:restartNumberingAfterBreak="0">
    <w:nsid w:val="4EC94AE7"/>
    <w:multiLevelType w:val="hybridMultilevel"/>
    <w:tmpl w:val="E9EE1496"/>
    <w:lvl w:ilvl="0" w:tplc="EF5897B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7078769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77994783">
    <w:abstractNumId w:val="0"/>
  </w:num>
  <w:num w:numId="3" w16cid:durableId="1537280638">
    <w:abstractNumId w:val="3"/>
  </w:num>
  <w:num w:numId="4" w16cid:durableId="1220240650">
    <w:abstractNumId w:val="5"/>
  </w:num>
  <w:num w:numId="5" w16cid:durableId="2009137760">
    <w:abstractNumId w:val="4"/>
  </w:num>
  <w:num w:numId="6" w16cid:durableId="413556172">
    <w:abstractNumId w:val="2"/>
  </w:num>
  <w:num w:numId="7" w16cid:durableId="15901000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4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7Y0tjA1sbS0NLdU0lEKTi0uzszPAykwqQUAe/u7xiwAAAA="/>
  </w:docVars>
  <w:rsids>
    <w:rsidRoot w:val="009F5FF4"/>
    <w:rsid w:val="000003F3"/>
    <w:rsid w:val="00000B48"/>
    <w:rsid w:val="00000C06"/>
    <w:rsid w:val="00000DE3"/>
    <w:rsid w:val="0000103E"/>
    <w:rsid w:val="000020F0"/>
    <w:rsid w:val="0000229C"/>
    <w:rsid w:val="000027C9"/>
    <w:rsid w:val="00003681"/>
    <w:rsid w:val="00003698"/>
    <w:rsid w:val="000036EF"/>
    <w:rsid w:val="0000417D"/>
    <w:rsid w:val="0000549C"/>
    <w:rsid w:val="00005A11"/>
    <w:rsid w:val="000060C3"/>
    <w:rsid w:val="0000643D"/>
    <w:rsid w:val="000070AB"/>
    <w:rsid w:val="00007776"/>
    <w:rsid w:val="00007AF5"/>
    <w:rsid w:val="000100EA"/>
    <w:rsid w:val="00010C0B"/>
    <w:rsid w:val="00010C4D"/>
    <w:rsid w:val="00010FA4"/>
    <w:rsid w:val="0001109B"/>
    <w:rsid w:val="000111F7"/>
    <w:rsid w:val="000112AE"/>
    <w:rsid w:val="000116DB"/>
    <w:rsid w:val="0001179A"/>
    <w:rsid w:val="000117A1"/>
    <w:rsid w:val="00011A20"/>
    <w:rsid w:val="00011BB2"/>
    <w:rsid w:val="00011C85"/>
    <w:rsid w:val="00012029"/>
    <w:rsid w:val="000122D0"/>
    <w:rsid w:val="00012C48"/>
    <w:rsid w:val="0001308C"/>
    <w:rsid w:val="000137D9"/>
    <w:rsid w:val="000139F2"/>
    <w:rsid w:val="00013DBB"/>
    <w:rsid w:val="00013ED7"/>
    <w:rsid w:val="0001412E"/>
    <w:rsid w:val="0001427E"/>
    <w:rsid w:val="00014FA4"/>
    <w:rsid w:val="0001505A"/>
    <w:rsid w:val="0001549D"/>
    <w:rsid w:val="00015646"/>
    <w:rsid w:val="00015692"/>
    <w:rsid w:val="000157E2"/>
    <w:rsid w:val="0001590A"/>
    <w:rsid w:val="0001597C"/>
    <w:rsid w:val="00015EC9"/>
    <w:rsid w:val="00016EB5"/>
    <w:rsid w:val="00017142"/>
    <w:rsid w:val="000172EC"/>
    <w:rsid w:val="00017667"/>
    <w:rsid w:val="00020CC5"/>
    <w:rsid w:val="000210AF"/>
    <w:rsid w:val="000211E6"/>
    <w:rsid w:val="00021C43"/>
    <w:rsid w:val="00021DC8"/>
    <w:rsid w:val="0002278B"/>
    <w:rsid w:val="00023247"/>
    <w:rsid w:val="00023F03"/>
    <w:rsid w:val="00023F2C"/>
    <w:rsid w:val="00024181"/>
    <w:rsid w:val="00024321"/>
    <w:rsid w:val="000243F8"/>
    <w:rsid w:val="00024A15"/>
    <w:rsid w:val="00024AC1"/>
    <w:rsid w:val="00024B8B"/>
    <w:rsid w:val="000251BB"/>
    <w:rsid w:val="000261BD"/>
    <w:rsid w:val="00026422"/>
    <w:rsid w:val="00027072"/>
    <w:rsid w:val="000270FD"/>
    <w:rsid w:val="0002736A"/>
    <w:rsid w:val="0002751E"/>
    <w:rsid w:val="00027526"/>
    <w:rsid w:val="00027C70"/>
    <w:rsid w:val="00027D9A"/>
    <w:rsid w:val="00027DEE"/>
    <w:rsid w:val="000302AA"/>
    <w:rsid w:val="0003037D"/>
    <w:rsid w:val="00030507"/>
    <w:rsid w:val="00030690"/>
    <w:rsid w:val="00030A43"/>
    <w:rsid w:val="00030E55"/>
    <w:rsid w:val="00031509"/>
    <w:rsid w:val="00031544"/>
    <w:rsid w:val="00031686"/>
    <w:rsid w:val="0003169E"/>
    <w:rsid w:val="00031D3E"/>
    <w:rsid w:val="0003264B"/>
    <w:rsid w:val="00032F3F"/>
    <w:rsid w:val="000332B0"/>
    <w:rsid w:val="00033846"/>
    <w:rsid w:val="0003403C"/>
    <w:rsid w:val="00034757"/>
    <w:rsid w:val="00034A05"/>
    <w:rsid w:val="00034C17"/>
    <w:rsid w:val="00034C6F"/>
    <w:rsid w:val="00035105"/>
    <w:rsid w:val="000357B7"/>
    <w:rsid w:val="000357ED"/>
    <w:rsid w:val="000359FD"/>
    <w:rsid w:val="00036216"/>
    <w:rsid w:val="000368A5"/>
    <w:rsid w:val="00036BC7"/>
    <w:rsid w:val="00036D93"/>
    <w:rsid w:val="00037228"/>
    <w:rsid w:val="0003754E"/>
    <w:rsid w:val="0004020A"/>
    <w:rsid w:val="000409CA"/>
    <w:rsid w:val="00040A15"/>
    <w:rsid w:val="00040C5C"/>
    <w:rsid w:val="000420D4"/>
    <w:rsid w:val="000424CE"/>
    <w:rsid w:val="000425CA"/>
    <w:rsid w:val="00042ACC"/>
    <w:rsid w:val="00042E66"/>
    <w:rsid w:val="0004326B"/>
    <w:rsid w:val="00043E63"/>
    <w:rsid w:val="00043E86"/>
    <w:rsid w:val="00044127"/>
    <w:rsid w:val="0004440F"/>
    <w:rsid w:val="0004474C"/>
    <w:rsid w:val="000448BE"/>
    <w:rsid w:val="000448FB"/>
    <w:rsid w:val="00044901"/>
    <w:rsid w:val="00044A39"/>
    <w:rsid w:val="0004505B"/>
    <w:rsid w:val="000457A5"/>
    <w:rsid w:val="00045891"/>
    <w:rsid w:val="00045988"/>
    <w:rsid w:val="00045CFB"/>
    <w:rsid w:val="00045D76"/>
    <w:rsid w:val="00045E70"/>
    <w:rsid w:val="00046341"/>
    <w:rsid w:val="0004656B"/>
    <w:rsid w:val="00047303"/>
    <w:rsid w:val="00047440"/>
    <w:rsid w:val="000476CD"/>
    <w:rsid w:val="000478F8"/>
    <w:rsid w:val="0005071A"/>
    <w:rsid w:val="00050B9C"/>
    <w:rsid w:val="000511D1"/>
    <w:rsid w:val="00051343"/>
    <w:rsid w:val="00051A71"/>
    <w:rsid w:val="00051B20"/>
    <w:rsid w:val="00051E2C"/>
    <w:rsid w:val="00051ED6"/>
    <w:rsid w:val="00051EEA"/>
    <w:rsid w:val="0005216B"/>
    <w:rsid w:val="000524C5"/>
    <w:rsid w:val="00052701"/>
    <w:rsid w:val="000527C5"/>
    <w:rsid w:val="0005294B"/>
    <w:rsid w:val="00052CAA"/>
    <w:rsid w:val="00052D14"/>
    <w:rsid w:val="0005315F"/>
    <w:rsid w:val="000538EA"/>
    <w:rsid w:val="00053BA6"/>
    <w:rsid w:val="00053FE4"/>
    <w:rsid w:val="000544ED"/>
    <w:rsid w:val="00054DFE"/>
    <w:rsid w:val="0005557B"/>
    <w:rsid w:val="0005674E"/>
    <w:rsid w:val="00056982"/>
    <w:rsid w:val="00056A8E"/>
    <w:rsid w:val="00056F84"/>
    <w:rsid w:val="0005728D"/>
    <w:rsid w:val="00057E41"/>
    <w:rsid w:val="0006010D"/>
    <w:rsid w:val="00060151"/>
    <w:rsid w:val="00060430"/>
    <w:rsid w:val="00060461"/>
    <w:rsid w:val="0006050A"/>
    <w:rsid w:val="00061A1C"/>
    <w:rsid w:val="00061D93"/>
    <w:rsid w:val="00061E61"/>
    <w:rsid w:val="000620EB"/>
    <w:rsid w:val="000625A1"/>
    <w:rsid w:val="00062FCD"/>
    <w:rsid w:val="00063695"/>
    <w:rsid w:val="000636B5"/>
    <w:rsid w:val="0006486B"/>
    <w:rsid w:val="00064A71"/>
    <w:rsid w:val="00065130"/>
    <w:rsid w:val="0006537B"/>
    <w:rsid w:val="00065571"/>
    <w:rsid w:val="00065886"/>
    <w:rsid w:val="00065DC1"/>
    <w:rsid w:val="00066281"/>
    <w:rsid w:val="00066542"/>
    <w:rsid w:val="00067283"/>
    <w:rsid w:val="00067496"/>
    <w:rsid w:val="000676F5"/>
    <w:rsid w:val="00067765"/>
    <w:rsid w:val="00067B25"/>
    <w:rsid w:val="00067C9E"/>
    <w:rsid w:val="00071377"/>
    <w:rsid w:val="0007150E"/>
    <w:rsid w:val="000718F8"/>
    <w:rsid w:val="000729E8"/>
    <w:rsid w:val="00072B3F"/>
    <w:rsid w:val="00073066"/>
    <w:rsid w:val="00073754"/>
    <w:rsid w:val="00073CA5"/>
    <w:rsid w:val="000742E9"/>
    <w:rsid w:val="00074381"/>
    <w:rsid w:val="00074882"/>
    <w:rsid w:val="000749F0"/>
    <w:rsid w:val="00074B51"/>
    <w:rsid w:val="00075261"/>
    <w:rsid w:val="00075A37"/>
    <w:rsid w:val="00075EB8"/>
    <w:rsid w:val="00076130"/>
    <w:rsid w:val="00076187"/>
    <w:rsid w:val="0007640F"/>
    <w:rsid w:val="000766F7"/>
    <w:rsid w:val="00076CE4"/>
    <w:rsid w:val="00076FC1"/>
    <w:rsid w:val="000772CD"/>
    <w:rsid w:val="00077D66"/>
    <w:rsid w:val="00080297"/>
    <w:rsid w:val="0008080A"/>
    <w:rsid w:val="000815EA"/>
    <w:rsid w:val="00081CCE"/>
    <w:rsid w:val="00082140"/>
    <w:rsid w:val="000823CF"/>
    <w:rsid w:val="00082434"/>
    <w:rsid w:val="00082C61"/>
    <w:rsid w:val="00083579"/>
    <w:rsid w:val="00083681"/>
    <w:rsid w:val="000839BB"/>
    <w:rsid w:val="00083B4B"/>
    <w:rsid w:val="00084225"/>
    <w:rsid w:val="0008517F"/>
    <w:rsid w:val="00085818"/>
    <w:rsid w:val="00086005"/>
    <w:rsid w:val="0008616A"/>
    <w:rsid w:val="00086A5E"/>
    <w:rsid w:val="00087734"/>
    <w:rsid w:val="00087ABA"/>
    <w:rsid w:val="00087E13"/>
    <w:rsid w:val="00090236"/>
    <w:rsid w:val="0009055F"/>
    <w:rsid w:val="00090A12"/>
    <w:rsid w:val="00091653"/>
    <w:rsid w:val="00091D1C"/>
    <w:rsid w:val="00091E22"/>
    <w:rsid w:val="00092600"/>
    <w:rsid w:val="0009261B"/>
    <w:rsid w:val="00092951"/>
    <w:rsid w:val="00092ED2"/>
    <w:rsid w:val="00093019"/>
    <w:rsid w:val="0009344E"/>
    <w:rsid w:val="00093632"/>
    <w:rsid w:val="00095046"/>
    <w:rsid w:val="00095316"/>
    <w:rsid w:val="00095543"/>
    <w:rsid w:val="000958D1"/>
    <w:rsid w:val="00095C4A"/>
    <w:rsid w:val="000964B7"/>
    <w:rsid w:val="00096D5F"/>
    <w:rsid w:val="00097307"/>
    <w:rsid w:val="00097779"/>
    <w:rsid w:val="000978D8"/>
    <w:rsid w:val="000979B8"/>
    <w:rsid w:val="00097D10"/>
    <w:rsid w:val="00097D21"/>
    <w:rsid w:val="00097D3C"/>
    <w:rsid w:val="00097E28"/>
    <w:rsid w:val="000A0217"/>
    <w:rsid w:val="000A04B0"/>
    <w:rsid w:val="000A0A8A"/>
    <w:rsid w:val="000A0AA6"/>
    <w:rsid w:val="000A0BE7"/>
    <w:rsid w:val="000A106B"/>
    <w:rsid w:val="000A1365"/>
    <w:rsid w:val="000A1A18"/>
    <w:rsid w:val="000A2F19"/>
    <w:rsid w:val="000A33B3"/>
    <w:rsid w:val="000A4AFE"/>
    <w:rsid w:val="000A4C74"/>
    <w:rsid w:val="000A5269"/>
    <w:rsid w:val="000A5302"/>
    <w:rsid w:val="000A547D"/>
    <w:rsid w:val="000A5595"/>
    <w:rsid w:val="000A57B9"/>
    <w:rsid w:val="000A5C7B"/>
    <w:rsid w:val="000A5D88"/>
    <w:rsid w:val="000A5E50"/>
    <w:rsid w:val="000A64FD"/>
    <w:rsid w:val="000A6951"/>
    <w:rsid w:val="000A6AB1"/>
    <w:rsid w:val="000A6E28"/>
    <w:rsid w:val="000A71DE"/>
    <w:rsid w:val="000A7310"/>
    <w:rsid w:val="000A767B"/>
    <w:rsid w:val="000A7DF5"/>
    <w:rsid w:val="000B05A1"/>
    <w:rsid w:val="000B0776"/>
    <w:rsid w:val="000B0B66"/>
    <w:rsid w:val="000B0E57"/>
    <w:rsid w:val="000B0F39"/>
    <w:rsid w:val="000B1384"/>
    <w:rsid w:val="000B151C"/>
    <w:rsid w:val="000B15DA"/>
    <w:rsid w:val="000B15E1"/>
    <w:rsid w:val="000B221D"/>
    <w:rsid w:val="000B35C6"/>
    <w:rsid w:val="000B47F3"/>
    <w:rsid w:val="000B48BB"/>
    <w:rsid w:val="000B4A0B"/>
    <w:rsid w:val="000B4C0B"/>
    <w:rsid w:val="000B4F7D"/>
    <w:rsid w:val="000B5CDA"/>
    <w:rsid w:val="000B5F1E"/>
    <w:rsid w:val="000B613C"/>
    <w:rsid w:val="000B62A2"/>
    <w:rsid w:val="000B757E"/>
    <w:rsid w:val="000B7E7F"/>
    <w:rsid w:val="000C1568"/>
    <w:rsid w:val="000C169B"/>
    <w:rsid w:val="000C1DBF"/>
    <w:rsid w:val="000C1FEF"/>
    <w:rsid w:val="000C2209"/>
    <w:rsid w:val="000C24B1"/>
    <w:rsid w:val="000C2953"/>
    <w:rsid w:val="000C31A8"/>
    <w:rsid w:val="000C33A8"/>
    <w:rsid w:val="000C346F"/>
    <w:rsid w:val="000C3528"/>
    <w:rsid w:val="000C363B"/>
    <w:rsid w:val="000C377B"/>
    <w:rsid w:val="000C3953"/>
    <w:rsid w:val="000C3DBB"/>
    <w:rsid w:val="000C4084"/>
    <w:rsid w:val="000C4461"/>
    <w:rsid w:val="000C4619"/>
    <w:rsid w:val="000C4839"/>
    <w:rsid w:val="000C48F6"/>
    <w:rsid w:val="000C497D"/>
    <w:rsid w:val="000C4C0E"/>
    <w:rsid w:val="000C4E86"/>
    <w:rsid w:val="000C4E91"/>
    <w:rsid w:val="000C52F7"/>
    <w:rsid w:val="000C5483"/>
    <w:rsid w:val="000C55AD"/>
    <w:rsid w:val="000C6CD6"/>
    <w:rsid w:val="000C6CFD"/>
    <w:rsid w:val="000C7433"/>
    <w:rsid w:val="000C7B95"/>
    <w:rsid w:val="000D0DA5"/>
    <w:rsid w:val="000D17E9"/>
    <w:rsid w:val="000D2917"/>
    <w:rsid w:val="000D3613"/>
    <w:rsid w:val="000D379F"/>
    <w:rsid w:val="000D4315"/>
    <w:rsid w:val="000D4F62"/>
    <w:rsid w:val="000D562D"/>
    <w:rsid w:val="000D5D59"/>
    <w:rsid w:val="000D5F66"/>
    <w:rsid w:val="000D6395"/>
    <w:rsid w:val="000D648B"/>
    <w:rsid w:val="000D64AA"/>
    <w:rsid w:val="000D66BC"/>
    <w:rsid w:val="000D687B"/>
    <w:rsid w:val="000D7631"/>
    <w:rsid w:val="000D7736"/>
    <w:rsid w:val="000D7ABE"/>
    <w:rsid w:val="000D7AD0"/>
    <w:rsid w:val="000D7C47"/>
    <w:rsid w:val="000D7F25"/>
    <w:rsid w:val="000E032A"/>
    <w:rsid w:val="000E099C"/>
    <w:rsid w:val="000E0B44"/>
    <w:rsid w:val="000E0DDD"/>
    <w:rsid w:val="000E1133"/>
    <w:rsid w:val="000E1DE9"/>
    <w:rsid w:val="000E1DFE"/>
    <w:rsid w:val="000E1F7C"/>
    <w:rsid w:val="000E286C"/>
    <w:rsid w:val="000E32D0"/>
    <w:rsid w:val="000E337B"/>
    <w:rsid w:val="000E37EE"/>
    <w:rsid w:val="000E3954"/>
    <w:rsid w:val="000E3974"/>
    <w:rsid w:val="000E3C2C"/>
    <w:rsid w:val="000E3F73"/>
    <w:rsid w:val="000E43D8"/>
    <w:rsid w:val="000E48F5"/>
    <w:rsid w:val="000E537C"/>
    <w:rsid w:val="000E566A"/>
    <w:rsid w:val="000E56B0"/>
    <w:rsid w:val="000E56C0"/>
    <w:rsid w:val="000E587B"/>
    <w:rsid w:val="000E6A64"/>
    <w:rsid w:val="000E6FA2"/>
    <w:rsid w:val="000E760B"/>
    <w:rsid w:val="000E7F68"/>
    <w:rsid w:val="000F074B"/>
    <w:rsid w:val="000F07E0"/>
    <w:rsid w:val="000F182E"/>
    <w:rsid w:val="000F1981"/>
    <w:rsid w:val="000F2364"/>
    <w:rsid w:val="000F240B"/>
    <w:rsid w:val="000F255B"/>
    <w:rsid w:val="000F25E4"/>
    <w:rsid w:val="000F2F65"/>
    <w:rsid w:val="000F3267"/>
    <w:rsid w:val="000F3BE3"/>
    <w:rsid w:val="000F3F9E"/>
    <w:rsid w:val="000F4553"/>
    <w:rsid w:val="000F577F"/>
    <w:rsid w:val="000F5AC5"/>
    <w:rsid w:val="000F5EE8"/>
    <w:rsid w:val="000F6967"/>
    <w:rsid w:val="000F69C5"/>
    <w:rsid w:val="000F69CF"/>
    <w:rsid w:val="000F6BBD"/>
    <w:rsid w:val="000F6EAC"/>
    <w:rsid w:val="000F6EC9"/>
    <w:rsid w:val="000F6FCA"/>
    <w:rsid w:val="000F704A"/>
    <w:rsid w:val="000F7080"/>
    <w:rsid w:val="000F70F1"/>
    <w:rsid w:val="000F7136"/>
    <w:rsid w:val="000F7382"/>
    <w:rsid w:val="000F77F9"/>
    <w:rsid w:val="000F7A48"/>
    <w:rsid w:val="000F7C33"/>
    <w:rsid w:val="000F7DDA"/>
    <w:rsid w:val="0010051B"/>
    <w:rsid w:val="001005F2"/>
    <w:rsid w:val="00100CD6"/>
    <w:rsid w:val="001011DF"/>
    <w:rsid w:val="00101550"/>
    <w:rsid w:val="00101C82"/>
    <w:rsid w:val="001021BE"/>
    <w:rsid w:val="00102996"/>
    <w:rsid w:val="00102A44"/>
    <w:rsid w:val="00102DD4"/>
    <w:rsid w:val="00102FD2"/>
    <w:rsid w:val="001030F5"/>
    <w:rsid w:val="001032DD"/>
    <w:rsid w:val="0010352A"/>
    <w:rsid w:val="00103866"/>
    <w:rsid w:val="001039BB"/>
    <w:rsid w:val="00104075"/>
    <w:rsid w:val="001042D1"/>
    <w:rsid w:val="00105392"/>
    <w:rsid w:val="001054DA"/>
    <w:rsid w:val="001061A5"/>
    <w:rsid w:val="001063BF"/>
    <w:rsid w:val="00110CEE"/>
    <w:rsid w:val="00110F74"/>
    <w:rsid w:val="0011108A"/>
    <w:rsid w:val="0011112B"/>
    <w:rsid w:val="00111711"/>
    <w:rsid w:val="00111E55"/>
    <w:rsid w:val="00111FCA"/>
    <w:rsid w:val="00112A2D"/>
    <w:rsid w:val="001137D3"/>
    <w:rsid w:val="00114188"/>
    <w:rsid w:val="00114393"/>
    <w:rsid w:val="0011474A"/>
    <w:rsid w:val="00114880"/>
    <w:rsid w:val="00114A35"/>
    <w:rsid w:val="00114BF5"/>
    <w:rsid w:val="00114ED0"/>
    <w:rsid w:val="00114F5D"/>
    <w:rsid w:val="001151E5"/>
    <w:rsid w:val="001155CE"/>
    <w:rsid w:val="0011577E"/>
    <w:rsid w:val="00116377"/>
    <w:rsid w:val="001168BA"/>
    <w:rsid w:val="00116936"/>
    <w:rsid w:val="00116B31"/>
    <w:rsid w:val="00116D95"/>
    <w:rsid w:val="00116E76"/>
    <w:rsid w:val="00117826"/>
    <w:rsid w:val="00120106"/>
    <w:rsid w:val="00120931"/>
    <w:rsid w:val="00120985"/>
    <w:rsid w:val="00120A59"/>
    <w:rsid w:val="00120B4D"/>
    <w:rsid w:val="00120D51"/>
    <w:rsid w:val="001215C9"/>
    <w:rsid w:val="001217D4"/>
    <w:rsid w:val="001218E9"/>
    <w:rsid w:val="00121B65"/>
    <w:rsid w:val="00122125"/>
    <w:rsid w:val="00122348"/>
    <w:rsid w:val="0012243E"/>
    <w:rsid w:val="001234C9"/>
    <w:rsid w:val="001235C2"/>
    <w:rsid w:val="00123A08"/>
    <w:rsid w:val="001243DA"/>
    <w:rsid w:val="00124411"/>
    <w:rsid w:val="0012548A"/>
    <w:rsid w:val="00126D0F"/>
    <w:rsid w:val="00126DC6"/>
    <w:rsid w:val="0012741F"/>
    <w:rsid w:val="001277A2"/>
    <w:rsid w:val="00130CAB"/>
    <w:rsid w:val="00130DCC"/>
    <w:rsid w:val="00131629"/>
    <w:rsid w:val="00131BB4"/>
    <w:rsid w:val="00131D52"/>
    <w:rsid w:val="00131F3E"/>
    <w:rsid w:val="00132AD9"/>
    <w:rsid w:val="00133E3C"/>
    <w:rsid w:val="0013400B"/>
    <w:rsid w:val="00134156"/>
    <w:rsid w:val="00135F0D"/>
    <w:rsid w:val="0013628C"/>
    <w:rsid w:val="0013641E"/>
    <w:rsid w:val="00136DCB"/>
    <w:rsid w:val="00137691"/>
    <w:rsid w:val="00137A76"/>
    <w:rsid w:val="00140623"/>
    <w:rsid w:val="00141293"/>
    <w:rsid w:val="0014147A"/>
    <w:rsid w:val="00141769"/>
    <w:rsid w:val="00141C2C"/>
    <w:rsid w:val="001421C4"/>
    <w:rsid w:val="00142999"/>
    <w:rsid w:val="00142E0C"/>
    <w:rsid w:val="00142EF3"/>
    <w:rsid w:val="00143569"/>
    <w:rsid w:val="00143616"/>
    <w:rsid w:val="00143F4E"/>
    <w:rsid w:val="001456EE"/>
    <w:rsid w:val="001459AC"/>
    <w:rsid w:val="00145A7F"/>
    <w:rsid w:val="001462C4"/>
    <w:rsid w:val="001468A9"/>
    <w:rsid w:val="00146C9F"/>
    <w:rsid w:val="00147A5D"/>
    <w:rsid w:val="00147E55"/>
    <w:rsid w:val="00150144"/>
    <w:rsid w:val="001503CC"/>
    <w:rsid w:val="001508FE"/>
    <w:rsid w:val="00150DDF"/>
    <w:rsid w:val="00150EA1"/>
    <w:rsid w:val="00151D99"/>
    <w:rsid w:val="0015219B"/>
    <w:rsid w:val="0015219C"/>
    <w:rsid w:val="00152337"/>
    <w:rsid w:val="001524EF"/>
    <w:rsid w:val="00152B19"/>
    <w:rsid w:val="00153283"/>
    <w:rsid w:val="00153457"/>
    <w:rsid w:val="0015362A"/>
    <w:rsid w:val="00153966"/>
    <w:rsid w:val="00153BC0"/>
    <w:rsid w:val="00153DFC"/>
    <w:rsid w:val="00153F94"/>
    <w:rsid w:val="0015463F"/>
    <w:rsid w:val="001546BA"/>
    <w:rsid w:val="00154889"/>
    <w:rsid w:val="00154A74"/>
    <w:rsid w:val="00154F68"/>
    <w:rsid w:val="00155E62"/>
    <w:rsid w:val="00156164"/>
    <w:rsid w:val="001569EC"/>
    <w:rsid w:val="00157098"/>
    <w:rsid w:val="0015727D"/>
    <w:rsid w:val="00157297"/>
    <w:rsid w:val="00157BDE"/>
    <w:rsid w:val="00157E5D"/>
    <w:rsid w:val="0016023C"/>
    <w:rsid w:val="001603BB"/>
    <w:rsid w:val="001604DB"/>
    <w:rsid w:val="0016065D"/>
    <w:rsid w:val="0016085F"/>
    <w:rsid w:val="0016091E"/>
    <w:rsid w:val="00160AF5"/>
    <w:rsid w:val="00161661"/>
    <w:rsid w:val="00163565"/>
    <w:rsid w:val="00163A10"/>
    <w:rsid w:val="00164677"/>
    <w:rsid w:val="001647CC"/>
    <w:rsid w:val="00164865"/>
    <w:rsid w:val="00164892"/>
    <w:rsid w:val="0016565B"/>
    <w:rsid w:val="00166F9A"/>
    <w:rsid w:val="00167004"/>
    <w:rsid w:val="00167273"/>
    <w:rsid w:val="001675D7"/>
    <w:rsid w:val="00167E13"/>
    <w:rsid w:val="001705E9"/>
    <w:rsid w:val="0017083F"/>
    <w:rsid w:val="00171707"/>
    <w:rsid w:val="00172C19"/>
    <w:rsid w:val="00172FCC"/>
    <w:rsid w:val="00173778"/>
    <w:rsid w:val="00173D69"/>
    <w:rsid w:val="00173E3D"/>
    <w:rsid w:val="00173F55"/>
    <w:rsid w:val="00174971"/>
    <w:rsid w:val="00174E02"/>
    <w:rsid w:val="00174F6B"/>
    <w:rsid w:val="001750AB"/>
    <w:rsid w:val="00175215"/>
    <w:rsid w:val="00175452"/>
    <w:rsid w:val="0017585D"/>
    <w:rsid w:val="00176632"/>
    <w:rsid w:val="0017688A"/>
    <w:rsid w:val="00176F07"/>
    <w:rsid w:val="00176F34"/>
    <w:rsid w:val="00176FB8"/>
    <w:rsid w:val="00177359"/>
    <w:rsid w:val="00177D56"/>
    <w:rsid w:val="00180313"/>
    <w:rsid w:val="00180A26"/>
    <w:rsid w:val="001814A6"/>
    <w:rsid w:val="001821A4"/>
    <w:rsid w:val="0018295C"/>
    <w:rsid w:val="00182F34"/>
    <w:rsid w:val="001833DC"/>
    <w:rsid w:val="00183575"/>
    <w:rsid w:val="00183E4C"/>
    <w:rsid w:val="0018425D"/>
    <w:rsid w:val="001843CD"/>
    <w:rsid w:val="0018446B"/>
    <w:rsid w:val="001844C5"/>
    <w:rsid w:val="001847F6"/>
    <w:rsid w:val="00184D1D"/>
    <w:rsid w:val="00184E1B"/>
    <w:rsid w:val="00184EEE"/>
    <w:rsid w:val="00185255"/>
    <w:rsid w:val="00185457"/>
    <w:rsid w:val="0018680D"/>
    <w:rsid w:val="00186BD7"/>
    <w:rsid w:val="00187051"/>
    <w:rsid w:val="00187078"/>
    <w:rsid w:val="0018780F"/>
    <w:rsid w:val="001878DE"/>
    <w:rsid w:val="001900E5"/>
    <w:rsid w:val="00191375"/>
    <w:rsid w:val="0019143D"/>
    <w:rsid w:val="00192291"/>
    <w:rsid w:val="001924A2"/>
    <w:rsid w:val="00192A98"/>
    <w:rsid w:val="001930D2"/>
    <w:rsid w:val="00193B67"/>
    <w:rsid w:val="001940B1"/>
    <w:rsid w:val="001940C9"/>
    <w:rsid w:val="00194B40"/>
    <w:rsid w:val="00195127"/>
    <w:rsid w:val="00195292"/>
    <w:rsid w:val="00195356"/>
    <w:rsid w:val="00195883"/>
    <w:rsid w:val="00195994"/>
    <w:rsid w:val="00195A25"/>
    <w:rsid w:val="00195E18"/>
    <w:rsid w:val="00195E4D"/>
    <w:rsid w:val="001962AB"/>
    <w:rsid w:val="00196B15"/>
    <w:rsid w:val="00196EB9"/>
    <w:rsid w:val="00196F84"/>
    <w:rsid w:val="001973AA"/>
    <w:rsid w:val="001973D1"/>
    <w:rsid w:val="00197965"/>
    <w:rsid w:val="001A062B"/>
    <w:rsid w:val="001A0681"/>
    <w:rsid w:val="001A06C9"/>
    <w:rsid w:val="001A0B77"/>
    <w:rsid w:val="001A110D"/>
    <w:rsid w:val="001A2305"/>
    <w:rsid w:val="001A2A6B"/>
    <w:rsid w:val="001A2AA5"/>
    <w:rsid w:val="001A2E60"/>
    <w:rsid w:val="001A33F6"/>
    <w:rsid w:val="001A41F7"/>
    <w:rsid w:val="001A49C6"/>
    <w:rsid w:val="001A4B71"/>
    <w:rsid w:val="001A59EC"/>
    <w:rsid w:val="001A5E66"/>
    <w:rsid w:val="001A6691"/>
    <w:rsid w:val="001A6BB7"/>
    <w:rsid w:val="001A6D21"/>
    <w:rsid w:val="001A6DDB"/>
    <w:rsid w:val="001A786F"/>
    <w:rsid w:val="001A79E3"/>
    <w:rsid w:val="001A7F48"/>
    <w:rsid w:val="001B047C"/>
    <w:rsid w:val="001B0ECA"/>
    <w:rsid w:val="001B1777"/>
    <w:rsid w:val="001B1D54"/>
    <w:rsid w:val="001B2442"/>
    <w:rsid w:val="001B337A"/>
    <w:rsid w:val="001B3DCB"/>
    <w:rsid w:val="001B3E0D"/>
    <w:rsid w:val="001B3EB5"/>
    <w:rsid w:val="001B3EBA"/>
    <w:rsid w:val="001B498D"/>
    <w:rsid w:val="001B49EC"/>
    <w:rsid w:val="001B4B7E"/>
    <w:rsid w:val="001B4C29"/>
    <w:rsid w:val="001B4FF8"/>
    <w:rsid w:val="001B54A5"/>
    <w:rsid w:val="001B5623"/>
    <w:rsid w:val="001B5A04"/>
    <w:rsid w:val="001B614D"/>
    <w:rsid w:val="001B6152"/>
    <w:rsid w:val="001B635D"/>
    <w:rsid w:val="001B73A4"/>
    <w:rsid w:val="001B73F4"/>
    <w:rsid w:val="001B7803"/>
    <w:rsid w:val="001B7822"/>
    <w:rsid w:val="001C062D"/>
    <w:rsid w:val="001C0BA6"/>
    <w:rsid w:val="001C1294"/>
    <w:rsid w:val="001C17AE"/>
    <w:rsid w:val="001C22FE"/>
    <w:rsid w:val="001C249E"/>
    <w:rsid w:val="001C268C"/>
    <w:rsid w:val="001C2D91"/>
    <w:rsid w:val="001C3086"/>
    <w:rsid w:val="001C3252"/>
    <w:rsid w:val="001C328A"/>
    <w:rsid w:val="001C3389"/>
    <w:rsid w:val="001C396D"/>
    <w:rsid w:val="001C4204"/>
    <w:rsid w:val="001C4320"/>
    <w:rsid w:val="001C44D6"/>
    <w:rsid w:val="001C466A"/>
    <w:rsid w:val="001C46BC"/>
    <w:rsid w:val="001C5324"/>
    <w:rsid w:val="001C5962"/>
    <w:rsid w:val="001C5CF9"/>
    <w:rsid w:val="001C62EA"/>
    <w:rsid w:val="001C6435"/>
    <w:rsid w:val="001C6468"/>
    <w:rsid w:val="001C64E8"/>
    <w:rsid w:val="001C721D"/>
    <w:rsid w:val="001C7291"/>
    <w:rsid w:val="001C752D"/>
    <w:rsid w:val="001C7832"/>
    <w:rsid w:val="001C78DC"/>
    <w:rsid w:val="001C7BB0"/>
    <w:rsid w:val="001C7C48"/>
    <w:rsid w:val="001D0024"/>
    <w:rsid w:val="001D00A9"/>
    <w:rsid w:val="001D0B07"/>
    <w:rsid w:val="001D0B79"/>
    <w:rsid w:val="001D12A8"/>
    <w:rsid w:val="001D21F2"/>
    <w:rsid w:val="001D243F"/>
    <w:rsid w:val="001D25D6"/>
    <w:rsid w:val="001D26A6"/>
    <w:rsid w:val="001D2751"/>
    <w:rsid w:val="001D2B0B"/>
    <w:rsid w:val="001D30B4"/>
    <w:rsid w:val="001D31CB"/>
    <w:rsid w:val="001D39A2"/>
    <w:rsid w:val="001D4138"/>
    <w:rsid w:val="001D43D4"/>
    <w:rsid w:val="001D49F9"/>
    <w:rsid w:val="001D565A"/>
    <w:rsid w:val="001D5974"/>
    <w:rsid w:val="001D5FA6"/>
    <w:rsid w:val="001D6BB8"/>
    <w:rsid w:val="001D6E67"/>
    <w:rsid w:val="001D6E91"/>
    <w:rsid w:val="001D7429"/>
    <w:rsid w:val="001D7585"/>
    <w:rsid w:val="001D76E5"/>
    <w:rsid w:val="001D7861"/>
    <w:rsid w:val="001E005C"/>
    <w:rsid w:val="001E06BB"/>
    <w:rsid w:val="001E0B80"/>
    <w:rsid w:val="001E18B1"/>
    <w:rsid w:val="001E1FBF"/>
    <w:rsid w:val="001E2197"/>
    <w:rsid w:val="001E226E"/>
    <w:rsid w:val="001E33B9"/>
    <w:rsid w:val="001E37F6"/>
    <w:rsid w:val="001E438E"/>
    <w:rsid w:val="001E5374"/>
    <w:rsid w:val="001E5402"/>
    <w:rsid w:val="001E5B17"/>
    <w:rsid w:val="001E5F6F"/>
    <w:rsid w:val="001E602B"/>
    <w:rsid w:val="001E63A8"/>
    <w:rsid w:val="001E6EBD"/>
    <w:rsid w:val="001E7209"/>
    <w:rsid w:val="001E7851"/>
    <w:rsid w:val="001E792E"/>
    <w:rsid w:val="001E79B4"/>
    <w:rsid w:val="001F01E8"/>
    <w:rsid w:val="001F08C2"/>
    <w:rsid w:val="001F0B6A"/>
    <w:rsid w:val="001F12EB"/>
    <w:rsid w:val="001F2019"/>
    <w:rsid w:val="001F2033"/>
    <w:rsid w:val="001F2E7C"/>
    <w:rsid w:val="001F3AA4"/>
    <w:rsid w:val="001F3D3E"/>
    <w:rsid w:val="001F3EC5"/>
    <w:rsid w:val="001F42CB"/>
    <w:rsid w:val="001F4331"/>
    <w:rsid w:val="001F43FE"/>
    <w:rsid w:val="001F4A7A"/>
    <w:rsid w:val="001F4BC6"/>
    <w:rsid w:val="001F4F3B"/>
    <w:rsid w:val="001F52DB"/>
    <w:rsid w:val="001F559A"/>
    <w:rsid w:val="001F5981"/>
    <w:rsid w:val="001F68DE"/>
    <w:rsid w:val="001F69B5"/>
    <w:rsid w:val="001F6E43"/>
    <w:rsid w:val="001F6F81"/>
    <w:rsid w:val="001F7415"/>
    <w:rsid w:val="001F7DF9"/>
    <w:rsid w:val="00200004"/>
    <w:rsid w:val="00200111"/>
    <w:rsid w:val="00200216"/>
    <w:rsid w:val="002002B1"/>
    <w:rsid w:val="0020044C"/>
    <w:rsid w:val="0020045F"/>
    <w:rsid w:val="002009FC"/>
    <w:rsid w:val="002012D6"/>
    <w:rsid w:val="0020140D"/>
    <w:rsid w:val="0020151F"/>
    <w:rsid w:val="00201C85"/>
    <w:rsid w:val="00201F92"/>
    <w:rsid w:val="00202223"/>
    <w:rsid w:val="00202827"/>
    <w:rsid w:val="00202C77"/>
    <w:rsid w:val="00202ED9"/>
    <w:rsid w:val="00202F40"/>
    <w:rsid w:val="00203201"/>
    <w:rsid w:val="002040CA"/>
    <w:rsid w:val="00204BBA"/>
    <w:rsid w:val="00204C0D"/>
    <w:rsid w:val="00204EC3"/>
    <w:rsid w:val="002051A0"/>
    <w:rsid w:val="002052ED"/>
    <w:rsid w:val="0020530D"/>
    <w:rsid w:val="00205599"/>
    <w:rsid w:val="00205FD1"/>
    <w:rsid w:val="00206051"/>
    <w:rsid w:val="002061C0"/>
    <w:rsid w:val="0020642E"/>
    <w:rsid w:val="002065A0"/>
    <w:rsid w:val="00206F08"/>
    <w:rsid w:val="0020706A"/>
    <w:rsid w:val="0020714E"/>
    <w:rsid w:val="002072BE"/>
    <w:rsid w:val="002101DB"/>
    <w:rsid w:val="00210868"/>
    <w:rsid w:val="00210C14"/>
    <w:rsid w:val="0021177B"/>
    <w:rsid w:val="00211897"/>
    <w:rsid w:val="00211C00"/>
    <w:rsid w:val="00211F81"/>
    <w:rsid w:val="00212A62"/>
    <w:rsid w:val="002130AF"/>
    <w:rsid w:val="00213385"/>
    <w:rsid w:val="00213784"/>
    <w:rsid w:val="00213ED2"/>
    <w:rsid w:val="002144BE"/>
    <w:rsid w:val="002145F1"/>
    <w:rsid w:val="002151D3"/>
    <w:rsid w:val="00215BD9"/>
    <w:rsid w:val="00216509"/>
    <w:rsid w:val="00216A19"/>
    <w:rsid w:val="00216EA3"/>
    <w:rsid w:val="002173D1"/>
    <w:rsid w:val="00217641"/>
    <w:rsid w:val="0022013E"/>
    <w:rsid w:val="002202D8"/>
    <w:rsid w:val="00221801"/>
    <w:rsid w:val="00221B72"/>
    <w:rsid w:val="00221BC7"/>
    <w:rsid w:val="00221D4C"/>
    <w:rsid w:val="0022284C"/>
    <w:rsid w:val="00222ABE"/>
    <w:rsid w:val="00222E3E"/>
    <w:rsid w:val="0022427A"/>
    <w:rsid w:val="0022514A"/>
    <w:rsid w:val="002271EC"/>
    <w:rsid w:val="002276FC"/>
    <w:rsid w:val="00227FE1"/>
    <w:rsid w:val="0023027D"/>
    <w:rsid w:val="00230AFE"/>
    <w:rsid w:val="00230F7E"/>
    <w:rsid w:val="00231098"/>
    <w:rsid w:val="0023147C"/>
    <w:rsid w:val="00231939"/>
    <w:rsid w:val="00231DF8"/>
    <w:rsid w:val="0023280D"/>
    <w:rsid w:val="0023306A"/>
    <w:rsid w:val="002333F7"/>
    <w:rsid w:val="00233892"/>
    <w:rsid w:val="002339D7"/>
    <w:rsid w:val="00233D00"/>
    <w:rsid w:val="00233E89"/>
    <w:rsid w:val="00234050"/>
    <w:rsid w:val="002340B4"/>
    <w:rsid w:val="00234D2E"/>
    <w:rsid w:val="00234F1F"/>
    <w:rsid w:val="0023516F"/>
    <w:rsid w:val="002355B9"/>
    <w:rsid w:val="002357FC"/>
    <w:rsid w:val="00236396"/>
    <w:rsid w:val="00236619"/>
    <w:rsid w:val="00236A71"/>
    <w:rsid w:val="00237F2B"/>
    <w:rsid w:val="00241100"/>
    <w:rsid w:val="00241392"/>
    <w:rsid w:val="00241CD1"/>
    <w:rsid w:val="002420C6"/>
    <w:rsid w:val="00242C95"/>
    <w:rsid w:val="0024325E"/>
    <w:rsid w:val="002437F7"/>
    <w:rsid w:val="0024396F"/>
    <w:rsid w:val="00243B98"/>
    <w:rsid w:val="0024454E"/>
    <w:rsid w:val="002445F4"/>
    <w:rsid w:val="002447BD"/>
    <w:rsid w:val="0024493C"/>
    <w:rsid w:val="00244975"/>
    <w:rsid w:val="00245854"/>
    <w:rsid w:val="0024598A"/>
    <w:rsid w:val="002468EA"/>
    <w:rsid w:val="002468EE"/>
    <w:rsid w:val="002475A2"/>
    <w:rsid w:val="002479F0"/>
    <w:rsid w:val="00247B6C"/>
    <w:rsid w:val="00247CF7"/>
    <w:rsid w:val="002500F8"/>
    <w:rsid w:val="002505AB"/>
    <w:rsid w:val="00250ED8"/>
    <w:rsid w:val="002512CD"/>
    <w:rsid w:val="00251BC6"/>
    <w:rsid w:val="00251F2C"/>
    <w:rsid w:val="00252094"/>
    <w:rsid w:val="00252367"/>
    <w:rsid w:val="00252F5D"/>
    <w:rsid w:val="00253220"/>
    <w:rsid w:val="002538BF"/>
    <w:rsid w:val="00254A4F"/>
    <w:rsid w:val="00254BC2"/>
    <w:rsid w:val="00254BD2"/>
    <w:rsid w:val="00254CDD"/>
    <w:rsid w:val="00254EE8"/>
    <w:rsid w:val="002556BD"/>
    <w:rsid w:val="00255BB0"/>
    <w:rsid w:val="00256B38"/>
    <w:rsid w:val="00256F14"/>
    <w:rsid w:val="00256F51"/>
    <w:rsid w:val="00257DA1"/>
    <w:rsid w:val="00260BA6"/>
    <w:rsid w:val="00260F91"/>
    <w:rsid w:val="00261A05"/>
    <w:rsid w:val="00261A0B"/>
    <w:rsid w:val="00261C98"/>
    <w:rsid w:val="00262220"/>
    <w:rsid w:val="002626AF"/>
    <w:rsid w:val="002626D5"/>
    <w:rsid w:val="0026292A"/>
    <w:rsid w:val="002631D6"/>
    <w:rsid w:val="00263BA7"/>
    <w:rsid w:val="00263CE0"/>
    <w:rsid w:val="00263D1B"/>
    <w:rsid w:val="00263EA0"/>
    <w:rsid w:val="00263F42"/>
    <w:rsid w:val="002641C9"/>
    <w:rsid w:val="002642E1"/>
    <w:rsid w:val="00264704"/>
    <w:rsid w:val="002648D0"/>
    <w:rsid w:val="00264BE4"/>
    <w:rsid w:val="002654D3"/>
    <w:rsid w:val="002656E0"/>
    <w:rsid w:val="002658EC"/>
    <w:rsid w:val="00265FCA"/>
    <w:rsid w:val="00266187"/>
    <w:rsid w:val="0026623B"/>
    <w:rsid w:val="00266381"/>
    <w:rsid w:val="00266E2E"/>
    <w:rsid w:val="00266FCB"/>
    <w:rsid w:val="002674A6"/>
    <w:rsid w:val="002677FF"/>
    <w:rsid w:val="00267E8D"/>
    <w:rsid w:val="00270056"/>
    <w:rsid w:val="002700AA"/>
    <w:rsid w:val="002704EC"/>
    <w:rsid w:val="00270625"/>
    <w:rsid w:val="00270C40"/>
    <w:rsid w:val="0027195E"/>
    <w:rsid w:val="002725C2"/>
    <w:rsid w:val="00272763"/>
    <w:rsid w:val="00272F81"/>
    <w:rsid w:val="0027323A"/>
    <w:rsid w:val="0027343D"/>
    <w:rsid w:val="00273C0E"/>
    <w:rsid w:val="00273FA7"/>
    <w:rsid w:val="0027403E"/>
    <w:rsid w:val="0027497C"/>
    <w:rsid w:val="00274B1E"/>
    <w:rsid w:val="00274F7E"/>
    <w:rsid w:val="002754BF"/>
    <w:rsid w:val="00276491"/>
    <w:rsid w:val="002764CC"/>
    <w:rsid w:val="002767BF"/>
    <w:rsid w:val="002769F2"/>
    <w:rsid w:val="002772D8"/>
    <w:rsid w:val="00277623"/>
    <w:rsid w:val="00277F88"/>
    <w:rsid w:val="00280053"/>
    <w:rsid w:val="002800EF"/>
    <w:rsid w:val="00281777"/>
    <w:rsid w:val="00281849"/>
    <w:rsid w:val="00281BE0"/>
    <w:rsid w:val="00282911"/>
    <w:rsid w:val="00282CD9"/>
    <w:rsid w:val="00283797"/>
    <w:rsid w:val="00283C7F"/>
    <w:rsid w:val="002840A7"/>
    <w:rsid w:val="002845F9"/>
    <w:rsid w:val="00285EB5"/>
    <w:rsid w:val="0028615E"/>
    <w:rsid w:val="00286706"/>
    <w:rsid w:val="0028681C"/>
    <w:rsid w:val="00286A3C"/>
    <w:rsid w:val="00287097"/>
    <w:rsid w:val="002873DD"/>
    <w:rsid w:val="00287C8F"/>
    <w:rsid w:val="00287E8B"/>
    <w:rsid w:val="00290FB6"/>
    <w:rsid w:val="0029119D"/>
    <w:rsid w:val="00291943"/>
    <w:rsid w:val="00291ADA"/>
    <w:rsid w:val="00292138"/>
    <w:rsid w:val="00292869"/>
    <w:rsid w:val="00292F15"/>
    <w:rsid w:val="00293C88"/>
    <w:rsid w:val="00293C9C"/>
    <w:rsid w:val="002944E9"/>
    <w:rsid w:val="0029464F"/>
    <w:rsid w:val="00295C81"/>
    <w:rsid w:val="00296225"/>
    <w:rsid w:val="00296355"/>
    <w:rsid w:val="002963B6"/>
    <w:rsid w:val="0029647A"/>
    <w:rsid w:val="002968A8"/>
    <w:rsid w:val="0029698D"/>
    <w:rsid w:val="00297053"/>
    <w:rsid w:val="002A0500"/>
    <w:rsid w:val="002A0AF9"/>
    <w:rsid w:val="002A11B0"/>
    <w:rsid w:val="002A11F3"/>
    <w:rsid w:val="002A138C"/>
    <w:rsid w:val="002A1747"/>
    <w:rsid w:val="002A18C3"/>
    <w:rsid w:val="002A1A72"/>
    <w:rsid w:val="002A2B8A"/>
    <w:rsid w:val="002A3930"/>
    <w:rsid w:val="002A3A78"/>
    <w:rsid w:val="002A3C04"/>
    <w:rsid w:val="002A45D3"/>
    <w:rsid w:val="002A4DE4"/>
    <w:rsid w:val="002A50BD"/>
    <w:rsid w:val="002A5F87"/>
    <w:rsid w:val="002A60E7"/>
    <w:rsid w:val="002A63F4"/>
    <w:rsid w:val="002A69FD"/>
    <w:rsid w:val="002A6EF5"/>
    <w:rsid w:val="002A6F74"/>
    <w:rsid w:val="002A7667"/>
    <w:rsid w:val="002B0D66"/>
    <w:rsid w:val="002B13F1"/>
    <w:rsid w:val="002B2670"/>
    <w:rsid w:val="002B2C27"/>
    <w:rsid w:val="002B418F"/>
    <w:rsid w:val="002B47E2"/>
    <w:rsid w:val="002B49D1"/>
    <w:rsid w:val="002B49DC"/>
    <w:rsid w:val="002B4EEA"/>
    <w:rsid w:val="002B54CD"/>
    <w:rsid w:val="002B59D8"/>
    <w:rsid w:val="002B5C22"/>
    <w:rsid w:val="002B5E96"/>
    <w:rsid w:val="002B6742"/>
    <w:rsid w:val="002B6A53"/>
    <w:rsid w:val="002B7E4C"/>
    <w:rsid w:val="002C00B3"/>
    <w:rsid w:val="002C0494"/>
    <w:rsid w:val="002C04CA"/>
    <w:rsid w:val="002C08B4"/>
    <w:rsid w:val="002C0BFE"/>
    <w:rsid w:val="002C172E"/>
    <w:rsid w:val="002C1F84"/>
    <w:rsid w:val="002C2134"/>
    <w:rsid w:val="002C232B"/>
    <w:rsid w:val="002C25F4"/>
    <w:rsid w:val="002C2803"/>
    <w:rsid w:val="002C2855"/>
    <w:rsid w:val="002C2938"/>
    <w:rsid w:val="002C2B2F"/>
    <w:rsid w:val="002C2C43"/>
    <w:rsid w:val="002C3B44"/>
    <w:rsid w:val="002C3D38"/>
    <w:rsid w:val="002C40C8"/>
    <w:rsid w:val="002C4962"/>
    <w:rsid w:val="002C513A"/>
    <w:rsid w:val="002C60AE"/>
    <w:rsid w:val="002C619C"/>
    <w:rsid w:val="002C6323"/>
    <w:rsid w:val="002C6BED"/>
    <w:rsid w:val="002C71AA"/>
    <w:rsid w:val="002C71FC"/>
    <w:rsid w:val="002C720A"/>
    <w:rsid w:val="002C7685"/>
    <w:rsid w:val="002C7AA0"/>
    <w:rsid w:val="002D0302"/>
    <w:rsid w:val="002D03B1"/>
    <w:rsid w:val="002D0B19"/>
    <w:rsid w:val="002D15EC"/>
    <w:rsid w:val="002D2029"/>
    <w:rsid w:val="002D2557"/>
    <w:rsid w:val="002D2C66"/>
    <w:rsid w:val="002D42BB"/>
    <w:rsid w:val="002D461B"/>
    <w:rsid w:val="002D4AE5"/>
    <w:rsid w:val="002D4C40"/>
    <w:rsid w:val="002D4F95"/>
    <w:rsid w:val="002D50EC"/>
    <w:rsid w:val="002D5296"/>
    <w:rsid w:val="002D541F"/>
    <w:rsid w:val="002D560C"/>
    <w:rsid w:val="002D57D9"/>
    <w:rsid w:val="002D5990"/>
    <w:rsid w:val="002D5AB2"/>
    <w:rsid w:val="002D5DE1"/>
    <w:rsid w:val="002D61A5"/>
    <w:rsid w:val="002D708F"/>
    <w:rsid w:val="002D7AF5"/>
    <w:rsid w:val="002D7B24"/>
    <w:rsid w:val="002E114A"/>
    <w:rsid w:val="002E1294"/>
    <w:rsid w:val="002E13DC"/>
    <w:rsid w:val="002E144A"/>
    <w:rsid w:val="002E1954"/>
    <w:rsid w:val="002E203B"/>
    <w:rsid w:val="002E22C1"/>
    <w:rsid w:val="002E250E"/>
    <w:rsid w:val="002E2A91"/>
    <w:rsid w:val="002E2EF6"/>
    <w:rsid w:val="002E30AB"/>
    <w:rsid w:val="002E375F"/>
    <w:rsid w:val="002E38A2"/>
    <w:rsid w:val="002E3BAB"/>
    <w:rsid w:val="002E401B"/>
    <w:rsid w:val="002E4D84"/>
    <w:rsid w:val="002E5158"/>
    <w:rsid w:val="002E5187"/>
    <w:rsid w:val="002E5372"/>
    <w:rsid w:val="002E53A0"/>
    <w:rsid w:val="002E54A2"/>
    <w:rsid w:val="002E54C3"/>
    <w:rsid w:val="002E5A6E"/>
    <w:rsid w:val="002E60FB"/>
    <w:rsid w:val="002E6169"/>
    <w:rsid w:val="002E656F"/>
    <w:rsid w:val="002E7B61"/>
    <w:rsid w:val="002E7CCC"/>
    <w:rsid w:val="002E7DF6"/>
    <w:rsid w:val="002F0A0C"/>
    <w:rsid w:val="002F0B21"/>
    <w:rsid w:val="002F11DB"/>
    <w:rsid w:val="002F1281"/>
    <w:rsid w:val="002F148F"/>
    <w:rsid w:val="002F15BC"/>
    <w:rsid w:val="002F164E"/>
    <w:rsid w:val="002F17E6"/>
    <w:rsid w:val="002F1BAE"/>
    <w:rsid w:val="002F1E0D"/>
    <w:rsid w:val="002F2362"/>
    <w:rsid w:val="002F2417"/>
    <w:rsid w:val="002F2674"/>
    <w:rsid w:val="002F268A"/>
    <w:rsid w:val="002F2D0F"/>
    <w:rsid w:val="002F2DE5"/>
    <w:rsid w:val="002F3408"/>
    <w:rsid w:val="002F3537"/>
    <w:rsid w:val="002F354A"/>
    <w:rsid w:val="002F391E"/>
    <w:rsid w:val="002F3C52"/>
    <w:rsid w:val="002F3CBC"/>
    <w:rsid w:val="002F47B7"/>
    <w:rsid w:val="002F49DB"/>
    <w:rsid w:val="002F4E82"/>
    <w:rsid w:val="002F5F9E"/>
    <w:rsid w:val="002F7862"/>
    <w:rsid w:val="003006AE"/>
    <w:rsid w:val="00300BEC"/>
    <w:rsid w:val="0030174C"/>
    <w:rsid w:val="00301807"/>
    <w:rsid w:val="00301840"/>
    <w:rsid w:val="00301C64"/>
    <w:rsid w:val="00301DE1"/>
    <w:rsid w:val="00302AA5"/>
    <w:rsid w:val="00302E66"/>
    <w:rsid w:val="0030462D"/>
    <w:rsid w:val="00304910"/>
    <w:rsid w:val="00304BD0"/>
    <w:rsid w:val="00304F6C"/>
    <w:rsid w:val="00306C09"/>
    <w:rsid w:val="00306C6D"/>
    <w:rsid w:val="00306DE8"/>
    <w:rsid w:val="00307326"/>
    <w:rsid w:val="003079EC"/>
    <w:rsid w:val="00307C1B"/>
    <w:rsid w:val="003102BD"/>
    <w:rsid w:val="00310608"/>
    <w:rsid w:val="00310732"/>
    <w:rsid w:val="003111EA"/>
    <w:rsid w:val="00311A46"/>
    <w:rsid w:val="00311A68"/>
    <w:rsid w:val="00313C8B"/>
    <w:rsid w:val="00313D15"/>
    <w:rsid w:val="00314107"/>
    <w:rsid w:val="003147EE"/>
    <w:rsid w:val="00314EBC"/>
    <w:rsid w:val="0031577F"/>
    <w:rsid w:val="003159B4"/>
    <w:rsid w:val="00315C91"/>
    <w:rsid w:val="00315D85"/>
    <w:rsid w:val="00316023"/>
    <w:rsid w:val="0031627B"/>
    <w:rsid w:val="003163C3"/>
    <w:rsid w:val="0031667A"/>
    <w:rsid w:val="003175CA"/>
    <w:rsid w:val="00317BBD"/>
    <w:rsid w:val="00317F9E"/>
    <w:rsid w:val="0032024E"/>
    <w:rsid w:val="003202B9"/>
    <w:rsid w:val="00320FC6"/>
    <w:rsid w:val="003210F0"/>
    <w:rsid w:val="00321405"/>
    <w:rsid w:val="00321C70"/>
    <w:rsid w:val="00321CE0"/>
    <w:rsid w:val="00322CA2"/>
    <w:rsid w:val="00323114"/>
    <w:rsid w:val="00323526"/>
    <w:rsid w:val="00323929"/>
    <w:rsid w:val="00323CCD"/>
    <w:rsid w:val="00323F54"/>
    <w:rsid w:val="003242D8"/>
    <w:rsid w:val="00324927"/>
    <w:rsid w:val="0032499E"/>
    <w:rsid w:val="00324EA8"/>
    <w:rsid w:val="003260E7"/>
    <w:rsid w:val="003264F6"/>
    <w:rsid w:val="00326A30"/>
    <w:rsid w:val="00326B2A"/>
    <w:rsid w:val="00326E1E"/>
    <w:rsid w:val="00327338"/>
    <w:rsid w:val="00327464"/>
    <w:rsid w:val="00330016"/>
    <w:rsid w:val="0033011D"/>
    <w:rsid w:val="00330189"/>
    <w:rsid w:val="003301DA"/>
    <w:rsid w:val="003303C7"/>
    <w:rsid w:val="003306BA"/>
    <w:rsid w:val="00330EA0"/>
    <w:rsid w:val="00331B20"/>
    <w:rsid w:val="00331DB2"/>
    <w:rsid w:val="00331F51"/>
    <w:rsid w:val="003324B4"/>
    <w:rsid w:val="0033273C"/>
    <w:rsid w:val="003327C5"/>
    <w:rsid w:val="003330BB"/>
    <w:rsid w:val="0033362E"/>
    <w:rsid w:val="003339C1"/>
    <w:rsid w:val="00333E6B"/>
    <w:rsid w:val="00334063"/>
    <w:rsid w:val="003345D6"/>
    <w:rsid w:val="00334B51"/>
    <w:rsid w:val="0033556F"/>
    <w:rsid w:val="00335848"/>
    <w:rsid w:val="00335982"/>
    <w:rsid w:val="00335DE6"/>
    <w:rsid w:val="00336624"/>
    <w:rsid w:val="003366FC"/>
    <w:rsid w:val="00336971"/>
    <w:rsid w:val="00336B21"/>
    <w:rsid w:val="00336BA8"/>
    <w:rsid w:val="003373C1"/>
    <w:rsid w:val="00337894"/>
    <w:rsid w:val="00337EF4"/>
    <w:rsid w:val="003403FE"/>
    <w:rsid w:val="003409E5"/>
    <w:rsid w:val="00340A5F"/>
    <w:rsid w:val="00340CD1"/>
    <w:rsid w:val="00341B2E"/>
    <w:rsid w:val="00341F24"/>
    <w:rsid w:val="0034247D"/>
    <w:rsid w:val="003426B4"/>
    <w:rsid w:val="00342A46"/>
    <w:rsid w:val="003437D3"/>
    <w:rsid w:val="003438A4"/>
    <w:rsid w:val="0034396D"/>
    <w:rsid w:val="00343A8B"/>
    <w:rsid w:val="0034409D"/>
    <w:rsid w:val="00344B7A"/>
    <w:rsid w:val="00346122"/>
    <w:rsid w:val="003461D2"/>
    <w:rsid w:val="00346C21"/>
    <w:rsid w:val="0034701B"/>
    <w:rsid w:val="003471CB"/>
    <w:rsid w:val="003472C9"/>
    <w:rsid w:val="00347371"/>
    <w:rsid w:val="003474FE"/>
    <w:rsid w:val="00347F07"/>
    <w:rsid w:val="00350145"/>
    <w:rsid w:val="00350DB2"/>
    <w:rsid w:val="00350E95"/>
    <w:rsid w:val="00351648"/>
    <w:rsid w:val="00351A47"/>
    <w:rsid w:val="00352274"/>
    <w:rsid w:val="003525C1"/>
    <w:rsid w:val="00352607"/>
    <w:rsid w:val="003529DE"/>
    <w:rsid w:val="00352A45"/>
    <w:rsid w:val="0035321A"/>
    <w:rsid w:val="003533C8"/>
    <w:rsid w:val="00353882"/>
    <w:rsid w:val="00353B1A"/>
    <w:rsid w:val="00353FC1"/>
    <w:rsid w:val="003540C3"/>
    <w:rsid w:val="00354380"/>
    <w:rsid w:val="00354819"/>
    <w:rsid w:val="003551B2"/>
    <w:rsid w:val="0035527D"/>
    <w:rsid w:val="003552B1"/>
    <w:rsid w:val="00356A9B"/>
    <w:rsid w:val="0035743A"/>
    <w:rsid w:val="00357E96"/>
    <w:rsid w:val="00360092"/>
    <w:rsid w:val="0036096F"/>
    <w:rsid w:val="00360DB2"/>
    <w:rsid w:val="00361275"/>
    <w:rsid w:val="00361494"/>
    <w:rsid w:val="003617FE"/>
    <w:rsid w:val="003624DA"/>
    <w:rsid w:val="003628A6"/>
    <w:rsid w:val="00362CE4"/>
    <w:rsid w:val="00363240"/>
    <w:rsid w:val="00363F2B"/>
    <w:rsid w:val="00364551"/>
    <w:rsid w:val="003648F8"/>
    <w:rsid w:val="00364B07"/>
    <w:rsid w:val="00365195"/>
    <w:rsid w:val="0036580A"/>
    <w:rsid w:val="003658D8"/>
    <w:rsid w:val="00366180"/>
    <w:rsid w:val="00366556"/>
    <w:rsid w:val="0036672B"/>
    <w:rsid w:val="003667F6"/>
    <w:rsid w:val="00366CF0"/>
    <w:rsid w:val="00367373"/>
    <w:rsid w:val="00367756"/>
    <w:rsid w:val="0036798B"/>
    <w:rsid w:val="00370186"/>
    <w:rsid w:val="00370353"/>
    <w:rsid w:val="00370508"/>
    <w:rsid w:val="003706A1"/>
    <w:rsid w:val="00370897"/>
    <w:rsid w:val="003709F9"/>
    <w:rsid w:val="00371CC2"/>
    <w:rsid w:val="00371D0D"/>
    <w:rsid w:val="00371D2E"/>
    <w:rsid w:val="003720E8"/>
    <w:rsid w:val="0037213E"/>
    <w:rsid w:val="00372558"/>
    <w:rsid w:val="00372E8A"/>
    <w:rsid w:val="00372EE2"/>
    <w:rsid w:val="00372F8A"/>
    <w:rsid w:val="00372FAD"/>
    <w:rsid w:val="0037319E"/>
    <w:rsid w:val="00373A82"/>
    <w:rsid w:val="0037426C"/>
    <w:rsid w:val="003743A0"/>
    <w:rsid w:val="00374A33"/>
    <w:rsid w:val="00374C6B"/>
    <w:rsid w:val="00374EC3"/>
    <w:rsid w:val="003754D6"/>
    <w:rsid w:val="0037577F"/>
    <w:rsid w:val="00375877"/>
    <w:rsid w:val="00376099"/>
    <w:rsid w:val="0037679C"/>
    <w:rsid w:val="003769F6"/>
    <w:rsid w:val="0037751C"/>
    <w:rsid w:val="0037753C"/>
    <w:rsid w:val="0037788F"/>
    <w:rsid w:val="00377E74"/>
    <w:rsid w:val="00377ED4"/>
    <w:rsid w:val="0038011B"/>
    <w:rsid w:val="00380676"/>
    <w:rsid w:val="003809CA"/>
    <w:rsid w:val="00380BD3"/>
    <w:rsid w:val="0038241F"/>
    <w:rsid w:val="00382456"/>
    <w:rsid w:val="003825FE"/>
    <w:rsid w:val="00382602"/>
    <w:rsid w:val="0038294C"/>
    <w:rsid w:val="00382D84"/>
    <w:rsid w:val="003830C0"/>
    <w:rsid w:val="00383442"/>
    <w:rsid w:val="003834AC"/>
    <w:rsid w:val="00383BBC"/>
    <w:rsid w:val="0038433B"/>
    <w:rsid w:val="00384504"/>
    <w:rsid w:val="003845D3"/>
    <w:rsid w:val="003853F9"/>
    <w:rsid w:val="00385435"/>
    <w:rsid w:val="0038564E"/>
    <w:rsid w:val="00385869"/>
    <w:rsid w:val="00386819"/>
    <w:rsid w:val="003871F7"/>
    <w:rsid w:val="003872F4"/>
    <w:rsid w:val="003877ED"/>
    <w:rsid w:val="0039038D"/>
    <w:rsid w:val="00390534"/>
    <w:rsid w:val="00391008"/>
    <w:rsid w:val="003912F1"/>
    <w:rsid w:val="00391734"/>
    <w:rsid w:val="00392D46"/>
    <w:rsid w:val="003930F3"/>
    <w:rsid w:val="00393502"/>
    <w:rsid w:val="0039354A"/>
    <w:rsid w:val="00393A66"/>
    <w:rsid w:val="00393DF1"/>
    <w:rsid w:val="00394146"/>
    <w:rsid w:val="00394273"/>
    <w:rsid w:val="003943A8"/>
    <w:rsid w:val="00394569"/>
    <w:rsid w:val="003949C8"/>
    <w:rsid w:val="00394F37"/>
    <w:rsid w:val="003950FB"/>
    <w:rsid w:val="003957D8"/>
    <w:rsid w:val="00395C5A"/>
    <w:rsid w:val="00395D8C"/>
    <w:rsid w:val="0039631D"/>
    <w:rsid w:val="00396429"/>
    <w:rsid w:val="00396731"/>
    <w:rsid w:val="00397D4E"/>
    <w:rsid w:val="00397E99"/>
    <w:rsid w:val="003A0176"/>
    <w:rsid w:val="003A0660"/>
    <w:rsid w:val="003A0771"/>
    <w:rsid w:val="003A1B53"/>
    <w:rsid w:val="003A1DD9"/>
    <w:rsid w:val="003A2615"/>
    <w:rsid w:val="003A2ED9"/>
    <w:rsid w:val="003A2F84"/>
    <w:rsid w:val="003A3B45"/>
    <w:rsid w:val="003A4A8D"/>
    <w:rsid w:val="003A4AB0"/>
    <w:rsid w:val="003A4EF9"/>
    <w:rsid w:val="003A507C"/>
    <w:rsid w:val="003A55A8"/>
    <w:rsid w:val="003A584F"/>
    <w:rsid w:val="003A5BEF"/>
    <w:rsid w:val="003A60BB"/>
    <w:rsid w:val="003A6A1D"/>
    <w:rsid w:val="003A70B4"/>
    <w:rsid w:val="003A71F8"/>
    <w:rsid w:val="003A72D2"/>
    <w:rsid w:val="003A762B"/>
    <w:rsid w:val="003A7804"/>
    <w:rsid w:val="003A7A9E"/>
    <w:rsid w:val="003B031B"/>
    <w:rsid w:val="003B0460"/>
    <w:rsid w:val="003B1063"/>
    <w:rsid w:val="003B12BC"/>
    <w:rsid w:val="003B1327"/>
    <w:rsid w:val="003B178A"/>
    <w:rsid w:val="003B1940"/>
    <w:rsid w:val="003B1C47"/>
    <w:rsid w:val="003B269A"/>
    <w:rsid w:val="003B2874"/>
    <w:rsid w:val="003B37CC"/>
    <w:rsid w:val="003B3A65"/>
    <w:rsid w:val="003B3A7F"/>
    <w:rsid w:val="003B3F3C"/>
    <w:rsid w:val="003B46FF"/>
    <w:rsid w:val="003B4776"/>
    <w:rsid w:val="003B4C90"/>
    <w:rsid w:val="003B4FBE"/>
    <w:rsid w:val="003B508B"/>
    <w:rsid w:val="003B56D6"/>
    <w:rsid w:val="003B58B9"/>
    <w:rsid w:val="003B61B5"/>
    <w:rsid w:val="003B6422"/>
    <w:rsid w:val="003B6459"/>
    <w:rsid w:val="003B6D6C"/>
    <w:rsid w:val="003B6D98"/>
    <w:rsid w:val="003B70BF"/>
    <w:rsid w:val="003B7537"/>
    <w:rsid w:val="003B763E"/>
    <w:rsid w:val="003B7E5B"/>
    <w:rsid w:val="003C00ED"/>
    <w:rsid w:val="003C0A22"/>
    <w:rsid w:val="003C0ACF"/>
    <w:rsid w:val="003C0D4F"/>
    <w:rsid w:val="003C1001"/>
    <w:rsid w:val="003C113E"/>
    <w:rsid w:val="003C2381"/>
    <w:rsid w:val="003C240C"/>
    <w:rsid w:val="003C2A5F"/>
    <w:rsid w:val="003C2BC5"/>
    <w:rsid w:val="003C2C30"/>
    <w:rsid w:val="003C3236"/>
    <w:rsid w:val="003C32F1"/>
    <w:rsid w:val="003C37C4"/>
    <w:rsid w:val="003C3921"/>
    <w:rsid w:val="003C39E2"/>
    <w:rsid w:val="003C405E"/>
    <w:rsid w:val="003C4611"/>
    <w:rsid w:val="003C4683"/>
    <w:rsid w:val="003C4BBE"/>
    <w:rsid w:val="003C4DD1"/>
    <w:rsid w:val="003C4F3F"/>
    <w:rsid w:val="003C52CC"/>
    <w:rsid w:val="003C566F"/>
    <w:rsid w:val="003C5B6A"/>
    <w:rsid w:val="003C6295"/>
    <w:rsid w:val="003C6C0E"/>
    <w:rsid w:val="003C74E0"/>
    <w:rsid w:val="003C7F75"/>
    <w:rsid w:val="003D00C5"/>
    <w:rsid w:val="003D0164"/>
    <w:rsid w:val="003D0785"/>
    <w:rsid w:val="003D0B1D"/>
    <w:rsid w:val="003D0CB1"/>
    <w:rsid w:val="003D0FE6"/>
    <w:rsid w:val="003D205B"/>
    <w:rsid w:val="003D29B3"/>
    <w:rsid w:val="003D29E8"/>
    <w:rsid w:val="003D33BA"/>
    <w:rsid w:val="003D35B8"/>
    <w:rsid w:val="003D42A1"/>
    <w:rsid w:val="003D4B64"/>
    <w:rsid w:val="003D4C64"/>
    <w:rsid w:val="003D4EA2"/>
    <w:rsid w:val="003D50F7"/>
    <w:rsid w:val="003D51D5"/>
    <w:rsid w:val="003D594B"/>
    <w:rsid w:val="003D5CDF"/>
    <w:rsid w:val="003D5F9A"/>
    <w:rsid w:val="003D628A"/>
    <w:rsid w:val="003D63D8"/>
    <w:rsid w:val="003D655B"/>
    <w:rsid w:val="003D6BBC"/>
    <w:rsid w:val="003D79DF"/>
    <w:rsid w:val="003D7C72"/>
    <w:rsid w:val="003D7F33"/>
    <w:rsid w:val="003E0443"/>
    <w:rsid w:val="003E14DF"/>
    <w:rsid w:val="003E1675"/>
    <w:rsid w:val="003E1918"/>
    <w:rsid w:val="003E19CD"/>
    <w:rsid w:val="003E1AAE"/>
    <w:rsid w:val="003E1B53"/>
    <w:rsid w:val="003E2711"/>
    <w:rsid w:val="003E2817"/>
    <w:rsid w:val="003E31AC"/>
    <w:rsid w:val="003E36CC"/>
    <w:rsid w:val="003E3780"/>
    <w:rsid w:val="003E37C9"/>
    <w:rsid w:val="003E3983"/>
    <w:rsid w:val="003E40CF"/>
    <w:rsid w:val="003E477E"/>
    <w:rsid w:val="003E490B"/>
    <w:rsid w:val="003E49AF"/>
    <w:rsid w:val="003E5A13"/>
    <w:rsid w:val="003E5DF1"/>
    <w:rsid w:val="003E60A2"/>
    <w:rsid w:val="003E6118"/>
    <w:rsid w:val="003E63A9"/>
    <w:rsid w:val="003E6D89"/>
    <w:rsid w:val="003E6F55"/>
    <w:rsid w:val="003E73BD"/>
    <w:rsid w:val="003E74FD"/>
    <w:rsid w:val="003E7E55"/>
    <w:rsid w:val="003F0384"/>
    <w:rsid w:val="003F053C"/>
    <w:rsid w:val="003F06B6"/>
    <w:rsid w:val="003F079B"/>
    <w:rsid w:val="003F0A7B"/>
    <w:rsid w:val="003F0AA0"/>
    <w:rsid w:val="003F0B5F"/>
    <w:rsid w:val="003F0B8D"/>
    <w:rsid w:val="003F0FA4"/>
    <w:rsid w:val="003F12BE"/>
    <w:rsid w:val="003F15E3"/>
    <w:rsid w:val="003F2403"/>
    <w:rsid w:val="003F29BA"/>
    <w:rsid w:val="003F29EC"/>
    <w:rsid w:val="003F2ABC"/>
    <w:rsid w:val="003F2CF9"/>
    <w:rsid w:val="003F3968"/>
    <w:rsid w:val="003F40DF"/>
    <w:rsid w:val="003F4524"/>
    <w:rsid w:val="003F4796"/>
    <w:rsid w:val="003F4E3A"/>
    <w:rsid w:val="003F5605"/>
    <w:rsid w:val="003F5FEC"/>
    <w:rsid w:val="003F6A1C"/>
    <w:rsid w:val="003F6DB0"/>
    <w:rsid w:val="003F76D7"/>
    <w:rsid w:val="003F7C95"/>
    <w:rsid w:val="003F7CB5"/>
    <w:rsid w:val="003F7F9B"/>
    <w:rsid w:val="003F7FC5"/>
    <w:rsid w:val="0040005B"/>
    <w:rsid w:val="00400152"/>
    <w:rsid w:val="00400861"/>
    <w:rsid w:val="00400901"/>
    <w:rsid w:val="00400DE0"/>
    <w:rsid w:val="00400F5C"/>
    <w:rsid w:val="0040111B"/>
    <w:rsid w:val="00401475"/>
    <w:rsid w:val="00401DC3"/>
    <w:rsid w:val="00401DC5"/>
    <w:rsid w:val="0040257C"/>
    <w:rsid w:val="00402722"/>
    <w:rsid w:val="00402724"/>
    <w:rsid w:val="00402812"/>
    <w:rsid w:val="00402CD1"/>
    <w:rsid w:val="004039A5"/>
    <w:rsid w:val="0040427B"/>
    <w:rsid w:val="00404525"/>
    <w:rsid w:val="00404E44"/>
    <w:rsid w:val="00404F3B"/>
    <w:rsid w:val="0040508A"/>
    <w:rsid w:val="00405CE6"/>
    <w:rsid w:val="00405E8D"/>
    <w:rsid w:val="004064E5"/>
    <w:rsid w:val="00406526"/>
    <w:rsid w:val="004065BD"/>
    <w:rsid w:val="00407101"/>
    <w:rsid w:val="00407135"/>
    <w:rsid w:val="004077C4"/>
    <w:rsid w:val="00410493"/>
    <w:rsid w:val="0041060B"/>
    <w:rsid w:val="004113BB"/>
    <w:rsid w:val="00411BC3"/>
    <w:rsid w:val="00411DA2"/>
    <w:rsid w:val="004120D9"/>
    <w:rsid w:val="0041246C"/>
    <w:rsid w:val="00412494"/>
    <w:rsid w:val="004125AB"/>
    <w:rsid w:val="00412720"/>
    <w:rsid w:val="00413019"/>
    <w:rsid w:val="00413829"/>
    <w:rsid w:val="00413CBE"/>
    <w:rsid w:val="004147FC"/>
    <w:rsid w:val="00414865"/>
    <w:rsid w:val="0041553C"/>
    <w:rsid w:val="00416147"/>
    <w:rsid w:val="00416638"/>
    <w:rsid w:val="00416CC3"/>
    <w:rsid w:val="00416CF0"/>
    <w:rsid w:val="004176A7"/>
    <w:rsid w:val="0041797F"/>
    <w:rsid w:val="004204C4"/>
    <w:rsid w:val="004207BA"/>
    <w:rsid w:val="00420BF1"/>
    <w:rsid w:val="00421420"/>
    <w:rsid w:val="00422F38"/>
    <w:rsid w:val="00422F90"/>
    <w:rsid w:val="0042308C"/>
    <w:rsid w:val="004239C3"/>
    <w:rsid w:val="00423FBB"/>
    <w:rsid w:val="00424289"/>
    <w:rsid w:val="004249DE"/>
    <w:rsid w:val="00424DC9"/>
    <w:rsid w:val="00425866"/>
    <w:rsid w:val="00425AA7"/>
    <w:rsid w:val="00425B4E"/>
    <w:rsid w:val="00425C21"/>
    <w:rsid w:val="00425D16"/>
    <w:rsid w:val="004260FF"/>
    <w:rsid w:val="00426371"/>
    <w:rsid w:val="00426420"/>
    <w:rsid w:val="004267B7"/>
    <w:rsid w:val="00426DA9"/>
    <w:rsid w:val="00427A6B"/>
    <w:rsid w:val="004303D8"/>
    <w:rsid w:val="00430548"/>
    <w:rsid w:val="00431B2C"/>
    <w:rsid w:val="00432135"/>
    <w:rsid w:val="0043232A"/>
    <w:rsid w:val="0043281C"/>
    <w:rsid w:val="0043288F"/>
    <w:rsid w:val="00432B3D"/>
    <w:rsid w:val="00432C28"/>
    <w:rsid w:val="00433C57"/>
    <w:rsid w:val="0043465F"/>
    <w:rsid w:val="00434A47"/>
    <w:rsid w:val="00434B7E"/>
    <w:rsid w:val="00435870"/>
    <w:rsid w:val="004364A7"/>
    <w:rsid w:val="0043696A"/>
    <w:rsid w:val="00436F5F"/>
    <w:rsid w:val="00440163"/>
    <w:rsid w:val="0044040F"/>
    <w:rsid w:val="004404DA"/>
    <w:rsid w:val="00440A77"/>
    <w:rsid w:val="00440D4A"/>
    <w:rsid w:val="00440EFE"/>
    <w:rsid w:val="00441C19"/>
    <w:rsid w:val="00441E9D"/>
    <w:rsid w:val="00441EEE"/>
    <w:rsid w:val="00441F0A"/>
    <w:rsid w:val="00441FC7"/>
    <w:rsid w:val="00442240"/>
    <w:rsid w:val="004424D5"/>
    <w:rsid w:val="0044319B"/>
    <w:rsid w:val="004436BB"/>
    <w:rsid w:val="00443B74"/>
    <w:rsid w:val="004440F3"/>
    <w:rsid w:val="00444480"/>
    <w:rsid w:val="004447C3"/>
    <w:rsid w:val="00444CD4"/>
    <w:rsid w:val="00444FC2"/>
    <w:rsid w:val="004450F2"/>
    <w:rsid w:val="004451CA"/>
    <w:rsid w:val="00445469"/>
    <w:rsid w:val="00445617"/>
    <w:rsid w:val="00445A7B"/>
    <w:rsid w:val="00447CDE"/>
    <w:rsid w:val="004504DE"/>
    <w:rsid w:val="00450742"/>
    <w:rsid w:val="00450783"/>
    <w:rsid w:val="00450960"/>
    <w:rsid w:val="00450E33"/>
    <w:rsid w:val="00451451"/>
    <w:rsid w:val="00451710"/>
    <w:rsid w:val="00451DDB"/>
    <w:rsid w:val="00451F96"/>
    <w:rsid w:val="004523AE"/>
    <w:rsid w:val="004525B1"/>
    <w:rsid w:val="00452994"/>
    <w:rsid w:val="0045351F"/>
    <w:rsid w:val="0045399A"/>
    <w:rsid w:val="00453DC0"/>
    <w:rsid w:val="004540A7"/>
    <w:rsid w:val="00454106"/>
    <w:rsid w:val="004546B0"/>
    <w:rsid w:val="0045494B"/>
    <w:rsid w:val="00454DCA"/>
    <w:rsid w:val="00455C3A"/>
    <w:rsid w:val="00455EAD"/>
    <w:rsid w:val="0045601A"/>
    <w:rsid w:val="00456118"/>
    <w:rsid w:val="004563B9"/>
    <w:rsid w:val="00456710"/>
    <w:rsid w:val="004567A5"/>
    <w:rsid w:val="00456E3E"/>
    <w:rsid w:val="004570A0"/>
    <w:rsid w:val="00457354"/>
    <w:rsid w:val="00460283"/>
    <w:rsid w:val="00460863"/>
    <w:rsid w:val="00460AE7"/>
    <w:rsid w:val="00461D93"/>
    <w:rsid w:val="00461F1B"/>
    <w:rsid w:val="00462A20"/>
    <w:rsid w:val="0046315A"/>
    <w:rsid w:val="00463832"/>
    <w:rsid w:val="0046476D"/>
    <w:rsid w:val="0046484C"/>
    <w:rsid w:val="00465324"/>
    <w:rsid w:val="004655CD"/>
    <w:rsid w:val="00466702"/>
    <w:rsid w:val="00466B70"/>
    <w:rsid w:val="004678E6"/>
    <w:rsid w:val="004701A6"/>
    <w:rsid w:val="0047025C"/>
    <w:rsid w:val="0047054E"/>
    <w:rsid w:val="00470D53"/>
    <w:rsid w:val="004716A8"/>
    <w:rsid w:val="00472296"/>
    <w:rsid w:val="004724CA"/>
    <w:rsid w:val="00472D3F"/>
    <w:rsid w:val="00472EE8"/>
    <w:rsid w:val="00472F27"/>
    <w:rsid w:val="0047331B"/>
    <w:rsid w:val="00473CCD"/>
    <w:rsid w:val="00473E36"/>
    <w:rsid w:val="00474118"/>
    <w:rsid w:val="00474753"/>
    <w:rsid w:val="004748A5"/>
    <w:rsid w:val="00474A21"/>
    <w:rsid w:val="00474AD4"/>
    <w:rsid w:val="00474AE5"/>
    <w:rsid w:val="00474ED3"/>
    <w:rsid w:val="00474EF2"/>
    <w:rsid w:val="00475278"/>
    <w:rsid w:val="00475BEC"/>
    <w:rsid w:val="00475BFC"/>
    <w:rsid w:val="00476673"/>
    <w:rsid w:val="00476CDB"/>
    <w:rsid w:val="00476CEC"/>
    <w:rsid w:val="00476D3E"/>
    <w:rsid w:val="004770F1"/>
    <w:rsid w:val="00477186"/>
    <w:rsid w:val="0047732B"/>
    <w:rsid w:val="0047741B"/>
    <w:rsid w:val="00477B21"/>
    <w:rsid w:val="00477CAF"/>
    <w:rsid w:val="00477CEE"/>
    <w:rsid w:val="00480021"/>
    <w:rsid w:val="00480057"/>
    <w:rsid w:val="004800C9"/>
    <w:rsid w:val="004802D6"/>
    <w:rsid w:val="004804F4"/>
    <w:rsid w:val="004806BE"/>
    <w:rsid w:val="0048129E"/>
    <w:rsid w:val="004820D3"/>
    <w:rsid w:val="004826E2"/>
    <w:rsid w:val="00482E1E"/>
    <w:rsid w:val="00483860"/>
    <w:rsid w:val="00483880"/>
    <w:rsid w:val="00483966"/>
    <w:rsid w:val="00483C67"/>
    <w:rsid w:val="00483F44"/>
    <w:rsid w:val="00484672"/>
    <w:rsid w:val="0048476F"/>
    <w:rsid w:val="00484955"/>
    <w:rsid w:val="004864EB"/>
    <w:rsid w:val="00486644"/>
    <w:rsid w:val="00486C81"/>
    <w:rsid w:val="00487559"/>
    <w:rsid w:val="004876D7"/>
    <w:rsid w:val="004916BB"/>
    <w:rsid w:val="00491D39"/>
    <w:rsid w:val="00491EA0"/>
    <w:rsid w:val="00492B3F"/>
    <w:rsid w:val="004931A8"/>
    <w:rsid w:val="00493952"/>
    <w:rsid w:val="00493A0A"/>
    <w:rsid w:val="00493ADA"/>
    <w:rsid w:val="004941D1"/>
    <w:rsid w:val="004944DD"/>
    <w:rsid w:val="004944FE"/>
    <w:rsid w:val="004947D2"/>
    <w:rsid w:val="00494F03"/>
    <w:rsid w:val="0049504F"/>
    <w:rsid w:val="0049509B"/>
    <w:rsid w:val="004958E9"/>
    <w:rsid w:val="00495E25"/>
    <w:rsid w:val="0049665B"/>
    <w:rsid w:val="00496AF0"/>
    <w:rsid w:val="00496EB6"/>
    <w:rsid w:val="00496ED8"/>
    <w:rsid w:val="004971B4"/>
    <w:rsid w:val="00497B0F"/>
    <w:rsid w:val="004A0173"/>
    <w:rsid w:val="004A02C7"/>
    <w:rsid w:val="004A0347"/>
    <w:rsid w:val="004A04BC"/>
    <w:rsid w:val="004A11DA"/>
    <w:rsid w:val="004A1374"/>
    <w:rsid w:val="004A13DE"/>
    <w:rsid w:val="004A209C"/>
    <w:rsid w:val="004A21A4"/>
    <w:rsid w:val="004A223E"/>
    <w:rsid w:val="004A2B45"/>
    <w:rsid w:val="004A311C"/>
    <w:rsid w:val="004A36D6"/>
    <w:rsid w:val="004A4242"/>
    <w:rsid w:val="004A45C8"/>
    <w:rsid w:val="004A4BD9"/>
    <w:rsid w:val="004A4D29"/>
    <w:rsid w:val="004A5210"/>
    <w:rsid w:val="004A5625"/>
    <w:rsid w:val="004A5A6E"/>
    <w:rsid w:val="004A5B4A"/>
    <w:rsid w:val="004A64FA"/>
    <w:rsid w:val="004A6F8C"/>
    <w:rsid w:val="004A7330"/>
    <w:rsid w:val="004A7890"/>
    <w:rsid w:val="004B0942"/>
    <w:rsid w:val="004B0B3B"/>
    <w:rsid w:val="004B15AB"/>
    <w:rsid w:val="004B1818"/>
    <w:rsid w:val="004B185E"/>
    <w:rsid w:val="004B18B5"/>
    <w:rsid w:val="004B1C8D"/>
    <w:rsid w:val="004B2B34"/>
    <w:rsid w:val="004B2D3A"/>
    <w:rsid w:val="004B40E5"/>
    <w:rsid w:val="004B4361"/>
    <w:rsid w:val="004B43FD"/>
    <w:rsid w:val="004B462F"/>
    <w:rsid w:val="004B46C4"/>
    <w:rsid w:val="004B484E"/>
    <w:rsid w:val="004B4983"/>
    <w:rsid w:val="004B4A27"/>
    <w:rsid w:val="004B4B39"/>
    <w:rsid w:val="004B4DA5"/>
    <w:rsid w:val="004B5252"/>
    <w:rsid w:val="004B5256"/>
    <w:rsid w:val="004B57E0"/>
    <w:rsid w:val="004B581D"/>
    <w:rsid w:val="004B6765"/>
    <w:rsid w:val="004B7228"/>
    <w:rsid w:val="004B7826"/>
    <w:rsid w:val="004B7F96"/>
    <w:rsid w:val="004C0CB9"/>
    <w:rsid w:val="004C146A"/>
    <w:rsid w:val="004C153C"/>
    <w:rsid w:val="004C1A1A"/>
    <w:rsid w:val="004C1C2E"/>
    <w:rsid w:val="004C28D1"/>
    <w:rsid w:val="004C2BC5"/>
    <w:rsid w:val="004C3AB2"/>
    <w:rsid w:val="004C3B41"/>
    <w:rsid w:val="004C4499"/>
    <w:rsid w:val="004C4CAA"/>
    <w:rsid w:val="004C4D65"/>
    <w:rsid w:val="004C5CE5"/>
    <w:rsid w:val="004C6142"/>
    <w:rsid w:val="004C66C5"/>
    <w:rsid w:val="004C6809"/>
    <w:rsid w:val="004C6C60"/>
    <w:rsid w:val="004C6D8B"/>
    <w:rsid w:val="004C6E38"/>
    <w:rsid w:val="004C72C3"/>
    <w:rsid w:val="004C7D82"/>
    <w:rsid w:val="004C7E78"/>
    <w:rsid w:val="004D016F"/>
    <w:rsid w:val="004D017F"/>
    <w:rsid w:val="004D0C69"/>
    <w:rsid w:val="004D204D"/>
    <w:rsid w:val="004D23C9"/>
    <w:rsid w:val="004D27C3"/>
    <w:rsid w:val="004D2D6D"/>
    <w:rsid w:val="004D320B"/>
    <w:rsid w:val="004D344B"/>
    <w:rsid w:val="004D34F9"/>
    <w:rsid w:val="004D449E"/>
    <w:rsid w:val="004D4CED"/>
    <w:rsid w:val="004D553B"/>
    <w:rsid w:val="004D55E6"/>
    <w:rsid w:val="004D5D92"/>
    <w:rsid w:val="004D6E30"/>
    <w:rsid w:val="004D7487"/>
    <w:rsid w:val="004D7B03"/>
    <w:rsid w:val="004D7C5E"/>
    <w:rsid w:val="004E022A"/>
    <w:rsid w:val="004E0A42"/>
    <w:rsid w:val="004E20B7"/>
    <w:rsid w:val="004E2855"/>
    <w:rsid w:val="004E28E0"/>
    <w:rsid w:val="004E2CDB"/>
    <w:rsid w:val="004E2F86"/>
    <w:rsid w:val="004E316A"/>
    <w:rsid w:val="004E43AF"/>
    <w:rsid w:val="004E484F"/>
    <w:rsid w:val="004E4A31"/>
    <w:rsid w:val="004E4F68"/>
    <w:rsid w:val="004E52D9"/>
    <w:rsid w:val="004E594D"/>
    <w:rsid w:val="004E5B60"/>
    <w:rsid w:val="004E637F"/>
    <w:rsid w:val="004E6441"/>
    <w:rsid w:val="004E6803"/>
    <w:rsid w:val="004E6821"/>
    <w:rsid w:val="004E6FC2"/>
    <w:rsid w:val="004E726D"/>
    <w:rsid w:val="004E7B04"/>
    <w:rsid w:val="004E7B8A"/>
    <w:rsid w:val="004F00D4"/>
    <w:rsid w:val="004F0594"/>
    <w:rsid w:val="004F05A3"/>
    <w:rsid w:val="004F0922"/>
    <w:rsid w:val="004F0A59"/>
    <w:rsid w:val="004F0B91"/>
    <w:rsid w:val="004F0BC7"/>
    <w:rsid w:val="004F0C51"/>
    <w:rsid w:val="004F101E"/>
    <w:rsid w:val="004F12E9"/>
    <w:rsid w:val="004F14F8"/>
    <w:rsid w:val="004F1695"/>
    <w:rsid w:val="004F17CA"/>
    <w:rsid w:val="004F226A"/>
    <w:rsid w:val="004F2888"/>
    <w:rsid w:val="004F298A"/>
    <w:rsid w:val="004F32E6"/>
    <w:rsid w:val="004F347D"/>
    <w:rsid w:val="004F36F7"/>
    <w:rsid w:val="004F3A3F"/>
    <w:rsid w:val="004F40BE"/>
    <w:rsid w:val="004F42DC"/>
    <w:rsid w:val="004F43E9"/>
    <w:rsid w:val="004F4722"/>
    <w:rsid w:val="004F477D"/>
    <w:rsid w:val="004F5954"/>
    <w:rsid w:val="004F5B5D"/>
    <w:rsid w:val="004F65F0"/>
    <w:rsid w:val="004F75FF"/>
    <w:rsid w:val="004F7723"/>
    <w:rsid w:val="004F77E4"/>
    <w:rsid w:val="004F7A5D"/>
    <w:rsid w:val="0050017A"/>
    <w:rsid w:val="0050036A"/>
    <w:rsid w:val="0050105C"/>
    <w:rsid w:val="005012AC"/>
    <w:rsid w:val="005015AA"/>
    <w:rsid w:val="00501BAE"/>
    <w:rsid w:val="005022AD"/>
    <w:rsid w:val="0050235B"/>
    <w:rsid w:val="005026DE"/>
    <w:rsid w:val="00502AD2"/>
    <w:rsid w:val="00503413"/>
    <w:rsid w:val="0050377D"/>
    <w:rsid w:val="00503A7D"/>
    <w:rsid w:val="00503B2A"/>
    <w:rsid w:val="00503B46"/>
    <w:rsid w:val="00503FBA"/>
    <w:rsid w:val="005045EE"/>
    <w:rsid w:val="00504A40"/>
    <w:rsid w:val="005053F2"/>
    <w:rsid w:val="005054B8"/>
    <w:rsid w:val="0050604A"/>
    <w:rsid w:val="0050708B"/>
    <w:rsid w:val="00507393"/>
    <w:rsid w:val="00507418"/>
    <w:rsid w:val="00507646"/>
    <w:rsid w:val="00507AA5"/>
    <w:rsid w:val="00507C89"/>
    <w:rsid w:val="0051064B"/>
    <w:rsid w:val="00511322"/>
    <w:rsid w:val="0051143F"/>
    <w:rsid w:val="00511716"/>
    <w:rsid w:val="005120D9"/>
    <w:rsid w:val="0051229D"/>
    <w:rsid w:val="00513134"/>
    <w:rsid w:val="0051341B"/>
    <w:rsid w:val="00513F36"/>
    <w:rsid w:val="00513FAB"/>
    <w:rsid w:val="0051405A"/>
    <w:rsid w:val="0051431B"/>
    <w:rsid w:val="00514ECC"/>
    <w:rsid w:val="0051502C"/>
    <w:rsid w:val="005155E7"/>
    <w:rsid w:val="00515A78"/>
    <w:rsid w:val="00515E0D"/>
    <w:rsid w:val="0051743A"/>
    <w:rsid w:val="00517471"/>
    <w:rsid w:val="0051758C"/>
    <w:rsid w:val="0051781D"/>
    <w:rsid w:val="00517979"/>
    <w:rsid w:val="00517D92"/>
    <w:rsid w:val="00517F66"/>
    <w:rsid w:val="005201A7"/>
    <w:rsid w:val="0052048C"/>
    <w:rsid w:val="005213F4"/>
    <w:rsid w:val="0052152B"/>
    <w:rsid w:val="00521630"/>
    <w:rsid w:val="00521FDD"/>
    <w:rsid w:val="0052232E"/>
    <w:rsid w:val="00522911"/>
    <w:rsid w:val="00523183"/>
    <w:rsid w:val="00523B18"/>
    <w:rsid w:val="00523B6F"/>
    <w:rsid w:val="0052410A"/>
    <w:rsid w:val="00524782"/>
    <w:rsid w:val="00524EE3"/>
    <w:rsid w:val="0052510A"/>
    <w:rsid w:val="00525DE1"/>
    <w:rsid w:val="0052604A"/>
    <w:rsid w:val="00526481"/>
    <w:rsid w:val="005267B6"/>
    <w:rsid w:val="0052680C"/>
    <w:rsid w:val="00526990"/>
    <w:rsid w:val="00526B74"/>
    <w:rsid w:val="00526FAA"/>
    <w:rsid w:val="00527130"/>
    <w:rsid w:val="00527418"/>
    <w:rsid w:val="0052779D"/>
    <w:rsid w:val="00530398"/>
    <w:rsid w:val="005304EA"/>
    <w:rsid w:val="00530B03"/>
    <w:rsid w:val="00530BD9"/>
    <w:rsid w:val="005310AC"/>
    <w:rsid w:val="00531C80"/>
    <w:rsid w:val="00531DD0"/>
    <w:rsid w:val="00531E8B"/>
    <w:rsid w:val="00532126"/>
    <w:rsid w:val="0053227F"/>
    <w:rsid w:val="005323F1"/>
    <w:rsid w:val="00532B1E"/>
    <w:rsid w:val="00532D3B"/>
    <w:rsid w:val="0053372F"/>
    <w:rsid w:val="00533DEF"/>
    <w:rsid w:val="00533ECA"/>
    <w:rsid w:val="00534D69"/>
    <w:rsid w:val="00534E72"/>
    <w:rsid w:val="00535165"/>
    <w:rsid w:val="00535919"/>
    <w:rsid w:val="00536614"/>
    <w:rsid w:val="0053669B"/>
    <w:rsid w:val="00536CDE"/>
    <w:rsid w:val="00537013"/>
    <w:rsid w:val="00537122"/>
    <w:rsid w:val="00540095"/>
    <w:rsid w:val="0054051D"/>
    <w:rsid w:val="005406FE"/>
    <w:rsid w:val="00540C6E"/>
    <w:rsid w:val="00540F6B"/>
    <w:rsid w:val="0054113D"/>
    <w:rsid w:val="005415EB"/>
    <w:rsid w:val="005417D9"/>
    <w:rsid w:val="00541D6E"/>
    <w:rsid w:val="0054224A"/>
    <w:rsid w:val="005422C1"/>
    <w:rsid w:val="005426F9"/>
    <w:rsid w:val="00542792"/>
    <w:rsid w:val="00543023"/>
    <w:rsid w:val="0054318E"/>
    <w:rsid w:val="00543C8A"/>
    <w:rsid w:val="00544DD0"/>
    <w:rsid w:val="00544F3E"/>
    <w:rsid w:val="005453EE"/>
    <w:rsid w:val="00545945"/>
    <w:rsid w:val="00545DA3"/>
    <w:rsid w:val="00545EC1"/>
    <w:rsid w:val="005466D5"/>
    <w:rsid w:val="005466DB"/>
    <w:rsid w:val="00546936"/>
    <w:rsid w:val="00547009"/>
    <w:rsid w:val="00547551"/>
    <w:rsid w:val="00547BB4"/>
    <w:rsid w:val="00547D98"/>
    <w:rsid w:val="00547F1F"/>
    <w:rsid w:val="00550168"/>
    <w:rsid w:val="00550F1F"/>
    <w:rsid w:val="00551127"/>
    <w:rsid w:val="00551130"/>
    <w:rsid w:val="005512DA"/>
    <w:rsid w:val="00551454"/>
    <w:rsid w:val="00551602"/>
    <w:rsid w:val="00551789"/>
    <w:rsid w:val="005517CC"/>
    <w:rsid w:val="00551972"/>
    <w:rsid w:val="00551BF2"/>
    <w:rsid w:val="0055224F"/>
    <w:rsid w:val="00552390"/>
    <w:rsid w:val="00552AD2"/>
    <w:rsid w:val="00552C7A"/>
    <w:rsid w:val="00552CBF"/>
    <w:rsid w:val="00552DC6"/>
    <w:rsid w:val="00553357"/>
    <w:rsid w:val="005534CD"/>
    <w:rsid w:val="00554E21"/>
    <w:rsid w:val="00554EB2"/>
    <w:rsid w:val="00554F3C"/>
    <w:rsid w:val="00555025"/>
    <w:rsid w:val="005555C8"/>
    <w:rsid w:val="00555710"/>
    <w:rsid w:val="00555761"/>
    <w:rsid w:val="00555B07"/>
    <w:rsid w:val="00556775"/>
    <w:rsid w:val="00556A60"/>
    <w:rsid w:val="00556A66"/>
    <w:rsid w:val="00556B4E"/>
    <w:rsid w:val="0055789C"/>
    <w:rsid w:val="005579F6"/>
    <w:rsid w:val="00560250"/>
    <w:rsid w:val="0056035D"/>
    <w:rsid w:val="005609A8"/>
    <w:rsid w:val="005609D5"/>
    <w:rsid w:val="00560E70"/>
    <w:rsid w:val="005612E9"/>
    <w:rsid w:val="00561921"/>
    <w:rsid w:val="00562B3C"/>
    <w:rsid w:val="00562F20"/>
    <w:rsid w:val="0056316C"/>
    <w:rsid w:val="005635A0"/>
    <w:rsid w:val="0056386F"/>
    <w:rsid w:val="005638C6"/>
    <w:rsid w:val="00563F63"/>
    <w:rsid w:val="00564292"/>
    <w:rsid w:val="00564A1E"/>
    <w:rsid w:val="00564C0F"/>
    <w:rsid w:val="0056506D"/>
    <w:rsid w:val="005659D6"/>
    <w:rsid w:val="00565E20"/>
    <w:rsid w:val="00566361"/>
    <w:rsid w:val="00566A1A"/>
    <w:rsid w:val="0056726F"/>
    <w:rsid w:val="00567472"/>
    <w:rsid w:val="005676C5"/>
    <w:rsid w:val="00567B8E"/>
    <w:rsid w:val="0057016F"/>
    <w:rsid w:val="005703B8"/>
    <w:rsid w:val="005705A7"/>
    <w:rsid w:val="00570D98"/>
    <w:rsid w:val="00570EC3"/>
    <w:rsid w:val="00571401"/>
    <w:rsid w:val="00572418"/>
    <w:rsid w:val="0057252A"/>
    <w:rsid w:val="00572D0C"/>
    <w:rsid w:val="00573299"/>
    <w:rsid w:val="00573848"/>
    <w:rsid w:val="00573872"/>
    <w:rsid w:val="0057400F"/>
    <w:rsid w:val="00574124"/>
    <w:rsid w:val="00574689"/>
    <w:rsid w:val="005749C2"/>
    <w:rsid w:val="00574B22"/>
    <w:rsid w:val="00574B5B"/>
    <w:rsid w:val="005754C0"/>
    <w:rsid w:val="00575610"/>
    <w:rsid w:val="0057593B"/>
    <w:rsid w:val="00575A5F"/>
    <w:rsid w:val="00575A76"/>
    <w:rsid w:val="00575A8B"/>
    <w:rsid w:val="00575C39"/>
    <w:rsid w:val="00575FD2"/>
    <w:rsid w:val="00576447"/>
    <w:rsid w:val="0057690E"/>
    <w:rsid w:val="00576E8F"/>
    <w:rsid w:val="0057710A"/>
    <w:rsid w:val="00577222"/>
    <w:rsid w:val="005774FF"/>
    <w:rsid w:val="00577800"/>
    <w:rsid w:val="00577A68"/>
    <w:rsid w:val="00580198"/>
    <w:rsid w:val="005804D7"/>
    <w:rsid w:val="00580C3F"/>
    <w:rsid w:val="00580C7B"/>
    <w:rsid w:val="00580D46"/>
    <w:rsid w:val="00581822"/>
    <w:rsid w:val="005819EA"/>
    <w:rsid w:val="00581F75"/>
    <w:rsid w:val="00582039"/>
    <w:rsid w:val="00582083"/>
    <w:rsid w:val="00582AFC"/>
    <w:rsid w:val="00582CDC"/>
    <w:rsid w:val="00582E0C"/>
    <w:rsid w:val="00583612"/>
    <w:rsid w:val="00583701"/>
    <w:rsid w:val="005837D3"/>
    <w:rsid w:val="00583AA7"/>
    <w:rsid w:val="005843B1"/>
    <w:rsid w:val="00584CAA"/>
    <w:rsid w:val="00584CC1"/>
    <w:rsid w:val="00585655"/>
    <w:rsid w:val="00585B5F"/>
    <w:rsid w:val="00586DB5"/>
    <w:rsid w:val="00586EBC"/>
    <w:rsid w:val="00586FA8"/>
    <w:rsid w:val="00587164"/>
    <w:rsid w:val="00587BCF"/>
    <w:rsid w:val="00587ED8"/>
    <w:rsid w:val="00590269"/>
    <w:rsid w:val="005902D9"/>
    <w:rsid w:val="005908CB"/>
    <w:rsid w:val="005908F6"/>
    <w:rsid w:val="00591143"/>
    <w:rsid w:val="00591AA1"/>
    <w:rsid w:val="00591D3C"/>
    <w:rsid w:val="005924A2"/>
    <w:rsid w:val="00592783"/>
    <w:rsid w:val="00592A2C"/>
    <w:rsid w:val="005932E1"/>
    <w:rsid w:val="00593B1B"/>
    <w:rsid w:val="005945EF"/>
    <w:rsid w:val="005955D9"/>
    <w:rsid w:val="005956A0"/>
    <w:rsid w:val="00596115"/>
    <w:rsid w:val="00596B7F"/>
    <w:rsid w:val="00596E0F"/>
    <w:rsid w:val="00597605"/>
    <w:rsid w:val="00597DE9"/>
    <w:rsid w:val="005A033C"/>
    <w:rsid w:val="005A093F"/>
    <w:rsid w:val="005A1502"/>
    <w:rsid w:val="005A1888"/>
    <w:rsid w:val="005A1954"/>
    <w:rsid w:val="005A23FD"/>
    <w:rsid w:val="005A2942"/>
    <w:rsid w:val="005A31E1"/>
    <w:rsid w:val="005A3670"/>
    <w:rsid w:val="005A3A4D"/>
    <w:rsid w:val="005A4CA2"/>
    <w:rsid w:val="005A5191"/>
    <w:rsid w:val="005A51EA"/>
    <w:rsid w:val="005A5A6C"/>
    <w:rsid w:val="005A5C81"/>
    <w:rsid w:val="005A612B"/>
    <w:rsid w:val="005A63E4"/>
    <w:rsid w:val="005A644B"/>
    <w:rsid w:val="005A647A"/>
    <w:rsid w:val="005A6B34"/>
    <w:rsid w:val="005A6F0E"/>
    <w:rsid w:val="005A7187"/>
    <w:rsid w:val="005A7644"/>
    <w:rsid w:val="005A7734"/>
    <w:rsid w:val="005A7971"/>
    <w:rsid w:val="005A7B94"/>
    <w:rsid w:val="005A7F80"/>
    <w:rsid w:val="005B01D7"/>
    <w:rsid w:val="005B037A"/>
    <w:rsid w:val="005B1097"/>
    <w:rsid w:val="005B172B"/>
    <w:rsid w:val="005B1851"/>
    <w:rsid w:val="005B1CC1"/>
    <w:rsid w:val="005B1F44"/>
    <w:rsid w:val="005B2658"/>
    <w:rsid w:val="005B2D05"/>
    <w:rsid w:val="005B2DED"/>
    <w:rsid w:val="005B3054"/>
    <w:rsid w:val="005B346C"/>
    <w:rsid w:val="005B40C2"/>
    <w:rsid w:val="005B40D0"/>
    <w:rsid w:val="005B4619"/>
    <w:rsid w:val="005B462A"/>
    <w:rsid w:val="005B5A5B"/>
    <w:rsid w:val="005B5B11"/>
    <w:rsid w:val="005B5BD1"/>
    <w:rsid w:val="005B5D0A"/>
    <w:rsid w:val="005B6168"/>
    <w:rsid w:val="005B6216"/>
    <w:rsid w:val="005B6634"/>
    <w:rsid w:val="005B6743"/>
    <w:rsid w:val="005B6B49"/>
    <w:rsid w:val="005B6CC2"/>
    <w:rsid w:val="005B6D1F"/>
    <w:rsid w:val="005B7175"/>
    <w:rsid w:val="005B7390"/>
    <w:rsid w:val="005B7429"/>
    <w:rsid w:val="005B75D8"/>
    <w:rsid w:val="005B7F1C"/>
    <w:rsid w:val="005C00A2"/>
    <w:rsid w:val="005C0218"/>
    <w:rsid w:val="005C05D5"/>
    <w:rsid w:val="005C067E"/>
    <w:rsid w:val="005C0B41"/>
    <w:rsid w:val="005C112D"/>
    <w:rsid w:val="005C1997"/>
    <w:rsid w:val="005C1AA2"/>
    <w:rsid w:val="005C1E01"/>
    <w:rsid w:val="005C1EF3"/>
    <w:rsid w:val="005C21C9"/>
    <w:rsid w:val="005C26F5"/>
    <w:rsid w:val="005C2CEF"/>
    <w:rsid w:val="005C32C2"/>
    <w:rsid w:val="005C3747"/>
    <w:rsid w:val="005C3AD7"/>
    <w:rsid w:val="005C3AF2"/>
    <w:rsid w:val="005C3C39"/>
    <w:rsid w:val="005C469D"/>
    <w:rsid w:val="005C4A55"/>
    <w:rsid w:val="005C5222"/>
    <w:rsid w:val="005C580F"/>
    <w:rsid w:val="005C58FF"/>
    <w:rsid w:val="005C5B2E"/>
    <w:rsid w:val="005C5C39"/>
    <w:rsid w:val="005C5D29"/>
    <w:rsid w:val="005C5F59"/>
    <w:rsid w:val="005C73AB"/>
    <w:rsid w:val="005C747C"/>
    <w:rsid w:val="005C74AC"/>
    <w:rsid w:val="005C7FAF"/>
    <w:rsid w:val="005C7FF0"/>
    <w:rsid w:val="005D00C3"/>
    <w:rsid w:val="005D034E"/>
    <w:rsid w:val="005D081B"/>
    <w:rsid w:val="005D125D"/>
    <w:rsid w:val="005D1762"/>
    <w:rsid w:val="005D181E"/>
    <w:rsid w:val="005D25E2"/>
    <w:rsid w:val="005D27B2"/>
    <w:rsid w:val="005D2B9C"/>
    <w:rsid w:val="005D35F7"/>
    <w:rsid w:val="005D48BB"/>
    <w:rsid w:val="005D4D6D"/>
    <w:rsid w:val="005D4F04"/>
    <w:rsid w:val="005D5111"/>
    <w:rsid w:val="005D51BB"/>
    <w:rsid w:val="005D5B6D"/>
    <w:rsid w:val="005D61AA"/>
    <w:rsid w:val="005D61AE"/>
    <w:rsid w:val="005D6C9A"/>
    <w:rsid w:val="005D760E"/>
    <w:rsid w:val="005D781A"/>
    <w:rsid w:val="005D7FC1"/>
    <w:rsid w:val="005E0431"/>
    <w:rsid w:val="005E085E"/>
    <w:rsid w:val="005E09E8"/>
    <w:rsid w:val="005E0BBD"/>
    <w:rsid w:val="005E0C1C"/>
    <w:rsid w:val="005E1430"/>
    <w:rsid w:val="005E170B"/>
    <w:rsid w:val="005E1E28"/>
    <w:rsid w:val="005E2279"/>
    <w:rsid w:val="005E2778"/>
    <w:rsid w:val="005E2CCC"/>
    <w:rsid w:val="005E2D6C"/>
    <w:rsid w:val="005E3166"/>
    <w:rsid w:val="005E31B3"/>
    <w:rsid w:val="005E3CBA"/>
    <w:rsid w:val="005E3E63"/>
    <w:rsid w:val="005E4790"/>
    <w:rsid w:val="005E4EC3"/>
    <w:rsid w:val="005E5467"/>
    <w:rsid w:val="005E561C"/>
    <w:rsid w:val="005E58C0"/>
    <w:rsid w:val="005E5B12"/>
    <w:rsid w:val="005E6267"/>
    <w:rsid w:val="005E7FF3"/>
    <w:rsid w:val="005F0528"/>
    <w:rsid w:val="005F0DE7"/>
    <w:rsid w:val="005F0F7D"/>
    <w:rsid w:val="005F1716"/>
    <w:rsid w:val="005F1E86"/>
    <w:rsid w:val="005F2197"/>
    <w:rsid w:val="005F24E8"/>
    <w:rsid w:val="005F2619"/>
    <w:rsid w:val="005F26F4"/>
    <w:rsid w:val="005F2F9B"/>
    <w:rsid w:val="005F2FB4"/>
    <w:rsid w:val="005F3157"/>
    <w:rsid w:val="005F3CF6"/>
    <w:rsid w:val="005F4315"/>
    <w:rsid w:val="005F4428"/>
    <w:rsid w:val="005F44CD"/>
    <w:rsid w:val="005F4C52"/>
    <w:rsid w:val="005F4C62"/>
    <w:rsid w:val="005F4EE9"/>
    <w:rsid w:val="005F5178"/>
    <w:rsid w:val="005F5A1D"/>
    <w:rsid w:val="005F5A51"/>
    <w:rsid w:val="005F5AA0"/>
    <w:rsid w:val="005F624B"/>
    <w:rsid w:val="005F6285"/>
    <w:rsid w:val="005F6353"/>
    <w:rsid w:val="005F6D8D"/>
    <w:rsid w:val="005F6EDA"/>
    <w:rsid w:val="005F70F0"/>
    <w:rsid w:val="005F736C"/>
    <w:rsid w:val="005F7738"/>
    <w:rsid w:val="005F79BE"/>
    <w:rsid w:val="005F7AE7"/>
    <w:rsid w:val="005F7C50"/>
    <w:rsid w:val="00600E41"/>
    <w:rsid w:val="00600E8F"/>
    <w:rsid w:val="00601BE8"/>
    <w:rsid w:val="00602184"/>
    <w:rsid w:val="00602E84"/>
    <w:rsid w:val="00602E96"/>
    <w:rsid w:val="006039BF"/>
    <w:rsid w:val="00603D2B"/>
    <w:rsid w:val="00603FAA"/>
    <w:rsid w:val="006049C5"/>
    <w:rsid w:val="00604D10"/>
    <w:rsid w:val="006052AC"/>
    <w:rsid w:val="006055CE"/>
    <w:rsid w:val="0060571C"/>
    <w:rsid w:val="00605A88"/>
    <w:rsid w:val="006068A8"/>
    <w:rsid w:val="006068EE"/>
    <w:rsid w:val="006069CD"/>
    <w:rsid w:val="00607738"/>
    <w:rsid w:val="006077EF"/>
    <w:rsid w:val="00607973"/>
    <w:rsid w:val="006100B0"/>
    <w:rsid w:val="006108EC"/>
    <w:rsid w:val="00610A50"/>
    <w:rsid w:val="00611336"/>
    <w:rsid w:val="0061234C"/>
    <w:rsid w:val="0061374D"/>
    <w:rsid w:val="0061386E"/>
    <w:rsid w:val="00613DF8"/>
    <w:rsid w:val="006144C8"/>
    <w:rsid w:val="006149A4"/>
    <w:rsid w:val="00615117"/>
    <w:rsid w:val="00615C50"/>
    <w:rsid w:val="00615F1C"/>
    <w:rsid w:val="00616157"/>
    <w:rsid w:val="00616584"/>
    <w:rsid w:val="0061662F"/>
    <w:rsid w:val="00616A8C"/>
    <w:rsid w:val="0061726D"/>
    <w:rsid w:val="00617B7B"/>
    <w:rsid w:val="00620054"/>
    <w:rsid w:val="006205FB"/>
    <w:rsid w:val="0062095D"/>
    <w:rsid w:val="00620B64"/>
    <w:rsid w:val="00620CE2"/>
    <w:rsid w:val="00621335"/>
    <w:rsid w:val="00621F4B"/>
    <w:rsid w:val="00621FA3"/>
    <w:rsid w:val="00622039"/>
    <w:rsid w:val="006220C8"/>
    <w:rsid w:val="00622141"/>
    <w:rsid w:val="00622396"/>
    <w:rsid w:val="00622E39"/>
    <w:rsid w:val="00624B5A"/>
    <w:rsid w:val="00625843"/>
    <w:rsid w:val="00625BA9"/>
    <w:rsid w:val="00625E85"/>
    <w:rsid w:val="006261C7"/>
    <w:rsid w:val="00626BA9"/>
    <w:rsid w:val="006279B7"/>
    <w:rsid w:val="00627B01"/>
    <w:rsid w:val="00627FE7"/>
    <w:rsid w:val="006301BF"/>
    <w:rsid w:val="00630374"/>
    <w:rsid w:val="00630D08"/>
    <w:rsid w:val="0063190D"/>
    <w:rsid w:val="00631B0B"/>
    <w:rsid w:val="00631F29"/>
    <w:rsid w:val="00632013"/>
    <w:rsid w:val="00632140"/>
    <w:rsid w:val="0063233C"/>
    <w:rsid w:val="00632561"/>
    <w:rsid w:val="00632640"/>
    <w:rsid w:val="00632FC3"/>
    <w:rsid w:val="006331B8"/>
    <w:rsid w:val="006335DF"/>
    <w:rsid w:val="006335F7"/>
    <w:rsid w:val="006337F8"/>
    <w:rsid w:val="0063472B"/>
    <w:rsid w:val="00635F72"/>
    <w:rsid w:val="00636094"/>
    <w:rsid w:val="006362ED"/>
    <w:rsid w:val="0063656D"/>
    <w:rsid w:val="00636953"/>
    <w:rsid w:val="00637225"/>
    <w:rsid w:val="00637B2D"/>
    <w:rsid w:val="00637C6B"/>
    <w:rsid w:val="00640191"/>
    <w:rsid w:val="006401B0"/>
    <w:rsid w:val="00640415"/>
    <w:rsid w:val="00640781"/>
    <w:rsid w:val="006408D1"/>
    <w:rsid w:val="00640ACE"/>
    <w:rsid w:val="006411E1"/>
    <w:rsid w:val="006412BC"/>
    <w:rsid w:val="006414A6"/>
    <w:rsid w:val="00641A9D"/>
    <w:rsid w:val="006420C9"/>
    <w:rsid w:val="00642293"/>
    <w:rsid w:val="0064240E"/>
    <w:rsid w:val="006425E8"/>
    <w:rsid w:val="00642B8D"/>
    <w:rsid w:val="0064301B"/>
    <w:rsid w:val="00643328"/>
    <w:rsid w:val="00643A29"/>
    <w:rsid w:val="00643A77"/>
    <w:rsid w:val="00643EEF"/>
    <w:rsid w:val="00644A37"/>
    <w:rsid w:val="00644FA5"/>
    <w:rsid w:val="0064521B"/>
    <w:rsid w:val="00645327"/>
    <w:rsid w:val="00645430"/>
    <w:rsid w:val="00645D54"/>
    <w:rsid w:val="00646460"/>
    <w:rsid w:val="00647B68"/>
    <w:rsid w:val="00650099"/>
    <w:rsid w:val="006502B6"/>
    <w:rsid w:val="00651973"/>
    <w:rsid w:val="00651A8D"/>
    <w:rsid w:val="00652CFE"/>
    <w:rsid w:val="00652E74"/>
    <w:rsid w:val="0065318C"/>
    <w:rsid w:val="0065324D"/>
    <w:rsid w:val="006535E1"/>
    <w:rsid w:val="00653FFC"/>
    <w:rsid w:val="006545A6"/>
    <w:rsid w:val="006545FC"/>
    <w:rsid w:val="006547A2"/>
    <w:rsid w:val="0065595D"/>
    <w:rsid w:val="00655C4D"/>
    <w:rsid w:val="006560D4"/>
    <w:rsid w:val="00656178"/>
    <w:rsid w:val="00656619"/>
    <w:rsid w:val="00656FF6"/>
    <w:rsid w:val="00657353"/>
    <w:rsid w:val="006575DE"/>
    <w:rsid w:val="006576E4"/>
    <w:rsid w:val="00657704"/>
    <w:rsid w:val="00657A46"/>
    <w:rsid w:val="00657E01"/>
    <w:rsid w:val="00657E91"/>
    <w:rsid w:val="0066054E"/>
    <w:rsid w:val="0066095A"/>
    <w:rsid w:val="006609D3"/>
    <w:rsid w:val="00660F43"/>
    <w:rsid w:val="006610C6"/>
    <w:rsid w:val="00661A4B"/>
    <w:rsid w:val="006622BE"/>
    <w:rsid w:val="00662311"/>
    <w:rsid w:val="0066257D"/>
    <w:rsid w:val="00662DE2"/>
    <w:rsid w:val="006631DF"/>
    <w:rsid w:val="00663789"/>
    <w:rsid w:val="00663AE4"/>
    <w:rsid w:val="00664652"/>
    <w:rsid w:val="006646EA"/>
    <w:rsid w:val="00664A65"/>
    <w:rsid w:val="006656AA"/>
    <w:rsid w:val="00666886"/>
    <w:rsid w:val="006668A6"/>
    <w:rsid w:val="0066728B"/>
    <w:rsid w:val="006675C0"/>
    <w:rsid w:val="0066770D"/>
    <w:rsid w:val="006679FD"/>
    <w:rsid w:val="00667B26"/>
    <w:rsid w:val="00667EB7"/>
    <w:rsid w:val="0067066F"/>
    <w:rsid w:val="006708BF"/>
    <w:rsid w:val="00670E1F"/>
    <w:rsid w:val="006710EC"/>
    <w:rsid w:val="0067118A"/>
    <w:rsid w:val="00671D91"/>
    <w:rsid w:val="00672920"/>
    <w:rsid w:val="00672BD8"/>
    <w:rsid w:val="0067322D"/>
    <w:rsid w:val="00674354"/>
    <w:rsid w:val="00674939"/>
    <w:rsid w:val="00674BCA"/>
    <w:rsid w:val="00675077"/>
    <w:rsid w:val="00675F40"/>
    <w:rsid w:val="00676391"/>
    <w:rsid w:val="006764DC"/>
    <w:rsid w:val="00676F66"/>
    <w:rsid w:val="00676FBC"/>
    <w:rsid w:val="006770B2"/>
    <w:rsid w:val="0067772C"/>
    <w:rsid w:val="00677AD1"/>
    <w:rsid w:val="00677FF3"/>
    <w:rsid w:val="00680256"/>
    <w:rsid w:val="00681111"/>
    <w:rsid w:val="0068136C"/>
    <w:rsid w:val="00681716"/>
    <w:rsid w:val="00681F76"/>
    <w:rsid w:val="0068207E"/>
    <w:rsid w:val="006824A6"/>
    <w:rsid w:val="006825C3"/>
    <w:rsid w:val="00682C1E"/>
    <w:rsid w:val="006832F5"/>
    <w:rsid w:val="00683F2A"/>
    <w:rsid w:val="00683F82"/>
    <w:rsid w:val="006846A1"/>
    <w:rsid w:val="00684C2E"/>
    <w:rsid w:val="006850E4"/>
    <w:rsid w:val="006852D4"/>
    <w:rsid w:val="00685345"/>
    <w:rsid w:val="00685672"/>
    <w:rsid w:val="006856D4"/>
    <w:rsid w:val="006857E4"/>
    <w:rsid w:val="00685986"/>
    <w:rsid w:val="00685DEA"/>
    <w:rsid w:val="0068616B"/>
    <w:rsid w:val="00686748"/>
    <w:rsid w:val="00686DB7"/>
    <w:rsid w:val="00686DEF"/>
    <w:rsid w:val="00686FBF"/>
    <w:rsid w:val="0068726E"/>
    <w:rsid w:val="00687B0F"/>
    <w:rsid w:val="0069037B"/>
    <w:rsid w:val="00690DE8"/>
    <w:rsid w:val="006910BF"/>
    <w:rsid w:val="006916CA"/>
    <w:rsid w:val="00691909"/>
    <w:rsid w:val="00691E7C"/>
    <w:rsid w:val="00691F8C"/>
    <w:rsid w:val="006927B9"/>
    <w:rsid w:val="00692D69"/>
    <w:rsid w:val="006930DA"/>
    <w:rsid w:val="0069321F"/>
    <w:rsid w:val="00693625"/>
    <w:rsid w:val="0069367B"/>
    <w:rsid w:val="00693B5F"/>
    <w:rsid w:val="00693D85"/>
    <w:rsid w:val="00694104"/>
    <w:rsid w:val="0069473D"/>
    <w:rsid w:val="00694882"/>
    <w:rsid w:val="00694A20"/>
    <w:rsid w:val="00694D6C"/>
    <w:rsid w:val="006953D1"/>
    <w:rsid w:val="0069596F"/>
    <w:rsid w:val="0069685C"/>
    <w:rsid w:val="00696F4D"/>
    <w:rsid w:val="006970C3"/>
    <w:rsid w:val="006979F0"/>
    <w:rsid w:val="006A03E6"/>
    <w:rsid w:val="006A06DC"/>
    <w:rsid w:val="006A0A17"/>
    <w:rsid w:val="006A0EEB"/>
    <w:rsid w:val="006A1AED"/>
    <w:rsid w:val="006A1FC8"/>
    <w:rsid w:val="006A2193"/>
    <w:rsid w:val="006A2466"/>
    <w:rsid w:val="006A27BD"/>
    <w:rsid w:val="006A2AA4"/>
    <w:rsid w:val="006A2C0F"/>
    <w:rsid w:val="006A3359"/>
    <w:rsid w:val="006A367D"/>
    <w:rsid w:val="006A4052"/>
    <w:rsid w:val="006A445E"/>
    <w:rsid w:val="006A44CC"/>
    <w:rsid w:val="006A4D9C"/>
    <w:rsid w:val="006A5172"/>
    <w:rsid w:val="006A521F"/>
    <w:rsid w:val="006A5BE6"/>
    <w:rsid w:val="006A60AC"/>
    <w:rsid w:val="006A69C8"/>
    <w:rsid w:val="006A72EC"/>
    <w:rsid w:val="006A734B"/>
    <w:rsid w:val="006A7D91"/>
    <w:rsid w:val="006B007A"/>
    <w:rsid w:val="006B0123"/>
    <w:rsid w:val="006B0DE0"/>
    <w:rsid w:val="006B1A11"/>
    <w:rsid w:val="006B3141"/>
    <w:rsid w:val="006B337A"/>
    <w:rsid w:val="006B34F6"/>
    <w:rsid w:val="006B3561"/>
    <w:rsid w:val="006B3AA0"/>
    <w:rsid w:val="006B3B9F"/>
    <w:rsid w:val="006B3EDF"/>
    <w:rsid w:val="006B4ADD"/>
    <w:rsid w:val="006B4C2F"/>
    <w:rsid w:val="006B51C0"/>
    <w:rsid w:val="006B5FC6"/>
    <w:rsid w:val="006B61B5"/>
    <w:rsid w:val="006B64D4"/>
    <w:rsid w:val="006B6EBE"/>
    <w:rsid w:val="006B6F22"/>
    <w:rsid w:val="006B7414"/>
    <w:rsid w:val="006B75C4"/>
    <w:rsid w:val="006B7F48"/>
    <w:rsid w:val="006C0E90"/>
    <w:rsid w:val="006C165D"/>
    <w:rsid w:val="006C2705"/>
    <w:rsid w:val="006C28C9"/>
    <w:rsid w:val="006C2BD4"/>
    <w:rsid w:val="006C375C"/>
    <w:rsid w:val="006C39DC"/>
    <w:rsid w:val="006C3ADB"/>
    <w:rsid w:val="006C3DED"/>
    <w:rsid w:val="006C3FE1"/>
    <w:rsid w:val="006C4E6A"/>
    <w:rsid w:val="006C502A"/>
    <w:rsid w:val="006C58F7"/>
    <w:rsid w:val="006C5BF8"/>
    <w:rsid w:val="006C5DCA"/>
    <w:rsid w:val="006C6424"/>
    <w:rsid w:val="006C72AF"/>
    <w:rsid w:val="006C75AB"/>
    <w:rsid w:val="006C7C5D"/>
    <w:rsid w:val="006C7FD2"/>
    <w:rsid w:val="006D0008"/>
    <w:rsid w:val="006D0625"/>
    <w:rsid w:val="006D0A94"/>
    <w:rsid w:val="006D1550"/>
    <w:rsid w:val="006D1815"/>
    <w:rsid w:val="006D1819"/>
    <w:rsid w:val="006D1C6A"/>
    <w:rsid w:val="006D1E85"/>
    <w:rsid w:val="006D2209"/>
    <w:rsid w:val="006D2575"/>
    <w:rsid w:val="006D2B70"/>
    <w:rsid w:val="006D2DA1"/>
    <w:rsid w:val="006D2FF5"/>
    <w:rsid w:val="006D32AB"/>
    <w:rsid w:val="006D345F"/>
    <w:rsid w:val="006D36AA"/>
    <w:rsid w:val="006D3BCD"/>
    <w:rsid w:val="006D4033"/>
    <w:rsid w:val="006D4AC7"/>
    <w:rsid w:val="006D4D9B"/>
    <w:rsid w:val="006D515B"/>
    <w:rsid w:val="006D5CFD"/>
    <w:rsid w:val="006D69C9"/>
    <w:rsid w:val="006D6AC3"/>
    <w:rsid w:val="006D6C46"/>
    <w:rsid w:val="006E01AA"/>
    <w:rsid w:val="006E0B36"/>
    <w:rsid w:val="006E10D3"/>
    <w:rsid w:val="006E1C1E"/>
    <w:rsid w:val="006E2B09"/>
    <w:rsid w:val="006E2D5D"/>
    <w:rsid w:val="006E2FEA"/>
    <w:rsid w:val="006E37F2"/>
    <w:rsid w:val="006E3A4C"/>
    <w:rsid w:val="006E3C68"/>
    <w:rsid w:val="006E48B0"/>
    <w:rsid w:val="006E593B"/>
    <w:rsid w:val="006E5BB6"/>
    <w:rsid w:val="006E5F93"/>
    <w:rsid w:val="006E62AC"/>
    <w:rsid w:val="006E6C2C"/>
    <w:rsid w:val="006F0418"/>
    <w:rsid w:val="006F077D"/>
    <w:rsid w:val="006F0795"/>
    <w:rsid w:val="006F087A"/>
    <w:rsid w:val="006F0AF7"/>
    <w:rsid w:val="006F11B0"/>
    <w:rsid w:val="006F1A02"/>
    <w:rsid w:val="006F1BD3"/>
    <w:rsid w:val="006F1F05"/>
    <w:rsid w:val="006F2361"/>
    <w:rsid w:val="006F2F21"/>
    <w:rsid w:val="006F371A"/>
    <w:rsid w:val="006F454D"/>
    <w:rsid w:val="006F4B22"/>
    <w:rsid w:val="006F58A7"/>
    <w:rsid w:val="006F6775"/>
    <w:rsid w:val="006F6E97"/>
    <w:rsid w:val="006F74FF"/>
    <w:rsid w:val="006F76E3"/>
    <w:rsid w:val="006F7B67"/>
    <w:rsid w:val="006F7CEB"/>
    <w:rsid w:val="00700535"/>
    <w:rsid w:val="00700846"/>
    <w:rsid w:val="00700EF2"/>
    <w:rsid w:val="00701433"/>
    <w:rsid w:val="00701671"/>
    <w:rsid w:val="007019DB"/>
    <w:rsid w:val="007021A2"/>
    <w:rsid w:val="00702C26"/>
    <w:rsid w:val="00703009"/>
    <w:rsid w:val="00703653"/>
    <w:rsid w:val="0070385B"/>
    <w:rsid w:val="00703CD8"/>
    <w:rsid w:val="00703F3F"/>
    <w:rsid w:val="0070457E"/>
    <w:rsid w:val="0070458B"/>
    <w:rsid w:val="00704750"/>
    <w:rsid w:val="00704A17"/>
    <w:rsid w:val="00704EF1"/>
    <w:rsid w:val="007054A4"/>
    <w:rsid w:val="00705697"/>
    <w:rsid w:val="00705C11"/>
    <w:rsid w:val="00706050"/>
    <w:rsid w:val="007068EC"/>
    <w:rsid w:val="00706E07"/>
    <w:rsid w:val="00706E2E"/>
    <w:rsid w:val="00707001"/>
    <w:rsid w:val="00707372"/>
    <w:rsid w:val="007073B3"/>
    <w:rsid w:val="007079F4"/>
    <w:rsid w:val="00710315"/>
    <w:rsid w:val="007103B9"/>
    <w:rsid w:val="007108D3"/>
    <w:rsid w:val="007113E8"/>
    <w:rsid w:val="007115B0"/>
    <w:rsid w:val="00711612"/>
    <w:rsid w:val="00711826"/>
    <w:rsid w:val="00711D56"/>
    <w:rsid w:val="00711E4F"/>
    <w:rsid w:val="0071277B"/>
    <w:rsid w:val="00712EFE"/>
    <w:rsid w:val="00713B19"/>
    <w:rsid w:val="00713F5B"/>
    <w:rsid w:val="007146E1"/>
    <w:rsid w:val="00714738"/>
    <w:rsid w:val="00714FDE"/>
    <w:rsid w:val="00715B2D"/>
    <w:rsid w:val="00715D84"/>
    <w:rsid w:val="00716EAA"/>
    <w:rsid w:val="00717939"/>
    <w:rsid w:val="00717955"/>
    <w:rsid w:val="00720B33"/>
    <w:rsid w:val="00721064"/>
    <w:rsid w:val="00721246"/>
    <w:rsid w:val="007218B2"/>
    <w:rsid w:val="00721D4D"/>
    <w:rsid w:val="00721FE8"/>
    <w:rsid w:val="00722249"/>
    <w:rsid w:val="007233B7"/>
    <w:rsid w:val="00723574"/>
    <w:rsid w:val="0072359B"/>
    <w:rsid w:val="00723903"/>
    <w:rsid w:val="00723977"/>
    <w:rsid w:val="00723E76"/>
    <w:rsid w:val="00724EFE"/>
    <w:rsid w:val="00725009"/>
    <w:rsid w:val="00725252"/>
    <w:rsid w:val="007256BD"/>
    <w:rsid w:val="00725775"/>
    <w:rsid w:val="007260C5"/>
    <w:rsid w:val="007266C4"/>
    <w:rsid w:val="007267B2"/>
    <w:rsid w:val="00726933"/>
    <w:rsid w:val="00726B07"/>
    <w:rsid w:val="0072784A"/>
    <w:rsid w:val="00730121"/>
    <w:rsid w:val="00730AA7"/>
    <w:rsid w:val="00730B52"/>
    <w:rsid w:val="007313E5"/>
    <w:rsid w:val="00731C99"/>
    <w:rsid w:val="00731E54"/>
    <w:rsid w:val="00732DAE"/>
    <w:rsid w:val="007333D4"/>
    <w:rsid w:val="0073357F"/>
    <w:rsid w:val="00733AD6"/>
    <w:rsid w:val="00733D30"/>
    <w:rsid w:val="00733DE8"/>
    <w:rsid w:val="00733FDA"/>
    <w:rsid w:val="007342E3"/>
    <w:rsid w:val="00734433"/>
    <w:rsid w:val="00734B9A"/>
    <w:rsid w:val="00734F61"/>
    <w:rsid w:val="00734FC2"/>
    <w:rsid w:val="00735A9D"/>
    <w:rsid w:val="00735D42"/>
    <w:rsid w:val="007367C4"/>
    <w:rsid w:val="00736E6D"/>
    <w:rsid w:val="0073715F"/>
    <w:rsid w:val="00737A78"/>
    <w:rsid w:val="00737BE0"/>
    <w:rsid w:val="00737E2E"/>
    <w:rsid w:val="007407AF"/>
    <w:rsid w:val="00740851"/>
    <w:rsid w:val="00740B87"/>
    <w:rsid w:val="00741E9A"/>
    <w:rsid w:val="0074206B"/>
    <w:rsid w:val="00742AEA"/>
    <w:rsid w:val="007432F3"/>
    <w:rsid w:val="007433BC"/>
    <w:rsid w:val="00743A23"/>
    <w:rsid w:val="00743E37"/>
    <w:rsid w:val="0074485A"/>
    <w:rsid w:val="007449D4"/>
    <w:rsid w:val="007451B8"/>
    <w:rsid w:val="007451BA"/>
    <w:rsid w:val="007454BF"/>
    <w:rsid w:val="00745573"/>
    <w:rsid w:val="00745E25"/>
    <w:rsid w:val="007473DE"/>
    <w:rsid w:val="00747A06"/>
    <w:rsid w:val="00747A8E"/>
    <w:rsid w:val="00747FBA"/>
    <w:rsid w:val="00750403"/>
    <w:rsid w:val="0075043F"/>
    <w:rsid w:val="00750CFB"/>
    <w:rsid w:val="00750EC9"/>
    <w:rsid w:val="00751330"/>
    <w:rsid w:val="0075156E"/>
    <w:rsid w:val="00751B16"/>
    <w:rsid w:val="00751DC7"/>
    <w:rsid w:val="0075206B"/>
    <w:rsid w:val="00752296"/>
    <w:rsid w:val="00752737"/>
    <w:rsid w:val="007533D9"/>
    <w:rsid w:val="0075378D"/>
    <w:rsid w:val="00753D1B"/>
    <w:rsid w:val="00754F4C"/>
    <w:rsid w:val="00754FDB"/>
    <w:rsid w:val="007551FF"/>
    <w:rsid w:val="00755468"/>
    <w:rsid w:val="00755B9A"/>
    <w:rsid w:val="00755F9F"/>
    <w:rsid w:val="007565E9"/>
    <w:rsid w:val="007573B3"/>
    <w:rsid w:val="00757632"/>
    <w:rsid w:val="007604D8"/>
    <w:rsid w:val="007606FD"/>
    <w:rsid w:val="00760751"/>
    <w:rsid w:val="00760B36"/>
    <w:rsid w:val="00760EBF"/>
    <w:rsid w:val="007620A9"/>
    <w:rsid w:val="00762779"/>
    <w:rsid w:val="00762EE9"/>
    <w:rsid w:val="00763232"/>
    <w:rsid w:val="00763D52"/>
    <w:rsid w:val="0076411A"/>
    <w:rsid w:val="00764306"/>
    <w:rsid w:val="00764F37"/>
    <w:rsid w:val="007657C0"/>
    <w:rsid w:val="00765AEF"/>
    <w:rsid w:val="00765CD8"/>
    <w:rsid w:val="00765F4C"/>
    <w:rsid w:val="00766464"/>
    <w:rsid w:val="007668D2"/>
    <w:rsid w:val="00766B52"/>
    <w:rsid w:val="00766E92"/>
    <w:rsid w:val="0076748B"/>
    <w:rsid w:val="00767A70"/>
    <w:rsid w:val="00767BDE"/>
    <w:rsid w:val="0077069D"/>
    <w:rsid w:val="00770B74"/>
    <w:rsid w:val="00771071"/>
    <w:rsid w:val="007714FB"/>
    <w:rsid w:val="0077176F"/>
    <w:rsid w:val="0077197D"/>
    <w:rsid w:val="00771E4B"/>
    <w:rsid w:val="007721AF"/>
    <w:rsid w:val="0077227F"/>
    <w:rsid w:val="0077241C"/>
    <w:rsid w:val="007728A9"/>
    <w:rsid w:val="00772A0D"/>
    <w:rsid w:val="00772B35"/>
    <w:rsid w:val="0077370D"/>
    <w:rsid w:val="00773B52"/>
    <w:rsid w:val="00773D13"/>
    <w:rsid w:val="00773E30"/>
    <w:rsid w:val="00773F4A"/>
    <w:rsid w:val="0077438A"/>
    <w:rsid w:val="0077465F"/>
    <w:rsid w:val="00774A64"/>
    <w:rsid w:val="00774C4A"/>
    <w:rsid w:val="007752A8"/>
    <w:rsid w:val="00775489"/>
    <w:rsid w:val="00775F37"/>
    <w:rsid w:val="00775F4B"/>
    <w:rsid w:val="0077658A"/>
    <w:rsid w:val="0077668D"/>
    <w:rsid w:val="00776F2A"/>
    <w:rsid w:val="00776F35"/>
    <w:rsid w:val="0077723C"/>
    <w:rsid w:val="00777949"/>
    <w:rsid w:val="00777983"/>
    <w:rsid w:val="00780116"/>
    <w:rsid w:val="00780348"/>
    <w:rsid w:val="00780464"/>
    <w:rsid w:val="00780703"/>
    <w:rsid w:val="0078089A"/>
    <w:rsid w:val="00780EF2"/>
    <w:rsid w:val="0078174D"/>
    <w:rsid w:val="007817FD"/>
    <w:rsid w:val="0078197D"/>
    <w:rsid w:val="007819D6"/>
    <w:rsid w:val="00782087"/>
    <w:rsid w:val="00782217"/>
    <w:rsid w:val="00782CC4"/>
    <w:rsid w:val="00783902"/>
    <w:rsid w:val="00783A5E"/>
    <w:rsid w:val="007842BF"/>
    <w:rsid w:val="00784720"/>
    <w:rsid w:val="0078491F"/>
    <w:rsid w:val="007849B5"/>
    <w:rsid w:val="00784A6F"/>
    <w:rsid w:val="00784BDE"/>
    <w:rsid w:val="00785448"/>
    <w:rsid w:val="007855C3"/>
    <w:rsid w:val="0078598B"/>
    <w:rsid w:val="0078685A"/>
    <w:rsid w:val="00786F28"/>
    <w:rsid w:val="0078705D"/>
    <w:rsid w:val="007901E0"/>
    <w:rsid w:val="007906F6"/>
    <w:rsid w:val="00790F07"/>
    <w:rsid w:val="00790F6B"/>
    <w:rsid w:val="00791263"/>
    <w:rsid w:val="0079149F"/>
    <w:rsid w:val="0079165B"/>
    <w:rsid w:val="00791829"/>
    <w:rsid w:val="00791FD8"/>
    <w:rsid w:val="00792657"/>
    <w:rsid w:val="007926AB"/>
    <w:rsid w:val="00792758"/>
    <w:rsid w:val="007927C5"/>
    <w:rsid w:val="00793029"/>
    <w:rsid w:val="00793038"/>
    <w:rsid w:val="007931CB"/>
    <w:rsid w:val="007934D7"/>
    <w:rsid w:val="00793A5E"/>
    <w:rsid w:val="00793C54"/>
    <w:rsid w:val="007943E9"/>
    <w:rsid w:val="00794BB7"/>
    <w:rsid w:val="00794BCF"/>
    <w:rsid w:val="00794C6B"/>
    <w:rsid w:val="00795385"/>
    <w:rsid w:val="00795646"/>
    <w:rsid w:val="007959B4"/>
    <w:rsid w:val="00795A86"/>
    <w:rsid w:val="00795B80"/>
    <w:rsid w:val="00795C17"/>
    <w:rsid w:val="00796C98"/>
    <w:rsid w:val="0079701D"/>
    <w:rsid w:val="007A00E7"/>
    <w:rsid w:val="007A013D"/>
    <w:rsid w:val="007A02B2"/>
    <w:rsid w:val="007A0419"/>
    <w:rsid w:val="007A111E"/>
    <w:rsid w:val="007A14EF"/>
    <w:rsid w:val="007A14FC"/>
    <w:rsid w:val="007A1D58"/>
    <w:rsid w:val="007A1E64"/>
    <w:rsid w:val="007A216E"/>
    <w:rsid w:val="007A2210"/>
    <w:rsid w:val="007A22A7"/>
    <w:rsid w:val="007A249F"/>
    <w:rsid w:val="007A340B"/>
    <w:rsid w:val="007A4295"/>
    <w:rsid w:val="007A44AD"/>
    <w:rsid w:val="007A55E8"/>
    <w:rsid w:val="007A58BD"/>
    <w:rsid w:val="007A5D96"/>
    <w:rsid w:val="007A64A1"/>
    <w:rsid w:val="007A668A"/>
    <w:rsid w:val="007A6741"/>
    <w:rsid w:val="007A731B"/>
    <w:rsid w:val="007A7EBF"/>
    <w:rsid w:val="007B038C"/>
    <w:rsid w:val="007B047D"/>
    <w:rsid w:val="007B0AE9"/>
    <w:rsid w:val="007B0F30"/>
    <w:rsid w:val="007B0FB9"/>
    <w:rsid w:val="007B0FC2"/>
    <w:rsid w:val="007B135F"/>
    <w:rsid w:val="007B1390"/>
    <w:rsid w:val="007B148F"/>
    <w:rsid w:val="007B1682"/>
    <w:rsid w:val="007B265D"/>
    <w:rsid w:val="007B3433"/>
    <w:rsid w:val="007B387D"/>
    <w:rsid w:val="007B3889"/>
    <w:rsid w:val="007B400C"/>
    <w:rsid w:val="007B448D"/>
    <w:rsid w:val="007B45E7"/>
    <w:rsid w:val="007B5BCA"/>
    <w:rsid w:val="007B620C"/>
    <w:rsid w:val="007B6327"/>
    <w:rsid w:val="007B6551"/>
    <w:rsid w:val="007B675C"/>
    <w:rsid w:val="007B6A94"/>
    <w:rsid w:val="007B6CB4"/>
    <w:rsid w:val="007B6FB7"/>
    <w:rsid w:val="007B7422"/>
    <w:rsid w:val="007B7531"/>
    <w:rsid w:val="007B75AC"/>
    <w:rsid w:val="007B792E"/>
    <w:rsid w:val="007B7ABE"/>
    <w:rsid w:val="007B7D34"/>
    <w:rsid w:val="007C014B"/>
    <w:rsid w:val="007C02CF"/>
    <w:rsid w:val="007C06D9"/>
    <w:rsid w:val="007C098F"/>
    <w:rsid w:val="007C0D2B"/>
    <w:rsid w:val="007C1150"/>
    <w:rsid w:val="007C1838"/>
    <w:rsid w:val="007C1B49"/>
    <w:rsid w:val="007C2538"/>
    <w:rsid w:val="007C2824"/>
    <w:rsid w:val="007C2867"/>
    <w:rsid w:val="007C2871"/>
    <w:rsid w:val="007C34B1"/>
    <w:rsid w:val="007C3616"/>
    <w:rsid w:val="007C3A3E"/>
    <w:rsid w:val="007C3ABA"/>
    <w:rsid w:val="007C3D1F"/>
    <w:rsid w:val="007C4278"/>
    <w:rsid w:val="007C450A"/>
    <w:rsid w:val="007C483C"/>
    <w:rsid w:val="007C5470"/>
    <w:rsid w:val="007C5646"/>
    <w:rsid w:val="007C6397"/>
    <w:rsid w:val="007C6AF8"/>
    <w:rsid w:val="007C701D"/>
    <w:rsid w:val="007C70C8"/>
    <w:rsid w:val="007C7347"/>
    <w:rsid w:val="007C73F8"/>
    <w:rsid w:val="007C7611"/>
    <w:rsid w:val="007C7DD4"/>
    <w:rsid w:val="007D01A7"/>
    <w:rsid w:val="007D0924"/>
    <w:rsid w:val="007D0A78"/>
    <w:rsid w:val="007D0F88"/>
    <w:rsid w:val="007D18AA"/>
    <w:rsid w:val="007D1B6C"/>
    <w:rsid w:val="007D231A"/>
    <w:rsid w:val="007D2BBD"/>
    <w:rsid w:val="007D398B"/>
    <w:rsid w:val="007D3D4D"/>
    <w:rsid w:val="007D3E14"/>
    <w:rsid w:val="007D41E4"/>
    <w:rsid w:val="007D4BE2"/>
    <w:rsid w:val="007D5E94"/>
    <w:rsid w:val="007D5F24"/>
    <w:rsid w:val="007D624B"/>
    <w:rsid w:val="007D6294"/>
    <w:rsid w:val="007D633E"/>
    <w:rsid w:val="007D670A"/>
    <w:rsid w:val="007D69D4"/>
    <w:rsid w:val="007D6EE5"/>
    <w:rsid w:val="007D777E"/>
    <w:rsid w:val="007D785D"/>
    <w:rsid w:val="007D7BB6"/>
    <w:rsid w:val="007E0062"/>
    <w:rsid w:val="007E0D2A"/>
    <w:rsid w:val="007E1A31"/>
    <w:rsid w:val="007E2035"/>
    <w:rsid w:val="007E2406"/>
    <w:rsid w:val="007E2640"/>
    <w:rsid w:val="007E27BE"/>
    <w:rsid w:val="007E32F4"/>
    <w:rsid w:val="007E3FCC"/>
    <w:rsid w:val="007E44AA"/>
    <w:rsid w:val="007E4CDB"/>
    <w:rsid w:val="007E52B7"/>
    <w:rsid w:val="007E5919"/>
    <w:rsid w:val="007E65AC"/>
    <w:rsid w:val="007E67EC"/>
    <w:rsid w:val="007E6A19"/>
    <w:rsid w:val="007E74E7"/>
    <w:rsid w:val="007E7627"/>
    <w:rsid w:val="007E76BE"/>
    <w:rsid w:val="007E7879"/>
    <w:rsid w:val="007E79B7"/>
    <w:rsid w:val="007E7D71"/>
    <w:rsid w:val="007F02B1"/>
    <w:rsid w:val="007F04C6"/>
    <w:rsid w:val="007F0A46"/>
    <w:rsid w:val="007F0C73"/>
    <w:rsid w:val="007F0FBF"/>
    <w:rsid w:val="007F170E"/>
    <w:rsid w:val="007F185C"/>
    <w:rsid w:val="007F1885"/>
    <w:rsid w:val="007F1D25"/>
    <w:rsid w:val="007F1D91"/>
    <w:rsid w:val="007F1DEC"/>
    <w:rsid w:val="007F1E81"/>
    <w:rsid w:val="007F203E"/>
    <w:rsid w:val="007F22B6"/>
    <w:rsid w:val="007F25B4"/>
    <w:rsid w:val="007F2FCD"/>
    <w:rsid w:val="007F323F"/>
    <w:rsid w:val="007F32F2"/>
    <w:rsid w:val="007F3F2F"/>
    <w:rsid w:val="007F3FF0"/>
    <w:rsid w:val="007F41D0"/>
    <w:rsid w:val="007F42E7"/>
    <w:rsid w:val="007F43C7"/>
    <w:rsid w:val="007F4614"/>
    <w:rsid w:val="007F488A"/>
    <w:rsid w:val="007F4A29"/>
    <w:rsid w:val="007F4AA9"/>
    <w:rsid w:val="007F4BD8"/>
    <w:rsid w:val="007F4D29"/>
    <w:rsid w:val="007F515C"/>
    <w:rsid w:val="007F56E6"/>
    <w:rsid w:val="007F57A9"/>
    <w:rsid w:val="007F5F6C"/>
    <w:rsid w:val="007F6559"/>
    <w:rsid w:val="007F669D"/>
    <w:rsid w:val="007F7D92"/>
    <w:rsid w:val="007F7DFE"/>
    <w:rsid w:val="00800542"/>
    <w:rsid w:val="00800B8C"/>
    <w:rsid w:val="008010A9"/>
    <w:rsid w:val="008018B5"/>
    <w:rsid w:val="00801993"/>
    <w:rsid w:val="00801A6B"/>
    <w:rsid w:val="00801B4C"/>
    <w:rsid w:val="00801CFD"/>
    <w:rsid w:val="0080220E"/>
    <w:rsid w:val="008028EA"/>
    <w:rsid w:val="00802CFA"/>
    <w:rsid w:val="00803224"/>
    <w:rsid w:val="0080359C"/>
    <w:rsid w:val="00803810"/>
    <w:rsid w:val="00803D98"/>
    <w:rsid w:val="00803DCE"/>
    <w:rsid w:val="00804C68"/>
    <w:rsid w:val="0080588B"/>
    <w:rsid w:val="00805B1B"/>
    <w:rsid w:val="00805B22"/>
    <w:rsid w:val="00805E4E"/>
    <w:rsid w:val="00806212"/>
    <w:rsid w:val="0080624A"/>
    <w:rsid w:val="008067B0"/>
    <w:rsid w:val="00806A2F"/>
    <w:rsid w:val="00806EC5"/>
    <w:rsid w:val="00806ECE"/>
    <w:rsid w:val="008073A6"/>
    <w:rsid w:val="008073FE"/>
    <w:rsid w:val="008075F9"/>
    <w:rsid w:val="00807D42"/>
    <w:rsid w:val="00810373"/>
    <w:rsid w:val="00810A86"/>
    <w:rsid w:val="00810CB3"/>
    <w:rsid w:val="0081179B"/>
    <w:rsid w:val="00811A82"/>
    <w:rsid w:val="00811CE1"/>
    <w:rsid w:val="008120B0"/>
    <w:rsid w:val="00812E1F"/>
    <w:rsid w:val="00812FB8"/>
    <w:rsid w:val="008130C1"/>
    <w:rsid w:val="00813B33"/>
    <w:rsid w:val="00814047"/>
    <w:rsid w:val="0081539D"/>
    <w:rsid w:val="00815BA9"/>
    <w:rsid w:val="00815FA3"/>
    <w:rsid w:val="00816220"/>
    <w:rsid w:val="00816671"/>
    <w:rsid w:val="00816AAB"/>
    <w:rsid w:val="00816E99"/>
    <w:rsid w:val="00816F78"/>
    <w:rsid w:val="008172A8"/>
    <w:rsid w:val="00817834"/>
    <w:rsid w:val="00820CA7"/>
    <w:rsid w:val="00820F0D"/>
    <w:rsid w:val="00821579"/>
    <w:rsid w:val="008218A5"/>
    <w:rsid w:val="00821BDF"/>
    <w:rsid w:val="00821E82"/>
    <w:rsid w:val="00821EBF"/>
    <w:rsid w:val="00821ED1"/>
    <w:rsid w:val="00822452"/>
    <w:rsid w:val="00822A5B"/>
    <w:rsid w:val="00822D0F"/>
    <w:rsid w:val="00823228"/>
    <w:rsid w:val="00823C8C"/>
    <w:rsid w:val="00823C8D"/>
    <w:rsid w:val="00823EDD"/>
    <w:rsid w:val="00823F7F"/>
    <w:rsid w:val="008244D3"/>
    <w:rsid w:val="0082497F"/>
    <w:rsid w:val="00824E21"/>
    <w:rsid w:val="00825549"/>
    <w:rsid w:val="008257FC"/>
    <w:rsid w:val="00826CDB"/>
    <w:rsid w:val="00826D23"/>
    <w:rsid w:val="00827523"/>
    <w:rsid w:val="0082758A"/>
    <w:rsid w:val="008277B0"/>
    <w:rsid w:val="008279B4"/>
    <w:rsid w:val="00827B83"/>
    <w:rsid w:val="0083016A"/>
    <w:rsid w:val="00830C41"/>
    <w:rsid w:val="00831378"/>
    <w:rsid w:val="00832957"/>
    <w:rsid w:val="00832AFD"/>
    <w:rsid w:val="00832C2C"/>
    <w:rsid w:val="00832E82"/>
    <w:rsid w:val="00833295"/>
    <w:rsid w:val="008334CB"/>
    <w:rsid w:val="00833701"/>
    <w:rsid w:val="00833741"/>
    <w:rsid w:val="008348CD"/>
    <w:rsid w:val="00835211"/>
    <w:rsid w:val="008354E0"/>
    <w:rsid w:val="00835A6C"/>
    <w:rsid w:val="00836118"/>
    <w:rsid w:val="008362A2"/>
    <w:rsid w:val="008363BC"/>
    <w:rsid w:val="00836662"/>
    <w:rsid w:val="00836F5E"/>
    <w:rsid w:val="008372C3"/>
    <w:rsid w:val="0083739D"/>
    <w:rsid w:val="0083740C"/>
    <w:rsid w:val="008376B9"/>
    <w:rsid w:val="00837AAF"/>
    <w:rsid w:val="00837D0E"/>
    <w:rsid w:val="00840502"/>
    <w:rsid w:val="008407CE"/>
    <w:rsid w:val="008409E9"/>
    <w:rsid w:val="0084151A"/>
    <w:rsid w:val="008415EB"/>
    <w:rsid w:val="00841613"/>
    <w:rsid w:val="008418A0"/>
    <w:rsid w:val="008425B8"/>
    <w:rsid w:val="00842699"/>
    <w:rsid w:val="00842AFB"/>
    <w:rsid w:val="00842B30"/>
    <w:rsid w:val="00843A49"/>
    <w:rsid w:val="008443A3"/>
    <w:rsid w:val="00844636"/>
    <w:rsid w:val="0084487F"/>
    <w:rsid w:val="00845498"/>
    <w:rsid w:val="008457F2"/>
    <w:rsid w:val="00845C2B"/>
    <w:rsid w:val="00845D11"/>
    <w:rsid w:val="00846A75"/>
    <w:rsid w:val="00846EC3"/>
    <w:rsid w:val="00846F10"/>
    <w:rsid w:val="00847587"/>
    <w:rsid w:val="00847967"/>
    <w:rsid w:val="008502E9"/>
    <w:rsid w:val="00850ACA"/>
    <w:rsid w:val="00850E3C"/>
    <w:rsid w:val="00850E7A"/>
    <w:rsid w:val="00851BFC"/>
    <w:rsid w:val="0085206E"/>
    <w:rsid w:val="0085207A"/>
    <w:rsid w:val="008530DD"/>
    <w:rsid w:val="0085384E"/>
    <w:rsid w:val="00853BBA"/>
    <w:rsid w:val="00854058"/>
    <w:rsid w:val="008541D3"/>
    <w:rsid w:val="0085440C"/>
    <w:rsid w:val="00854A55"/>
    <w:rsid w:val="00854E18"/>
    <w:rsid w:val="0085576D"/>
    <w:rsid w:val="008559FD"/>
    <w:rsid w:val="00855A48"/>
    <w:rsid w:val="00855AE7"/>
    <w:rsid w:val="008562EE"/>
    <w:rsid w:val="008569D1"/>
    <w:rsid w:val="00856A9D"/>
    <w:rsid w:val="00856D3E"/>
    <w:rsid w:val="00857193"/>
    <w:rsid w:val="0085756D"/>
    <w:rsid w:val="00857801"/>
    <w:rsid w:val="00857ABE"/>
    <w:rsid w:val="00857F0C"/>
    <w:rsid w:val="008604A7"/>
    <w:rsid w:val="00860A3B"/>
    <w:rsid w:val="00861685"/>
    <w:rsid w:val="0086234F"/>
    <w:rsid w:val="00862675"/>
    <w:rsid w:val="0086284A"/>
    <w:rsid w:val="00863112"/>
    <w:rsid w:val="008633BC"/>
    <w:rsid w:val="008637D8"/>
    <w:rsid w:val="00863D23"/>
    <w:rsid w:val="00863FAD"/>
    <w:rsid w:val="00864440"/>
    <w:rsid w:val="00864F55"/>
    <w:rsid w:val="00864F91"/>
    <w:rsid w:val="0086565D"/>
    <w:rsid w:val="00870403"/>
    <w:rsid w:val="00870423"/>
    <w:rsid w:val="00870CE4"/>
    <w:rsid w:val="00870F15"/>
    <w:rsid w:val="0087140D"/>
    <w:rsid w:val="00871D85"/>
    <w:rsid w:val="0087255E"/>
    <w:rsid w:val="00872764"/>
    <w:rsid w:val="00873B33"/>
    <w:rsid w:val="0087436D"/>
    <w:rsid w:val="008747CB"/>
    <w:rsid w:val="00874C35"/>
    <w:rsid w:val="00875050"/>
    <w:rsid w:val="00875A3A"/>
    <w:rsid w:val="0087640C"/>
    <w:rsid w:val="0087665C"/>
    <w:rsid w:val="008778C3"/>
    <w:rsid w:val="00877A5C"/>
    <w:rsid w:val="008800E8"/>
    <w:rsid w:val="008803A3"/>
    <w:rsid w:val="0088071F"/>
    <w:rsid w:val="00880835"/>
    <w:rsid w:val="00880DAC"/>
    <w:rsid w:val="008812EE"/>
    <w:rsid w:val="008818C3"/>
    <w:rsid w:val="008821AE"/>
    <w:rsid w:val="00882223"/>
    <w:rsid w:val="00882391"/>
    <w:rsid w:val="008832AD"/>
    <w:rsid w:val="00883374"/>
    <w:rsid w:val="008833CA"/>
    <w:rsid w:val="00883A4A"/>
    <w:rsid w:val="00883FDD"/>
    <w:rsid w:val="00883FFA"/>
    <w:rsid w:val="008840F6"/>
    <w:rsid w:val="008844BE"/>
    <w:rsid w:val="008848EB"/>
    <w:rsid w:val="008853A1"/>
    <w:rsid w:val="008853ED"/>
    <w:rsid w:val="00885C3F"/>
    <w:rsid w:val="00887E04"/>
    <w:rsid w:val="00887EB3"/>
    <w:rsid w:val="00890154"/>
    <w:rsid w:val="008908CD"/>
    <w:rsid w:val="00890D83"/>
    <w:rsid w:val="00890FAD"/>
    <w:rsid w:val="00891378"/>
    <w:rsid w:val="00891B69"/>
    <w:rsid w:val="00892825"/>
    <w:rsid w:val="00893A30"/>
    <w:rsid w:val="008946A9"/>
    <w:rsid w:val="00894A20"/>
    <w:rsid w:val="00895478"/>
    <w:rsid w:val="0089581D"/>
    <w:rsid w:val="00895AC0"/>
    <w:rsid w:val="00895CD7"/>
    <w:rsid w:val="00895F19"/>
    <w:rsid w:val="00896546"/>
    <w:rsid w:val="00896862"/>
    <w:rsid w:val="008969BE"/>
    <w:rsid w:val="00896A5E"/>
    <w:rsid w:val="00897296"/>
    <w:rsid w:val="00897A06"/>
    <w:rsid w:val="008A00AB"/>
    <w:rsid w:val="008A03EB"/>
    <w:rsid w:val="008A0594"/>
    <w:rsid w:val="008A23F6"/>
    <w:rsid w:val="008A3871"/>
    <w:rsid w:val="008A3AEE"/>
    <w:rsid w:val="008A41EA"/>
    <w:rsid w:val="008A43A8"/>
    <w:rsid w:val="008A48F4"/>
    <w:rsid w:val="008A4CD6"/>
    <w:rsid w:val="008A4DEC"/>
    <w:rsid w:val="008A6C01"/>
    <w:rsid w:val="008A6C8A"/>
    <w:rsid w:val="008A7595"/>
    <w:rsid w:val="008B05C0"/>
    <w:rsid w:val="008B0948"/>
    <w:rsid w:val="008B0C60"/>
    <w:rsid w:val="008B0DF8"/>
    <w:rsid w:val="008B0E1B"/>
    <w:rsid w:val="008B249C"/>
    <w:rsid w:val="008B2B77"/>
    <w:rsid w:val="008B2CEE"/>
    <w:rsid w:val="008B3092"/>
    <w:rsid w:val="008B352D"/>
    <w:rsid w:val="008B3596"/>
    <w:rsid w:val="008B3823"/>
    <w:rsid w:val="008B3D4B"/>
    <w:rsid w:val="008B3E51"/>
    <w:rsid w:val="008B476C"/>
    <w:rsid w:val="008B4D04"/>
    <w:rsid w:val="008B53B7"/>
    <w:rsid w:val="008B5870"/>
    <w:rsid w:val="008B5DF4"/>
    <w:rsid w:val="008B6110"/>
    <w:rsid w:val="008B6EE7"/>
    <w:rsid w:val="008B7024"/>
    <w:rsid w:val="008B71CF"/>
    <w:rsid w:val="008B72BD"/>
    <w:rsid w:val="008B7A52"/>
    <w:rsid w:val="008B7C1D"/>
    <w:rsid w:val="008C08BE"/>
    <w:rsid w:val="008C0BC5"/>
    <w:rsid w:val="008C2723"/>
    <w:rsid w:val="008C2FB7"/>
    <w:rsid w:val="008C3BEA"/>
    <w:rsid w:val="008C3E49"/>
    <w:rsid w:val="008C4B66"/>
    <w:rsid w:val="008C4B8A"/>
    <w:rsid w:val="008C5FE5"/>
    <w:rsid w:val="008C6C3A"/>
    <w:rsid w:val="008C6D13"/>
    <w:rsid w:val="008C6D1E"/>
    <w:rsid w:val="008C6D8B"/>
    <w:rsid w:val="008C7F72"/>
    <w:rsid w:val="008D0562"/>
    <w:rsid w:val="008D0D91"/>
    <w:rsid w:val="008D0FAC"/>
    <w:rsid w:val="008D18D8"/>
    <w:rsid w:val="008D190B"/>
    <w:rsid w:val="008D3A7B"/>
    <w:rsid w:val="008D42C5"/>
    <w:rsid w:val="008D468F"/>
    <w:rsid w:val="008D4EFF"/>
    <w:rsid w:val="008D51A3"/>
    <w:rsid w:val="008D5971"/>
    <w:rsid w:val="008D5D16"/>
    <w:rsid w:val="008D5D2A"/>
    <w:rsid w:val="008D6089"/>
    <w:rsid w:val="008D6284"/>
    <w:rsid w:val="008D6438"/>
    <w:rsid w:val="008D7A57"/>
    <w:rsid w:val="008D7B36"/>
    <w:rsid w:val="008E0511"/>
    <w:rsid w:val="008E0630"/>
    <w:rsid w:val="008E08A6"/>
    <w:rsid w:val="008E0A35"/>
    <w:rsid w:val="008E0A54"/>
    <w:rsid w:val="008E0A96"/>
    <w:rsid w:val="008E16F3"/>
    <w:rsid w:val="008E1D60"/>
    <w:rsid w:val="008E24F2"/>
    <w:rsid w:val="008E2DB3"/>
    <w:rsid w:val="008E330D"/>
    <w:rsid w:val="008E37D5"/>
    <w:rsid w:val="008E3DDB"/>
    <w:rsid w:val="008E4875"/>
    <w:rsid w:val="008E4A08"/>
    <w:rsid w:val="008E5643"/>
    <w:rsid w:val="008E5A3B"/>
    <w:rsid w:val="008E6154"/>
    <w:rsid w:val="008E74F2"/>
    <w:rsid w:val="008E78F0"/>
    <w:rsid w:val="008E797E"/>
    <w:rsid w:val="008E7D80"/>
    <w:rsid w:val="008E7F01"/>
    <w:rsid w:val="008F0ABD"/>
    <w:rsid w:val="008F0B56"/>
    <w:rsid w:val="008F0F4E"/>
    <w:rsid w:val="008F104A"/>
    <w:rsid w:val="008F1457"/>
    <w:rsid w:val="008F157B"/>
    <w:rsid w:val="008F1686"/>
    <w:rsid w:val="008F17BC"/>
    <w:rsid w:val="008F1894"/>
    <w:rsid w:val="008F1CA1"/>
    <w:rsid w:val="008F2131"/>
    <w:rsid w:val="008F2666"/>
    <w:rsid w:val="008F301C"/>
    <w:rsid w:val="008F3A96"/>
    <w:rsid w:val="008F3AFB"/>
    <w:rsid w:val="008F4112"/>
    <w:rsid w:val="008F4208"/>
    <w:rsid w:val="008F447C"/>
    <w:rsid w:val="008F4C20"/>
    <w:rsid w:val="008F4C7C"/>
    <w:rsid w:val="008F5292"/>
    <w:rsid w:val="008F5D4B"/>
    <w:rsid w:val="008F6263"/>
    <w:rsid w:val="008F6361"/>
    <w:rsid w:val="008F6B8E"/>
    <w:rsid w:val="008F6EB5"/>
    <w:rsid w:val="008F7153"/>
    <w:rsid w:val="008F7E70"/>
    <w:rsid w:val="009005A2"/>
    <w:rsid w:val="00900C82"/>
    <w:rsid w:val="009016EB"/>
    <w:rsid w:val="009019B3"/>
    <w:rsid w:val="00901A8D"/>
    <w:rsid w:val="009022B1"/>
    <w:rsid w:val="00902541"/>
    <w:rsid w:val="00902D28"/>
    <w:rsid w:val="00902E2C"/>
    <w:rsid w:val="00903127"/>
    <w:rsid w:val="0090312E"/>
    <w:rsid w:val="009033DB"/>
    <w:rsid w:val="009035FA"/>
    <w:rsid w:val="0090381A"/>
    <w:rsid w:val="00903915"/>
    <w:rsid w:val="0090451D"/>
    <w:rsid w:val="00904A5C"/>
    <w:rsid w:val="009051FC"/>
    <w:rsid w:val="00905DFC"/>
    <w:rsid w:val="00906857"/>
    <w:rsid w:val="00906ADD"/>
    <w:rsid w:val="00906BFD"/>
    <w:rsid w:val="00906CAD"/>
    <w:rsid w:val="00906F73"/>
    <w:rsid w:val="009072E6"/>
    <w:rsid w:val="00907E9B"/>
    <w:rsid w:val="00910853"/>
    <w:rsid w:val="0091105A"/>
    <w:rsid w:val="0091196D"/>
    <w:rsid w:val="00911A62"/>
    <w:rsid w:val="00911A84"/>
    <w:rsid w:val="00911C1E"/>
    <w:rsid w:val="00911DBF"/>
    <w:rsid w:val="00912043"/>
    <w:rsid w:val="0091218D"/>
    <w:rsid w:val="009121C0"/>
    <w:rsid w:val="00912366"/>
    <w:rsid w:val="0091244B"/>
    <w:rsid w:val="00912A49"/>
    <w:rsid w:val="009132D7"/>
    <w:rsid w:val="00913D7E"/>
    <w:rsid w:val="0091486E"/>
    <w:rsid w:val="00914AC3"/>
    <w:rsid w:val="00914C77"/>
    <w:rsid w:val="00914DD0"/>
    <w:rsid w:val="00915093"/>
    <w:rsid w:val="0091554A"/>
    <w:rsid w:val="00915557"/>
    <w:rsid w:val="009155DF"/>
    <w:rsid w:val="00915A97"/>
    <w:rsid w:val="00915B51"/>
    <w:rsid w:val="009161A8"/>
    <w:rsid w:val="00916B27"/>
    <w:rsid w:val="009173F7"/>
    <w:rsid w:val="0091777C"/>
    <w:rsid w:val="00917E01"/>
    <w:rsid w:val="009203FC"/>
    <w:rsid w:val="0092082F"/>
    <w:rsid w:val="0092119D"/>
    <w:rsid w:val="00921475"/>
    <w:rsid w:val="009214E8"/>
    <w:rsid w:val="009218F9"/>
    <w:rsid w:val="00921C86"/>
    <w:rsid w:val="0092237B"/>
    <w:rsid w:val="00923361"/>
    <w:rsid w:val="009238FE"/>
    <w:rsid w:val="00923D79"/>
    <w:rsid w:val="00923DB6"/>
    <w:rsid w:val="009243F0"/>
    <w:rsid w:val="0092451C"/>
    <w:rsid w:val="00924660"/>
    <w:rsid w:val="0092494C"/>
    <w:rsid w:val="00925421"/>
    <w:rsid w:val="009255C7"/>
    <w:rsid w:val="00926342"/>
    <w:rsid w:val="00927729"/>
    <w:rsid w:val="00927B76"/>
    <w:rsid w:val="00927C1C"/>
    <w:rsid w:val="0093020C"/>
    <w:rsid w:val="00930DC5"/>
    <w:rsid w:val="00930ECC"/>
    <w:rsid w:val="00930F36"/>
    <w:rsid w:val="00931268"/>
    <w:rsid w:val="00931286"/>
    <w:rsid w:val="00931ACD"/>
    <w:rsid w:val="0093252D"/>
    <w:rsid w:val="009325A1"/>
    <w:rsid w:val="009328C2"/>
    <w:rsid w:val="00933194"/>
    <w:rsid w:val="00933630"/>
    <w:rsid w:val="009336FC"/>
    <w:rsid w:val="00933979"/>
    <w:rsid w:val="00933C63"/>
    <w:rsid w:val="00934275"/>
    <w:rsid w:val="00934440"/>
    <w:rsid w:val="00934B96"/>
    <w:rsid w:val="009350FB"/>
    <w:rsid w:val="0093561E"/>
    <w:rsid w:val="0093564C"/>
    <w:rsid w:val="00935B2D"/>
    <w:rsid w:val="009365A9"/>
    <w:rsid w:val="0093697B"/>
    <w:rsid w:val="00936D47"/>
    <w:rsid w:val="0093737F"/>
    <w:rsid w:val="00937CF0"/>
    <w:rsid w:val="0094003A"/>
    <w:rsid w:val="009405AD"/>
    <w:rsid w:val="0094127B"/>
    <w:rsid w:val="0094209D"/>
    <w:rsid w:val="00942283"/>
    <w:rsid w:val="00942EC3"/>
    <w:rsid w:val="00943786"/>
    <w:rsid w:val="00943A7A"/>
    <w:rsid w:val="00944359"/>
    <w:rsid w:val="00944C1E"/>
    <w:rsid w:val="00944C59"/>
    <w:rsid w:val="00944E82"/>
    <w:rsid w:val="00945019"/>
    <w:rsid w:val="00945040"/>
    <w:rsid w:val="00945DB1"/>
    <w:rsid w:val="00946073"/>
    <w:rsid w:val="009464EF"/>
    <w:rsid w:val="00946C95"/>
    <w:rsid w:val="00946E3E"/>
    <w:rsid w:val="0094747C"/>
    <w:rsid w:val="00950109"/>
    <w:rsid w:val="0095049E"/>
    <w:rsid w:val="00951169"/>
    <w:rsid w:val="0095142A"/>
    <w:rsid w:val="00951EDF"/>
    <w:rsid w:val="00951F05"/>
    <w:rsid w:val="00952748"/>
    <w:rsid w:val="00952B30"/>
    <w:rsid w:val="00952E7A"/>
    <w:rsid w:val="0095319E"/>
    <w:rsid w:val="00953467"/>
    <w:rsid w:val="00953654"/>
    <w:rsid w:val="00953F33"/>
    <w:rsid w:val="009548E9"/>
    <w:rsid w:val="00954EFF"/>
    <w:rsid w:val="00955217"/>
    <w:rsid w:val="0095531E"/>
    <w:rsid w:val="0095546F"/>
    <w:rsid w:val="009559A5"/>
    <w:rsid w:val="009563C5"/>
    <w:rsid w:val="00957058"/>
    <w:rsid w:val="00957168"/>
    <w:rsid w:val="009577CD"/>
    <w:rsid w:val="009579A4"/>
    <w:rsid w:val="00957EA7"/>
    <w:rsid w:val="00957FC4"/>
    <w:rsid w:val="009610A4"/>
    <w:rsid w:val="00962318"/>
    <w:rsid w:val="0096251D"/>
    <w:rsid w:val="00962554"/>
    <w:rsid w:val="009627BB"/>
    <w:rsid w:val="009630D4"/>
    <w:rsid w:val="00963196"/>
    <w:rsid w:val="00963747"/>
    <w:rsid w:val="0096392D"/>
    <w:rsid w:val="00963D10"/>
    <w:rsid w:val="00963EAD"/>
    <w:rsid w:val="00963F3A"/>
    <w:rsid w:val="00964296"/>
    <w:rsid w:val="009642CF"/>
    <w:rsid w:val="0096430B"/>
    <w:rsid w:val="009644B9"/>
    <w:rsid w:val="00964E6D"/>
    <w:rsid w:val="00964F20"/>
    <w:rsid w:val="009651FE"/>
    <w:rsid w:val="0096565B"/>
    <w:rsid w:val="00965848"/>
    <w:rsid w:val="00965BDF"/>
    <w:rsid w:val="00966016"/>
    <w:rsid w:val="00966128"/>
    <w:rsid w:val="0096633B"/>
    <w:rsid w:val="00966410"/>
    <w:rsid w:val="00966D6F"/>
    <w:rsid w:val="0096735B"/>
    <w:rsid w:val="009676E4"/>
    <w:rsid w:val="00967860"/>
    <w:rsid w:val="0097006F"/>
    <w:rsid w:val="009704DD"/>
    <w:rsid w:val="00970642"/>
    <w:rsid w:val="0097074B"/>
    <w:rsid w:val="00970F35"/>
    <w:rsid w:val="00971134"/>
    <w:rsid w:val="0097180D"/>
    <w:rsid w:val="00971ADE"/>
    <w:rsid w:val="00971BCC"/>
    <w:rsid w:val="00971C93"/>
    <w:rsid w:val="00971E13"/>
    <w:rsid w:val="0097222B"/>
    <w:rsid w:val="00972C56"/>
    <w:rsid w:val="00973E2F"/>
    <w:rsid w:val="00973EBC"/>
    <w:rsid w:val="00974096"/>
    <w:rsid w:val="00974190"/>
    <w:rsid w:val="00974650"/>
    <w:rsid w:val="009746BF"/>
    <w:rsid w:val="00974887"/>
    <w:rsid w:val="00974D79"/>
    <w:rsid w:val="00974EB8"/>
    <w:rsid w:val="00974FA1"/>
    <w:rsid w:val="009752BC"/>
    <w:rsid w:val="0097534A"/>
    <w:rsid w:val="009756DF"/>
    <w:rsid w:val="009758A3"/>
    <w:rsid w:val="00975B19"/>
    <w:rsid w:val="00975BB3"/>
    <w:rsid w:val="00975C14"/>
    <w:rsid w:val="00976303"/>
    <w:rsid w:val="009768A1"/>
    <w:rsid w:val="0097695A"/>
    <w:rsid w:val="009772BA"/>
    <w:rsid w:val="009775B3"/>
    <w:rsid w:val="00977CB0"/>
    <w:rsid w:val="0098045B"/>
    <w:rsid w:val="00980C1B"/>
    <w:rsid w:val="00980CA4"/>
    <w:rsid w:val="00981009"/>
    <w:rsid w:val="00981A81"/>
    <w:rsid w:val="00981AA3"/>
    <w:rsid w:val="00982293"/>
    <w:rsid w:val="009826DA"/>
    <w:rsid w:val="00982BB9"/>
    <w:rsid w:val="0098301E"/>
    <w:rsid w:val="009835F2"/>
    <w:rsid w:val="00983873"/>
    <w:rsid w:val="00983DC4"/>
    <w:rsid w:val="00983F15"/>
    <w:rsid w:val="0098461F"/>
    <w:rsid w:val="009848AA"/>
    <w:rsid w:val="00984DB6"/>
    <w:rsid w:val="00984E79"/>
    <w:rsid w:val="00985C66"/>
    <w:rsid w:val="00985CB4"/>
    <w:rsid w:val="009865FE"/>
    <w:rsid w:val="009875BA"/>
    <w:rsid w:val="009878DC"/>
    <w:rsid w:val="00987A32"/>
    <w:rsid w:val="009903F7"/>
    <w:rsid w:val="00990416"/>
    <w:rsid w:val="00990B3F"/>
    <w:rsid w:val="00991054"/>
    <w:rsid w:val="00992037"/>
    <w:rsid w:val="009921A4"/>
    <w:rsid w:val="00992818"/>
    <w:rsid w:val="00992BA9"/>
    <w:rsid w:val="009933D1"/>
    <w:rsid w:val="00993678"/>
    <w:rsid w:val="00993DC7"/>
    <w:rsid w:val="00994077"/>
    <w:rsid w:val="00994614"/>
    <w:rsid w:val="00994E86"/>
    <w:rsid w:val="009958A4"/>
    <w:rsid w:val="009968A1"/>
    <w:rsid w:val="00996922"/>
    <w:rsid w:val="00996EC6"/>
    <w:rsid w:val="00997124"/>
    <w:rsid w:val="00997E98"/>
    <w:rsid w:val="009A023A"/>
    <w:rsid w:val="009A066D"/>
    <w:rsid w:val="009A0A2A"/>
    <w:rsid w:val="009A12A9"/>
    <w:rsid w:val="009A18F4"/>
    <w:rsid w:val="009A21FB"/>
    <w:rsid w:val="009A22C5"/>
    <w:rsid w:val="009A23C2"/>
    <w:rsid w:val="009A23CF"/>
    <w:rsid w:val="009A2456"/>
    <w:rsid w:val="009A28CF"/>
    <w:rsid w:val="009A2995"/>
    <w:rsid w:val="009A2A0A"/>
    <w:rsid w:val="009A2C78"/>
    <w:rsid w:val="009A37A3"/>
    <w:rsid w:val="009A3DB7"/>
    <w:rsid w:val="009A41C8"/>
    <w:rsid w:val="009A4A20"/>
    <w:rsid w:val="009A4BC6"/>
    <w:rsid w:val="009A508B"/>
    <w:rsid w:val="009A58AA"/>
    <w:rsid w:val="009A5F5B"/>
    <w:rsid w:val="009A602E"/>
    <w:rsid w:val="009A61C9"/>
    <w:rsid w:val="009A6DBA"/>
    <w:rsid w:val="009A6FD3"/>
    <w:rsid w:val="009A7A6C"/>
    <w:rsid w:val="009B0E0A"/>
    <w:rsid w:val="009B0ED1"/>
    <w:rsid w:val="009B1056"/>
    <w:rsid w:val="009B15FF"/>
    <w:rsid w:val="009B1B4A"/>
    <w:rsid w:val="009B2947"/>
    <w:rsid w:val="009B2997"/>
    <w:rsid w:val="009B29C4"/>
    <w:rsid w:val="009B3763"/>
    <w:rsid w:val="009B3856"/>
    <w:rsid w:val="009B3A3A"/>
    <w:rsid w:val="009B4263"/>
    <w:rsid w:val="009B50BC"/>
    <w:rsid w:val="009B601B"/>
    <w:rsid w:val="009B6035"/>
    <w:rsid w:val="009B60D0"/>
    <w:rsid w:val="009B6162"/>
    <w:rsid w:val="009B6897"/>
    <w:rsid w:val="009B73A8"/>
    <w:rsid w:val="009B7444"/>
    <w:rsid w:val="009B7657"/>
    <w:rsid w:val="009B775A"/>
    <w:rsid w:val="009B7941"/>
    <w:rsid w:val="009B79E3"/>
    <w:rsid w:val="009B7A33"/>
    <w:rsid w:val="009B7AF2"/>
    <w:rsid w:val="009C054B"/>
    <w:rsid w:val="009C0A1A"/>
    <w:rsid w:val="009C0D8E"/>
    <w:rsid w:val="009C0E4F"/>
    <w:rsid w:val="009C1513"/>
    <w:rsid w:val="009C19F9"/>
    <w:rsid w:val="009C1AC6"/>
    <w:rsid w:val="009C1BF3"/>
    <w:rsid w:val="009C1FA8"/>
    <w:rsid w:val="009C26EB"/>
    <w:rsid w:val="009C2AC0"/>
    <w:rsid w:val="009C2CF4"/>
    <w:rsid w:val="009C336B"/>
    <w:rsid w:val="009C37CC"/>
    <w:rsid w:val="009C383B"/>
    <w:rsid w:val="009C3CE1"/>
    <w:rsid w:val="009C3CFB"/>
    <w:rsid w:val="009C3D93"/>
    <w:rsid w:val="009C3E8E"/>
    <w:rsid w:val="009C4446"/>
    <w:rsid w:val="009C4C6B"/>
    <w:rsid w:val="009C50E5"/>
    <w:rsid w:val="009C526B"/>
    <w:rsid w:val="009C5B39"/>
    <w:rsid w:val="009C5B54"/>
    <w:rsid w:val="009C5CC8"/>
    <w:rsid w:val="009C5D2E"/>
    <w:rsid w:val="009C5F23"/>
    <w:rsid w:val="009C6DA3"/>
    <w:rsid w:val="009C72DF"/>
    <w:rsid w:val="009C7794"/>
    <w:rsid w:val="009C7A3D"/>
    <w:rsid w:val="009C7E05"/>
    <w:rsid w:val="009D01A9"/>
    <w:rsid w:val="009D0FBE"/>
    <w:rsid w:val="009D11BA"/>
    <w:rsid w:val="009D12F6"/>
    <w:rsid w:val="009D1A4C"/>
    <w:rsid w:val="009D1C82"/>
    <w:rsid w:val="009D1D23"/>
    <w:rsid w:val="009D2335"/>
    <w:rsid w:val="009D28BF"/>
    <w:rsid w:val="009D29E7"/>
    <w:rsid w:val="009D2F90"/>
    <w:rsid w:val="009D3C52"/>
    <w:rsid w:val="009D3C7B"/>
    <w:rsid w:val="009D3C7E"/>
    <w:rsid w:val="009D48C3"/>
    <w:rsid w:val="009D5D2A"/>
    <w:rsid w:val="009D62B3"/>
    <w:rsid w:val="009D64E1"/>
    <w:rsid w:val="009D651B"/>
    <w:rsid w:val="009D69FC"/>
    <w:rsid w:val="009D70FC"/>
    <w:rsid w:val="009D7235"/>
    <w:rsid w:val="009D7A83"/>
    <w:rsid w:val="009E0305"/>
    <w:rsid w:val="009E066C"/>
    <w:rsid w:val="009E0D5D"/>
    <w:rsid w:val="009E0DD8"/>
    <w:rsid w:val="009E20F0"/>
    <w:rsid w:val="009E235C"/>
    <w:rsid w:val="009E2D55"/>
    <w:rsid w:val="009E309E"/>
    <w:rsid w:val="009E4385"/>
    <w:rsid w:val="009E447E"/>
    <w:rsid w:val="009E448E"/>
    <w:rsid w:val="009E44DB"/>
    <w:rsid w:val="009E4B32"/>
    <w:rsid w:val="009E4DA0"/>
    <w:rsid w:val="009E505A"/>
    <w:rsid w:val="009E576E"/>
    <w:rsid w:val="009E65C4"/>
    <w:rsid w:val="009E679E"/>
    <w:rsid w:val="009E69BB"/>
    <w:rsid w:val="009E69E0"/>
    <w:rsid w:val="009E6C52"/>
    <w:rsid w:val="009E74A6"/>
    <w:rsid w:val="009F0B0E"/>
    <w:rsid w:val="009F2F23"/>
    <w:rsid w:val="009F3429"/>
    <w:rsid w:val="009F3504"/>
    <w:rsid w:val="009F371F"/>
    <w:rsid w:val="009F375E"/>
    <w:rsid w:val="009F5493"/>
    <w:rsid w:val="009F568A"/>
    <w:rsid w:val="009F5FF4"/>
    <w:rsid w:val="009F6113"/>
    <w:rsid w:val="009F6D10"/>
    <w:rsid w:val="009F6E23"/>
    <w:rsid w:val="009F7872"/>
    <w:rsid w:val="009F7AAA"/>
    <w:rsid w:val="009F7EE2"/>
    <w:rsid w:val="00A0156C"/>
    <w:rsid w:val="00A01B3E"/>
    <w:rsid w:val="00A032EE"/>
    <w:rsid w:val="00A03693"/>
    <w:rsid w:val="00A0374E"/>
    <w:rsid w:val="00A039BD"/>
    <w:rsid w:val="00A0428E"/>
    <w:rsid w:val="00A046A3"/>
    <w:rsid w:val="00A0493A"/>
    <w:rsid w:val="00A04B31"/>
    <w:rsid w:val="00A0517B"/>
    <w:rsid w:val="00A05456"/>
    <w:rsid w:val="00A055E1"/>
    <w:rsid w:val="00A05AB2"/>
    <w:rsid w:val="00A05FD8"/>
    <w:rsid w:val="00A06056"/>
    <w:rsid w:val="00A06070"/>
    <w:rsid w:val="00A06402"/>
    <w:rsid w:val="00A066C5"/>
    <w:rsid w:val="00A06EB0"/>
    <w:rsid w:val="00A07863"/>
    <w:rsid w:val="00A07973"/>
    <w:rsid w:val="00A1006D"/>
    <w:rsid w:val="00A10261"/>
    <w:rsid w:val="00A10994"/>
    <w:rsid w:val="00A10A61"/>
    <w:rsid w:val="00A1121F"/>
    <w:rsid w:val="00A11320"/>
    <w:rsid w:val="00A11476"/>
    <w:rsid w:val="00A11484"/>
    <w:rsid w:val="00A11502"/>
    <w:rsid w:val="00A116D2"/>
    <w:rsid w:val="00A11701"/>
    <w:rsid w:val="00A11784"/>
    <w:rsid w:val="00A118F9"/>
    <w:rsid w:val="00A11CAB"/>
    <w:rsid w:val="00A1273C"/>
    <w:rsid w:val="00A12A0B"/>
    <w:rsid w:val="00A12C3D"/>
    <w:rsid w:val="00A13548"/>
    <w:rsid w:val="00A138A9"/>
    <w:rsid w:val="00A13B20"/>
    <w:rsid w:val="00A13E7D"/>
    <w:rsid w:val="00A1406E"/>
    <w:rsid w:val="00A140A5"/>
    <w:rsid w:val="00A14167"/>
    <w:rsid w:val="00A14514"/>
    <w:rsid w:val="00A1458F"/>
    <w:rsid w:val="00A14900"/>
    <w:rsid w:val="00A14947"/>
    <w:rsid w:val="00A14CE7"/>
    <w:rsid w:val="00A1532A"/>
    <w:rsid w:val="00A15333"/>
    <w:rsid w:val="00A1574B"/>
    <w:rsid w:val="00A1586B"/>
    <w:rsid w:val="00A15941"/>
    <w:rsid w:val="00A15BA6"/>
    <w:rsid w:val="00A15DBF"/>
    <w:rsid w:val="00A15E31"/>
    <w:rsid w:val="00A16457"/>
    <w:rsid w:val="00A16547"/>
    <w:rsid w:val="00A167A4"/>
    <w:rsid w:val="00A16A5C"/>
    <w:rsid w:val="00A17202"/>
    <w:rsid w:val="00A2044E"/>
    <w:rsid w:val="00A212F0"/>
    <w:rsid w:val="00A2150E"/>
    <w:rsid w:val="00A21629"/>
    <w:rsid w:val="00A21650"/>
    <w:rsid w:val="00A217D1"/>
    <w:rsid w:val="00A21A12"/>
    <w:rsid w:val="00A2247F"/>
    <w:rsid w:val="00A229A0"/>
    <w:rsid w:val="00A2309C"/>
    <w:rsid w:val="00A24312"/>
    <w:rsid w:val="00A244C7"/>
    <w:rsid w:val="00A24C9A"/>
    <w:rsid w:val="00A24F1C"/>
    <w:rsid w:val="00A25520"/>
    <w:rsid w:val="00A25A7F"/>
    <w:rsid w:val="00A25C70"/>
    <w:rsid w:val="00A26192"/>
    <w:rsid w:val="00A27307"/>
    <w:rsid w:val="00A2765F"/>
    <w:rsid w:val="00A2766E"/>
    <w:rsid w:val="00A278D0"/>
    <w:rsid w:val="00A27930"/>
    <w:rsid w:val="00A27C61"/>
    <w:rsid w:val="00A27C83"/>
    <w:rsid w:val="00A300BD"/>
    <w:rsid w:val="00A306AF"/>
    <w:rsid w:val="00A306C4"/>
    <w:rsid w:val="00A306FF"/>
    <w:rsid w:val="00A30757"/>
    <w:rsid w:val="00A30784"/>
    <w:rsid w:val="00A30B03"/>
    <w:rsid w:val="00A317D9"/>
    <w:rsid w:val="00A32969"/>
    <w:rsid w:val="00A32BD8"/>
    <w:rsid w:val="00A33B6C"/>
    <w:rsid w:val="00A33E4B"/>
    <w:rsid w:val="00A33EC5"/>
    <w:rsid w:val="00A341C8"/>
    <w:rsid w:val="00A3435B"/>
    <w:rsid w:val="00A34431"/>
    <w:rsid w:val="00A34D2B"/>
    <w:rsid w:val="00A350A9"/>
    <w:rsid w:val="00A357A6"/>
    <w:rsid w:val="00A35876"/>
    <w:rsid w:val="00A3617C"/>
    <w:rsid w:val="00A363B9"/>
    <w:rsid w:val="00A36932"/>
    <w:rsid w:val="00A36FDC"/>
    <w:rsid w:val="00A3721C"/>
    <w:rsid w:val="00A37CEF"/>
    <w:rsid w:val="00A37F91"/>
    <w:rsid w:val="00A40299"/>
    <w:rsid w:val="00A408FD"/>
    <w:rsid w:val="00A40C87"/>
    <w:rsid w:val="00A416EF"/>
    <w:rsid w:val="00A426C7"/>
    <w:rsid w:val="00A42784"/>
    <w:rsid w:val="00A42BFE"/>
    <w:rsid w:val="00A42D1A"/>
    <w:rsid w:val="00A43294"/>
    <w:rsid w:val="00A436AB"/>
    <w:rsid w:val="00A43BED"/>
    <w:rsid w:val="00A446E6"/>
    <w:rsid w:val="00A46311"/>
    <w:rsid w:val="00A46755"/>
    <w:rsid w:val="00A467B7"/>
    <w:rsid w:val="00A47C33"/>
    <w:rsid w:val="00A47D26"/>
    <w:rsid w:val="00A50E25"/>
    <w:rsid w:val="00A513D6"/>
    <w:rsid w:val="00A52682"/>
    <w:rsid w:val="00A52875"/>
    <w:rsid w:val="00A52AD1"/>
    <w:rsid w:val="00A52D75"/>
    <w:rsid w:val="00A530B1"/>
    <w:rsid w:val="00A530E6"/>
    <w:rsid w:val="00A53F69"/>
    <w:rsid w:val="00A5431B"/>
    <w:rsid w:val="00A5487A"/>
    <w:rsid w:val="00A54F18"/>
    <w:rsid w:val="00A55221"/>
    <w:rsid w:val="00A55483"/>
    <w:rsid w:val="00A559D9"/>
    <w:rsid w:val="00A55DEF"/>
    <w:rsid w:val="00A56430"/>
    <w:rsid w:val="00A565B3"/>
    <w:rsid w:val="00A56F62"/>
    <w:rsid w:val="00A572BC"/>
    <w:rsid w:val="00A579B7"/>
    <w:rsid w:val="00A579E8"/>
    <w:rsid w:val="00A57EAD"/>
    <w:rsid w:val="00A60561"/>
    <w:rsid w:val="00A611A4"/>
    <w:rsid w:val="00A6157D"/>
    <w:rsid w:val="00A615D0"/>
    <w:rsid w:val="00A6182A"/>
    <w:rsid w:val="00A61ADC"/>
    <w:rsid w:val="00A6215A"/>
    <w:rsid w:val="00A627A5"/>
    <w:rsid w:val="00A628E3"/>
    <w:rsid w:val="00A62A9A"/>
    <w:rsid w:val="00A62C78"/>
    <w:rsid w:val="00A6309E"/>
    <w:rsid w:val="00A630EC"/>
    <w:rsid w:val="00A63371"/>
    <w:rsid w:val="00A635EB"/>
    <w:rsid w:val="00A6364E"/>
    <w:rsid w:val="00A63ACF"/>
    <w:rsid w:val="00A63D75"/>
    <w:rsid w:val="00A641F8"/>
    <w:rsid w:val="00A6439C"/>
    <w:rsid w:val="00A6448C"/>
    <w:rsid w:val="00A64751"/>
    <w:rsid w:val="00A650A1"/>
    <w:rsid w:val="00A653FA"/>
    <w:rsid w:val="00A656E3"/>
    <w:rsid w:val="00A65A35"/>
    <w:rsid w:val="00A65DFF"/>
    <w:rsid w:val="00A65F11"/>
    <w:rsid w:val="00A6614D"/>
    <w:rsid w:val="00A675E4"/>
    <w:rsid w:val="00A67658"/>
    <w:rsid w:val="00A676EA"/>
    <w:rsid w:val="00A679E2"/>
    <w:rsid w:val="00A70182"/>
    <w:rsid w:val="00A70726"/>
    <w:rsid w:val="00A70A23"/>
    <w:rsid w:val="00A70BCF"/>
    <w:rsid w:val="00A70DB9"/>
    <w:rsid w:val="00A71146"/>
    <w:rsid w:val="00A71336"/>
    <w:rsid w:val="00A732DF"/>
    <w:rsid w:val="00A744BA"/>
    <w:rsid w:val="00A74992"/>
    <w:rsid w:val="00A74A0B"/>
    <w:rsid w:val="00A74A9F"/>
    <w:rsid w:val="00A750E5"/>
    <w:rsid w:val="00A75485"/>
    <w:rsid w:val="00A7564D"/>
    <w:rsid w:val="00A7569C"/>
    <w:rsid w:val="00A7578A"/>
    <w:rsid w:val="00A772AA"/>
    <w:rsid w:val="00A772E2"/>
    <w:rsid w:val="00A776E0"/>
    <w:rsid w:val="00A77B35"/>
    <w:rsid w:val="00A77E44"/>
    <w:rsid w:val="00A818D0"/>
    <w:rsid w:val="00A819C4"/>
    <w:rsid w:val="00A82031"/>
    <w:rsid w:val="00A823CF"/>
    <w:rsid w:val="00A82493"/>
    <w:rsid w:val="00A8289F"/>
    <w:rsid w:val="00A82A40"/>
    <w:rsid w:val="00A82E11"/>
    <w:rsid w:val="00A82FFD"/>
    <w:rsid w:val="00A83304"/>
    <w:rsid w:val="00A839EA"/>
    <w:rsid w:val="00A843A1"/>
    <w:rsid w:val="00A8454F"/>
    <w:rsid w:val="00A846E4"/>
    <w:rsid w:val="00A850FA"/>
    <w:rsid w:val="00A864CF"/>
    <w:rsid w:val="00A866A4"/>
    <w:rsid w:val="00A86948"/>
    <w:rsid w:val="00A8719E"/>
    <w:rsid w:val="00A87981"/>
    <w:rsid w:val="00A87A14"/>
    <w:rsid w:val="00A87D62"/>
    <w:rsid w:val="00A87F89"/>
    <w:rsid w:val="00A90261"/>
    <w:rsid w:val="00A9094A"/>
    <w:rsid w:val="00A911E9"/>
    <w:rsid w:val="00A91779"/>
    <w:rsid w:val="00A91AB9"/>
    <w:rsid w:val="00A92CE6"/>
    <w:rsid w:val="00A93701"/>
    <w:rsid w:val="00A939CA"/>
    <w:rsid w:val="00A93B7B"/>
    <w:rsid w:val="00A93C47"/>
    <w:rsid w:val="00A93E28"/>
    <w:rsid w:val="00A94159"/>
    <w:rsid w:val="00A94269"/>
    <w:rsid w:val="00A9436E"/>
    <w:rsid w:val="00A94689"/>
    <w:rsid w:val="00A95550"/>
    <w:rsid w:val="00A95714"/>
    <w:rsid w:val="00A957E4"/>
    <w:rsid w:val="00A96743"/>
    <w:rsid w:val="00A9718F"/>
    <w:rsid w:val="00A97432"/>
    <w:rsid w:val="00A97547"/>
    <w:rsid w:val="00A977AD"/>
    <w:rsid w:val="00A97B39"/>
    <w:rsid w:val="00AA03CD"/>
    <w:rsid w:val="00AA06CD"/>
    <w:rsid w:val="00AA125E"/>
    <w:rsid w:val="00AA13AB"/>
    <w:rsid w:val="00AA145C"/>
    <w:rsid w:val="00AA3147"/>
    <w:rsid w:val="00AA3A64"/>
    <w:rsid w:val="00AA3D9E"/>
    <w:rsid w:val="00AA4240"/>
    <w:rsid w:val="00AA5002"/>
    <w:rsid w:val="00AA5084"/>
    <w:rsid w:val="00AA55BB"/>
    <w:rsid w:val="00AA5C52"/>
    <w:rsid w:val="00AA62E9"/>
    <w:rsid w:val="00AA69CD"/>
    <w:rsid w:val="00AA6B00"/>
    <w:rsid w:val="00AA7748"/>
    <w:rsid w:val="00AB09DD"/>
    <w:rsid w:val="00AB0C54"/>
    <w:rsid w:val="00AB1708"/>
    <w:rsid w:val="00AB264B"/>
    <w:rsid w:val="00AB2864"/>
    <w:rsid w:val="00AB3163"/>
    <w:rsid w:val="00AB32F6"/>
    <w:rsid w:val="00AB3384"/>
    <w:rsid w:val="00AB3669"/>
    <w:rsid w:val="00AB36F8"/>
    <w:rsid w:val="00AB383B"/>
    <w:rsid w:val="00AB388E"/>
    <w:rsid w:val="00AB3C05"/>
    <w:rsid w:val="00AB4196"/>
    <w:rsid w:val="00AB4D3F"/>
    <w:rsid w:val="00AB580A"/>
    <w:rsid w:val="00AB6050"/>
    <w:rsid w:val="00AB62DF"/>
    <w:rsid w:val="00AB687C"/>
    <w:rsid w:val="00AB6B28"/>
    <w:rsid w:val="00AB6EB5"/>
    <w:rsid w:val="00AB6F6E"/>
    <w:rsid w:val="00AB7C7E"/>
    <w:rsid w:val="00AB7EE0"/>
    <w:rsid w:val="00AC02F8"/>
    <w:rsid w:val="00AC13C5"/>
    <w:rsid w:val="00AC1B11"/>
    <w:rsid w:val="00AC1B1F"/>
    <w:rsid w:val="00AC1DB4"/>
    <w:rsid w:val="00AC272B"/>
    <w:rsid w:val="00AC2B82"/>
    <w:rsid w:val="00AC2D1A"/>
    <w:rsid w:val="00AC34BC"/>
    <w:rsid w:val="00AC3797"/>
    <w:rsid w:val="00AC37CE"/>
    <w:rsid w:val="00AC3B8E"/>
    <w:rsid w:val="00AC3C08"/>
    <w:rsid w:val="00AC4703"/>
    <w:rsid w:val="00AC4C6C"/>
    <w:rsid w:val="00AC50E9"/>
    <w:rsid w:val="00AC524A"/>
    <w:rsid w:val="00AC5D2E"/>
    <w:rsid w:val="00AC6474"/>
    <w:rsid w:val="00AC6507"/>
    <w:rsid w:val="00AC66FF"/>
    <w:rsid w:val="00AC79C8"/>
    <w:rsid w:val="00AC7DDA"/>
    <w:rsid w:val="00AC7F29"/>
    <w:rsid w:val="00AD0157"/>
    <w:rsid w:val="00AD015E"/>
    <w:rsid w:val="00AD04E0"/>
    <w:rsid w:val="00AD0B78"/>
    <w:rsid w:val="00AD0CB5"/>
    <w:rsid w:val="00AD1418"/>
    <w:rsid w:val="00AD1673"/>
    <w:rsid w:val="00AD16E6"/>
    <w:rsid w:val="00AD2153"/>
    <w:rsid w:val="00AD27CD"/>
    <w:rsid w:val="00AD2ED1"/>
    <w:rsid w:val="00AD3444"/>
    <w:rsid w:val="00AD3F13"/>
    <w:rsid w:val="00AD44EB"/>
    <w:rsid w:val="00AD4711"/>
    <w:rsid w:val="00AD4AE0"/>
    <w:rsid w:val="00AD4B8E"/>
    <w:rsid w:val="00AD4BB3"/>
    <w:rsid w:val="00AD4CF4"/>
    <w:rsid w:val="00AD5DF8"/>
    <w:rsid w:val="00AD6917"/>
    <w:rsid w:val="00AD6DA0"/>
    <w:rsid w:val="00AD6ED3"/>
    <w:rsid w:val="00AD71A6"/>
    <w:rsid w:val="00AD7CC3"/>
    <w:rsid w:val="00AE0149"/>
    <w:rsid w:val="00AE059A"/>
    <w:rsid w:val="00AE0642"/>
    <w:rsid w:val="00AE0A39"/>
    <w:rsid w:val="00AE0E35"/>
    <w:rsid w:val="00AE1A8D"/>
    <w:rsid w:val="00AE1BFD"/>
    <w:rsid w:val="00AE1C9E"/>
    <w:rsid w:val="00AE1E3C"/>
    <w:rsid w:val="00AE2531"/>
    <w:rsid w:val="00AE27FD"/>
    <w:rsid w:val="00AE28F0"/>
    <w:rsid w:val="00AE2B1B"/>
    <w:rsid w:val="00AE3018"/>
    <w:rsid w:val="00AE3417"/>
    <w:rsid w:val="00AE3732"/>
    <w:rsid w:val="00AE3A2C"/>
    <w:rsid w:val="00AE3CCF"/>
    <w:rsid w:val="00AE3E24"/>
    <w:rsid w:val="00AE43D3"/>
    <w:rsid w:val="00AE465A"/>
    <w:rsid w:val="00AE47B7"/>
    <w:rsid w:val="00AE48CF"/>
    <w:rsid w:val="00AE4BCA"/>
    <w:rsid w:val="00AE4E25"/>
    <w:rsid w:val="00AE4EFB"/>
    <w:rsid w:val="00AE56E7"/>
    <w:rsid w:val="00AE59AB"/>
    <w:rsid w:val="00AE5E29"/>
    <w:rsid w:val="00AE5FDA"/>
    <w:rsid w:val="00AE61A3"/>
    <w:rsid w:val="00AE632C"/>
    <w:rsid w:val="00AE6A8A"/>
    <w:rsid w:val="00AE7864"/>
    <w:rsid w:val="00AF03EE"/>
    <w:rsid w:val="00AF0816"/>
    <w:rsid w:val="00AF0874"/>
    <w:rsid w:val="00AF0A0C"/>
    <w:rsid w:val="00AF0BC3"/>
    <w:rsid w:val="00AF115E"/>
    <w:rsid w:val="00AF163F"/>
    <w:rsid w:val="00AF16EB"/>
    <w:rsid w:val="00AF2602"/>
    <w:rsid w:val="00AF265B"/>
    <w:rsid w:val="00AF2AF3"/>
    <w:rsid w:val="00AF3587"/>
    <w:rsid w:val="00AF385C"/>
    <w:rsid w:val="00AF3C67"/>
    <w:rsid w:val="00AF3CB5"/>
    <w:rsid w:val="00AF3E4F"/>
    <w:rsid w:val="00AF440E"/>
    <w:rsid w:val="00AF4F9F"/>
    <w:rsid w:val="00AF5060"/>
    <w:rsid w:val="00AF56C5"/>
    <w:rsid w:val="00AF585C"/>
    <w:rsid w:val="00AF5F25"/>
    <w:rsid w:val="00AF69B8"/>
    <w:rsid w:val="00AF6CAA"/>
    <w:rsid w:val="00AF7027"/>
    <w:rsid w:val="00AF7C48"/>
    <w:rsid w:val="00AF7E2A"/>
    <w:rsid w:val="00B0027C"/>
    <w:rsid w:val="00B00C65"/>
    <w:rsid w:val="00B01103"/>
    <w:rsid w:val="00B018B4"/>
    <w:rsid w:val="00B02705"/>
    <w:rsid w:val="00B02915"/>
    <w:rsid w:val="00B02DFD"/>
    <w:rsid w:val="00B035B1"/>
    <w:rsid w:val="00B03638"/>
    <w:rsid w:val="00B036C7"/>
    <w:rsid w:val="00B04D26"/>
    <w:rsid w:val="00B066DB"/>
    <w:rsid w:val="00B0675E"/>
    <w:rsid w:val="00B06E6A"/>
    <w:rsid w:val="00B06F52"/>
    <w:rsid w:val="00B07238"/>
    <w:rsid w:val="00B07A78"/>
    <w:rsid w:val="00B07B9B"/>
    <w:rsid w:val="00B07C6F"/>
    <w:rsid w:val="00B1003B"/>
    <w:rsid w:val="00B106BD"/>
    <w:rsid w:val="00B10788"/>
    <w:rsid w:val="00B10A22"/>
    <w:rsid w:val="00B10C4A"/>
    <w:rsid w:val="00B11425"/>
    <w:rsid w:val="00B11AAA"/>
    <w:rsid w:val="00B1295C"/>
    <w:rsid w:val="00B12C87"/>
    <w:rsid w:val="00B13478"/>
    <w:rsid w:val="00B136A8"/>
    <w:rsid w:val="00B13FF5"/>
    <w:rsid w:val="00B1487C"/>
    <w:rsid w:val="00B14A19"/>
    <w:rsid w:val="00B14CAE"/>
    <w:rsid w:val="00B1519D"/>
    <w:rsid w:val="00B151D7"/>
    <w:rsid w:val="00B15590"/>
    <w:rsid w:val="00B15BCF"/>
    <w:rsid w:val="00B16487"/>
    <w:rsid w:val="00B165EB"/>
    <w:rsid w:val="00B16F97"/>
    <w:rsid w:val="00B1744D"/>
    <w:rsid w:val="00B17990"/>
    <w:rsid w:val="00B17B1D"/>
    <w:rsid w:val="00B17F30"/>
    <w:rsid w:val="00B2047A"/>
    <w:rsid w:val="00B204C2"/>
    <w:rsid w:val="00B205CF"/>
    <w:rsid w:val="00B2061E"/>
    <w:rsid w:val="00B20DB9"/>
    <w:rsid w:val="00B2162B"/>
    <w:rsid w:val="00B21D4A"/>
    <w:rsid w:val="00B21F01"/>
    <w:rsid w:val="00B22142"/>
    <w:rsid w:val="00B222D6"/>
    <w:rsid w:val="00B223CE"/>
    <w:rsid w:val="00B22CF0"/>
    <w:rsid w:val="00B22E20"/>
    <w:rsid w:val="00B23619"/>
    <w:rsid w:val="00B237BA"/>
    <w:rsid w:val="00B2444E"/>
    <w:rsid w:val="00B2462E"/>
    <w:rsid w:val="00B24EC8"/>
    <w:rsid w:val="00B25105"/>
    <w:rsid w:val="00B258F7"/>
    <w:rsid w:val="00B25CC8"/>
    <w:rsid w:val="00B25CE3"/>
    <w:rsid w:val="00B25E88"/>
    <w:rsid w:val="00B26522"/>
    <w:rsid w:val="00B26771"/>
    <w:rsid w:val="00B26C96"/>
    <w:rsid w:val="00B26FE2"/>
    <w:rsid w:val="00B277FA"/>
    <w:rsid w:val="00B3068F"/>
    <w:rsid w:val="00B306A9"/>
    <w:rsid w:val="00B30F23"/>
    <w:rsid w:val="00B314DA"/>
    <w:rsid w:val="00B31DA4"/>
    <w:rsid w:val="00B324E0"/>
    <w:rsid w:val="00B32D88"/>
    <w:rsid w:val="00B32D97"/>
    <w:rsid w:val="00B33956"/>
    <w:rsid w:val="00B33A3D"/>
    <w:rsid w:val="00B34398"/>
    <w:rsid w:val="00B346DB"/>
    <w:rsid w:val="00B3473C"/>
    <w:rsid w:val="00B34AE1"/>
    <w:rsid w:val="00B34DB9"/>
    <w:rsid w:val="00B36455"/>
    <w:rsid w:val="00B36691"/>
    <w:rsid w:val="00B376B3"/>
    <w:rsid w:val="00B4024B"/>
    <w:rsid w:val="00B4033C"/>
    <w:rsid w:val="00B40E91"/>
    <w:rsid w:val="00B40E9D"/>
    <w:rsid w:val="00B410F3"/>
    <w:rsid w:val="00B4124B"/>
    <w:rsid w:val="00B412F7"/>
    <w:rsid w:val="00B41321"/>
    <w:rsid w:val="00B4138E"/>
    <w:rsid w:val="00B41447"/>
    <w:rsid w:val="00B41959"/>
    <w:rsid w:val="00B41B8E"/>
    <w:rsid w:val="00B42769"/>
    <w:rsid w:val="00B4302D"/>
    <w:rsid w:val="00B44DF7"/>
    <w:rsid w:val="00B45FD5"/>
    <w:rsid w:val="00B4630E"/>
    <w:rsid w:val="00B46523"/>
    <w:rsid w:val="00B46B52"/>
    <w:rsid w:val="00B47065"/>
    <w:rsid w:val="00B47E8F"/>
    <w:rsid w:val="00B507F3"/>
    <w:rsid w:val="00B50899"/>
    <w:rsid w:val="00B508F1"/>
    <w:rsid w:val="00B50B47"/>
    <w:rsid w:val="00B50F62"/>
    <w:rsid w:val="00B51094"/>
    <w:rsid w:val="00B518ED"/>
    <w:rsid w:val="00B51D9B"/>
    <w:rsid w:val="00B530DC"/>
    <w:rsid w:val="00B53703"/>
    <w:rsid w:val="00B54BD0"/>
    <w:rsid w:val="00B55A79"/>
    <w:rsid w:val="00B55B52"/>
    <w:rsid w:val="00B55C90"/>
    <w:rsid w:val="00B563A8"/>
    <w:rsid w:val="00B56515"/>
    <w:rsid w:val="00B56734"/>
    <w:rsid w:val="00B569D2"/>
    <w:rsid w:val="00B572A3"/>
    <w:rsid w:val="00B57495"/>
    <w:rsid w:val="00B57C8F"/>
    <w:rsid w:val="00B60242"/>
    <w:rsid w:val="00B60958"/>
    <w:rsid w:val="00B60C4C"/>
    <w:rsid w:val="00B61A64"/>
    <w:rsid w:val="00B61A65"/>
    <w:rsid w:val="00B61C7C"/>
    <w:rsid w:val="00B61DED"/>
    <w:rsid w:val="00B62103"/>
    <w:rsid w:val="00B622C7"/>
    <w:rsid w:val="00B627F8"/>
    <w:rsid w:val="00B6317B"/>
    <w:rsid w:val="00B6328E"/>
    <w:rsid w:val="00B633A2"/>
    <w:rsid w:val="00B63B44"/>
    <w:rsid w:val="00B64AC8"/>
    <w:rsid w:val="00B64DEF"/>
    <w:rsid w:val="00B65340"/>
    <w:rsid w:val="00B6582A"/>
    <w:rsid w:val="00B65992"/>
    <w:rsid w:val="00B65B7E"/>
    <w:rsid w:val="00B65EFB"/>
    <w:rsid w:val="00B66503"/>
    <w:rsid w:val="00B66734"/>
    <w:rsid w:val="00B6689F"/>
    <w:rsid w:val="00B66B1B"/>
    <w:rsid w:val="00B66B3B"/>
    <w:rsid w:val="00B67663"/>
    <w:rsid w:val="00B67778"/>
    <w:rsid w:val="00B67865"/>
    <w:rsid w:val="00B67AD2"/>
    <w:rsid w:val="00B67B3E"/>
    <w:rsid w:val="00B67EE7"/>
    <w:rsid w:val="00B67EFB"/>
    <w:rsid w:val="00B71381"/>
    <w:rsid w:val="00B72236"/>
    <w:rsid w:val="00B72252"/>
    <w:rsid w:val="00B7264B"/>
    <w:rsid w:val="00B72F36"/>
    <w:rsid w:val="00B733C4"/>
    <w:rsid w:val="00B736B4"/>
    <w:rsid w:val="00B73D66"/>
    <w:rsid w:val="00B74025"/>
    <w:rsid w:val="00B74251"/>
    <w:rsid w:val="00B74418"/>
    <w:rsid w:val="00B74813"/>
    <w:rsid w:val="00B755E0"/>
    <w:rsid w:val="00B75718"/>
    <w:rsid w:val="00B7582F"/>
    <w:rsid w:val="00B758A9"/>
    <w:rsid w:val="00B75D36"/>
    <w:rsid w:val="00B7706D"/>
    <w:rsid w:val="00B77A64"/>
    <w:rsid w:val="00B77C83"/>
    <w:rsid w:val="00B77FBC"/>
    <w:rsid w:val="00B80462"/>
    <w:rsid w:val="00B804E4"/>
    <w:rsid w:val="00B808A1"/>
    <w:rsid w:val="00B80937"/>
    <w:rsid w:val="00B80939"/>
    <w:rsid w:val="00B8114B"/>
    <w:rsid w:val="00B8247A"/>
    <w:rsid w:val="00B82BA0"/>
    <w:rsid w:val="00B82F3F"/>
    <w:rsid w:val="00B830CD"/>
    <w:rsid w:val="00B832FC"/>
    <w:rsid w:val="00B83398"/>
    <w:rsid w:val="00B83564"/>
    <w:rsid w:val="00B844F0"/>
    <w:rsid w:val="00B84656"/>
    <w:rsid w:val="00B849D0"/>
    <w:rsid w:val="00B859F0"/>
    <w:rsid w:val="00B85BAD"/>
    <w:rsid w:val="00B85E23"/>
    <w:rsid w:val="00B8655E"/>
    <w:rsid w:val="00B867DD"/>
    <w:rsid w:val="00B86973"/>
    <w:rsid w:val="00B87104"/>
    <w:rsid w:val="00B87309"/>
    <w:rsid w:val="00B87741"/>
    <w:rsid w:val="00B87AB3"/>
    <w:rsid w:val="00B87D13"/>
    <w:rsid w:val="00B87F38"/>
    <w:rsid w:val="00B90B1E"/>
    <w:rsid w:val="00B90BCB"/>
    <w:rsid w:val="00B90EA4"/>
    <w:rsid w:val="00B9102A"/>
    <w:rsid w:val="00B91C9C"/>
    <w:rsid w:val="00B91FF6"/>
    <w:rsid w:val="00B922B4"/>
    <w:rsid w:val="00B924D8"/>
    <w:rsid w:val="00B92542"/>
    <w:rsid w:val="00B925A7"/>
    <w:rsid w:val="00B929CD"/>
    <w:rsid w:val="00B936BC"/>
    <w:rsid w:val="00B93821"/>
    <w:rsid w:val="00B93D18"/>
    <w:rsid w:val="00B93F1A"/>
    <w:rsid w:val="00B942C8"/>
    <w:rsid w:val="00B94988"/>
    <w:rsid w:val="00B94999"/>
    <w:rsid w:val="00B949DB"/>
    <w:rsid w:val="00B94E52"/>
    <w:rsid w:val="00B94EC5"/>
    <w:rsid w:val="00B94F3F"/>
    <w:rsid w:val="00B95385"/>
    <w:rsid w:val="00B95A1A"/>
    <w:rsid w:val="00B95FA0"/>
    <w:rsid w:val="00B964B7"/>
    <w:rsid w:val="00B96851"/>
    <w:rsid w:val="00B968EB"/>
    <w:rsid w:val="00B971A3"/>
    <w:rsid w:val="00B97447"/>
    <w:rsid w:val="00B97759"/>
    <w:rsid w:val="00B979C4"/>
    <w:rsid w:val="00B97EC4"/>
    <w:rsid w:val="00BA0A72"/>
    <w:rsid w:val="00BA0B89"/>
    <w:rsid w:val="00BA265D"/>
    <w:rsid w:val="00BA298A"/>
    <w:rsid w:val="00BA2A55"/>
    <w:rsid w:val="00BA2C77"/>
    <w:rsid w:val="00BA3534"/>
    <w:rsid w:val="00BA3DD2"/>
    <w:rsid w:val="00BA42E9"/>
    <w:rsid w:val="00BA444E"/>
    <w:rsid w:val="00BA4C2B"/>
    <w:rsid w:val="00BA4ED3"/>
    <w:rsid w:val="00BA535D"/>
    <w:rsid w:val="00BA5D3C"/>
    <w:rsid w:val="00BA65C9"/>
    <w:rsid w:val="00BA678A"/>
    <w:rsid w:val="00BA7ADF"/>
    <w:rsid w:val="00BA7ED1"/>
    <w:rsid w:val="00BA7F82"/>
    <w:rsid w:val="00BB0041"/>
    <w:rsid w:val="00BB0EA0"/>
    <w:rsid w:val="00BB187E"/>
    <w:rsid w:val="00BB1E6C"/>
    <w:rsid w:val="00BB206F"/>
    <w:rsid w:val="00BB2121"/>
    <w:rsid w:val="00BB219E"/>
    <w:rsid w:val="00BB24F8"/>
    <w:rsid w:val="00BB2E4E"/>
    <w:rsid w:val="00BB3717"/>
    <w:rsid w:val="00BB390E"/>
    <w:rsid w:val="00BB3CB4"/>
    <w:rsid w:val="00BB3D98"/>
    <w:rsid w:val="00BB4FE6"/>
    <w:rsid w:val="00BB5280"/>
    <w:rsid w:val="00BB56E0"/>
    <w:rsid w:val="00BB589D"/>
    <w:rsid w:val="00BB5AB1"/>
    <w:rsid w:val="00BB5F79"/>
    <w:rsid w:val="00BB5FE2"/>
    <w:rsid w:val="00BB6B9B"/>
    <w:rsid w:val="00BB7404"/>
    <w:rsid w:val="00BB7464"/>
    <w:rsid w:val="00BB7D6D"/>
    <w:rsid w:val="00BB7D7D"/>
    <w:rsid w:val="00BC05F5"/>
    <w:rsid w:val="00BC0654"/>
    <w:rsid w:val="00BC0974"/>
    <w:rsid w:val="00BC0E7A"/>
    <w:rsid w:val="00BC13C7"/>
    <w:rsid w:val="00BC158F"/>
    <w:rsid w:val="00BC1669"/>
    <w:rsid w:val="00BC16F4"/>
    <w:rsid w:val="00BC17E0"/>
    <w:rsid w:val="00BC27E7"/>
    <w:rsid w:val="00BC292A"/>
    <w:rsid w:val="00BC2E91"/>
    <w:rsid w:val="00BC2FCF"/>
    <w:rsid w:val="00BC3110"/>
    <w:rsid w:val="00BC37CA"/>
    <w:rsid w:val="00BC40D5"/>
    <w:rsid w:val="00BC42E5"/>
    <w:rsid w:val="00BC474F"/>
    <w:rsid w:val="00BC4B4F"/>
    <w:rsid w:val="00BC538A"/>
    <w:rsid w:val="00BC57FF"/>
    <w:rsid w:val="00BC59CB"/>
    <w:rsid w:val="00BC6B8F"/>
    <w:rsid w:val="00BC6DFB"/>
    <w:rsid w:val="00BC716E"/>
    <w:rsid w:val="00BC7C9F"/>
    <w:rsid w:val="00BD0B80"/>
    <w:rsid w:val="00BD13E4"/>
    <w:rsid w:val="00BD148F"/>
    <w:rsid w:val="00BD14FB"/>
    <w:rsid w:val="00BD1522"/>
    <w:rsid w:val="00BD28EE"/>
    <w:rsid w:val="00BD29C2"/>
    <w:rsid w:val="00BD35B1"/>
    <w:rsid w:val="00BD3B1D"/>
    <w:rsid w:val="00BD4602"/>
    <w:rsid w:val="00BD478E"/>
    <w:rsid w:val="00BD56BE"/>
    <w:rsid w:val="00BD5F7C"/>
    <w:rsid w:val="00BD5F86"/>
    <w:rsid w:val="00BD6004"/>
    <w:rsid w:val="00BD6010"/>
    <w:rsid w:val="00BD6194"/>
    <w:rsid w:val="00BD62CC"/>
    <w:rsid w:val="00BD662F"/>
    <w:rsid w:val="00BD6DF9"/>
    <w:rsid w:val="00BD72C2"/>
    <w:rsid w:val="00BD76B1"/>
    <w:rsid w:val="00BD78BD"/>
    <w:rsid w:val="00BD7A53"/>
    <w:rsid w:val="00BD7D66"/>
    <w:rsid w:val="00BE0070"/>
    <w:rsid w:val="00BE042D"/>
    <w:rsid w:val="00BE0AE8"/>
    <w:rsid w:val="00BE10D7"/>
    <w:rsid w:val="00BE1A9C"/>
    <w:rsid w:val="00BE1F40"/>
    <w:rsid w:val="00BE26F9"/>
    <w:rsid w:val="00BE29BF"/>
    <w:rsid w:val="00BE2B8B"/>
    <w:rsid w:val="00BE2DB7"/>
    <w:rsid w:val="00BE2DD0"/>
    <w:rsid w:val="00BE3932"/>
    <w:rsid w:val="00BE3B1A"/>
    <w:rsid w:val="00BE3F16"/>
    <w:rsid w:val="00BE461C"/>
    <w:rsid w:val="00BE4E16"/>
    <w:rsid w:val="00BE5043"/>
    <w:rsid w:val="00BE51A3"/>
    <w:rsid w:val="00BE53FB"/>
    <w:rsid w:val="00BE563C"/>
    <w:rsid w:val="00BE5EF2"/>
    <w:rsid w:val="00BE6418"/>
    <w:rsid w:val="00BE6653"/>
    <w:rsid w:val="00BE6891"/>
    <w:rsid w:val="00BE7138"/>
    <w:rsid w:val="00BE7586"/>
    <w:rsid w:val="00BE7907"/>
    <w:rsid w:val="00BF0836"/>
    <w:rsid w:val="00BF0964"/>
    <w:rsid w:val="00BF0D3B"/>
    <w:rsid w:val="00BF13C4"/>
    <w:rsid w:val="00BF153D"/>
    <w:rsid w:val="00BF21F3"/>
    <w:rsid w:val="00BF2402"/>
    <w:rsid w:val="00BF24D2"/>
    <w:rsid w:val="00BF284D"/>
    <w:rsid w:val="00BF288A"/>
    <w:rsid w:val="00BF2CA9"/>
    <w:rsid w:val="00BF389D"/>
    <w:rsid w:val="00BF3C43"/>
    <w:rsid w:val="00BF3F49"/>
    <w:rsid w:val="00BF4309"/>
    <w:rsid w:val="00BF4650"/>
    <w:rsid w:val="00BF5151"/>
    <w:rsid w:val="00BF5190"/>
    <w:rsid w:val="00BF57BA"/>
    <w:rsid w:val="00BF5E3D"/>
    <w:rsid w:val="00BF6334"/>
    <w:rsid w:val="00BF6B2D"/>
    <w:rsid w:val="00BF6B43"/>
    <w:rsid w:val="00BF6D26"/>
    <w:rsid w:val="00BF7612"/>
    <w:rsid w:val="00BF7D0E"/>
    <w:rsid w:val="00C006F3"/>
    <w:rsid w:val="00C00AE3"/>
    <w:rsid w:val="00C00CCE"/>
    <w:rsid w:val="00C014C1"/>
    <w:rsid w:val="00C01F02"/>
    <w:rsid w:val="00C02101"/>
    <w:rsid w:val="00C02255"/>
    <w:rsid w:val="00C02373"/>
    <w:rsid w:val="00C02636"/>
    <w:rsid w:val="00C0292A"/>
    <w:rsid w:val="00C02B42"/>
    <w:rsid w:val="00C041D5"/>
    <w:rsid w:val="00C0436A"/>
    <w:rsid w:val="00C04BB7"/>
    <w:rsid w:val="00C05335"/>
    <w:rsid w:val="00C054F4"/>
    <w:rsid w:val="00C0582A"/>
    <w:rsid w:val="00C05F80"/>
    <w:rsid w:val="00C065C6"/>
    <w:rsid w:val="00C0675E"/>
    <w:rsid w:val="00C0742D"/>
    <w:rsid w:val="00C07AD7"/>
    <w:rsid w:val="00C07D40"/>
    <w:rsid w:val="00C10114"/>
    <w:rsid w:val="00C104B5"/>
    <w:rsid w:val="00C10BA2"/>
    <w:rsid w:val="00C10CF1"/>
    <w:rsid w:val="00C1107C"/>
    <w:rsid w:val="00C11484"/>
    <w:rsid w:val="00C115C5"/>
    <w:rsid w:val="00C11B99"/>
    <w:rsid w:val="00C121E9"/>
    <w:rsid w:val="00C12337"/>
    <w:rsid w:val="00C12864"/>
    <w:rsid w:val="00C129DA"/>
    <w:rsid w:val="00C13337"/>
    <w:rsid w:val="00C13431"/>
    <w:rsid w:val="00C142A4"/>
    <w:rsid w:val="00C1488A"/>
    <w:rsid w:val="00C14CD2"/>
    <w:rsid w:val="00C155B2"/>
    <w:rsid w:val="00C155F2"/>
    <w:rsid w:val="00C156A8"/>
    <w:rsid w:val="00C15D30"/>
    <w:rsid w:val="00C162A8"/>
    <w:rsid w:val="00C16732"/>
    <w:rsid w:val="00C16A3B"/>
    <w:rsid w:val="00C16D79"/>
    <w:rsid w:val="00C170A0"/>
    <w:rsid w:val="00C17751"/>
    <w:rsid w:val="00C17EF9"/>
    <w:rsid w:val="00C2079A"/>
    <w:rsid w:val="00C210CD"/>
    <w:rsid w:val="00C2166C"/>
    <w:rsid w:val="00C21EAB"/>
    <w:rsid w:val="00C2239C"/>
    <w:rsid w:val="00C232FA"/>
    <w:rsid w:val="00C23C84"/>
    <w:rsid w:val="00C23FFF"/>
    <w:rsid w:val="00C24527"/>
    <w:rsid w:val="00C249AE"/>
    <w:rsid w:val="00C24A8D"/>
    <w:rsid w:val="00C24B81"/>
    <w:rsid w:val="00C2506E"/>
    <w:rsid w:val="00C250C2"/>
    <w:rsid w:val="00C250CA"/>
    <w:rsid w:val="00C25644"/>
    <w:rsid w:val="00C25BF5"/>
    <w:rsid w:val="00C26615"/>
    <w:rsid w:val="00C26911"/>
    <w:rsid w:val="00C26B1D"/>
    <w:rsid w:val="00C2775B"/>
    <w:rsid w:val="00C2783F"/>
    <w:rsid w:val="00C27983"/>
    <w:rsid w:val="00C3037E"/>
    <w:rsid w:val="00C31349"/>
    <w:rsid w:val="00C3135B"/>
    <w:rsid w:val="00C315F1"/>
    <w:rsid w:val="00C31CA4"/>
    <w:rsid w:val="00C3211F"/>
    <w:rsid w:val="00C328AD"/>
    <w:rsid w:val="00C3293C"/>
    <w:rsid w:val="00C32ACF"/>
    <w:rsid w:val="00C338BB"/>
    <w:rsid w:val="00C33AEE"/>
    <w:rsid w:val="00C33B7A"/>
    <w:rsid w:val="00C33D84"/>
    <w:rsid w:val="00C34172"/>
    <w:rsid w:val="00C3488A"/>
    <w:rsid w:val="00C35183"/>
    <w:rsid w:val="00C3528C"/>
    <w:rsid w:val="00C353A1"/>
    <w:rsid w:val="00C359AE"/>
    <w:rsid w:val="00C35BD7"/>
    <w:rsid w:val="00C365B9"/>
    <w:rsid w:val="00C36794"/>
    <w:rsid w:val="00C36892"/>
    <w:rsid w:val="00C36F8F"/>
    <w:rsid w:val="00C371CD"/>
    <w:rsid w:val="00C37821"/>
    <w:rsid w:val="00C37EDE"/>
    <w:rsid w:val="00C37FE9"/>
    <w:rsid w:val="00C40218"/>
    <w:rsid w:val="00C4037F"/>
    <w:rsid w:val="00C413E4"/>
    <w:rsid w:val="00C41A8F"/>
    <w:rsid w:val="00C42279"/>
    <w:rsid w:val="00C42C18"/>
    <w:rsid w:val="00C42EBB"/>
    <w:rsid w:val="00C43122"/>
    <w:rsid w:val="00C431F4"/>
    <w:rsid w:val="00C43229"/>
    <w:rsid w:val="00C43F14"/>
    <w:rsid w:val="00C43F3D"/>
    <w:rsid w:val="00C440AB"/>
    <w:rsid w:val="00C455BB"/>
    <w:rsid w:val="00C4578C"/>
    <w:rsid w:val="00C45B0F"/>
    <w:rsid w:val="00C45CBA"/>
    <w:rsid w:val="00C462CB"/>
    <w:rsid w:val="00C46DB8"/>
    <w:rsid w:val="00C471BD"/>
    <w:rsid w:val="00C47288"/>
    <w:rsid w:val="00C47425"/>
    <w:rsid w:val="00C476F9"/>
    <w:rsid w:val="00C47A27"/>
    <w:rsid w:val="00C5088F"/>
    <w:rsid w:val="00C50EAD"/>
    <w:rsid w:val="00C50F43"/>
    <w:rsid w:val="00C51087"/>
    <w:rsid w:val="00C51225"/>
    <w:rsid w:val="00C51380"/>
    <w:rsid w:val="00C51CBC"/>
    <w:rsid w:val="00C528DA"/>
    <w:rsid w:val="00C52A17"/>
    <w:rsid w:val="00C52BED"/>
    <w:rsid w:val="00C5362D"/>
    <w:rsid w:val="00C537F1"/>
    <w:rsid w:val="00C53E21"/>
    <w:rsid w:val="00C5408B"/>
    <w:rsid w:val="00C54125"/>
    <w:rsid w:val="00C546F5"/>
    <w:rsid w:val="00C54831"/>
    <w:rsid w:val="00C54C5C"/>
    <w:rsid w:val="00C54C66"/>
    <w:rsid w:val="00C54D2D"/>
    <w:rsid w:val="00C54F4C"/>
    <w:rsid w:val="00C55114"/>
    <w:rsid w:val="00C558D0"/>
    <w:rsid w:val="00C55EE3"/>
    <w:rsid w:val="00C55F24"/>
    <w:rsid w:val="00C56288"/>
    <w:rsid w:val="00C56305"/>
    <w:rsid w:val="00C576CB"/>
    <w:rsid w:val="00C57B2F"/>
    <w:rsid w:val="00C57E2A"/>
    <w:rsid w:val="00C57F3B"/>
    <w:rsid w:val="00C6039A"/>
    <w:rsid w:val="00C6049B"/>
    <w:rsid w:val="00C607C7"/>
    <w:rsid w:val="00C60AD4"/>
    <w:rsid w:val="00C61000"/>
    <w:rsid w:val="00C612CC"/>
    <w:rsid w:val="00C61607"/>
    <w:rsid w:val="00C61AE6"/>
    <w:rsid w:val="00C61E83"/>
    <w:rsid w:val="00C6284A"/>
    <w:rsid w:val="00C629F4"/>
    <w:rsid w:val="00C62CD2"/>
    <w:rsid w:val="00C6324A"/>
    <w:rsid w:val="00C63658"/>
    <w:rsid w:val="00C648DB"/>
    <w:rsid w:val="00C64B58"/>
    <w:rsid w:val="00C64E80"/>
    <w:rsid w:val="00C65372"/>
    <w:rsid w:val="00C65B3A"/>
    <w:rsid w:val="00C65C84"/>
    <w:rsid w:val="00C65D51"/>
    <w:rsid w:val="00C66706"/>
    <w:rsid w:val="00C66713"/>
    <w:rsid w:val="00C66F43"/>
    <w:rsid w:val="00C671A7"/>
    <w:rsid w:val="00C67295"/>
    <w:rsid w:val="00C67338"/>
    <w:rsid w:val="00C673E4"/>
    <w:rsid w:val="00C67498"/>
    <w:rsid w:val="00C675E5"/>
    <w:rsid w:val="00C6783B"/>
    <w:rsid w:val="00C67A0C"/>
    <w:rsid w:val="00C702EF"/>
    <w:rsid w:val="00C70496"/>
    <w:rsid w:val="00C707FD"/>
    <w:rsid w:val="00C70A25"/>
    <w:rsid w:val="00C710B8"/>
    <w:rsid w:val="00C710EE"/>
    <w:rsid w:val="00C711B0"/>
    <w:rsid w:val="00C71CAA"/>
    <w:rsid w:val="00C72534"/>
    <w:rsid w:val="00C7277A"/>
    <w:rsid w:val="00C72A57"/>
    <w:rsid w:val="00C72B99"/>
    <w:rsid w:val="00C72DF8"/>
    <w:rsid w:val="00C7351D"/>
    <w:rsid w:val="00C73E8A"/>
    <w:rsid w:val="00C7408E"/>
    <w:rsid w:val="00C741BE"/>
    <w:rsid w:val="00C7469E"/>
    <w:rsid w:val="00C74BAE"/>
    <w:rsid w:val="00C74D63"/>
    <w:rsid w:val="00C7503D"/>
    <w:rsid w:val="00C75183"/>
    <w:rsid w:val="00C762FF"/>
    <w:rsid w:val="00C76696"/>
    <w:rsid w:val="00C768EE"/>
    <w:rsid w:val="00C76A4D"/>
    <w:rsid w:val="00C770AD"/>
    <w:rsid w:val="00C77498"/>
    <w:rsid w:val="00C7756D"/>
    <w:rsid w:val="00C77DE7"/>
    <w:rsid w:val="00C80230"/>
    <w:rsid w:val="00C804E8"/>
    <w:rsid w:val="00C80518"/>
    <w:rsid w:val="00C806A0"/>
    <w:rsid w:val="00C80AF7"/>
    <w:rsid w:val="00C81313"/>
    <w:rsid w:val="00C8173F"/>
    <w:rsid w:val="00C81782"/>
    <w:rsid w:val="00C81DC0"/>
    <w:rsid w:val="00C81F4A"/>
    <w:rsid w:val="00C8205F"/>
    <w:rsid w:val="00C82A94"/>
    <w:rsid w:val="00C82CBE"/>
    <w:rsid w:val="00C82F8A"/>
    <w:rsid w:val="00C83097"/>
    <w:rsid w:val="00C8310C"/>
    <w:rsid w:val="00C83DFC"/>
    <w:rsid w:val="00C83E20"/>
    <w:rsid w:val="00C83F9F"/>
    <w:rsid w:val="00C84B97"/>
    <w:rsid w:val="00C859E7"/>
    <w:rsid w:val="00C85A69"/>
    <w:rsid w:val="00C85AAF"/>
    <w:rsid w:val="00C85BD0"/>
    <w:rsid w:val="00C86134"/>
    <w:rsid w:val="00C8647B"/>
    <w:rsid w:val="00C866F9"/>
    <w:rsid w:val="00C86EAA"/>
    <w:rsid w:val="00C870DF"/>
    <w:rsid w:val="00C8763E"/>
    <w:rsid w:val="00C87837"/>
    <w:rsid w:val="00C905AB"/>
    <w:rsid w:val="00C9066F"/>
    <w:rsid w:val="00C90A1C"/>
    <w:rsid w:val="00C910A5"/>
    <w:rsid w:val="00C910F9"/>
    <w:rsid w:val="00C920C6"/>
    <w:rsid w:val="00C9211F"/>
    <w:rsid w:val="00C9270D"/>
    <w:rsid w:val="00C927A5"/>
    <w:rsid w:val="00C927B3"/>
    <w:rsid w:val="00C928BF"/>
    <w:rsid w:val="00C93701"/>
    <w:rsid w:val="00C93B09"/>
    <w:rsid w:val="00C93E4A"/>
    <w:rsid w:val="00C94246"/>
    <w:rsid w:val="00C943D9"/>
    <w:rsid w:val="00C94B3C"/>
    <w:rsid w:val="00C94B92"/>
    <w:rsid w:val="00C95190"/>
    <w:rsid w:val="00C9529C"/>
    <w:rsid w:val="00C958B9"/>
    <w:rsid w:val="00C95D52"/>
    <w:rsid w:val="00C964B0"/>
    <w:rsid w:val="00C968E3"/>
    <w:rsid w:val="00C96CAC"/>
    <w:rsid w:val="00C9713B"/>
    <w:rsid w:val="00C9728A"/>
    <w:rsid w:val="00C972E3"/>
    <w:rsid w:val="00C9784F"/>
    <w:rsid w:val="00CA0BFB"/>
    <w:rsid w:val="00CA1077"/>
    <w:rsid w:val="00CA1393"/>
    <w:rsid w:val="00CA163D"/>
    <w:rsid w:val="00CA1A84"/>
    <w:rsid w:val="00CA2025"/>
    <w:rsid w:val="00CA2704"/>
    <w:rsid w:val="00CA2A8A"/>
    <w:rsid w:val="00CA2BED"/>
    <w:rsid w:val="00CA2F8F"/>
    <w:rsid w:val="00CA307B"/>
    <w:rsid w:val="00CA3315"/>
    <w:rsid w:val="00CA439A"/>
    <w:rsid w:val="00CA4790"/>
    <w:rsid w:val="00CA5960"/>
    <w:rsid w:val="00CA5E39"/>
    <w:rsid w:val="00CA67AF"/>
    <w:rsid w:val="00CA6A12"/>
    <w:rsid w:val="00CA6B03"/>
    <w:rsid w:val="00CA741B"/>
    <w:rsid w:val="00CA7762"/>
    <w:rsid w:val="00CA77D5"/>
    <w:rsid w:val="00CA7969"/>
    <w:rsid w:val="00CA7A6B"/>
    <w:rsid w:val="00CB0375"/>
    <w:rsid w:val="00CB0623"/>
    <w:rsid w:val="00CB09AF"/>
    <w:rsid w:val="00CB09E7"/>
    <w:rsid w:val="00CB0C49"/>
    <w:rsid w:val="00CB1036"/>
    <w:rsid w:val="00CB17FE"/>
    <w:rsid w:val="00CB28A3"/>
    <w:rsid w:val="00CB2A81"/>
    <w:rsid w:val="00CB3D9F"/>
    <w:rsid w:val="00CB3E84"/>
    <w:rsid w:val="00CB4941"/>
    <w:rsid w:val="00CB4978"/>
    <w:rsid w:val="00CB4C7C"/>
    <w:rsid w:val="00CB54DE"/>
    <w:rsid w:val="00CB54F0"/>
    <w:rsid w:val="00CB5580"/>
    <w:rsid w:val="00CB5E51"/>
    <w:rsid w:val="00CB6029"/>
    <w:rsid w:val="00CB6702"/>
    <w:rsid w:val="00CB7656"/>
    <w:rsid w:val="00CB7723"/>
    <w:rsid w:val="00CB7B76"/>
    <w:rsid w:val="00CB7FEB"/>
    <w:rsid w:val="00CC0747"/>
    <w:rsid w:val="00CC19FE"/>
    <w:rsid w:val="00CC2B8B"/>
    <w:rsid w:val="00CC2BFF"/>
    <w:rsid w:val="00CC2CA0"/>
    <w:rsid w:val="00CC2E57"/>
    <w:rsid w:val="00CC314A"/>
    <w:rsid w:val="00CC3A87"/>
    <w:rsid w:val="00CC42D8"/>
    <w:rsid w:val="00CC45BE"/>
    <w:rsid w:val="00CC5053"/>
    <w:rsid w:val="00CC5321"/>
    <w:rsid w:val="00CC5943"/>
    <w:rsid w:val="00CC5D98"/>
    <w:rsid w:val="00CC5F55"/>
    <w:rsid w:val="00CC5F68"/>
    <w:rsid w:val="00CC5FEA"/>
    <w:rsid w:val="00CC6E15"/>
    <w:rsid w:val="00CC6FA1"/>
    <w:rsid w:val="00CC701E"/>
    <w:rsid w:val="00CC71E3"/>
    <w:rsid w:val="00CC7760"/>
    <w:rsid w:val="00CC77C2"/>
    <w:rsid w:val="00CC7F8F"/>
    <w:rsid w:val="00CD0123"/>
    <w:rsid w:val="00CD0E13"/>
    <w:rsid w:val="00CD1230"/>
    <w:rsid w:val="00CD1CEF"/>
    <w:rsid w:val="00CD2914"/>
    <w:rsid w:val="00CD2E6C"/>
    <w:rsid w:val="00CD3C7E"/>
    <w:rsid w:val="00CD440F"/>
    <w:rsid w:val="00CD519C"/>
    <w:rsid w:val="00CD5349"/>
    <w:rsid w:val="00CD558E"/>
    <w:rsid w:val="00CD585C"/>
    <w:rsid w:val="00CD6528"/>
    <w:rsid w:val="00CD6908"/>
    <w:rsid w:val="00CD6A19"/>
    <w:rsid w:val="00CD708B"/>
    <w:rsid w:val="00CD7C51"/>
    <w:rsid w:val="00CE0599"/>
    <w:rsid w:val="00CE06FB"/>
    <w:rsid w:val="00CE0834"/>
    <w:rsid w:val="00CE1042"/>
    <w:rsid w:val="00CE1D3F"/>
    <w:rsid w:val="00CE2335"/>
    <w:rsid w:val="00CE2602"/>
    <w:rsid w:val="00CE2A16"/>
    <w:rsid w:val="00CE33C0"/>
    <w:rsid w:val="00CE340A"/>
    <w:rsid w:val="00CE44C3"/>
    <w:rsid w:val="00CE4CA5"/>
    <w:rsid w:val="00CE4EA9"/>
    <w:rsid w:val="00CE5407"/>
    <w:rsid w:val="00CE6330"/>
    <w:rsid w:val="00CE6665"/>
    <w:rsid w:val="00CE6E87"/>
    <w:rsid w:val="00CE7343"/>
    <w:rsid w:val="00CE7668"/>
    <w:rsid w:val="00CE7C7F"/>
    <w:rsid w:val="00CF0735"/>
    <w:rsid w:val="00CF0BB3"/>
    <w:rsid w:val="00CF0D39"/>
    <w:rsid w:val="00CF0F00"/>
    <w:rsid w:val="00CF1003"/>
    <w:rsid w:val="00CF1524"/>
    <w:rsid w:val="00CF1C8D"/>
    <w:rsid w:val="00CF1D12"/>
    <w:rsid w:val="00CF20BB"/>
    <w:rsid w:val="00CF22BC"/>
    <w:rsid w:val="00CF283B"/>
    <w:rsid w:val="00CF3ADC"/>
    <w:rsid w:val="00CF3E3B"/>
    <w:rsid w:val="00CF418B"/>
    <w:rsid w:val="00CF41D9"/>
    <w:rsid w:val="00CF44FE"/>
    <w:rsid w:val="00CF49F7"/>
    <w:rsid w:val="00CF4C51"/>
    <w:rsid w:val="00CF4DD4"/>
    <w:rsid w:val="00CF55BA"/>
    <w:rsid w:val="00CF602B"/>
    <w:rsid w:val="00CF64DA"/>
    <w:rsid w:val="00CF6F36"/>
    <w:rsid w:val="00CF73D3"/>
    <w:rsid w:val="00CF7902"/>
    <w:rsid w:val="00CF7AF4"/>
    <w:rsid w:val="00D008B3"/>
    <w:rsid w:val="00D008E1"/>
    <w:rsid w:val="00D00BA2"/>
    <w:rsid w:val="00D010E0"/>
    <w:rsid w:val="00D0275A"/>
    <w:rsid w:val="00D02BA4"/>
    <w:rsid w:val="00D0347A"/>
    <w:rsid w:val="00D03BE1"/>
    <w:rsid w:val="00D04BDA"/>
    <w:rsid w:val="00D04DE3"/>
    <w:rsid w:val="00D04E0B"/>
    <w:rsid w:val="00D04E94"/>
    <w:rsid w:val="00D04EDF"/>
    <w:rsid w:val="00D05715"/>
    <w:rsid w:val="00D059C4"/>
    <w:rsid w:val="00D05AE7"/>
    <w:rsid w:val="00D05E46"/>
    <w:rsid w:val="00D06B6B"/>
    <w:rsid w:val="00D06E2D"/>
    <w:rsid w:val="00D07BE8"/>
    <w:rsid w:val="00D10781"/>
    <w:rsid w:val="00D10BB9"/>
    <w:rsid w:val="00D11353"/>
    <w:rsid w:val="00D11A7D"/>
    <w:rsid w:val="00D11DA6"/>
    <w:rsid w:val="00D1204F"/>
    <w:rsid w:val="00D126B4"/>
    <w:rsid w:val="00D13395"/>
    <w:rsid w:val="00D14F0D"/>
    <w:rsid w:val="00D15056"/>
    <w:rsid w:val="00D15D83"/>
    <w:rsid w:val="00D16280"/>
    <w:rsid w:val="00D1644A"/>
    <w:rsid w:val="00D16524"/>
    <w:rsid w:val="00D16840"/>
    <w:rsid w:val="00D168E3"/>
    <w:rsid w:val="00D16AAF"/>
    <w:rsid w:val="00D16D4C"/>
    <w:rsid w:val="00D17047"/>
    <w:rsid w:val="00D17583"/>
    <w:rsid w:val="00D17CD0"/>
    <w:rsid w:val="00D17FD8"/>
    <w:rsid w:val="00D20587"/>
    <w:rsid w:val="00D20925"/>
    <w:rsid w:val="00D20FBA"/>
    <w:rsid w:val="00D2141B"/>
    <w:rsid w:val="00D21498"/>
    <w:rsid w:val="00D21CE4"/>
    <w:rsid w:val="00D223F1"/>
    <w:rsid w:val="00D22813"/>
    <w:rsid w:val="00D22F34"/>
    <w:rsid w:val="00D231B0"/>
    <w:rsid w:val="00D237F8"/>
    <w:rsid w:val="00D23F49"/>
    <w:rsid w:val="00D2446C"/>
    <w:rsid w:val="00D2517D"/>
    <w:rsid w:val="00D25543"/>
    <w:rsid w:val="00D25763"/>
    <w:rsid w:val="00D25B0A"/>
    <w:rsid w:val="00D26302"/>
    <w:rsid w:val="00D26C37"/>
    <w:rsid w:val="00D27003"/>
    <w:rsid w:val="00D2703F"/>
    <w:rsid w:val="00D30F0A"/>
    <w:rsid w:val="00D31520"/>
    <w:rsid w:val="00D31EDE"/>
    <w:rsid w:val="00D320B9"/>
    <w:rsid w:val="00D328BB"/>
    <w:rsid w:val="00D329A5"/>
    <w:rsid w:val="00D32D37"/>
    <w:rsid w:val="00D32E51"/>
    <w:rsid w:val="00D32EB8"/>
    <w:rsid w:val="00D334BD"/>
    <w:rsid w:val="00D335A0"/>
    <w:rsid w:val="00D3395A"/>
    <w:rsid w:val="00D33ADE"/>
    <w:rsid w:val="00D33B9F"/>
    <w:rsid w:val="00D3505A"/>
    <w:rsid w:val="00D358A7"/>
    <w:rsid w:val="00D35966"/>
    <w:rsid w:val="00D359DD"/>
    <w:rsid w:val="00D35AC8"/>
    <w:rsid w:val="00D365AF"/>
    <w:rsid w:val="00D37596"/>
    <w:rsid w:val="00D37723"/>
    <w:rsid w:val="00D379AA"/>
    <w:rsid w:val="00D37A8F"/>
    <w:rsid w:val="00D37B19"/>
    <w:rsid w:val="00D37DD3"/>
    <w:rsid w:val="00D40318"/>
    <w:rsid w:val="00D4073E"/>
    <w:rsid w:val="00D40DEB"/>
    <w:rsid w:val="00D411E4"/>
    <w:rsid w:val="00D41740"/>
    <w:rsid w:val="00D41C21"/>
    <w:rsid w:val="00D42158"/>
    <w:rsid w:val="00D43175"/>
    <w:rsid w:val="00D43BB0"/>
    <w:rsid w:val="00D442B1"/>
    <w:rsid w:val="00D4446D"/>
    <w:rsid w:val="00D4458E"/>
    <w:rsid w:val="00D44DF4"/>
    <w:rsid w:val="00D4528B"/>
    <w:rsid w:val="00D452F5"/>
    <w:rsid w:val="00D45302"/>
    <w:rsid w:val="00D45544"/>
    <w:rsid w:val="00D45579"/>
    <w:rsid w:val="00D458AF"/>
    <w:rsid w:val="00D45948"/>
    <w:rsid w:val="00D45E38"/>
    <w:rsid w:val="00D461CC"/>
    <w:rsid w:val="00D46B13"/>
    <w:rsid w:val="00D46B2F"/>
    <w:rsid w:val="00D46D89"/>
    <w:rsid w:val="00D47443"/>
    <w:rsid w:val="00D47864"/>
    <w:rsid w:val="00D47BC7"/>
    <w:rsid w:val="00D50825"/>
    <w:rsid w:val="00D51F29"/>
    <w:rsid w:val="00D52106"/>
    <w:rsid w:val="00D528DD"/>
    <w:rsid w:val="00D528F5"/>
    <w:rsid w:val="00D53641"/>
    <w:rsid w:val="00D538D1"/>
    <w:rsid w:val="00D539BE"/>
    <w:rsid w:val="00D53B8C"/>
    <w:rsid w:val="00D53E1B"/>
    <w:rsid w:val="00D53E2C"/>
    <w:rsid w:val="00D54380"/>
    <w:rsid w:val="00D547DF"/>
    <w:rsid w:val="00D54DE7"/>
    <w:rsid w:val="00D54E79"/>
    <w:rsid w:val="00D55087"/>
    <w:rsid w:val="00D551A0"/>
    <w:rsid w:val="00D55534"/>
    <w:rsid w:val="00D5630F"/>
    <w:rsid w:val="00D56991"/>
    <w:rsid w:val="00D56A12"/>
    <w:rsid w:val="00D56CB0"/>
    <w:rsid w:val="00D56FEC"/>
    <w:rsid w:val="00D57328"/>
    <w:rsid w:val="00D57421"/>
    <w:rsid w:val="00D5778F"/>
    <w:rsid w:val="00D57AF4"/>
    <w:rsid w:val="00D57B0E"/>
    <w:rsid w:val="00D600D3"/>
    <w:rsid w:val="00D602D9"/>
    <w:rsid w:val="00D6055E"/>
    <w:rsid w:val="00D606C9"/>
    <w:rsid w:val="00D61339"/>
    <w:rsid w:val="00D61901"/>
    <w:rsid w:val="00D6216B"/>
    <w:rsid w:val="00D62C36"/>
    <w:rsid w:val="00D63261"/>
    <w:rsid w:val="00D63C93"/>
    <w:rsid w:val="00D63CA3"/>
    <w:rsid w:val="00D64637"/>
    <w:rsid w:val="00D6488F"/>
    <w:rsid w:val="00D64FAE"/>
    <w:rsid w:val="00D6562F"/>
    <w:rsid w:val="00D65AFA"/>
    <w:rsid w:val="00D65C8B"/>
    <w:rsid w:val="00D65CCD"/>
    <w:rsid w:val="00D6672D"/>
    <w:rsid w:val="00D668E4"/>
    <w:rsid w:val="00D66C58"/>
    <w:rsid w:val="00D66F28"/>
    <w:rsid w:val="00D6776C"/>
    <w:rsid w:val="00D678BF"/>
    <w:rsid w:val="00D679FC"/>
    <w:rsid w:val="00D67F4F"/>
    <w:rsid w:val="00D67F51"/>
    <w:rsid w:val="00D7000D"/>
    <w:rsid w:val="00D70834"/>
    <w:rsid w:val="00D7098A"/>
    <w:rsid w:val="00D70A3E"/>
    <w:rsid w:val="00D70BF5"/>
    <w:rsid w:val="00D71027"/>
    <w:rsid w:val="00D710EF"/>
    <w:rsid w:val="00D7176C"/>
    <w:rsid w:val="00D71E63"/>
    <w:rsid w:val="00D71FBC"/>
    <w:rsid w:val="00D7256C"/>
    <w:rsid w:val="00D72701"/>
    <w:rsid w:val="00D72782"/>
    <w:rsid w:val="00D72F36"/>
    <w:rsid w:val="00D7303E"/>
    <w:rsid w:val="00D73064"/>
    <w:rsid w:val="00D73B68"/>
    <w:rsid w:val="00D7432B"/>
    <w:rsid w:val="00D74D1D"/>
    <w:rsid w:val="00D74FBF"/>
    <w:rsid w:val="00D763BB"/>
    <w:rsid w:val="00D772A1"/>
    <w:rsid w:val="00D7734F"/>
    <w:rsid w:val="00D77BED"/>
    <w:rsid w:val="00D8023B"/>
    <w:rsid w:val="00D80470"/>
    <w:rsid w:val="00D8050B"/>
    <w:rsid w:val="00D80AAC"/>
    <w:rsid w:val="00D812C7"/>
    <w:rsid w:val="00D81407"/>
    <w:rsid w:val="00D81427"/>
    <w:rsid w:val="00D81B37"/>
    <w:rsid w:val="00D81B55"/>
    <w:rsid w:val="00D82089"/>
    <w:rsid w:val="00D82285"/>
    <w:rsid w:val="00D82376"/>
    <w:rsid w:val="00D82677"/>
    <w:rsid w:val="00D82800"/>
    <w:rsid w:val="00D83265"/>
    <w:rsid w:val="00D832DF"/>
    <w:rsid w:val="00D83734"/>
    <w:rsid w:val="00D837AB"/>
    <w:rsid w:val="00D837E9"/>
    <w:rsid w:val="00D842A0"/>
    <w:rsid w:val="00D84359"/>
    <w:rsid w:val="00D846B1"/>
    <w:rsid w:val="00D84C84"/>
    <w:rsid w:val="00D84F45"/>
    <w:rsid w:val="00D84F79"/>
    <w:rsid w:val="00D85212"/>
    <w:rsid w:val="00D85C34"/>
    <w:rsid w:val="00D85E8A"/>
    <w:rsid w:val="00D868A8"/>
    <w:rsid w:val="00D86B93"/>
    <w:rsid w:val="00D86FE1"/>
    <w:rsid w:val="00D87CAC"/>
    <w:rsid w:val="00D87E9B"/>
    <w:rsid w:val="00D87F22"/>
    <w:rsid w:val="00D9022A"/>
    <w:rsid w:val="00D90434"/>
    <w:rsid w:val="00D90899"/>
    <w:rsid w:val="00D90A69"/>
    <w:rsid w:val="00D90B6B"/>
    <w:rsid w:val="00D90F2E"/>
    <w:rsid w:val="00D910C1"/>
    <w:rsid w:val="00D918A6"/>
    <w:rsid w:val="00D91C09"/>
    <w:rsid w:val="00D9200A"/>
    <w:rsid w:val="00D923D1"/>
    <w:rsid w:val="00D92542"/>
    <w:rsid w:val="00D928C3"/>
    <w:rsid w:val="00D9372C"/>
    <w:rsid w:val="00D93A95"/>
    <w:rsid w:val="00D940AC"/>
    <w:rsid w:val="00D946D3"/>
    <w:rsid w:val="00D94C67"/>
    <w:rsid w:val="00D94F77"/>
    <w:rsid w:val="00D95539"/>
    <w:rsid w:val="00D95CD0"/>
    <w:rsid w:val="00D95D92"/>
    <w:rsid w:val="00D965C0"/>
    <w:rsid w:val="00D974A5"/>
    <w:rsid w:val="00D97585"/>
    <w:rsid w:val="00DA016E"/>
    <w:rsid w:val="00DA01D3"/>
    <w:rsid w:val="00DA03FD"/>
    <w:rsid w:val="00DA0609"/>
    <w:rsid w:val="00DA0C2F"/>
    <w:rsid w:val="00DA1600"/>
    <w:rsid w:val="00DA1CA5"/>
    <w:rsid w:val="00DA21E1"/>
    <w:rsid w:val="00DA2362"/>
    <w:rsid w:val="00DA25EF"/>
    <w:rsid w:val="00DA2D4A"/>
    <w:rsid w:val="00DA2F0E"/>
    <w:rsid w:val="00DA2F9B"/>
    <w:rsid w:val="00DA33E6"/>
    <w:rsid w:val="00DA3513"/>
    <w:rsid w:val="00DA3709"/>
    <w:rsid w:val="00DA38B1"/>
    <w:rsid w:val="00DA3B70"/>
    <w:rsid w:val="00DA3D6F"/>
    <w:rsid w:val="00DA4238"/>
    <w:rsid w:val="00DA4652"/>
    <w:rsid w:val="00DA4947"/>
    <w:rsid w:val="00DA4AA0"/>
    <w:rsid w:val="00DA4B0B"/>
    <w:rsid w:val="00DA50CD"/>
    <w:rsid w:val="00DA5182"/>
    <w:rsid w:val="00DA55D8"/>
    <w:rsid w:val="00DA59DB"/>
    <w:rsid w:val="00DA5DBB"/>
    <w:rsid w:val="00DA61B7"/>
    <w:rsid w:val="00DA67C7"/>
    <w:rsid w:val="00DA6EAA"/>
    <w:rsid w:val="00DA7167"/>
    <w:rsid w:val="00DB02C8"/>
    <w:rsid w:val="00DB0353"/>
    <w:rsid w:val="00DB0AE1"/>
    <w:rsid w:val="00DB13F4"/>
    <w:rsid w:val="00DB1731"/>
    <w:rsid w:val="00DB1A15"/>
    <w:rsid w:val="00DB276F"/>
    <w:rsid w:val="00DB2C4C"/>
    <w:rsid w:val="00DB32A6"/>
    <w:rsid w:val="00DB3CCF"/>
    <w:rsid w:val="00DB42FC"/>
    <w:rsid w:val="00DB50BC"/>
    <w:rsid w:val="00DB53AA"/>
    <w:rsid w:val="00DB5E58"/>
    <w:rsid w:val="00DB60D3"/>
    <w:rsid w:val="00DB614F"/>
    <w:rsid w:val="00DB61DF"/>
    <w:rsid w:val="00DB6231"/>
    <w:rsid w:val="00DB6621"/>
    <w:rsid w:val="00DB6665"/>
    <w:rsid w:val="00DB72E2"/>
    <w:rsid w:val="00DB79FA"/>
    <w:rsid w:val="00DB7A4B"/>
    <w:rsid w:val="00DB7F7B"/>
    <w:rsid w:val="00DC06D8"/>
    <w:rsid w:val="00DC085A"/>
    <w:rsid w:val="00DC0A7C"/>
    <w:rsid w:val="00DC0AA0"/>
    <w:rsid w:val="00DC1DC4"/>
    <w:rsid w:val="00DC1E2D"/>
    <w:rsid w:val="00DC206B"/>
    <w:rsid w:val="00DC3056"/>
    <w:rsid w:val="00DC3144"/>
    <w:rsid w:val="00DC3844"/>
    <w:rsid w:val="00DC4205"/>
    <w:rsid w:val="00DC450B"/>
    <w:rsid w:val="00DC471A"/>
    <w:rsid w:val="00DC547B"/>
    <w:rsid w:val="00DC6D67"/>
    <w:rsid w:val="00DC75E6"/>
    <w:rsid w:val="00DC774A"/>
    <w:rsid w:val="00DD0B34"/>
    <w:rsid w:val="00DD1275"/>
    <w:rsid w:val="00DD133F"/>
    <w:rsid w:val="00DD16AE"/>
    <w:rsid w:val="00DD1838"/>
    <w:rsid w:val="00DD1E95"/>
    <w:rsid w:val="00DD1EA1"/>
    <w:rsid w:val="00DD2028"/>
    <w:rsid w:val="00DD34B5"/>
    <w:rsid w:val="00DD35DC"/>
    <w:rsid w:val="00DD394E"/>
    <w:rsid w:val="00DD3A9C"/>
    <w:rsid w:val="00DD3B68"/>
    <w:rsid w:val="00DD3DA0"/>
    <w:rsid w:val="00DD3F02"/>
    <w:rsid w:val="00DD3F9E"/>
    <w:rsid w:val="00DD47CC"/>
    <w:rsid w:val="00DD497B"/>
    <w:rsid w:val="00DD4A33"/>
    <w:rsid w:val="00DD566F"/>
    <w:rsid w:val="00DD5BF0"/>
    <w:rsid w:val="00DD5E45"/>
    <w:rsid w:val="00DD6724"/>
    <w:rsid w:val="00DD6B88"/>
    <w:rsid w:val="00DD6DF4"/>
    <w:rsid w:val="00DD6F6A"/>
    <w:rsid w:val="00DD6FB5"/>
    <w:rsid w:val="00DD7832"/>
    <w:rsid w:val="00DD7979"/>
    <w:rsid w:val="00DD7D03"/>
    <w:rsid w:val="00DE04EC"/>
    <w:rsid w:val="00DE11F8"/>
    <w:rsid w:val="00DE1D4C"/>
    <w:rsid w:val="00DE1D5B"/>
    <w:rsid w:val="00DE1E70"/>
    <w:rsid w:val="00DE2187"/>
    <w:rsid w:val="00DE2764"/>
    <w:rsid w:val="00DE28A6"/>
    <w:rsid w:val="00DE2BE5"/>
    <w:rsid w:val="00DE367F"/>
    <w:rsid w:val="00DE3C4E"/>
    <w:rsid w:val="00DE5758"/>
    <w:rsid w:val="00DE603B"/>
    <w:rsid w:val="00DE63F6"/>
    <w:rsid w:val="00DE6F31"/>
    <w:rsid w:val="00DE726E"/>
    <w:rsid w:val="00DE7454"/>
    <w:rsid w:val="00DE7921"/>
    <w:rsid w:val="00DE7AC8"/>
    <w:rsid w:val="00DE7EE8"/>
    <w:rsid w:val="00DF0834"/>
    <w:rsid w:val="00DF0B69"/>
    <w:rsid w:val="00DF0B9E"/>
    <w:rsid w:val="00DF1200"/>
    <w:rsid w:val="00DF1382"/>
    <w:rsid w:val="00DF1459"/>
    <w:rsid w:val="00DF15FC"/>
    <w:rsid w:val="00DF1C78"/>
    <w:rsid w:val="00DF23D2"/>
    <w:rsid w:val="00DF24F3"/>
    <w:rsid w:val="00DF25A9"/>
    <w:rsid w:val="00DF26FA"/>
    <w:rsid w:val="00DF281C"/>
    <w:rsid w:val="00DF3B1B"/>
    <w:rsid w:val="00DF4180"/>
    <w:rsid w:val="00DF467F"/>
    <w:rsid w:val="00DF46EE"/>
    <w:rsid w:val="00DF4AB6"/>
    <w:rsid w:val="00DF5327"/>
    <w:rsid w:val="00DF5849"/>
    <w:rsid w:val="00DF5EEF"/>
    <w:rsid w:val="00DF6C7B"/>
    <w:rsid w:val="00DF7324"/>
    <w:rsid w:val="00DF781F"/>
    <w:rsid w:val="00DF789B"/>
    <w:rsid w:val="00DF78FB"/>
    <w:rsid w:val="00DF7A2B"/>
    <w:rsid w:val="00DF7AF6"/>
    <w:rsid w:val="00E0036B"/>
    <w:rsid w:val="00E00547"/>
    <w:rsid w:val="00E006D5"/>
    <w:rsid w:val="00E0082E"/>
    <w:rsid w:val="00E01945"/>
    <w:rsid w:val="00E0251E"/>
    <w:rsid w:val="00E026B8"/>
    <w:rsid w:val="00E02C16"/>
    <w:rsid w:val="00E02E4C"/>
    <w:rsid w:val="00E02ED2"/>
    <w:rsid w:val="00E02EE7"/>
    <w:rsid w:val="00E030A9"/>
    <w:rsid w:val="00E03377"/>
    <w:rsid w:val="00E035F1"/>
    <w:rsid w:val="00E03DB4"/>
    <w:rsid w:val="00E045D6"/>
    <w:rsid w:val="00E04A63"/>
    <w:rsid w:val="00E05320"/>
    <w:rsid w:val="00E05779"/>
    <w:rsid w:val="00E05A74"/>
    <w:rsid w:val="00E05E0D"/>
    <w:rsid w:val="00E0614D"/>
    <w:rsid w:val="00E0739E"/>
    <w:rsid w:val="00E07AB7"/>
    <w:rsid w:val="00E07C09"/>
    <w:rsid w:val="00E07E66"/>
    <w:rsid w:val="00E10117"/>
    <w:rsid w:val="00E10C02"/>
    <w:rsid w:val="00E10FF6"/>
    <w:rsid w:val="00E11548"/>
    <w:rsid w:val="00E11B4F"/>
    <w:rsid w:val="00E120C1"/>
    <w:rsid w:val="00E1245C"/>
    <w:rsid w:val="00E126A3"/>
    <w:rsid w:val="00E13327"/>
    <w:rsid w:val="00E13931"/>
    <w:rsid w:val="00E1393E"/>
    <w:rsid w:val="00E13D28"/>
    <w:rsid w:val="00E13D52"/>
    <w:rsid w:val="00E13F91"/>
    <w:rsid w:val="00E145BD"/>
    <w:rsid w:val="00E146E0"/>
    <w:rsid w:val="00E14AB8"/>
    <w:rsid w:val="00E14B22"/>
    <w:rsid w:val="00E14E0D"/>
    <w:rsid w:val="00E15D28"/>
    <w:rsid w:val="00E16038"/>
    <w:rsid w:val="00E163A7"/>
    <w:rsid w:val="00E1667D"/>
    <w:rsid w:val="00E16901"/>
    <w:rsid w:val="00E16A3B"/>
    <w:rsid w:val="00E16F83"/>
    <w:rsid w:val="00E1742F"/>
    <w:rsid w:val="00E174F0"/>
    <w:rsid w:val="00E1773E"/>
    <w:rsid w:val="00E17F63"/>
    <w:rsid w:val="00E2010F"/>
    <w:rsid w:val="00E20428"/>
    <w:rsid w:val="00E20B76"/>
    <w:rsid w:val="00E2119E"/>
    <w:rsid w:val="00E211EB"/>
    <w:rsid w:val="00E213CE"/>
    <w:rsid w:val="00E2140A"/>
    <w:rsid w:val="00E21BCC"/>
    <w:rsid w:val="00E221A0"/>
    <w:rsid w:val="00E2243C"/>
    <w:rsid w:val="00E23406"/>
    <w:rsid w:val="00E23B3B"/>
    <w:rsid w:val="00E24064"/>
    <w:rsid w:val="00E240EF"/>
    <w:rsid w:val="00E250DA"/>
    <w:rsid w:val="00E25674"/>
    <w:rsid w:val="00E25A24"/>
    <w:rsid w:val="00E2632F"/>
    <w:rsid w:val="00E26AC0"/>
    <w:rsid w:val="00E26DC1"/>
    <w:rsid w:val="00E2709D"/>
    <w:rsid w:val="00E27920"/>
    <w:rsid w:val="00E27F17"/>
    <w:rsid w:val="00E301F3"/>
    <w:rsid w:val="00E305D4"/>
    <w:rsid w:val="00E30A76"/>
    <w:rsid w:val="00E30E5E"/>
    <w:rsid w:val="00E313EE"/>
    <w:rsid w:val="00E31C98"/>
    <w:rsid w:val="00E32D79"/>
    <w:rsid w:val="00E335B9"/>
    <w:rsid w:val="00E33848"/>
    <w:rsid w:val="00E338D5"/>
    <w:rsid w:val="00E34AF7"/>
    <w:rsid w:val="00E358FE"/>
    <w:rsid w:val="00E35D89"/>
    <w:rsid w:val="00E36292"/>
    <w:rsid w:val="00E3659C"/>
    <w:rsid w:val="00E375A0"/>
    <w:rsid w:val="00E375CB"/>
    <w:rsid w:val="00E37673"/>
    <w:rsid w:val="00E40476"/>
    <w:rsid w:val="00E4085E"/>
    <w:rsid w:val="00E40BE3"/>
    <w:rsid w:val="00E40DB0"/>
    <w:rsid w:val="00E40E2B"/>
    <w:rsid w:val="00E40F59"/>
    <w:rsid w:val="00E412AC"/>
    <w:rsid w:val="00E416D1"/>
    <w:rsid w:val="00E416F0"/>
    <w:rsid w:val="00E41AA5"/>
    <w:rsid w:val="00E4204B"/>
    <w:rsid w:val="00E421A0"/>
    <w:rsid w:val="00E42E93"/>
    <w:rsid w:val="00E4314B"/>
    <w:rsid w:val="00E432AE"/>
    <w:rsid w:val="00E436BE"/>
    <w:rsid w:val="00E437AB"/>
    <w:rsid w:val="00E44405"/>
    <w:rsid w:val="00E449DE"/>
    <w:rsid w:val="00E44DEA"/>
    <w:rsid w:val="00E44DFF"/>
    <w:rsid w:val="00E45CD3"/>
    <w:rsid w:val="00E46BAE"/>
    <w:rsid w:val="00E477F5"/>
    <w:rsid w:val="00E47C95"/>
    <w:rsid w:val="00E47CB9"/>
    <w:rsid w:val="00E50519"/>
    <w:rsid w:val="00E5085A"/>
    <w:rsid w:val="00E50C39"/>
    <w:rsid w:val="00E50C7A"/>
    <w:rsid w:val="00E50D2C"/>
    <w:rsid w:val="00E512F9"/>
    <w:rsid w:val="00E51619"/>
    <w:rsid w:val="00E519AA"/>
    <w:rsid w:val="00E51FA4"/>
    <w:rsid w:val="00E52558"/>
    <w:rsid w:val="00E52F81"/>
    <w:rsid w:val="00E5335F"/>
    <w:rsid w:val="00E5375D"/>
    <w:rsid w:val="00E537E7"/>
    <w:rsid w:val="00E53B38"/>
    <w:rsid w:val="00E5488C"/>
    <w:rsid w:val="00E55037"/>
    <w:rsid w:val="00E557B7"/>
    <w:rsid w:val="00E562FB"/>
    <w:rsid w:val="00E56EB6"/>
    <w:rsid w:val="00E5724E"/>
    <w:rsid w:val="00E57383"/>
    <w:rsid w:val="00E575B1"/>
    <w:rsid w:val="00E57D5A"/>
    <w:rsid w:val="00E6087D"/>
    <w:rsid w:val="00E60B93"/>
    <w:rsid w:val="00E61091"/>
    <w:rsid w:val="00E614AD"/>
    <w:rsid w:val="00E61B10"/>
    <w:rsid w:val="00E61E8C"/>
    <w:rsid w:val="00E61F57"/>
    <w:rsid w:val="00E61F75"/>
    <w:rsid w:val="00E622F2"/>
    <w:rsid w:val="00E627E9"/>
    <w:rsid w:val="00E62EA1"/>
    <w:rsid w:val="00E62FED"/>
    <w:rsid w:val="00E639E8"/>
    <w:rsid w:val="00E6441C"/>
    <w:rsid w:val="00E64563"/>
    <w:rsid w:val="00E6469F"/>
    <w:rsid w:val="00E64732"/>
    <w:rsid w:val="00E64C76"/>
    <w:rsid w:val="00E64E61"/>
    <w:rsid w:val="00E65DBF"/>
    <w:rsid w:val="00E65DE1"/>
    <w:rsid w:val="00E663E8"/>
    <w:rsid w:val="00E665EB"/>
    <w:rsid w:val="00E67003"/>
    <w:rsid w:val="00E6713D"/>
    <w:rsid w:val="00E67BAF"/>
    <w:rsid w:val="00E70764"/>
    <w:rsid w:val="00E709C4"/>
    <w:rsid w:val="00E70A5A"/>
    <w:rsid w:val="00E7129F"/>
    <w:rsid w:val="00E713FF"/>
    <w:rsid w:val="00E71A56"/>
    <w:rsid w:val="00E71E22"/>
    <w:rsid w:val="00E71FF6"/>
    <w:rsid w:val="00E7216F"/>
    <w:rsid w:val="00E72500"/>
    <w:rsid w:val="00E72501"/>
    <w:rsid w:val="00E7278D"/>
    <w:rsid w:val="00E72875"/>
    <w:rsid w:val="00E72EFF"/>
    <w:rsid w:val="00E73210"/>
    <w:rsid w:val="00E7338E"/>
    <w:rsid w:val="00E73839"/>
    <w:rsid w:val="00E73993"/>
    <w:rsid w:val="00E73A22"/>
    <w:rsid w:val="00E73ACB"/>
    <w:rsid w:val="00E73F72"/>
    <w:rsid w:val="00E7408D"/>
    <w:rsid w:val="00E74542"/>
    <w:rsid w:val="00E74A2C"/>
    <w:rsid w:val="00E74A4C"/>
    <w:rsid w:val="00E74DF2"/>
    <w:rsid w:val="00E7509E"/>
    <w:rsid w:val="00E7538E"/>
    <w:rsid w:val="00E75444"/>
    <w:rsid w:val="00E76283"/>
    <w:rsid w:val="00E76554"/>
    <w:rsid w:val="00E769F2"/>
    <w:rsid w:val="00E76CD0"/>
    <w:rsid w:val="00E77023"/>
    <w:rsid w:val="00E770A4"/>
    <w:rsid w:val="00E775EA"/>
    <w:rsid w:val="00E77644"/>
    <w:rsid w:val="00E77670"/>
    <w:rsid w:val="00E77C38"/>
    <w:rsid w:val="00E77CEE"/>
    <w:rsid w:val="00E802D7"/>
    <w:rsid w:val="00E80B10"/>
    <w:rsid w:val="00E80FEC"/>
    <w:rsid w:val="00E8122E"/>
    <w:rsid w:val="00E81473"/>
    <w:rsid w:val="00E81CF7"/>
    <w:rsid w:val="00E829AC"/>
    <w:rsid w:val="00E82C78"/>
    <w:rsid w:val="00E82EBF"/>
    <w:rsid w:val="00E8302D"/>
    <w:rsid w:val="00E832BE"/>
    <w:rsid w:val="00E839B3"/>
    <w:rsid w:val="00E83BAF"/>
    <w:rsid w:val="00E84438"/>
    <w:rsid w:val="00E85387"/>
    <w:rsid w:val="00E8550C"/>
    <w:rsid w:val="00E85CC2"/>
    <w:rsid w:val="00E85D86"/>
    <w:rsid w:val="00E8610A"/>
    <w:rsid w:val="00E86596"/>
    <w:rsid w:val="00E86983"/>
    <w:rsid w:val="00E87B36"/>
    <w:rsid w:val="00E91202"/>
    <w:rsid w:val="00E91324"/>
    <w:rsid w:val="00E91497"/>
    <w:rsid w:val="00E91EC0"/>
    <w:rsid w:val="00E9226A"/>
    <w:rsid w:val="00E92392"/>
    <w:rsid w:val="00E926E4"/>
    <w:rsid w:val="00E927AE"/>
    <w:rsid w:val="00E9297D"/>
    <w:rsid w:val="00E92A2D"/>
    <w:rsid w:val="00E92C20"/>
    <w:rsid w:val="00E92DCC"/>
    <w:rsid w:val="00E93D4D"/>
    <w:rsid w:val="00E9432A"/>
    <w:rsid w:val="00E9453D"/>
    <w:rsid w:val="00E95AC9"/>
    <w:rsid w:val="00E95BC2"/>
    <w:rsid w:val="00E9603B"/>
    <w:rsid w:val="00E963C1"/>
    <w:rsid w:val="00E96B5A"/>
    <w:rsid w:val="00E96EE8"/>
    <w:rsid w:val="00E97C8C"/>
    <w:rsid w:val="00E97F33"/>
    <w:rsid w:val="00EA01D8"/>
    <w:rsid w:val="00EA03FD"/>
    <w:rsid w:val="00EA047A"/>
    <w:rsid w:val="00EA05E5"/>
    <w:rsid w:val="00EA08A3"/>
    <w:rsid w:val="00EA1021"/>
    <w:rsid w:val="00EA15DA"/>
    <w:rsid w:val="00EA18EF"/>
    <w:rsid w:val="00EA2BB3"/>
    <w:rsid w:val="00EA2D85"/>
    <w:rsid w:val="00EA3AA4"/>
    <w:rsid w:val="00EA3AAD"/>
    <w:rsid w:val="00EA4500"/>
    <w:rsid w:val="00EA48C5"/>
    <w:rsid w:val="00EA50B7"/>
    <w:rsid w:val="00EA52EB"/>
    <w:rsid w:val="00EA53B3"/>
    <w:rsid w:val="00EA57F9"/>
    <w:rsid w:val="00EA609A"/>
    <w:rsid w:val="00EA6DFD"/>
    <w:rsid w:val="00EB051A"/>
    <w:rsid w:val="00EB08E7"/>
    <w:rsid w:val="00EB0BED"/>
    <w:rsid w:val="00EB0E4B"/>
    <w:rsid w:val="00EB1611"/>
    <w:rsid w:val="00EB1A38"/>
    <w:rsid w:val="00EB1CB2"/>
    <w:rsid w:val="00EB26EE"/>
    <w:rsid w:val="00EB311B"/>
    <w:rsid w:val="00EB31E9"/>
    <w:rsid w:val="00EB341E"/>
    <w:rsid w:val="00EB37DA"/>
    <w:rsid w:val="00EB3C6E"/>
    <w:rsid w:val="00EB3E00"/>
    <w:rsid w:val="00EB50A1"/>
    <w:rsid w:val="00EB51D3"/>
    <w:rsid w:val="00EB550D"/>
    <w:rsid w:val="00EB5DD2"/>
    <w:rsid w:val="00EB6869"/>
    <w:rsid w:val="00EB6C28"/>
    <w:rsid w:val="00EB7311"/>
    <w:rsid w:val="00EB77AF"/>
    <w:rsid w:val="00EC07D7"/>
    <w:rsid w:val="00EC099A"/>
    <w:rsid w:val="00EC1A53"/>
    <w:rsid w:val="00EC1B53"/>
    <w:rsid w:val="00EC1E23"/>
    <w:rsid w:val="00EC2419"/>
    <w:rsid w:val="00EC2FBD"/>
    <w:rsid w:val="00EC3013"/>
    <w:rsid w:val="00EC30FE"/>
    <w:rsid w:val="00EC3183"/>
    <w:rsid w:val="00EC3FFC"/>
    <w:rsid w:val="00EC4944"/>
    <w:rsid w:val="00EC49F1"/>
    <w:rsid w:val="00EC4CD9"/>
    <w:rsid w:val="00EC532E"/>
    <w:rsid w:val="00EC5381"/>
    <w:rsid w:val="00EC53BD"/>
    <w:rsid w:val="00EC55D9"/>
    <w:rsid w:val="00EC5CB0"/>
    <w:rsid w:val="00EC5F7C"/>
    <w:rsid w:val="00EC69C4"/>
    <w:rsid w:val="00EC703B"/>
    <w:rsid w:val="00ED00D4"/>
    <w:rsid w:val="00ED092F"/>
    <w:rsid w:val="00ED0E51"/>
    <w:rsid w:val="00ED1228"/>
    <w:rsid w:val="00ED13A3"/>
    <w:rsid w:val="00ED13CE"/>
    <w:rsid w:val="00ED143D"/>
    <w:rsid w:val="00ED1AE7"/>
    <w:rsid w:val="00ED1E59"/>
    <w:rsid w:val="00ED1F87"/>
    <w:rsid w:val="00ED2366"/>
    <w:rsid w:val="00ED23E0"/>
    <w:rsid w:val="00ED2421"/>
    <w:rsid w:val="00ED2690"/>
    <w:rsid w:val="00ED2876"/>
    <w:rsid w:val="00ED29F0"/>
    <w:rsid w:val="00ED2B00"/>
    <w:rsid w:val="00ED2C85"/>
    <w:rsid w:val="00ED2F3E"/>
    <w:rsid w:val="00ED30D4"/>
    <w:rsid w:val="00ED31BF"/>
    <w:rsid w:val="00ED3592"/>
    <w:rsid w:val="00ED3679"/>
    <w:rsid w:val="00ED3935"/>
    <w:rsid w:val="00ED3F56"/>
    <w:rsid w:val="00ED4166"/>
    <w:rsid w:val="00ED449D"/>
    <w:rsid w:val="00ED472F"/>
    <w:rsid w:val="00ED4C76"/>
    <w:rsid w:val="00ED5867"/>
    <w:rsid w:val="00ED5ECB"/>
    <w:rsid w:val="00ED6043"/>
    <w:rsid w:val="00ED69D3"/>
    <w:rsid w:val="00ED6C24"/>
    <w:rsid w:val="00ED6C50"/>
    <w:rsid w:val="00ED71E6"/>
    <w:rsid w:val="00ED733E"/>
    <w:rsid w:val="00ED7423"/>
    <w:rsid w:val="00ED7654"/>
    <w:rsid w:val="00ED79B8"/>
    <w:rsid w:val="00EE0D7B"/>
    <w:rsid w:val="00EE17E9"/>
    <w:rsid w:val="00EE23A5"/>
    <w:rsid w:val="00EE2771"/>
    <w:rsid w:val="00EE2FE9"/>
    <w:rsid w:val="00EE3179"/>
    <w:rsid w:val="00EE383F"/>
    <w:rsid w:val="00EE3C96"/>
    <w:rsid w:val="00EE3E79"/>
    <w:rsid w:val="00EE4A50"/>
    <w:rsid w:val="00EE4E57"/>
    <w:rsid w:val="00EE50B3"/>
    <w:rsid w:val="00EE516D"/>
    <w:rsid w:val="00EE539A"/>
    <w:rsid w:val="00EE54E8"/>
    <w:rsid w:val="00EE63DC"/>
    <w:rsid w:val="00EE65EF"/>
    <w:rsid w:val="00EE68AC"/>
    <w:rsid w:val="00EE6EE7"/>
    <w:rsid w:val="00EE725B"/>
    <w:rsid w:val="00EE797C"/>
    <w:rsid w:val="00EF06B4"/>
    <w:rsid w:val="00EF0ED6"/>
    <w:rsid w:val="00EF1CD7"/>
    <w:rsid w:val="00EF1E81"/>
    <w:rsid w:val="00EF2967"/>
    <w:rsid w:val="00EF2BF8"/>
    <w:rsid w:val="00EF2FE5"/>
    <w:rsid w:val="00EF41FC"/>
    <w:rsid w:val="00EF42CA"/>
    <w:rsid w:val="00EF4FDD"/>
    <w:rsid w:val="00EF4FF7"/>
    <w:rsid w:val="00EF5A53"/>
    <w:rsid w:val="00EF5AD4"/>
    <w:rsid w:val="00EF5B14"/>
    <w:rsid w:val="00EF5D2B"/>
    <w:rsid w:val="00EF6CD9"/>
    <w:rsid w:val="00EF7275"/>
    <w:rsid w:val="00EF79B6"/>
    <w:rsid w:val="00F0045E"/>
    <w:rsid w:val="00F0046C"/>
    <w:rsid w:val="00F00605"/>
    <w:rsid w:val="00F008B4"/>
    <w:rsid w:val="00F00A63"/>
    <w:rsid w:val="00F00DAD"/>
    <w:rsid w:val="00F01369"/>
    <w:rsid w:val="00F016AF"/>
    <w:rsid w:val="00F01A16"/>
    <w:rsid w:val="00F02534"/>
    <w:rsid w:val="00F03929"/>
    <w:rsid w:val="00F03DB8"/>
    <w:rsid w:val="00F040E6"/>
    <w:rsid w:val="00F04334"/>
    <w:rsid w:val="00F04B22"/>
    <w:rsid w:val="00F04BF2"/>
    <w:rsid w:val="00F051A4"/>
    <w:rsid w:val="00F053C0"/>
    <w:rsid w:val="00F0575A"/>
    <w:rsid w:val="00F0640A"/>
    <w:rsid w:val="00F0670A"/>
    <w:rsid w:val="00F06AE7"/>
    <w:rsid w:val="00F07397"/>
    <w:rsid w:val="00F079E1"/>
    <w:rsid w:val="00F07FBD"/>
    <w:rsid w:val="00F10649"/>
    <w:rsid w:val="00F1094B"/>
    <w:rsid w:val="00F10C63"/>
    <w:rsid w:val="00F11068"/>
    <w:rsid w:val="00F11974"/>
    <w:rsid w:val="00F11ABF"/>
    <w:rsid w:val="00F11C88"/>
    <w:rsid w:val="00F122ED"/>
    <w:rsid w:val="00F13EB6"/>
    <w:rsid w:val="00F13EF5"/>
    <w:rsid w:val="00F146B8"/>
    <w:rsid w:val="00F149CC"/>
    <w:rsid w:val="00F14A6F"/>
    <w:rsid w:val="00F15D15"/>
    <w:rsid w:val="00F17885"/>
    <w:rsid w:val="00F20EDF"/>
    <w:rsid w:val="00F216E4"/>
    <w:rsid w:val="00F2194C"/>
    <w:rsid w:val="00F21B09"/>
    <w:rsid w:val="00F21B4F"/>
    <w:rsid w:val="00F2236A"/>
    <w:rsid w:val="00F223EF"/>
    <w:rsid w:val="00F22BB8"/>
    <w:rsid w:val="00F234F9"/>
    <w:rsid w:val="00F23727"/>
    <w:rsid w:val="00F24108"/>
    <w:rsid w:val="00F24530"/>
    <w:rsid w:val="00F24733"/>
    <w:rsid w:val="00F24861"/>
    <w:rsid w:val="00F24CA5"/>
    <w:rsid w:val="00F25366"/>
    <w:rsid w:val="00F253EB"/>
    <w:rsid w:val="00F255F9"/>
    <w:rsid w:val="00F25CC4"/>
    <w:rsid w:val="00F26B83"/>
    <w:rsid w:val="00F26D60"/>
    <w:rsid w:val="00F2745E"/>
    <w:rsid w:val="00F274DB"/>
    <w:rsid w:val="00F312D8"/>
    <w:rsid w:val="00F312F1"/>
    <w:rsid w:val="00F328CB"/>
    <w:rsid w:val="00F329EA"/>
    <w:rsid w:val="00F32E7B"/>
    <w:rsid w:val="00F33083"/>
    <w:rsid w:val="00F335DD"/>
    <w:rsid w:val="00F336B5"/>
    <w:rsid w:val="00F33782"/>
    <w:rsid w:val="00F34160"/>
    <w:rsid w:val="00F345BD"/>
    <w:rsid w:val="00F3504D"/>
    <w:rsid w:val="00F354E9"/>
    <w:rsid w:val="00F36ACD"/>
    <w:rsid w:val="00F36AD7"/>
    <w:rsid w:val="00F36C10"/>
    <w:rsid w:val="00F37416"/>
    <w:rsid w:val="00F37741"/>
    <w:rsid w:val="00F3780A"/>
    <w:rsid w:val="00F4006B"/>
    <w:rsid w:val="00F400A3"/>
    <w:rsid w:val="00F40A9B"/>
    <w:rsid w:val="00F40E85"/>
    <w:rsid w:val="00F40FBE"/>
    <w:rsid w:val="00F4115D"/>
    <w:rsid w:val="00F41345"/>
    <w:rsid w:val="00F417C4"/>
    <w:rsid w:val="00F418B3"/>
    <w:rsid w:val="00F4197F"/>
    <w:rsid w:val="00F42219"/>
    <w:rsid w:val="00F43602"/>
    <w:rsid w:val="00F4366B"/>
    <w:rsid w:val="00F436E9"/>
    <w:rsid w:val="00F44272"/>
    <w:rsid w:val="00F44738"/>
    <w:rsid w:val="00F44910"/>
    <w:rsid w:val="00F44D7E"/>
    <w:rsid w:val="00F45114"/>
    <w:rsid w:val="00F4518E"/>
    <w:rsid w:val="00F457C4"/>
    <w:rsid w:val="00F45932"/>
    <w:rsid w:val="00F45AD5"/>
    <w:rsid w:val="00F45D99"/>
    <w:rsid w:val="00F4605C"/>
    <w:rsid w:val="00F46386"/>
    <w:rsid w:val="00F470FB"/>
    <w:rsid w:val="00F477D5"/>
    <w:rsid w:val="00F47D43"/>
    <w:rsid w:val="00F50968"/>
    <w:rsid w:val="00F50F08"/>
    <w:rsid w:val="00F5167B"/>
    <w:rsid w:val="00F52344"/>
    <w:rsid w:val="00F52933"/>
    <w:rsid w:val="00F52AFA"/>
    <w:rsid w:val="00F52F19"/>
    <w:rsid w:val="00F5354A"/>
    <w:rsid w:val="00F53A8E"/>
    <w:rsid w:val="00F53ED9"/>
    <w:rsid w:val="00F54006"/>
    <w:rsid w:val="00F54AF1"/>
    <w:rsid w:val="00F54BF8"/>
    <w:rsid w:val="00F560F6"/>
    <w:rsid w:val="00F56719"/>
    <w:rsid w:val="00F568A0"/>
    <w:rsid w:val="00F578FD"/>
    <w:rsid w:val="00F57AAD"/>
    <w:rsid w:val="00F57E1D"/>
    <w:rsid w:val="00F60760"/>
    <w:rsid w:val="00F610A7"/>
    <w:rsid w:val="00F611AD"/>
    <w:rsid w:val="00F612AA"/>
    <w:rsid w:val="00F619E4"/>
    <w:rsid w:val="00F6201A"/>
    <w:rsid w:val="00F62126"/>
    <w:rsid w:val="00F6229B"/>
    <w:rsid w:val="00F6244A"/>
    <w:rsid w:val="00F62EDB"/>
    <w:rsid w:val="00F63280"/>
    <w:rsid w:val="00F63405"/>
    <w:rsid w:val="00F635E8"/>
    <w:rsid w:val="00F6386D"/>
    <w:rsid w:val="00F63CF4"/>
    <w:rsid w:val="00F63F7D"/>
    <w:rsid w:val="00F646B5"/>
    <w:rsid w:val="00F64F37"/>
    <w:rsid w:val="00F6528D"/>
    <w:rsid w:val="00F657D3"/>
    <w:rsid w:val="00F660DF"/>
    <w:rsid w:val="00F661FA"/>
    <w:rsid w:val="00F664DF"/>
    <w:rsid w:val="00F66F8B"/>
    <w:rsid w:val="00F67138"/>
    <w:rsid w:val="00F6732F"/>
    <w:rsid w:val="00F6758B"/>
    <w:rsid w:val="00F67674"/>
    <w:rsid w:val="00F676A9"/>
    <w:rsid w:val="00F67754"/>
    <w:rsid w:val="00F70791"/>
    <w:rsid w:val="00F707C4"/>
    <w:rsid w:val="00F70D2E"/>
    <w:rsid w:val="00F7105D"/>
    <w:rsid w:val="00F710B1"/>
    <w:rsid w:val="00F713CC"/>
    <w:rsid w:val="00F71E3F"/>
    <w:rsid w:val="00F71E8D"/>
    <w:rsid w:val="00F7220C"/>
    <w:rsid w:val="00F722AC"/>
    <w:rsid w:val="00F726B7"/>
    <w:rsid w:val="00F72D6B"/>
    <w:rsid w:val="00F72DDC"/>
    <w:rsid w:val="00F72F78"/>
    <w:rsid w:val="00F7314C"/>
    <w:rsid w:val="00F73762"/>
    <w:rsid w:val="00F73A7A"/>
    <w:rsid w:val="00F74F58"/>
    <w:rsid w:val="00F74FE9"/>
    <w:rsid w:val="00F75634"/>
    <w:rsid w:val="00F76561"/>
    <w:rsid w:val="00F76A72"/>
    <w:rsid w:val="00F76DE1"/>
    <w:rsid w:val="00F77025"/>
    <w:rsid w:val="00F77C1A"/>
    <w:rsid w:val="00F809AF"/>
    <w:rsid w:val="00F81053"/>
    <w:rsid w:val="00F81DF0"/>
    <w:rsid w:val="00F81E45"/>
    <w:rsid w:val="00F81EDD"/>
    <w:rsid w:val="00F82223"/>
    <w:rsid w:val="00F82954"/>
    <w:rsid w:val="00F82A55"/>
    <w:rsid w:val="00F82A8E"/>
    <w:rsid w:val="00F82AE7"/>
    <w:rsid w:val="00F82ECE"/>
    <w:rsid w:val="00F83438"/>
    <w:rsid w:val="00F83D08"/>
    <w:rsid w:val="00F83D6A"/>
    <w:rsid w:val="00F83F00"/>
    <w:rsid w:val="00F844CB"/>
    <w:rsid w:val="00F84BE4"/>
    <w:rsid w:val="00F84C22"/>
    <w:rsid w:val="00F8542D"/>
    <w:rsid w:val="00F859B5"/>
    <w:rsid w:val="00F85C42"/>
    <w:rsid w:val="00F8605A"/>
    <w:rsid w:val="00F87062"/>
    <w:rsid w:val="00F876A5"/>
    <w:rsid w:val="00F8777F"/>
    <w:rsid w:val="00F87F9A"/>
    <w:rsid w:val="00F9054B"/>
    <w:rsid w:val="00F90B2B"/>
    <w:rsid w:val="00F9102E"/>
    <w:rsid w:val="00F91095"/>
    <w:rsid w:val="00F91397"/>
    <w:rsid w:val="00F91967"/>
    <w:rsid w:val="00F92619"/>
    <w:rsid w:val="00F93506"/>
    <w:rsid w:val="00F93713"/>
    <w:rsid w:val="00F93876"/>
    <w:rsid w:val="00F94E18"/>
    <w:rsid w:val="00F95707"/>
    <w:rsid w:val="00F95A9B"/>
    <w:rsid w:val="00F95FE5"/>
    <w:rsid w:val="00F96FAA"/>
    <w:rsid w:val="00F97322"/>
    <w:rsid w:val="00F97B4B"/>
    <w:rsid w:val="00FA0E68"/>
    <w:rsid w:val="00FA11E2"/>
    <w:rsid w:val="00FA14B7"/>
    <w:rsid w:val="00FA175D"/>
    <w:rsid w:val="00FA1952"/>
    <w:rsid w:val="00FA2C89"/>
    <w:rsid w:val="00FA2F89"/>
    <w:rsid w:val="00FA328F"/>
    <w:rsid w:val="00FA35A7"/>
    <w:rsid w:val="00FA3870"/>
    <w:rsid w:val="00FA3F16"/>
    <w:rsid w:val="00FA4104"/>
    <w:rsid w:val="00FA4247"/>
    <w:rsid w:val="00FA42BD"/>
    <w:rsid w:val="00FA4BC0"/>
    <w:rsid w:val="00FA4BD6"/>
    <w:rsid w:val="00FA5E54"/>
    <w:rsid w:val="00FA6021"/>
    <w:rsid w:val="00FA61FB"/>
    <w:rsid w:val="00FA6310"/>
    <w:rsid w:val="00FA66DF"/>
    <w:rsid w:val="00FA6809"/>
    <w:rsid w:val="00FA68E6"/>
    <w:rsid w:val="00FA6F11"/>
    <w:rsid w:val="00FA786F"/>
    <w:rsid w:val="00FA7954"/>
    <w:rsid w:val="00FA7B4E"/>
    <w:rsid w:val="00FB030B"/>
    <w:rsid w:val="00FB0358"/>
    <w:rsid w:val="00FB088C"/>
    <w:rsid w:val="00FB08C1"/>
    <w:rsid w:val="00FB0B65"/>
    <w:rsid w:val="00FB1BC2"/>
    <w:rsid w:val="00FB21D8"/>
    <w:rsid w:val="00FB21EA"/>
    <w:rsid w:val="00FB26D3"/>
    <w:rsid w:val="00FB2C86"/>
    <w:rsid w:val="00FB309D"/>
    <w:rsid w:val="00FB317F"/>
    <w:rsid w:val="00FB364D"/>
    <w:rsid w:val="00FB3D37"/>
    <w:rsid w:val="00FB41B6"/>
    <w:rsid w:val="00FB431A"/>
    <w:rsid w:val="00FB451D"/>
    <w:rsid w:val="00FB46D7"/>
    <w:rsid w:val="00FB46EE"/>
    <w:rsid w:val="00FB49E8"/>
    <w:rsid w:val="00FB5F9A"/>
    <w:rsid w:val="00FB69A2"/>
    <w:rsid w:val="00FB767D"/>
    <w:rsid w:val="00FB7691"/>
    <w:rsid w:val="00FB7974"/>
    <w:rsid w:val="00FB79E4"/>
    <w:rsid w:val="00FB7DA2"/>
    <w:rsid w:val="00FB7FE9"/>
    <w:rsid w:val="00FC0092"/>
    <w:rsid w:val="00FC0729"/>
    <w:rsid w:val="00FC0779"/>
    <w:rsid w:val="00FC0976"/>
    <w:rsid w:val="00FC0C90"/>
    <w:rsid w:val="00FC13B6"/>
    <w:rsid w:val="00FC1468"/>
    <w:rsid w:val="00FC190A"/>
    <w:rsid w:val="00FC1A99"/>
    <w:rsid w:val="00FC1DEA"/>
    <w:rsid w:val="00FC2291"/>
    <w:rsid w:val="00FC2386"/>
    <w:rsid w:val="00FC2854"/>
    <w:rsid w:val="00FC2EF0"/>
    <w:rsid w:val="00FC3D4A"/>
    <w:rsid w:val="00FC3E6A"/>
    <w:rsid w:val="00FC441B"/>
    <w:rsid w:val="00FC458B"/>
    <w:rsid w:val="00FC4735"/>
    <w:rsid w:val="00FC4C84"/>
    <w:rsid w:val="00FC4E7B"/>
    <w:rsid w:val="00FC4ECA"/>
    <w:rsid w:val="00FC5B7E"/>
    <w:rsid w:val="00FC617E"/>
    <w:rsid w:val="00FC61F0"/>
    <w:rsid w:val="00FC6218"/>
    <w:rsid w:val="00FC71AB"/>
    <w:rsid w:val="00FC7521"/>
    <w:rsid w:val="00FD0275"/>
    <w:rsid w:val="00FD0300"/>
    <w:rsid w:val="00FD066F"/>
    <w:rsid w:val="00FD087E"/>
    <w:rsid w:val="00FD0999"/>
    <w:rsid w:val="00FD0CBB"/>
    <w:rsid w:val="00FD1012"/>
    <w:rsid w:val="00FD180C"/>
    <w:rsid w:val="00FD190B"/>
    <w:rsid w:val="00FD1AC1"/>
    <w:rsid w:val="00FD1AD9"/>
    <w:rsid w:val="00FD29E9"/>
    <w:rsid w:val="00FD2B29"/>
    <w:rsid w:val="00FD2DBD"/>
    <w:rsid w:val="00FD2E71"/>
    <w:rsid w:val="00FD37E3"/>
    <w:rsid w:val="00FD3F06"/>
    <w:rsid w:val="00FD3FA2"/>
    <w:rsid w:val="00FD57B5"/>
    <w:rsid w:val="00FD5D15"/>
    <w:rsid w:val="00FD61CB"/>
    <w:rsid w:val="00FD653E"/>
    <w:rsid w:val="00FD65E5"/>
    <w:rsid w:val="00FD72B0"/>
    <w:rsid w:val="00FD7667"/>
    <w:rsid w:val="00FD79AF"/>
    <w:rsid w:val="00FE084C"/>
    <w:rsid w:val="00FE0E33"/>
    <w:rsid w:val="00FE131B"/>
    <w:rsid w:val="00FE16A1"/>
    <w:rsid w:val="00FE180C"/>
    <w:rsid w:val="00FE185E"/>
    <w:rsid w:val="00FE20F5"/>
    <w:rsid w:val="00FE28F2"/>
    <w:rsid w:val="00FE32E6"/>
    <w:rsid w:val="00FE4314"/>
    <w:rsid w:val="00FE4573"/>
    <w:rsid w:val="00FE4BED"/>
    <w:rsid w:val="00FE4FF6"/>
    <w:rsid w:val="00FE54D9"/>
    <w:rsid w:val="00FE5FD0"/>
    <w:rsid w:val="00FE5FF0"/>
    <w:rsid w:val="00FE7116"/>
    <w:rsid w:val="00FE787D"/>
    <w:rsid w:val="00FF073B"/>
    <w:rsid w:val="00FF0D9E"/>
    <w:rsid w:val="00FF13AC"/>
    <w:rsid w:val="00FF156B"/>
    <w:rsid w:val="00FF19D4"/>
    <w:rsid w:val="00FF25AC"/>
    <w:rsid w:val="00FF2749"/>
    <w:rsid w:val="00FF2964"/>
    <w:rsid w:val="00FF2CED"/>
    <w:rsid w:val="00FF336D"/>
    <w:rsid w:val="00FF34D2"/>
    <w:rsid w:val="00FF3568"/>
    <w:rsid w:val="00FF363E"/>
    <w:rsid w:val="00FF425C"/>
    <w:rsid w:val="00FF46AA"/>
    <w:rsid w:val="00FF4E05"/>
    <w:rsid w:val="00FF60F7"/>
    <w:rsid w:val="00FF6334"/>
    <w:rsid w:val="00FF652E"/>
    <w:rsid w:val="00FF6A6E"/>
    <w:rsid w:val="00FF6B84"/>
    <w:rsid w:val="00FF7404"/>
    <w:rsid w:val="00FF7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38527A"/>
  <w15:chartTrackingRefBased/>
  <w15:docId w15:val="{AE93A1B0-7FE1-4FFE-A633-5626E6E87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4"/>
    </w:rPr>
  </w:style>
  <w:style w:type="character" w:styleId="Hyperlink">
    <w:name w:val="Hyperlink"/>
    <w:uiPriority w:val="99"/>
    <w:unhideWhenUsed/>
    <w:rsid w:val="00D8050B"/>
    <w:rPr>
      <w:color w:val="0563C1"/>
      <w:u w:val="single"/>
    </w:rPr>
  </w:style>
  <w:style w:type="character" w:styleId="FollowedHyperlink">
    <w:name w:val="FollowedHyperlink"/>
    <w:uiPriority w:val="99"/>
    <w:semiHidden/>
    <w:unhideWhenUsed/>
    <w:rsid w:val="00D8050B"/>
    <w:rPr>
      <w:color w:val="954F72"/>
      <w:u w:val="single"/>
    </w:rPr>
  </w:style>
  <w:style w:type="paragraph" w:styleId="Header">
    <w:name w:val="header"/>
    <w:basedOn w:val="Normal"/>
    <w:link w:val="HeaderChar"/>
    <w:uiPriority w:val="99"/>
    <w:unhideWhenUsed/>
    <w:rsid w:val="00CA2A8A"/>
    <w:pPr>
      <w:tabs>
        <w:tab w:val="center" w:pos="4680"/>
        <w:tab w:val="right" w:pos="9360"/>
      </w:tabs>
    </w:pPr>
  </w:style>
  <w:style w:type="character" w:customStyle="1" w:styleId="HeaderChar">
    <w:name w:val="Header Char"/>
    <w:basedOn w:val="DefaultParagraphFont"/>
    <w:link w:val="Header"/>
    <w:uiPriority w:val="99"/>
    <w:rsid w:val="00CA2A8A"/>
  </w:style>
  <w:style w:type="paragraph" w:styleId="Footer">
    <w:name w:val="footer"/>
    <w:basedOn w:val="Normal"/>
    <w:link w:val="FooterChar"/>
    <w:uiPriority w:val="99"/>
    <w:unhideWhenUsed/>
    <w:rsid w:val="00CA2A8A"/>
    <w:pPr>
      <w:tabs>
        <w:tab w:val="center" w:pos="4680"/>
        <w:tab w:val="right" w:pos="9360"/>
      </w:tabs>
    </w:pPr>
  </w:style>
  <w:style w:type="character" w:customStyle="1" w:styleId="FooterChar">
    <w:name w:val="Footer Char"/>
    <w:basedOn w:val="DefaultParagraphFont"/>
    <w:link w:val="Footer"/>
    <w:uiPriority w:val="99"/>
    <w:rsid w:val="00CA2A8A"/>
  </w:style>
  <w:style w:type="paragraph" w:styleId="BalloonText">
    <w:name w:val="Balloon Text"/>
    <w:basedOn w:val="Normal"/>
    <w:link w:val="BalloonTextChar"/>
    <w:uiPriority w:val="99"/>
    <w:semiHidden/>
    <w:unhideWhenUsed/>
    <w:rsid w:val="004125AB"/>
    <w:rPr>
      <w:rFonts w:ascii="Segoe UI" w:hAnsi="Segoe UI" w:cs="Segoe UI"/>
      <w:sz w:val="18"/>
      <w:szCs w:val="18"/>
    </w:rPr>
  </w:style>
  <w:style w:type="character" w:customStyle="1" w:styleId="BalloonTextChar">
    <w:name w:val="Balloon Text Char"/>
    <w:link w:val="BalloonText"/>
    <w:uiPriority w:val="99"/>
    <w:semiHidden/>
    <w:rsid w:val="004125AB"/>
    <w:rPr>
      <w:rFonts w:ascii="Segoe UI" w:hAnsi="Segoe UI" w:cs="Segoe UI"/>
      <w:sz w:val="18"/>
      <w:szCs w:val="18"/>
    </w:rPr>
  </w:style>
  <w:style w:type="paragraph" w:styleId="ListParagraph">
    <w:name w:val="List Paragraph"/>
    <w:basedOn w:val="Normal"/>
    <w:link w:val="ListParagraphChar"/>
    <w:uiPriority w:val="34"/>
    <w:qFormat/>
    <w:rsid w:val="00BB6B9B"/>
    <w:pPr>
      <w:ind w:left="720"/>
    </w:pPr>
    <w:rPr>
      <w:rFonts w:ascii="Calibri" w:eastAsia="Calibri" w:hAnsi="Calibri"/>
      <w:sz w:val="22"/>
      <w:szCs w:val="22"/>
    </w:rPr>
  </w:style>
  <w:style w:type="paragraph" w:styleId="PlainText">
    <w:name w:val="Plain Text"/>
    <w:basedOn w:val="Normal"/>
    <w:link w:val="PlainTextChar"/>
    <w:uiPriority w:val="99"/>
    <w:unhideWhenUsed/>
    <w:rsid w:val="004826E2"/>
    <w:rPr>
      <w:rFonts w:ascii="Calibri" w:hAnsi="Calibri" w:cs="Consolas"/>
      <w:sz w:val="22"/>
      <w:szCs w:val="21"/>
    </w:rPr>
  </w:style>
  <w:style w:type="character" w:customStyle="1" w:styleId="PlainTextChar">
    <w:name w:val="Plain Text Char"/>
    <w:link w:val="PlainText"/>
    <w:uiPriority w:val="99"/>
    <w:rsid w:val="004826E2"/>
    <w:rPr>
      <w:rFonts w:ascii="Calibri" w:hAnsi="Calibri" w:cs="Consolas"/>
      <w:sz w:val="22"/>
      <w:szCs w:val="21"/>
    </w:rPr>
  </w:style>
  <w:style w:type="paragraph" w:styleId="NormalWeb">
    <w:name w:val="Normal (Web)"/>
    <w:basedOn w:val="Normal"/>
    <w:uiPriority w:val="99"/>
    <w:unhideWhenUsed/>
    <w:rsid w:val="00B66B1B"/>
    <w:pPr>
      <w:spacing w:before="100" w:beforeAutospacing="1" w:after="100" w:afterAutospacing="1"/>
    </w:pPr>
    <w:rPr>
      <w:sz w:val="24"/>
      <w:szCs w:val="24"/>
    </w:rPr>
  </w:style>
  <w:style w:type="paragraph" w:styleId="NoSpacing">
    <w:name w:val="No Spacing"/>
    <w:link w:val="NoSpacingChar"/>
    <w:uiPriority w:val="1"/>
    <w:qFormat/>
    <w:rsid w:val="00341B2E"/>
    <w:rPr>
      <w:rFonts w:ascii="Gill Sans MT" w:hAnsi="Gill Sans MT"/>
      <w:color w:val="000000"/>
      <w:kern w:val="28"/>
    </w:rPr>
  </w:style>
  <w:style w:type="table" w:styleId="TableGrid">
    <w:name w:val="Table Grid"/>
    <w:basedOn w:val="TableNormal"/>
    <w:uiPriority w:val="39"/>
    <w:rsid w:val="00FC47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603FAA"/>
    <w:rPr>
      <w:b/>
      <w:bCs/>
    </w:rPr>
  </w:style>
  <w:style w:type="paragraph" w:customStyle="1" w:styleId="Default">
    <w:name w:val="Default"/>
    <w:basedOn w:val="Normal"/>
    <w:rsid w:val="009C3CE1"/>
    <w:pPr>
      <w:autoSpaceDE w:val="0"/>
      <w:autoSpaceDN w:val="0"/>
    </w:pPr>
    <w:rPr>
      <w:rFonts w:ascii="Tw Cen MT" w:eastAsia="Calibri" w:hAnsi="Tw Cen MT"/>
      <w:color w:val="000000"/>
      <w:sz w:val="24"/>
      <w:szCs w:val="24"/>
    </w:rPr>
  </w:style>
  <w:style w:type="paragraph" w:customStyle="1" w:styleId="msoaccenttext8">
    <w:name w:val="msoaccenttext8"/>
    <w:rsid w:val="006646EA"/>
    <w:rPr>
      <w:rFonts w:ascii="Gill Sans MT" w:hAnsi="Gill Sans MT"/>
      <w:color w:val="000000"/>
      <w:kern w:val="28"/>
    </w:rPr>
  </w:style>
  <w:style w:type="character" w:customStyle="1" w:styleId="NoSpacingChar">
    <w:name w:val="No Spacing Char"/>
    <w:link w:val="NoSpacing"/>
    <w:uiPriority w:val="1"/>
    <w:locked/>
    <w:rsid w:val="000C1DBF"/>
    <w:rPr>
      <w:rFonts w:ascii="Gill Sans MT" w:hAnsi="Gill Sans MT"/>
      <w:color w:val="000000"/>
      <w:kern w:val="28"/>
    </w:rPr>
  </w:style>
  <w:style w:type="character" w:customStyle="1" w:styleId="tgc">
    <w:name w:val="_tgc"/>
    <w:rsid w:val="00A3617C"/>
  </w:style>
  <w:style w:type="character" w:customStyle="1" w:styleId="st1">
    <w:name w:val="st1"/>
    <w:basedOn w:val="DefaultParagraphFont"/>
    <w:rsid w:val="000C377B"/>
  </w:style>
  <w:style w:type="character" w:customStyle="1" w:styleId="cff-text">
    <w:name w:val="cff-text"/>
    <w:rsid w:val="00FE16A1"/>
  </w:style>
  <w:style w:type="character" w:customStyle="1" w:styleId="s19">
    <w:name w:val="s19"/>
    <w:basedOn w:val="DefaultParagraphFont"/>
    <w:rsid w:val="001F7415"/>
  </w:style>
  <w:style w:type="character" w:customStyle="1" w:styleId="bumpedfont15">
    <w:name w:val="bumpedfont15"/>
    <w:basedOn w:val="DefaultParagraphFont"/>
    <w:rsid w:val="001F7415"/>
  </w:style>
  <w:style w:type="paragraph" w:styleId="CommentText">
    <w:name w:val="annotation text"/>
    <w:basedOn w:val="Normal"/>
    <w:link w:val="CommentTextChar"/>
    <w:uiPriority w:val="99"/>
    <w:unhideWhenUsed/>
    <w:rsid w:val="008B7024"/>
    <w:rPr>
      <w:rFonts w:ascii="Gill Sans MT" w:hAnsi="Gill Sans MT"/>
      <w:color w:val="000000"/>
      <w:kern w:val="28"/>
    </w:rPr>
  </w:style>
  <w:style w:type="character" w:customStyle="1" w:styleId="CommentTextChar">
    <w:name w:val="Comment Text Char"/>
    <w:basedOn w:val="DefaultParagraphFont"/>
    <w:link w:val="CommentText"/>
    <w:uiPriority w:val="99"/>
    <w:rsid w:val="008B7024"/>
    <w:rPr>
      <w:rFonts w:ascii="Gill Sans MT" w:hAnsi="Gill Sans MT"/>
      <w:color w:val="000000"/>
      <w:kern w:val="28"/>
    </w:rPr>
  </w:style>
  <w:style w:type="paragraph" w:styleId="HTMLPreformatted">
    <w:name w:val="HTML Preformatted"/>
    <w:basedOn w:val="Normal"/>
    <w:link w:val="HTMLPreformattedChar"/>
    <w:uiPriority w:val="99"/>
    <w:unhideWhenUsed/>
    <w:rsid w:val="00894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eastAsiaTheme="minorHAnsi" w:hAnsi="Consolas" w:cs="Courier New"/>
      <w:sz w:val="22"/>
      <w:szCs w:val="22"/>
    </w:rPr>
  </w:style>
  <w:style w:type="character" w:customStyle="1" w:styleId="HTMLPreformattedChar">
    <w:name w:val="HTML Preformatted Char"/>
    <w:basedOn w:val="DefaultParagraphFont"/>
    <w:link w:val="HTMLPreformatted"/>
    <w:uiPriority w:val="99"/>
    <w:rsid w:val="008946A9"/>
    <w:rPr>
      <w:rFonts w:ascii="Consolas" w:eastAsiaTheme="minorHAnsi" w:hAnsi="Consolas" w:cs="Courier New"/>
      <w:sz w:val="22"/>
      <w:szCs w:val="22"/>
    </w:rPr>
  </w:style>
  <w:style w:type="table" w:styleId="GridTable4-Accent1">
    <w:name w:val="Grid Table 4 Accent 1"/>
    <w:basedOn w:val="TableNormal"/>
    <w:uiPriority w:val="49"/>
    <w:rsid w:val="007F1885"/>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4">
    <w:name w:val="List Table 3 Accent 4"/>
    <w:basedOn w:val="TableNormal"/>
    <w:uiPriority w:val="48"/>
    <w:rsid w:val="007F1885"/>
    <w:rPr>
      <w:rFonts w:asciiTheme="minorHAnsi" w:eastAsiaTheme="minorHAnsi" w:hAnsiTheme="minorHAnsi" w:cstheme="minorBidi"/>
      <w:sz w:val="22"/>
      <w:szCs w:val="22"/>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GridTable4-Accent6">
    <w:name w:val="Grid Table 4 Accent 6"/>
    <w:basedOn w:val="TableNormal"/>
    <w:uiPriority w:val="49"/>
    <w:rsid w:val="007F1885"/>
    <w:rPr>
      <w:rFonts w:asciiTheme="minorHAnsi" w:eastAsiaTheme="minorHAnsi" w:hAnsiTheme="minorHAnsi" w:cstheme="minorBidi"/>
      <w:sz w:val="22"/>
      <w:szCs w:val="22"/>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Emphasis">
    <w:name w:val="Emphasis"/>
    <w:basedOn w:val="DefaultParagraphFont"/>
    <w:uiPriority w:val="20"/>
    <w:qFormat/>
    <w:rsid w:val="00897A06"/>
    <w:rPr>
      <w:i/>
      <w:iCs/>
    </w:rPr>
  </w:style>
  <w:style w:type="paragraph" w:customStyle="1" w:styleId="xmsonormal">
    <w:name w:val="x_msonormal"/>
    <w:basedOn w:val="Normal"/>
    <w:uiPriority w:val="99"/>
    <w:rsid w:val="0050377D"/>
    <w:rPr>
      <w:rFonts w:ascii="Calibri" w:eastAsiaTheme="minorHAnsi" w:hAnsi="Calibri" w:cs="Calibri"/>
      <w:sz w:val="22"/>
      <w:szCs w:val="22"/>
    </w:rPr>
  </w:style>
  <w:style w:type="paragraph" w:customStyle="1" w:styleId="TableParagraph">
    <w:name w:val="Table Paragraph"/>
    <w:basedOn w:val="Normal"/>
    <w:uiPriority w:val="1"/>
    <w:rsid w:val="007C3ABA"/>
    <w:pPr>
      <w:autoSpaceDE w:val="0"/>
      <w:autoSpaceDN w:val="0"/>
      <w:spacing w:before="55"/>
      <w:ind w:left="107"/>
    </w:pPr>
    <w:rPr>
      <w:rFonts w:eastAsiaTheme="minorHAnsi"/>
      <w:sz w:val="22"/>
      <w:szCs w:val="22"/>
    </w:rPr>
  </w:style>
  <w:style w:type="paragraph" w:customStyle="1" w:styleId="paragraph">
    <w:name w:val="paragraph"/>
    <w:basedOn w:val="Normal"/>
    <w:rsid w:val="00E70764"/>
    <w:rPr>
      <w:rFonts w:eastAsiaTheme="minorHAnsi"/>
      <w:sz w:val="24"/>
      <w:szCs w:val="24"/>
    </w:rPr>
  </w:style>
  <w:style w:type="character" w:customStyle="1" w:styleId="textrun">
    <w:name w:val="textrun"/>
    <w:basedOn w:val="DefaultParagraphFont"/>
    <w:rsid w:val="00E70764"/>
  </w:style>
  <w:style w:type="character" w:customStyle="1" w:styleId="eop">
    <w:name w:val="eop"/>
    <w:basedOn w:val="DefaultParagraphFont"/>
    <w:rsid w:val="00E70764"/>
  </w:style>
  <w:style w:type="character" w:customStyle="1" w:styleId="normaltextrun">
    <w:name w:val="normaltextrun"/>
    <w:basedOn w:val="DefaultParagraphFont"/>
    <w:rsid w:val="00E70764"/>
  </w:style>
  <w:style w:type="character" w:customStyle="1" w:styleId="UnresolvedMention1">
    <w:name w:val="Unresolved Mention1"/>
    <w:basedOn w:val="DefaultParagraphFont"/>
    <w:uiPriority w:val="99"/>
    <w:semiHidden/>
    <w:unhideWhenUsed/>
    <w:rsid w:val="00EE725B"/>
    <w:rPr>
      <w:color w:val="605E5C"/>
      <w:shd w:val="clear" w:color="auto" w:fill="E1DFDD"/>
    </w:rPr>
  </w:style>
  <w:style w:type="character" w:customStyle="1" w:styleId="UnresolvedMention2">
    <w:name w:val="Unresolved Mention2"/>
    <w:basedOn w:val="DefaultParagraphFont"/>
    <w:uiPriority w:val="99"/>
    <w:semiHidden/>
    <w:unhideWhenUsed/>
    <w:rsid w:val="007266C4"/>
    <w:rPr>
      <w:color w:val="605E5C"/>
      <w:shd w:val="clear" w:color="auto" w:fill="E1DFDD"/>
    </w:rPr>
  </w:style>
  <w:style w:type="character" w:customStyle="1" w:styleId="UnresolvedMention3">
    <w:name w:val="Unresolved Mention3"/>
    <w:basedOn w:val="DefaultParagraphFont"/>
    <w:uiPriority w:val="99"/>
    <w:semiHidden/>
    <w:unhideWhenUsed/>
    <w:rsid w:val="002B6742"/>
    <w:rPr>
      <w:color w:val="605E5C"/>
      <w:shd w:val="clear" w:color="auto" w:fill="E1DFDD"/>
    </w:rPr>
  </w:style>
  <w:style w:type="character" w:customStyle="1" w:styleId="contentpasted0">
    <w:name w:val="contentpasted0"/>
    <w:basedOn w:val="DefaultParagraphFont"/>
    <w:rsid w:val="005D125D"/>
  </w:style>
  <w:style w:type="table" w:customStyle="1" w:styleId="TableGrid1">
    <w:name w:val="Table Grid1"/>
    <w:basedOn w:val="TableNormal"/>
    <w:next w:val="TableGrid"/>
    <w:uiPriority w:val="39"/>
    <w:rsid w:val="00EC07D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96529623732044844msolistparagraph">
    <w:name w:val="m_96529623732044844msolistparagraph"/>
    <w:basedOn w:val="Normal"/>
    <w:rsid w:val="00E045D6"/>
    <w:pPr>
      <w:spacing w:before="100" w:beforeAutospacing="1" w:after="100" w:afterAutospacing="1"/>
    </w:pPr>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6F454D"/>
    <w:rPr>
      <w:color w:val="605E5C"/>
      <w:shd w:val="clear" w:color="auto" w:fill="E1DFDD"/>
    </w:rPr>
  </w:style>
  <w:style w:type="character" w:customStyle="1" w:styleId="ListParagraphChar">
    <w:name w:val="List Paragraph Char"/>
    <w:link w:val="ListParagraph"/>
    <w:uiPriority w:val="34"/>
    <w:rsid w:val="00D26302"/>
    <w:rPr>
      <w:rFonts w:ascii="Calibri" w:eastAsia="Calibri" w:hAnsi="Calibri"/>
      <w:sz w:val="22"/>
      <w:szCs w:val="22"/>
    </w:rPr>
  </w:style>
  <w:style w:type="table" w:customStyle="1" w:styleId="TableGrid2">
    <w:name w:val="Table Grid2"/>
    <w:basedOn w:val="TableNormal"/>
    <w:next w:val="TableGrid"/>
    <w:uiPriority w:val="39"/>
    <w:rsid w:val="0026618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D763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2">
      <w:bodyDiv w:val="1"/>
      <w:marLeft w:val="0"/>
      <w:marRight w:val="0"/>
      <w:marTop w:val="0"/>
      <w:marBottom w:val="0"/>
      <w:divBdr>
        <w:top w:val="none" w:sz="0" w:space="0" w:color="auto"/>
        <w:left w:val="none" w:sz="0" w:space="0" w:color="auto"/>
        <w:bottom w:val="none" w:sz="0" w:space="0" w:color="auto"/>
        <w:right w:val="none" w:sz="0" w:space="0" w:color="auto"/>
      </w:divBdr>
    </w:div>
    <w:div w:id="1710468">
      <w:bodyDiv w:val="1"/>
      <w:marLeft w:val="0"/>
      <w:marRight w:val="0"/>
      <w:marTop w:val="0"/>
      <w:marBottom w:val="0"/>
      <w:divBdr>
        <w:top w:val="none" w:sz="0" w:space="0" w:color="auto"/>
        <w:left w:val="none" w:sz="0" w:space="0" w:color="auto"/>
        <w:bottom w:val="none" w:sz="0" w:space="0" w:color="auto"/>
        <w:right w:val="none" w:sz="0" w:space="0" w:color="auto"/>
      </w:divBdr>
    </w:div>
    <w:div w:id="3167547">
      <w:bodyDiv w:val="1"/>
      <w:marLeft w:val="0"/>
      <w:marRight w:val="0"/>
      <w:marTop w:val="0"/>
      <w:marBottom w:val="0"/>
      <w:divBdr>
        <w:top w:val="none" w:sz="0" w:space="0" w:color="auto"/>
        <w:left w:val="none" w:sz="0" w:space="0" w:color="auto"/>
        <w:bottom w:val="none" w:sz="0" w:space="0" w:color="auto"/>
        <w:right w:val="none" w:sz="0" w:space="0" w:color="auto"/>
      </w:divBdr>
    </w:div>
    <w:div w:id="3216589">
      <w:bodyDiv w:val="1"/>
      <w:marLeft w:val="0"/>
      <w:marRight w:val="0"/>
      <w:marTop w:val="0"/>
      <w:marBottom w:val="0"/>
      <w:divBdr>
        <w:top w:val="none" w:sz="0" w:space="0" w:color="auto"/>
        <w:left w:val="none" w:sz="0" w:space="0" w:color="auto"/>
        <w:bottom w:val="none" w:sz="0" w:space="0" w:color="auto"/>
        <w:right w:val="none" w:sz="0" w:space="0" w:color="auto"/>
      </w:divBdr>
    </w:div>
    <w:div w:id="3671854">
      <w:bodyDiv w:val="1"/>
      <w:marLeft w:val="0"/>
      <w:marRight w:val="0"/>
      <w:marTop w:val="0"/>
      <w:marBottom w:val="0"/>
      <w:divBdr>
        <w:top w:val="none" w:sz="0" w:space="0" w:color="auto"/>
        <w:left w:val="none" w:sz="0" w:space="0" w:color="auto"/>
        <w:bottom w:val="none" w:sz="0" w:space="0" w:color="auto"/>
        <w:right w:val="none" w:sz="0" w:space="0" w:color="auto"/>
      </w:divBdr>
    </w:div>
    <w:div w:id="6105118">
      <w:bodyDiv w:val="1"/>
      <w:marLeft w:val="0"/>
      <w:marRight w:val="0"/>
      <w:marTop w:val="0"/>
      <w:marBottom w:val="0"/>
      <w:divBdr>
        <w:top w:val="none" w:sz="0" w:space="0" w:color="auto"/>
        <w:left w:val="none" w:sz="0" w:space="0" w:color="auto"/>
        <w:bottom w:val="none" w:sz="0" w:space="0" w:color="auto"/>
        <w:right w:val="none" w:sz="0" w:space="0" w:color="auto"/>
      </w:divBdr>
    </w:div>
    <w:div w:id="7369393">
      <w:bodyDiv w:val="1"/>
      <w:marLeft w:val="0"/>
      <w:marRight w:val="0"/>
      <w:marTop w:val="0"/>
      <w:marBottom w:val="0"/>
      <w:divBdr>
        <w:top w:val="none" w:sz="0" w:space="0" w:color="auto"/>
        <w:left w:val="none" w:sz="0" w:space="0" w:color="auto"/>
        <w:bottom w:val="none" w:sz="0" w:space="0" w:color="auto"/>
        <w:right w:val="none" w:sz="0" w:space="0" w:color="auto"/>
      </w:divBdr>
    </w:div>
    <w:div w:id="7563575">
      <w:bodyDiv w:val="1"/>
      <w:marLeft w:val="0"/>
      <w:marRight w:val="0"/>
      <w:marTop w:val="0"/>
      <w:marBottom w:val="0"/>
      <w:divBdr>
        <w:top w:val="none" w:sz="0" w:space="0" w:color="auto"/>
        <w:left w:val="none" w:sz="0" w:space="0" w:color="auto"/>
        <w:bottom w:val="none" w:sz="0" w:space="0" w:color="auto"/>
        <w:right w:val="none" w:sz="0" w:space="0" w:color="auto"/>
      </w:divBdr>
    </w:div>
    <w:div w:id="10301976">
      <w:bodyDiv w:val="1"/>
      <w:marLeft w:val="0"/>
      <w:marRight w:val="0"/>
      <w:marTop w:val="0"/>
      <w:marBottom w:val="0"/>
      <w:divBdr>
        <w:top w:val="none" w:sz="0" w:space="0" w:color="auto"/>
        <w:left w:val="none" w:sz="0" w:space="0" w:color="auto"/>
        <w:bottom w:val="none" w:sz="0" w:space="0" w:color="auto"/>
        <w:right w:val="none" w:sz="0" w:space="0" w:color="auto"/>
      </w:divBdr>
    </w:div>
    <w:div w:id="13190186">
      <w:bodyDiv w:val="1"/>
      <w:marLeft w:val="0"/>
      <w:marRight w:val="0"/>
      <w:marTop w:val="0"/>
      <w:marBottom w:val="0"/>
      <w:divBdr>
        <w:top w:val="none" w:sz="0" w:space="0" w:color="auto"/>
        <w:left w:val="none" w:sz="0" w:space="0" w:color="auto"/>
        <w:bottom w:val="none" w:sz="0" w:space="0" w:color="auto"/>
        <w:right w:val="none" w:sz="0" w:space="0" w:color="auto"/>
      </w:divBdr>
    </w:div>
    <w:div w:id="14156392">
      <w:bodyDiv w:val="1"/>
      <w:marLeft w:val="0"/>
      <w:marRight w:val="0"/>
      <w:marTop w:val="0"/>
      <w:marBottom w:val="0"/>
      <w:divBdr>
        <w:top w:val="none" w:sz="0" w:space="0" w:color="auto"/>
        <w:left w:val="none" w:sz="0" w:space="0" w:color="auto"/>
        <w:bottom w:val="none" w:sz="0" w:space="0" w:color="auto"/>
        <w:right w:val="none" w:sz="0" w:space="0" w:color="auto"/>
      </w:divBdr>
    </w:div>
    <w:div w:id="14159440">
      <w:bodyDiv w:val="1"/>
      <w:marLeft w:val="0"/>
      <w:marRight w:val="0"/>
      <w:marTop w:val="0"/>
      <w:marBottom w:val="0"/>
      <w:divBdr>
        <w:top w:val="none" w:sz="0" w:space="0" w:color="auto"/>
        <w:left w:val="none" w:sz="0" w:space="0" w:color="auto"/>
        <w:bottom w:val="none" w:sz="0" w:space="0" w:color="auto"/>
        <w:right w:val="none" w:sz="0" w:space="0" w:color="auto"/>
      </w:divBdr>
    </w:div>
    <w:div w:id="18090784">
      <w:bodyDiv w:val="1"/>
      <w:marLeft w:val="0"/>
      <w:marRight w:val="0"/>
      <w:marTop w:val="0"/>
      <w:marBottom w:val="0"/>
      <w:divBdr>
        <w:top w:val="none" w:sz="0" w:space="0" w:color="auto"/>
        <w:left w:val="none" w:sz="0" w:space="0" w:color="auto"/>
        <w:bottom w:val="none" w:sz="0" w:space="0" w:color="auto"/>
        <w:right w:val="none" w:sz="0" w:space="0" w:color="auto"/>
      </w:divBdr>
    </w:div>
    <w:div w:id="28191113">
      <w:bodyDiv w:val="1"/>
      <w:marLeft w:val="0"/>
      <w:marRight w:val="0"/>
      <w:marTop w:val="0"/>
      <w:marBottom w:val="0"/>
      <w:divBdr>
        <w:top w:val="none" w:sz="0" w:space="0" w:color="auto"/>
        <w:left w:val="none" w:sz="0" w:space="0" w:color="auto"/>
        <w:bottom w:val="none" w:sz="0" w:space="0" w:color="auto"/>
        <w:right w:val="none" w:sz="0" w:space="0" w:color="auto"/>
      </w:divBdr>
    </w:div>
    <w:div w:id="29379283">
      <w:bodyDiv w:val="1"/>
      <w:marLeft w:val="0"/>
      <w:marRight w:val="0"/>
      <w:marTop w:val="0"/>
      <w:marBottom w:val="0"/>
      <w:divBdr>
        <w:top w:val="none" w:sz="0" w:space="0" w:color="auto"/>
        <w:left w:val="none" w:sz="0" w:space="0" w:color="auto"/>
        <w:bottom w:val="none" w:sz="0" w:space="0" w:color="auto"/>
        <w:right w:val="none" w:sz="0" w:space="0" w:color="auto"/>
      </w:divBdr>
    </w:div>
    <w:div w:id="33896029">
      <w:bodyDiv w:val="1"/>
      <w:marLeft w:val="0"/>
      <w:marRight w:val="0"/>
      <w:marTop w:val="0"/>
      <w:marBottom w:val="0"/>
      <w:divBdr>
        <w:top w:val="none" w:sz="0" w:space="0" w:color="auto"/>
        <w:left w:val="none" w:sz="0" w:space="0" w:color="auto"/>
        <w:bottom w:val="none" w:sz="0" w:space="0" w:color="auto"/>
        <w:right w:val="none" w:sz="0" w:space="0" w:color="auto"/>
      </w:divBdr>
    </w:div>
    <w:div w:id="36317037">
      <w:bodyDiv w:val="1"/>
      <w:marLeft w:val="0"/>
      <w:marRight w:val="0"/>
      <w:marTop w:val="0"/>
      <w:marBottom w:val="0"/>
      <w:divBdr>
        <w:top w:val="none" w:sz="0" w:space="0" w:color="auto"/>
        <w:left w:val="none" w:sz="0" w:space="0" w:color="auto"/>
        <w:bottom w:val="none" w:sz="0" w:space="0" w:color="auto"/>
        <w:right w:val="none" w:sz="0" w:space="0" w:color="auto"/>
      </w:divBdr>
    </w:div>
    <w:div w:id="36441420">
      <w:bodyDiv w:val="1"/>
      <w:marLeft w:val="0"/>
      <w:marRight w:val="0"/>
      <w:marTop w:val="0"/>
      <w:marBottom w:val="0"/>
      <w:divBdr>
        <w:top w:val="none" w:sz="0" w:space="0" w:color="auto"/>
        <w:left w:val="none" w:sz="0" w:space="0" w:color="auto"/>
        <w:bottom w:val="none" w:sz="0" w:space="0" w:color="auto"/>
        <w:right w:val="none" w:sz="0" w:space="0" w:color="auto"/>
      </w:divBdr>
    </w:div>
    <w:div w:id="36709854">
      <w:bodyDiv w:val="1"/>
      <w:marLeft w:val="0"/>
      <w:marRight w:val="0"/>
      <w:marTop w:val="0"/>
      <w:marBottom w:val="0"/>
      <w:divBdr>
        <w:top w:val="none" w:sz="0" w:space="0" w:color="auto"/>
        <w:left w:val="none" w:sz="0" w:space="0" w:color="auto"/>
        <w:bottom w:val="none" w:sz="0" w:space="0" w:color="auto"/>
        <w:right w:val="none" w:sz="0" w:space="0" w:color="auto"/>
      </w:divBdr>
    </w:div>
    <w:div w:id="39210880">
      <w:bodyDiv w:val="1"/>
      <w:marLeft w:val="0"/>
      <w:marRight w:val="0"/>
      <w:marTop w:val="0"/>
      <w:marBottom w:val="0"/>
      <w:divBdr>
        <w:top w:val="none" w:sz="0" w:space="0" w:color="auto"/>
        <w:left w:val="none" w:sz="0" w:space="0" w:color="auto"/>
        <w:bottom w:val="none" w:sz="0" w:space="0" w:color="auto"/>
        <w:right w:val="none" w:sz="0" w:space="0" w:color="auto"/>
      </w:divBdr>
    </w:div>
    <w:div w:id="41904234">
      <w:bodyDiv w:val="1"/>
      <w:marLeft w:val="0"/>
      <w:marRight w:val="0"/>
      <w:marTop w:val="0"/>
      <w:marBottom w:val="0"/>
      <w:divBdr>
        <w:top w:val="none" w:sz="0" w:space="0" w:color="auto"/>
        <w:left w:val="none" w:sz="0" w:space="0" w:color="auto"/>
        <w:bottom w:val="none" w:sz="0" w:space="0" w:color="auto"/>
        <w:right w:val="none" w:sz="0" w:space="0" w:color="auto"/>
      </w:divBdr>
    </w:div>
    <w:div w:id="43526173">
      <w:bodyDiv w:val="1"/>
      <w:marLeft w:val="0"/>
      <w:marRight w:val="0"/>
      <w:marTop w:val="0"/>
      <w:marBottom w:val="0"/>
      <w:divBdr>
        <w:top w:val="none" w:sz="0" w:space="0" w:color="auto"/>
        <w:left w:val="none" w:sz="0" w:space="0" w:color="auto"/>
        <w:bottom w:val="none" w:sz="0" w:space="0" w:color="auto"/>
        <w:right w:val="none" w:sz="0" w:space="0" w:color="auto"/>
      </w:divBdr>
    </w:div>
    <w:div w:id="44454544">
      <w:bodyDiv w:val="1"/>
      <w:marLeft w:val="0"/>
      <w:marRight w:val="0"/>
      <w:marTop w:val="0"/>
      <w:marBottom w:val="0"/>
      <w:divBdr>
        <w:top w:val="none" w:sz="0" w:space="0" w:color="auto"/>
        <w:left w:val="none" w:sz="0" w:space="0" w:color="auto"/>
        <w:bottom w:val="none" w:sz="0" w:space="0" w:color="auto"/>
        <w:right w:val="none" w:sz="0" w:space="0" w:color="auto"/>
      </w:divBdr>
    </w:div>
    <w:div w:id="49227464">
      <w:bodyDiv w:val="1"/>
      <w:marLeft w:val="0"/>
      <w:marRight w:val="0"/>
      <w:marTop w:val="0"/>
      <w:marBottom w:val="0"/>
      <w:divBdr>
        <w:top w:val="none" w:sz="0" w:space="0" w:color="auto"/>
        <w:left w:val="none" w:sz="0" w:space="0" w:color="auto"/>
        <w:bottom w:val="none" w:sz="0" w:space="0" w:color="auto"/>
        <w:right w:val="none" w:sz="0" w:space="0" w:color="auto"/>
      </w:divBdr>
    </w:div>
    <w:div w:id="51126113">
      <w:bodyDiv w:val="1"/>
      <w:marLeft w:val="0"/>
      <w:marRight w:val="0"/>
      <w:marTop w:val="0"/>
      <w:marBottom w:val="0"/>
      <w:divBdr>
        <w:top w:val="none" w:sz="0" w:space="0" w:color="auto"/>
        <w:left w:val="none" w:sz="0" w:space="0" w:color="auto"/>
        <w:bottom w:val="none" w:sz="0" w:space="0" w:color="auto"/>
        <w:right w:val="none" w:sz="0" w:space="0" w:color="auto"/>
      </w:divBdr>
    </w:div>
    <w:div w:id="51738517">
      <w:bodyDiv w:val="1"/>
      <w:marLeft w:val="0"/>
      <w:marRight w:val="0"/>
      <w:marTop w:val="0"/>
      <w:marBottom w:val="0"/>
      <w:divBdr>
        <w:top w:val="none" w:sz="0" w:space="0" w:color="auto"/>
        <w:left w:val="none" w:sz="0" w:space="0" w:color="auto"/>
        <w:bottom w:val="none" w:sz="0" w:space="0" w:color="auto"/>
        <w:right w:val="none" w:sz="0" w:space="0" w:color="auto"/>
      </w:divBdr>
    </w:div>
    <w:div w:id="56822263">
      <w:bodyDiv w:val="1"/>
      <w:marLeft w:val="0"/>
      <w:marRight w:val="0"/>
      <w:marTop w:val="0"/>
      <w:marBottom w:val="0"/>
      <w:divBdr>
        <w:top w:val="none" w:sz="0" w:space="0" w:color="auto"/>
        <w:left w:val="none" w:sz="0" w:space="0" w:color="auto"/>
        <w:bottom w:val="none" w:sz="0" w:space="0" w:color="auto"/>
        <w:right w:val="none" w:sz="0" w:space="0" w:color="auto"/>
      </w:divBdr>
    </w:div>
    <w:div w:id="57023965">
      <w:bodyDiv w:val="1"/>
      <w:marLeft w:val="0"/>
      <w:marRight w:val="0"/>
      <w:marTop w:val="0"/>
      <w:marBottom w:val="0"/>
      <w:divBdr>
        <w:top w:val="none" w:sz="0" w:space="0" w:color="auto"/>
        <w:left w:val="none" w:sz="0" w:space="0" w:color="auto"/>
        <w:bottom w:val="none" w:sz="0" w:space="0" w:color="auto"/>
        <w:right w:val="none" w:sz="0" w:space="0" w:color="auto"/>
      </w:divBdr>
    </w:div>
    <w:div w:id="58797506">
      <w:bodyDiv w:val="1"/>
      <w:marLeft w:val="0"/>
      <w:marRight w:val="0"/>
      <w:marTop w:val="0"/>
      <w:marBottom w:val="0"/>
      <w:divBdr>
        <w:top w:val="none" w:sz="0" w:space="0" w:color="auto"/>
        <w:left w:val="none" w:sz="0" w:space="0" w:color="auto"/>
        <w:bottom w:val="none" w:sz="0" w:space="0" w:color="auto"/>
        <w:right w:val="none" w:sz="0" w:space="0" w:color="auto"/>
      </w:divBdr>
    </w:div>
    <w:div w:id="58940895">
      <w:bodyDiv w:val="1"/>
      <w:marLeft w:val="0"/>
      <w:marRight w:val="0"/>
      <w:marTop w:val="0"/>
      <w:marBottom w:val="0"/>
      <w:divBdr>
        <w:top w:val="none" w:sz="0" w:space="0" w:color="auto"/>
        <w:left w:val="none" w:sz="0" w:space="0" w:color="auto"/>
        <w:bottom w:val="none" w:sz="0" w:space="0" w:color="auto"/>
        <w:right w:val="none" w:sz="0" w:space="0" w:color="auto"/>
      </w:divBdr>
    </w:div>
    <w:div w:id="60715466">
      <w:bodyDiv w:val="1"/>
      <w:marLeft w:val="0"/>
      <w:marRight w:val="0"/>
      <w:marTop w:val="0"/>
      <w:marBottom w:val="0"/>
      <w:divBdr>
        <w:top w:val="none" w:sz="0" w:space="0" w:color="auto"/>
        <w:left w:val="none" w:sz="0" w:space="0" w:color="auto"/>
        <w:bottom w:val="none" w:sz="0" w:space="0" w:color="auto"/>
        <w:right w:val="none" w:sz="0" w:space="0" w:color="auto"/>
      </w:divBdr>
    </w:div>
    <w:div w:id="63917871">
      <w:bodyDiv w:val="1"/>
      <w:marLeft w:val="0"/>
      <w:marRight w:val="0"/>
      <w:marTop w:val="0"/>
      <w:marBottom w:val="0"/>
      <w:divBdr>
        <w:top w:val="none" w:sz="0" w:space="0" w:color="auto"/>
        <w:left w:val="none" w:sz="0" w:space="0" w:color="auto"/>
        <w:bottom w:val="none" w:sz="0" w:space="0" w:color="auto"/>
        <w:right w:val="none" w:sz="0" w:space="0" w:color="auto"/>
      </w:divBdr>
    </w:div>
    <w:div w:id="67534845">
      <w:bodyDiv w:val="1"/>
      <w:marLeft w:val="0"/>
      <w:marRight w:val="0"/>
      <w:marTop w:val="0"/>
      <w:marBottom w:val="0"/>
      <w:divBdr>
        <w:top w:val="none" w:sz="0" w:space="0" w:color="auto"/>
        <w:left w:val="none" w:sz="0" w:space="0" w:color="auto"/>
        <w:bottom w:val="none" w:sz="0" w:space="0" w:color="auto"/>
        <w:right w:val="none" w:sz="0" w:space="0" w:color="auto"/>
      </w:divBdr>
    </w:div>
    <w:div w:id="69085837">
      <w:bodyDiv w:val="1"/>
      <w:marLeft w:val="0"/>
      <w:marRight w:val="0"/>
      <w:marTop w:val="0"/>
      <w:marBottom w:val="0"/>
      <w:divBdr>
        <w:top w:val="none" w:sz="0" w:space="0" w:color="auto"/>
        <w:left w:val="none" w:sz="0" w:space="0" w:color="auto"/>
        <w:bottom w:val="none" w:sz="0" w:space="0" w:color="auto"/>
        <w:right w:val="none" w:sz="0" w:space="0" w:color="auto"/>
      </w:divBdr>
    </w:div>
    <w:div w:id="69735212">
      <w:bodyDiv w:val="1"/>
      <w:marLeft w:val="0"/>
      <w:marRight w:val="0"/>
      <w:marTop w:val="0"/>
      <w:marBottom w:val="0"/>
      <w:divBdr>
        <w:top w:val="none" w:sz="0" w:space="0" w:color="auto"/>
        <w:left w:val="none" w:sz="0" w:space="0" w:color="auto"/>
        <w:bottom w:val="none" w:sz="0" w:space="0" w:color="auto"/>
        <w:right w:val="none" w:sz="0" w:space="0" w:color="auto"/>
      </w:divBdr>
    </w:div>
    <w:div w:id="70667242">
      <w:bodyDiv w:val="1"/>
      <w:marLeft w:val="0"/>
      <w:marRight w:val="0"/>
      <w:marTop w:val="0"/>
      <w:marBottom w:val="0"/>
      <w:divBdr>
        <w:top w:val="none" w:sz="0" w:space="0" w:color="auto"/>
        <w:left w:val="none" w:sz="0" w:space="0" w:color="auto"/>
        <w:bottom w:val="none" w:sz="0" w:space="0" w:color="auto"/>
        <w:right w:val="none" w:sz="0" w:space="0" w:color="auto"/>
      </w:divBdr>
    </w:div>
    <w:div w:id="73627058">
      <w:bodyDiv w:val="1"/>
      <w:marLeft w:val="0"/>
      <w:marRight w:val="0"/>
      <w:marTop w:val="0"/>
      <w:marBottom w:val="0"/>
      <w:divBdr>
        <w:top w:val="none" w:sz="0" w:space="0" w:color="auto"/>
        <w:left w:val="none" w:sz="0" w:space="0" w:color="auto"/>
        <w:bottom w:val="none" w:sz="0" w:space="0" w:color="auto"/>
        <w:right w:val="none" w:sz="0" w:space="0" w:color="auto"/>
      </w:divBdr>
    </w:div>
    <w:div w:id="74399864">
      <w:bodyDiv w:val="1"/>
      <w:marLeft w:val="0"/>
      <w:marRight w:val="0"/>
      <w:marTop w:val="0"/>
      <w:marBottom w:val="0"/>
      <w:divBdr>
        <w:top w:val="none" w:sz="0" w:space="0" w:color="auto"/>
        <w:left w:val="none" w:sz="0" w:space="0" w:color="auto"/>
        <w:bottom w:val="none" w:sz="0" w:space="0" w:color="auto"/>
        <w:right w:val="none" w:sz="0" w:space="0" w:color="auto"/>
      </w:divBdr>
    </w:div>
    <w:div w:id="77600962">
      <w:bodyDiv w:val="1"/>
      <w:marLeft w:val="0"/>
      <w:marRight w:val="0"/>
      <w:marTop w:val="0"/>
      <w:marBottom w:val="0"/>
      <w:divBdr>
        <w:top w:val="none" w:sz="0" w:space="0" w:color="auto"/>
        <w:left w:val="none" w:sz="0" w:space="0" w:color="auto"/>
        <w:bottom w:val="none" w:sz="0" w:space="0" w:color="auto"/>
        <w:right w:val="none" w:sz="0" w:space="0" w:color="auto"/>
      </w:divBdr>
    </w:div>
    <w:div w:id="80570599">
      <w:bodyDiv w:val="1"/>
      <w:marLeft w:val="0"/>
      <w:marRight w:val="0"/>
      <w:marTop w:val="0"/>
      <w:marBottom w:val="0"/>
      <w:divBdr>
        <w:top w:val="none" w:sz="0" w:space="0" w:color="auto"/>
        <w:left w:val="none" w:sz="0" w:space="0" w:color="auto"/>
        <w:bottom w:val="none" w:sz="0" w:space="0" w:color="auto"/>
        <w:right w:val="none" w:sz="0" w:space="0" w:color="auto"/>
      </w:divBdr>
    </w:div>
    <w:div w:id="80684737">
      <w:bodyDiv w:val="1"/>
      <w:marLeft w:val="0"/>
      <w:marRight w:val="0"/>
      <w:marTop w:val="0"/>
      <w:marBottom w:val="0"/>
      <w:divBdr>
        <w:top w:val="none" w:sz="0" w:space="0" w:color="auto"/>
        <w:left w:val="none" w:sz="0" w:space="0" w:color="auto"/>
        <w:bottom w:val="none" w:sz="0" w:space="0" w:color="auto"/>
        <w:right w:val="none" w:sz="0" w:space="0" w:color="auto"/>
      </w:divBdr>
    </w:div>
    <w:div w:id="82607223">
      <w:bodyDiv w:val="1"/>
      <w:marLeft w:val="0"/>
      <w:marRight w:val="0"/>
      <w:marTop w:val="0"/>
      <w:marBottom w:val="0"/>
      <w:divBdr>
        <w:top w:val="none" w:sz="0" w:space="0" w:color="auto"/>
        <w:left w:val="none" w:sz="0" w:space="0" w:color="auto"/>
        <w:bottom w:val="none" w:sz="0" w:space="0" w:color="auto"/>
        <w:right w:val="none" w:sz="0" w:space="0" w:color="auto"/>
      </w:divBdr>
    </w:div>
    <w:div w:id="85883474">
      <w:bodyDiv w:val="1"/>
      <w:marLeft w:val="0"/>
      <w:marRight w:val="0"/>
      <w:marTop w:val="0"/>
      <w:marBottom w:val="0"/>
      <w:divBdr>
        <w:top w:val="none" w:sz="0" w:space="0" w:color="auto"/>
        <w:left w:val="none" w:sz="0" w:space="0" w:color="auto"/>
        <w:bottom w:val="none" w:sz="0" w:space="0" w:color="auto"/>
        <w:right w:val="none" w:sz="0" w:space="0" w:color="auto"/>
      </w:divBdr>
    </w:div>
    <w:div w:id="91242793">
      <w:bodyDiv w:val="1"/>
      <w:marLeft w:val="0"/>
      <w:marRight w:val="0"/>
      <w:marTop w:val="0"/>
      <w:marBottom w:val="0"/>
      <w:divBdr>
        <w:top w:val="none" w:sz="0" w:space="0" w:color="auto"/>
        <w:left w:val="none" w:sz="0" w:space="0" w:color="auto"/>
        <w:bottom w:val="none" w:sz="0" w:space="0" w:color="auto"/>
        <w:right w:val="none" w:sz="0" w:space="0" w:color="auto"/>
      </w:divBdr>
    </w:div>
    <w:div w:id="93210469">
      <w:bodyDiv w:val="1"/>
      <w:marLeft w:val="0"/>
      <w:marRight w:val="0"/>
      <w:marTop w:val="0"/>
      <w:marBottom w:val="0"/>
      <w:divBdr>
        <w:top w:val="none" w:sz="0" w:space="0" w:color="auto"/>
        <w:left w:val="none" w:sz="0" w:space="0" w:color="auto"/>
        <w:bottom w:val="none" w:sz="0" w:space="0" w:color="auto"/>
        <w:right w:val="none" w:sz="0" w:space="0" w:color="auto"/>
      </w:divBdr>
    </w:div>
    <w:div w:id="93212549">
      <w:bodyDiv w:val="1"/>
      <w:marLeft w:val="0"/>
      <w:marRight w:val="0"/>
      <w:marTop w:val="0"/>
      <w:marBottom w:val="0"/>
      <w:divBdr>
        <w:top w:val="none" w:sz="0" w:space="0" w:color="auto"/>
        <w:left w:val="none" w:sz="0" w:space="0" w:color="auto"/>
        <w:bottom w:val="none" w:sz="0" w:space="0" w:color="auto"/>
        <w:right w:val="none" w:sz="0" w:space="0" w:color="auto"/>
      </w:divBdr>
    </w:div>
    <w:div w:id="94643523">
      <w:bodyDiv w:val="1"/>
      <w:marLeft w:val="0"/>
      <w:marRight w:val="0"/>
      <w:marTop w:val="0"/>
      <w:marBottom w:val="0"/>
      <w:divBdr>
        <w:top w:val="none" w:sz="0" w:space="0" w:color="auto"/>
        <w:left w:val="none" w:sz="0" w:space="0" w:color="auto"/>
        <w:bottom w:val="none" w:sz="0" w:space="0" w:color="auto"/>
        <w:right w:val="none" w:sz="0" w:space="0" w:color="auto"/>
      </w:divBdr>
    </w:div>
    <w:div w:id="95637792">
      <w:bodyDiv w:val="1"/>
      <w:marLeft w:val="0"/>
      <w:marRight w:val="0"/>
      <w:marTop w:val="0"/>
      <w:marBottom w:val="0"/>
      <w:divBdr>
        <w:top w:val="none" w:sz="0" w:space="0" w:color="auto"/>
        <w:left w:val="none" w:sz="0" w:space="0" w:color="auto"/>
        <w:bottom w:val="none" w:sz="0" w:space="0" w:color="auto"/>
        <w:right w:val="none" w:sz="0" w:space="0" w:color="auto"/>
      </w:divBdr>
    </w:div>
    <w:div w:id="107244506">
      <w:bodyDiv w:val="1"/>
      <w:marLeft w:val="0"/>
      <w:marRight w:val="0"/>
      <w:marTop w:val="0"/>
      <w:marBottom w:val="0"/>
      <w:divBdr>
        <w:top w:val="none" w:sz="0" w:space="0" w:color="auto"/>
        <w:left w:val="none" w:sz="0" w:space="0" w:color="auto"/>
        <w:bottom w:val="none" w:sz="0" w:space="0" w:color="auto"/>
        <w:right w:val="none" w:sz="0" w:space="0" w:color="auto"/>
      </w:divBdr>
    </w:div>
    <w:div w:id="108085906">
      <w:bodyDiv w:val="1"/>
      <w:marLeft w:val="0"/>
      <w:marRight w:val="0"/>
      <w:marTop w:val="0"/>
      <w:marBottom w:val="0"/>
      <w:divBdr>
        <w:top w:val="none" w:sz="0" w:space="0" w:color="auto"/>
        <w:left w:val="none" w:sz="0" w:space="0" w:color="auto"/>
        <w:bottom w:val="none" w:sz="0" w:space="0" w:color="auto"/>
        <w:right w:val="none" w:sz="0" w:space="0" w:color="auto"/>
      </w:divBdr>
    </w:div>
    <w:div w:id="108202507">
      <w:bodyDiv w:val="1"/>
      <w:marLeft w:val="0"/>
      <w:marRight w:val="0"/>
      <w:marTop w:val="0"/>
      <w:marBottom w:val="0"/>
      <w:divBdr>
        <w:top w:val="none" w:sz="0" w:space="0" w:color="auto"/>
        <w:left w:val="none" w:sz="0" w:space="0" w:color="auto"/>
        <w:bottom w:val="none" w:sz="0" w:space="0" w:color="auto"/>
        <w:right w:val="none" w:sz="0" w:space="0" w:color="auto"/>
      </w:divBdr>
    </w:div>
    <w:div w:id="109058837">
      <w:bodyDiv w:val="1"/>
      <w:marLeft w:val="0"/>
      <w:marRight w:val="0"/>
      <w:marTop w:val="0"/>
      <w:marBottom w:val="0"/>
      <w:divBdr>
        <w:top w:val="none" w:sz="0" w:space="0" w:color="auto"/>
        <w:left w:val="none" w:sz="0" w:space="0" w:color="auto"/>
        <w:bottom w:val="none" w:sz="0" w:space="0" w:color="auto"/>
        <w:right w:val="none" w:sz="0" w:space="0" w:color="auto"/>
      </w:divBdr>
    </w:div>
    <w:div w:id="109708360">
      <w:bodyDiv w:val="1"/>
      <w:marLeft w:val="0"/>
      <w:marRight w:val="0"/>
      <w:marTop w:val="0"/>
      <w:marBottom w:val="0"/>
      <w:divBdr>
        <w:top w:val="none" w:sz="0" w:space="0" w:color="auto"/>
        <w:left w:val="none" w:sz="0" w:space="0" w:color="auto"/>
        <w:bottom w:val="none" w:sz="0" w:space="0" w:color="auto"/>
        <w:right w:val="none" w:sz="0" w:space="0" w:color="auto"/>
      </w:divBdr>
    </w:div>
    <w:div w:id="110979766">
      <w:bodyDiv w:val="1"/>
      <w:marLeft w:val="0"/>
      <w:marRight w:val="0"/>
      <w:marTop w:val="0"/>
      <w:marBottom w:val="0"/>
      <w:divBdr>
        <w:top w:val="none" w:sz="0" w:space="0" w:color="auto"/>
        <w:left w:val="none" w:sz="0" w:space="0" w:color="auto"/>
        <w:bottom w:val="none" w:sz="0" w:space="0" w:color="auto"/>
        <w:right w:val="none" w:sz="0" w:space="0" w:color="auto"/>
      </w:divBdr>
    </w:div>
    <w:div w:id="111900792">
      <w:bodyDiv w:val="1"/>
      <w:marLeft w:val="0"/>
      <w:marRight w:val="0"/>
      <w:marTop w:val="0"/>
      <w:marBottom w:val="0"/>
      <w:divBdr>
        <w:top w:val="none" w:sz="0" w:space="0" w:color="auto"/>
        <w:left w:val="none" w:sz="0" w:space="0" w:color="auto"/>
        <w:bottom w:val="none" w:sz="0" w:space="0" w:color="auto"/>
        <w:right w:val="none" w:sz="0" w:space="0" w:color="auto"/>
      </w:divBdr>
    </w:div>
    <w:div w:id="112329838">
      <w:bodyDiv w:val="1"/>
      <w:marLeft w:val="0"/>
      <w:marRight w:val="0"/>
      <w:marTop w:val="0"/>
      <w:marBottom w:val="0"/>
      <w:divBdr>
        <w:top w:val="none" w:sz="0" w:space="0" w:color="auto"/>
        <w:left w:val="none" w:sz="0" w:space="0" w:color="auto"/>
        <w:bottom w:val="none" w:sz="0" w:space="0" w:color="auto"/>
        <w:right w:val="none" w:sz="0" w:space="0" w:color="auto"/>
      </w:divBdr>
    </w:div>
    <w:div w:id="112331872">
      <w:bodyDiv w:val="1"/>
      <w:marLeft w:val="0"/>
      <w:marRight w:val="0"/>
      <w:marTop w:val="0"/>
      <w:marBottom w:val="0"/>
      <w:divBdr>
        <w:top w:val="none" w:sz="0" w:space="0" w:color="auto"/>
        <w:left w:val="none" w:sz="0" w:space="0" w:color="auto"/>
        <w:bottom w:val="none" w:sz="0" w:space="0" w:color="auto"/>
        <w:right w:val="none" w:sz="0" w:space="0" w:color="auto"/>
      </w:divBdr>
    </w:div>
    <w:div w:id="113908946">
      <w:bodyDiv w:val="1"/>
      <w:marLeft w:val="0"/>
      <w:marRight w:val="0"/>
      <w:marTop w:val="0"/>
      <w:marBottom w:val="0"/>
      <w:divBdr>
        <w:top w:val="none" w:sz="0" w:space="0" w:color="auto"/>
        <w:left w:val="none" w:sz="0" w:space="0" w:color="auto"/>
        <w:bottom w:val="none" w:sz="0" w:space="0" w:color="auto"/>
        <w:right w:val="none" w:sz="0" w:space="0" w:color="auto"/>
      </w:divBdr>
    </w:div>
    <w:div w:id="117527150">
      <w:bodyDiv w:val="1"/>
      <w:marLeft w:val="0"/>
      <w:marRight w:val="0"/>
      <w:marTop w:val="0"/>
      <w:marBottom w:val="0"/>
      <w:divBdr>
        <w:top w:val="none" w:sz="0" w:space="0" w:color="auto"/>
        <w:left w:val="none" w:sz="0" w:space="0" w:color="auto"/>
        <w:bottom w:val="none" w:sz="0" w:space="0" w:color="auto"/>
        <w:right w:val="none" w:sz="0" w:space="0" w:color="auto"/>
      </w:divBdr>
    </w:div>
    <w:div w:id="118306735">
      <w:bodyDiv w:val="1"/>
      <w:marLeft w:val="0"/>
      <w:marRight w:val="0"/>
      <w:marTop w:val="0"/>
      <w:marBottom w:val="0"/>
      <w:divBdr>
        <w:top w:val="none" w:sz="0" w:space="0" w:color="auto"/>
        <w:left w:val="none" w:sz="0" w:space="0" w:color="auto"/>
        <w:bottom w:val="none" w:sz="0" w:space="0" w:color="auto"/>
        <w:right w:val="none" w:sz="0" w:space="0" w:color="auto"/>
      </w:divBdr>
    </w:div>
    <w:div w:id="120609575">
      <w:bodyDiv w:val="1"/>
      <w:marLeft w:val="0"/>
      <w:marRight w:val="0"/>
      <w:marTop w:val="0"/>
      <w:marBottom w:val="0"/>
      <w:divBdr>
        <w:top w:val="none" w:sz="0" w:space="0" w:color="auto"/>
        <w:left w:val="none" w:sz="0" w:space="0" w:color="auto"/>
        <w:bottom w:val="none" w:sz="0" w:space="0" w:color="auto"/>
        <w:right w:val="none" w:sz="0" w:space="0" w:color="auto"/>
      </w:divBdr>
    </w:div>
    <w:div w:id="121847352">
      <w:bodyDiv w:val="1"/>
      <w:marLeft w:val="0"/>
      <w:marRight w:val="0"/>
      <w:marTop w:val="0"/>
      <w:marBottom w:val="0"/>
      <w:divBdr>
        <w:top w:val="none" w:sz="0" w:space="0" w:color="auto"/>
        <w:left w:val="none" w:sz="0" w:space="0" w:color="auto"/>
        <w:bottom w:val="none" w:sz="0" w:space="0" w:color="auto"/>
        <w:right w:val="none" w:sz="0" w:space="0" w:color="auto"/>
      </w:divBdr>
    </w:div>
    <w:div w:id="132455984">
      <w:bodyDiv w:val="1"/>
      <w:marLeft w:val="0"/>
      <w:marRight w:val="0"/>
      <w:marTop w:val="0"/>
      <w:marBottom w:val="0"/>
      <w:divBdr>
        <w:top w:val="none" w:sz="0" w:space="0" w:color="auto"/>
        <w:left w:val="none" w:sz="0" w:space="0" w:color="auto"/>
        <w:bottom w:val="none" w:sz="0" w:space="0" w:color="auto"/>
        <w:right w:val="none" w:sz="0" w:space="0" w:color="auto"/>
      </w:divBdr>
    </w:div>
    <w:div w:id="133565939">
      <w:bodyDiv w:val="1"/>
      <w:marLeft w:val="0"/>
      <w:marRight w:val="0"/>
      <w:marTop w:val="0"/>
      <w:marBottom w:val="0"/>
      <w:divBdr>
        <w:top w:val="none" w:sz="0" w:space="0" w:color="auto"/>
        <w:left w:val="none" w:sz="0" w:space="0" w:color="auto"/>
        <w:bottom w:val="none" w:sz="0" w:space="0" w:color="auto"/>
        <w:right w:val="none" w:sz="0" w:space="0" w:color="auto"/>
      </w:divBdr>
    </w:div>
    <w:div w:id="136386285">
      <w:bodyDiv w:val="1"/>
      <w:marLeft w:val="0"/>
      <w:marRight w:val="0"/>
      <w:marTop w:val="0"/>
      <w:marBottom w:val="0"/>
      <w:divBdr>
        <w:top w:val="none" w:sz="0" w:space="0" w:color="auto"/>
        <w:left w:val="none" w:sz="0" w:space="0" w:color="auto"/>
        <w:bottom w:val="none" w:sz="0" w:space="0" w:color="auto"/>
        <w:right w:val="none" w:sz="0" w:space="0" w:color="auto"/>
      </w:divBdr>
    </w:div>
    <w:div w:id="139927871">
      <w:bodyDiv w:val="1"/>
      <w:marLeft w:val="0"/>
      <w:marRight w:val="0"/>
      <w:marTop w:val="0"/>
      <w:marBottom w:val="0"/>
      <w:divBdr>
        <w:top w:val="none" w:sz="0" w:space="0" w:color="auto"/>
        <w:left w:val="none" w:sz="0" w:space="0" w:color="auto"/>
        <w:bottom w:val="none" w:sz="0" w:space="0" w:color="auto"/>
        <w:right w:val="none" w:sz="0" w:space="0" w:color="auto"/>
      </w:divBdr>
    </w:div>
    <w:div w:id="145707900">
      <w:bodyDiv w:val="1"/>
      <w:marLeft w:val="0"/>
      <w:marRight w:val="0"/>
      <w:marTop w:val="0"/>
      <w:marBottom w:val="0"/>
      <w:divBdr>
        <w:top w:val="none" w:sz="0" w:space="0" w:color="auto"/>
        <w:left w:val="none" w:sz="0" w:space="0" w:color="auto"/>
        <w:bottom w:val="none" w:sz="0" w:space="0" w:color="auto"/>
        <w:right w:val="none" w:sz="0" w:space="0" w:color="auto"/>
      </w:divBdr>
    </w:div>
    <w:div w:id="150372282">
      <w:bodyDiv w:val="1"/>
      <w:marLeft w:val="0"/>
      <w:marRight w:val="0"/>
      <w:marTop w:val="0"/>
      <w:marBottom w:val="0"/>
      <w:divBdr>
        <w:top w:val="none" w:sz="0" w:space="0" w:color="auto"/>
        <w:left w:val="none" w:sz="0" w:space="0" w:color="auto"/>
        <w:bottom w:val="none" w:sz="0" w:space="0" w:color="auto"/>
        <w:right w:val="none" w:sz="0" w:space="0" w:color="auto"/>
      </w:divBdr>
    </w:div>
    <w:div w:id="151024597">
      <w:bodyDiv w:val="1"/>
      <w:marLeft w:val="0"/>
      <w:marRight w:val="0"/>
      <w:marTop w:val="0"/>
      <w:marBottom w:val="0"/>
      <w:divBdr>
        <w:top w:val="none" w:sz="0" w:space="0" w:color="auto"/>
        <w:left w:val="none" w:sz="0" w:space="0" w:color="auto"/>
        <w:bottom w:val="none" w:sz="0" w:space="0" w:color="auto"/>
        <w:right w:val="none" w:sz="0" w:space="0" w:color="auto"/>
      </w:divBdr>
    </w:div>
    <w:div w:id="151334843">
      <w:bodyDiv w:val="1"/>
      <w:marLeft w:val="0"/>
      <w:marRight w:val="0"/>
      <w:marTop w:val="0"/>
      <w:marBottom w:val="0"/>
      <w:divBdr>
        <w:top w:val="none" w:sz="0" w:space="0" w:color="auto"/>
        <w:left w:val="none" w:sz="0" w:space="0" w:color="auto"/>
        <w:bottom w:val="none" w:sz="0" w:space="0" w:color="auto"/>
        <w:right w:val="none" w:sz="0" w:space="0" w:color="auto"/>
      </w:divBdr>
    </w:div>
    <w:div w:id="151407395">
      <w:bodyDiv w:val="1"/>
      <w:marLeft w:val="0"/>
      <w:marRight w:val="0"/>
      <w:marTop w:val="0"/>
      <w:marBottom w:val="0"/>
      <w:divBdr>
        <w:top w:val="none" w:sz="0" w:space="0" w:color="auto"/>
        <w:left w:val="none" w:sz="0" w:space="0" w:color="auto"/>
        <w:bottom w:val="none" w:sz="0" w:space="0" w:color="auto"/>
        <w:right w:val="none" w:sz="0" w:space="0" w:color="auto"/>
      </w:divBdr>
    </w:div>
    <w:div w:id="152261596">
      <w:bodyDiv w:val="1"/>
      <w:marLeft w:val="0"/>
      <w:marRight w:val="0"/>
      <w:marTop w:val="0"/>
      <w:marBottom w:val="0"/>
      <w:divBdr>
        <w:top w:val="none" w:sz="0" w:space="0" w:color="auto"/>
        <w:left w:val="none" w:sz="0" w:space="0" w:color="auto"/>
        <w:bottom w:val="none" w:sz="0" w:space="0" w:color="auto"/>
        <w:right w:val="none" w:sz="0" w:space="0" w:color="auto"/>
      </w:divBdr>
    </w:div>
    <w:div w:id="152449904">
      <w:bodyDiv w:val="1"/>
      <w:marLeft w:val="0"/>
      <w:marRight w:val="0"/>
      <w:marTop w:val="0"/>
      <w:marBottom w:val="0"/>
      <w:divBdr>
        <w:top w:val="none" w:sz="0" w:space="0" w:color="auto"/>
        <w:left w:val="none" w:sz="0" w:space="0" w:color="auto"/>
        <w:bottom w:val="none" w:sz="0" w:space="0" w:color="auto"/>
        <w:right w:val="none" w:sz="0" w:space="0" w:color="auto"/>
      </w:divBdr>
    </w:div>
    <w:div w:id="163396363">
      <w:bodyDiv w:val="1"/>
      <w:marLeft w:val="0"/>
      <w:marRight w:val="0"/>
      <w:marTop w:val="0"/>
      <w:marBottom w:val="0"/>
      <w:divBdr>
        <w:top w:val="none" w:sz="0" w:space="0" w:color="auto"/>
        <w:left w:val="none" w:sz="0" w:space="0" w:color="auto"/>
        <w:bottom w:val="none" w:sz="0" w:space="0" w:color="auto"/>
        <w:right w:val="none" w:sz="0" w:space="0" w:color="auto"/>
      </w:divBdr>
    </w:div>
    <w:div w:id="165555628">
      <w:bodyDiv w:val="1"/>
      <w:marLeft w:val="0"/>
      <w:marRight w:val="0"/>
      <w:marTop w:val="0"/>
      <w:marBottom w:val="0"/>
      <w:divBdr>
        <w:top w:val="none" w:sz="0" w:space="0" w:color="auto"/>
        <w:left w:val="none" w:sz="0" w:space="0" w:color="auto"/>
        <w:bottom w:val="none" w:sz="0" w:space="0" w:color="auto"/>
        <w:right w:val="none" w:sz="0" w:space="0" w:color="auto"/>
      </w:divBdr>
    </w:div>
    <w:div w:id="166100077">
      <w:bodyDiv w:val="1"/>
      <w:marLeft w:val="0"/>
      <w:marRight w:val="0"/>
      <w:marTop w:val="0"/>
      <w:marBottom w:val="0"/>
      <w:divBdr>
        <w:top w:val="none" w:sz="0" w:space="0" w:color="auto"/>
        <w:left w:val="none" w:sz="0" w:space="0" w:color="auto"/>
        <w:bottom w:val="none" w:sz="0" w:space="0" w:color="auto"/>
        <w:right w:val="none" w:sz="0" w:space="0" w:color="auto"/>
      </w:divBdr>
    </w:div>
    <w:div w:id="170729442">
      <w:bodyDiv w:val="1"/>
      <w:marLeft w:val="0"/>
      <w:marRight w:val="0"/>
      <w:marTop w:val="0"/>
      <w:marBottom w:val="0"/>
      <w:divBdr>
        <w:top w:val="none" w:sz="0" w:space="0" w:color="auto"/>
        <w:left w:val="none" w:sz="0" w:space="0" w:color="auto"/>
        <w:bottom w:val="none" w:sz="0" w:space="0" w:color="auto"/>
        <w:right w:val="none" w:sz="0" w:space="0" w:color="auto"/>
      </w:divBdr>
    </w:div>
    <w:div w:id="171190162">
      <w:bodyDiv w:val="1"/>
      <w:marLeft w:val="0"/>
      <w:marRight w:val="0"/>
      <w:marTop w:val="0"/>
      <w:marBottom w:val="0"/>
      <w:divBdr>
        <w:top w:val="none" w:sz="0" w:space="0" w:color="auto"/>
        <w:left w:val="none" w:sz="0" w:space="0" w:color="auto"/>
        <w:bottom w:val="none" w:sz="0" w:space="0" w:color="auto"/>
        <w:right w:val="none" w:sz="0" w:space="0" w:color="auto"/>
      </w:divBdr>
    </w:div>
    <w:div w:id="174226474">
      <w:bodyDiv w:val="1"/>
      <w:marLeft w:val="0"/>
      <w:marRight w:val="0"/>
      <w:marTop w:val="0"/>
      <w:marBottom w:val="0"/>
      <w:divBdr>
        <w:top w:val="none" w:sz="0" w:space="0" w:color="auto"/>
        <w:left w:val="none" w:sz="0" w:space="0" w:color="auto"/>
        <w:bottom w:val="none" w:sz="0" w:space="0" w:color="auto"/>
        <w:right w:val="none" w:sz="0" w:space="0" w:color="auto"/>
      </w:divBdr>
    </w:div>
    <w:div w:id="174348283">
      <w:bodyDiv w:val="1"/>
      <w:marLeft w:val="0"/>
      <w:marRight w:val="0"/>
      <w:marTop w:val="0"/>
      <w:marBottom w:val="0"/>
      <w:divBdr>
        <w:top w:val="none" w:sz="0" w:space="0" w:color="auto"/>
        <w:left w:val="none" w:sz="0" w:space="0" w:color="auto"/>
        <w:bottom w:val="none" w:sz="0" w:space="0" w:color="auto"/>
        <w:right w:val="none" w:sz="0" w:space="0" w:color="auto"/>
      </w:divBdr>
    </w:div>
    <w:div w:id="177620024">
      <w:bodyDiv w:val="1"/>
      <w:marLeft w:val="0"/>
      <w:marRight w:val="0"/>
      <w:marTop w:val="0"/>
      <w:marBottom w:val="0"/>
      <w:divBdr>
        <w:top w:val="none" w:sz="0" w:space="0" w:color="auto"/>
        <w:left w:val="none" w:sz="0" w:space="0" w:color="auto"/>
        <w:bottom w:val="none" w:sz="0" w:space="0" w:color="auto"/>
        <w:right w:val="none" w:sz="0" w:space="0" w:color="auto"/>
      </w:divBdr>
    </w:div>
    <w:div w:id="179513469">
      <w:bodyDiv w:val="1"/>
      <w:marLeft w:val="0"/>
      <w:marRight w:val="0"/>
      <w:marTop w:val="0"/>
      <w:marBottom w:val="0"/>
      <w:divBdr>
        <w:top w:val="none" w:sz="0" w:space="0" w:color="auto"/>
        <w:left w:val="none" w:sz="0" w:space="0" w:color="auto"/>
        <w:bottom w:val="none" w:sz="0" w:space="0" w:color="auto"/>
        <w:right w:val="none" w:sz="0" w:space="0" w:color="auto"/>
      </w:divBdr>
    </w:div>
    <w:div w:id="184632380">
      <w:bodyDiv w:val="1"/>
      <w:marLeft w:val="0"/>
      <w:marRight w:val="0"/>
      <w:marTop w:val="0"/>
      <w:marBottom w:val="0"/>
      <w:divBdr>
        <w:top w:val="none" w:sz="0" w:space="0" w:color="auto"/>
        <w:left w:val="none" w:sz="0" w:space="0" w:color="auto"/>
        <w:bottom w:val="none" w:sz="0" w:space="0" w:color="auto"/>
        <w:right w:val="none" w:sz="0" w:space="0" w:color="auto"/>
      </w:divBdr>
    </w:div>
    <w:div w:id="185607630">
      <w:bodyDiv w:val="1"/>
      <w:marLeft w:val="0"/>
      <w:marRight w:val="0"/>
      <w:marTop w:val="0"/>
      <w:marBottom w:val="0"/>
      <w:divBdr>
        <w:top w:val="none" w:sz="0" w:space="0" w:color="auto"/>
        <w:left w:val="none" w:sz="0" w:space="0" w:color="auto"/>
        <w:bottom w:val="none" w:sz="0" w:space="0" w:color="auto"/>
        <w:right w:val="none" w:sz="0" w:space="0" w:color="auto"/>
      </w:divBdr>
    </w:div>
    <w:div w:id="189689441">
      <w:bodyDiv w:val="1"/>
      <w:marLeft w:val="0"/>
      <w:marRight w:val="0"/>
      <w:marTop w:val="0"/>
      <w:marBottom w:val="0"/>
      <w:divBdr>
        <w:top w:val="none" w:sz="0" w:space="0" w:color="auto"/>
        <w:left w:val="none" w:sz="0" w:space="0" w:color="auto"/>
        <w:bottom w:val="none" w:sz="0" w:space="0" w:color="auto"/>
        <w:right w:val="none" w:sz="0" w:space="0" w:color="auto"/>
      </w:divBdr>
    </w:div>
    <w:div w:id="190845761">
      <w:bodyDiv w:val="1"/>
      <w:marLeft w:val="0"/>
      <w:marRight w:val="0"/>
      <w:marTop w:val="0"/>
      <w:marBottom w:val="0"/>
      <w:divBdr>
        <w:top w:val="none" w:sz="0" w:space="0" w:color="auto"/>
        <w:left w:val="none" w:sz="0" w:space="0" w:color="auto"/>
        <w:bottom w:val="none" w:sz="0" w:space="0" w:color="auto"/>
        <w:right w:val="none" w:sz="0" w:space="0" w:color="auto"/>
      </w:divBdr>
    </w:div>
    <w:div w:id="196815419">
      <w:bodyDiv w:val="1"/>
      <w:marLeft w:val="0"/>
      <w:marRight w:val="0"/>
      <w:marTop w:val="0"/>
      <w:marBottom w:val="0"/>
      <w:divBdr>
        <w:top w:val="none" w:sz="0" w:space="0" w:color="auto"/>
        <w:left w:val="none" w:sz="0" w:space="0" w:color="auto"/>
        <w:bottom w:val="none" w:sz="0" w:space="0" w:color="auto"/>
        <w:right w:val="none" w:sz="0" w:space="0" w:color="auto"/>
      </w:divBdr>
    </w:div>
    <w:div w:id="202909506">
      <w:bodyDiv w:val="1"/>
      <w:marLeft w:val="0"/>
      <w:marRight w:val="0"/>
      <w:marTop w:val="0"/>
      <w:marBottom w:val="0"/>
      <w:divBdr>
        <w:top w:val="none" w:sz="0" w:space="0" w:color="auto"/>
        <w:left w:val="none" w:sz="0" w:space="0" w:color="auto"/>
        <w:bottom w:val="none" w:sz="0" w:space="0" w:color="auto"/>
        <w:right w:val="none" w:sz="0" w:space="0" w:color="auto"/>
      </w:divBdr>
    </w:div>
    <w:div w:id="207105281">
      <w:bodyDiv w:val="1"/>
      <w:marLeft w:val="0"/>
      <w:marRight w:val="0"/>
      <w:marTop w:val="0"/>
      <w:marBottom w:val="0"/>
      <w:divBdr>
        <w:top w:val="none" w:sz="0" w:space="0" w:color="auto"/>
        <w:left w:val="none" w:sz="0" w:space="0" w:color="auto"/>
        <w:bottom w:val="none" w:sz="0" w:space="0" w:color="auto"/>
        <w:right w:val="none" w:sz="0" w:space="0" w:color="auto"/>
      </w:divBdr>
    </w:div>
    <w:div w:id="208763203">
      <w:bodyDiv w:val="1"/>
      <w:marLeft w:val="0"/>
      <w:marRight w:val="0"/>
      <w:marTop w:val="0"/>
      <w:marBottom w:val="0"/>
      <w:divBdr>
        <w:top w:val="none" w:sz="0" w:space="0" w:color="auto"/>
        <w:left w:val="none" w:sz="0" w:space="0" w:color="auto"/>
        <w:bottom w:val="none" w:sz="0" w:space="0" w:color="auto"/>
        <w:right w:val="none" w:sz="0" w:space="0" w:color="auto"/>
      </w:divBdr>
    </w:div>
    <w:div w:id="211313737">
      <w:bodyDiv w:val="1"/>
      <w:marLeft w:val="0"/>
      <w:marRight w:val="0"/>
      <w:marTop w:val="0"/>
      <w:marBottom w:val="0"/>
      <w:divBdr>
        <w:top w:val="none" w:sz="0" w:space="0" w:color="auto"/>
        <w:left w:val="none" w:sz="0" w:space="0" w:color="auto"/>
        <w:bottom w:val="none" w:sz="0" w:space="0" w:color="auto"/>
        <w:right w:val="none" w:sz="0" w:space="0" w:color="auto"/>
      </w:divBdr>
    </w:div>
    <w:div w:id="212928862">
      <w:bodyDiv w:val="1"/>
      <w:marLeft w:val="0"/>
      <w:marRight w:val="0"/>
      <w:marTop w:val="0"/>
      <w:marBottom w:val="0"/>
      <w:divBdr>
        <w:top w:val="none" w:sz="0" w:space="0" w:color="auto"/>
        <w:left w:val="none" w:sz="0" w:space="0" w:color="auto"/>
        <w:bottom w:val="none" w:sz="0" w:space="0" w:color="auto"/>
        <w:right w:val="none" w:sz="0" w:space="0" w:color="auto"/>
      </w:divBdr>
    </w:div>
    <w:div w:id="217714126">
      <w:bodyDiv w:val="1"/>
      <w:marLeft w:val="0"/>
      <w:marRight w:val="0"/>
      <w:marTop w:val="0"/>
      <w:marBottom w:val="0"/>
      <w:divBdr>
        <w:top w:val="none" w:sz="0" w:space="0" w:color="auto"/>
        <w:left w:val="none" w:sz="0" w:space="0" w:color="auto"/>
        <w:bottom w:val="none" w:sz="0" w:space="0" w:color="auto"/>
        <w:right w:val="none" w:sz="0" w:space="0" w:color="auto"/>
      </w:divBdr>
    </w:div>
    <w:div w:id="219443195">
      <w:bodyDiv w:val="1"/>
      <w:marLeft w:val="0"/>
      <w:marRight w:val="0"/>
      <w:marTop w:val="0"/>
      <w:marBottom w:val="0"/>
      <w:divBdr>
        <w:top w:val="none" w:sz="0" w:space="0" w:color="auto"/>
        <w:left w:val="none" w:sz="0" w:space="0" w:color="auto"/>
        <w:bottom w:val="none" w:sz="0" w:space="0" w:color="auto"/>
        <w:right w:val="none" w:sz="0" w:space="0" w:color="auto"/>
      </w:divBdr>
    </w:div>
    <w:div w:id="220754213">
      <w:bodyDiv w:val="1"/>
      <w:marLeft w:val="0"/>
      <w:marRight w:val="0"/>
      <w:marTop w:val="0"/>
      <w:marBottom w:val="0"/>
      <w:divBdr>
        <w:top w:val="none" w:sz="0" w:space="0" w:color="auto"/>
        <w:left w:val="none" w:sz="0" w:space="0" w:color="auto"/>
        <w:bottom w:val="none" w:sz="0" w:space="0" w:color="auto"/>
        <w:right w:val="none" w:sz="0" w:space="0" w:color="auto"/>
      </w:divBdr>
    </w:div>
    <w:div w:id="224342215">
      <w:bodyDiv w:val="1"/>
      <w:marLeft w:val="0"/>
      <w:marRight w:val="0"/>
      <w:marTop w:val="0"/>
      <w:marBottom w:val="0"/>
      <w:divBdr>
        <w:top w:val="none" w:sz="0" w:space="0" w:color="auto"/>
        <w:left w:val="none" w:sz="0" w:space="0" w:color="auto"/>
        <w:bottom w:val="none" w:sz="0" w:space="0" w:color="auto"/>
        <w:right w:val="none" w:sz="0" w:space="0" w:color="auto"/>
      </w:divBdr>
    </w:div>
    <w:div w:id="227808335">
      <w:bodyDiv w:val="1"/>
      <w:marLeft w:val="0"/>
      <w:marRight w:val="0"/>
      <w:marTop w:val="0"/>
      <w:marBottom w:val="0"/>
      <w:divBdr>
        <w:top w:val="none" w:sz="0" w:space="0" w:color="auto"/>
        <w:left w:val="none" w:sz="0" w:space="0" w:color="auto"/>
        <w:bottom w:val="none" w:sz="0" w:space="0" w:color="auto"/>
        <w:right w:val="none" w:sz="0" w:space="0" w:color="auto"/>
      </w:divBdr>
    </w:div>
    <w:div w:id="229270067">
      <w:bodyDiv w:val="1"/>
      <w:marLeft w:val="0"/>
      <w:marRight w:val="0"/>
      <w:marTop w:val="0"/>
      <w:marBottom w:val="0"/>
      <w:divBdr>
        <w:top w:val="none" w:sz="0" w:space="0" w:color="auto"/>
        <w:left w:val="none" w:sz="0" w:space="0" w:color="auto"/>
        <w:bottom w:val="none" w:sz="0" w:space="0" w:color="auto"/>
        <w:right w:val="none" w:sz="0" w:space="0" w:color="auto"/>
      </w:divBdr>
    </w:div>
    <w:div w:id="230702150">
      <w:bodyDiv w:val="1"/>
      <w:marLeft w:val="0"/>
      <w:marRight w:val="0"/>
      <w:marTop w:val="0"/>
      <w:marBottom w:val="0"/>
      <w:divBdr>
        <w:top w:val="none" w:sz="0" w:space="0" w:color="auto"/>
        <w:left w:val="none" w:sz="0" w:space="0" w:color="auto"/>
        <w:bottom w:val="none" w:sz="0" w:space="0" w:color="auto"/>
        <w:right w:val="none" w:sz="0" w:space="0" w:color="auto"/>
      </w:divBdr>
    </w:div>
    <w:div w:id="232935891">
      <w:bodyDiv w:val="1"/>
      <w:marLeft w:val="0"/>
      <w:marRight w:val="0"/>
      <w:marTop w:val="0"/>
      <w:marBottom w:val="0"/>
      <w:divBdr>
        <w:top w:val="none" w:sz="0" w:space="0" w:color="auto"/>
        <w:left w:val="none" w:sz="0" w:space="0" w:color="auto"/>
        <w:bottom w:val="none" w:sz="0" w:space="0" w:color="auto"/>
        <w:right w:val="none" w:sz="0" w:space="0" w:color="auto"/>
      </w:divBdr>
    </w:div>
    <w:div w:id="235556040">
      <w:bodyDiv w:val="1"/>
      <w:marLeft w:val="0"/>
      <w:marRight w:val="0"/>
      <w:marTop w:val="0"/>
      <w:marBottom w:val="0"/>
      <w:divBdr>
        <w:top w:val="none" w:sz="0" w:space="0" w:color="auto"/>
        <w:left w:val="none" w:sz="0" w:space="0" w:color="auto"/>
        <w:bottom w:val="none" w:sz="0" w:space="0" w:color="auto"/>
        <w:right w:val="none" w:sz="0" w:space="0" w:color="auto"/>
      </w:divBdr>
    </w:div>
    <w:div w:id="251936859">
      <w:bodyDiv w:val="1"/>
      <w:marLeft w:val="0"/>
      <w:marRight w:val="0"/>
      <w:marTop w:val="0"/>
      <w:marBottom w:val="0"/>
      <w:divBdr>
        <w:top w:val="none" w:sz="0" w:space="0" w:color="auto"/>
        <w:left w:val="none" w:sz="0" w:space="0" w:color="auto"/>
        <w:bottom w:val="none" w:sz="0" w:space="0" w:color="auto"/>
        <w:right w:val="none" w:sz="0" w:space="0" w:color="auto"/>
      </w:divBdr>
    </w:div>
    <w:div w:id="252278873">
      <w:bodyDiv w:val="1"/>
      <w:marLeft w:val="0"/>
      <w:marRight w:val="0"/>
      <w:marTop w:val="0"/>
      <w:marBottom w:val="0"/>
      <w:divBdr>
        <w:top w:val="none" w:sz="0" w:space="0" w:color="auto"/>
        <w:left w:val="none" w:sz="0" w:space="0" w:color="auto"/>
        <w:bottom w:val="none" w:sz="0" w:space="0" w:color="auto"/>
        <w:right w:val="none" w:sz="0" w:space="0" w:color="auto"/>
      </w:divBdr>
    </w:div>
    <w:div w:id="252708903">
      <w:bodyDiv w:val="1"/>
      <w:marLeft w:val="0"/>
      <w:marRight w:val="0"/>
      <w:marTop w:val="0"/>
      <w:marBottom w:val="0"/>
      <w:divBdr>
        <w:top w:val="none" w:sz="0" w:space="0" w:color="auto"/>
        <w:left w:val="none" w:sz="0" w:space="0" w:color="auto"/>
        <w:bottom w:val="none" w:sz="0" w:space="0" w:color="auto"/>
        <w:right w:val="none" w:sz="0" w:space="0" w:color="auto"/>
      </w:divBdr>
    </w:div>
    <w:div w:id="253171218">
      <w:bodyDiv w:val="1"/>
      <w:marLeft w:val="0"/>
      <w:marRight w:val="0"/>
      <w:marTop w:val="0"/>
      <w:marBottom w:val="0"/>
      <w:divBdr>
        <w:top w:val="none" w:sz="0" w:space="0" w:color="auto"/>
        <w:left w:val="none" w:sz="0" w:space="0" w:color="auto"/>
        <w:bottom w:val="none" w:sz="0" w:space="0" w:color="auto"/>
        <w:right w:val="none" w:sz="0" w:space="0" w:color="auto"/>
      </w:divBdr>
    </w:div>
    <w:div w:id="259414213">
      <w:bodyDiv w:val="1"/>
      <w:marLeft w:val="0"/>
      <w:marRight w:val="0"/>
      <w:marTop w:val="0"/>
      <w:marBottom w:val="0"/>
      <w:divBdr>
        <w:top w:val="none" w:sz="0" w:space="0" w:color="auto"/>
        <w:left w:val="none" w:sz="0" w:space="0" w:color="auto"/>
        <w:bottom w:val="none" w:sz="0" w:space="0" w:color="auto"/>
        <w:right w:val="none" w:sz="0" w:space="0" w:color="auto"/>
      </w:divBdr>
    </w:div>
    <w:div w:id="260837493">
      <w:bodyDiv w:val="1"/>
      <w:marLeft w:val="0"/>
      <w:marRight w:val="0"/>
      <w:marTop w:val="0"/>
      <w:marBottom w:val="0"/>
      <w:divBdr>
        <w:top w:val="none" w:sz="0" w:space="0" w:color="auto"/>
        <w:left w:val="none" w:sz="0" w:space="0" w:color="auto"/>
        <w:bottom w:val="none" w:sz="0" w:space="0" w:color="auto"/>
        <w:right w:val="none" w:sz="0" w:space="0" w:color="auto"/>
      </w:divBdr>
    </w:div>
    <w:div w:id="261497327">
      <w:bodyDiv w:val="1"/>
      <w:marLeft w:val="0"/>
      <w:marRight w:val="0"/>
      <w:marTop w:val="0"/>
      <w:marBottom w:val="0"/>
      <w:divBdr>
        <w:top w:val="none" w:sz="0" w:space="0" w:color="auto"/>
        <w:left w:val="none" w:sz="0" w:space="0" w:color="auto"/>
        <w:bottom w:val="none" w:sz="0" w:space="0" w:color="auto"/>
        <w:right w:val="none" w:sz="0" w:space="0" w:color="auto"/>
      </w:divBdr>
    </w:div>
    <w:div w:id="271783630">
      <w:bodyDiv w:val="1"/>
      <w:marLeft w:val="0"/>
      <w:marRight w:val="0"/>
      <w:marTop w:val="0"/>
      <w:marBottom w:val="0"/>
      <w:divBdr>
        <w:top w:val="none" w:sz="0" w:space="0" w:color="auto"/>
        <w:left w:val="none" w:sz="0" w:space="0" w:color="auto"/>
        <w:bottom w:val="none" w:sz="0" w:space="0" w:color="auto"/>
        <w:right w:val="none" w:sz="0" w:space="0" w:color="auto"/>
      </w:divBdr>
    </w:div>
    <w:div w:id="274754166">
      <w:bodyDiv w:val="1"/>
      <w:marLeft w:val="0"/>
      <w:marRight w:val="0"/>
      <w:marTop w:val="0"/>
      <w:marBottom w:val="0"/>
      <w:divBdr>
        <w:top w:val="none" w:sz="0" w:space="0" w:color="auto"/>
        <w:left w:val="none" w:sz="0" w:space="0" w:color="auto"/>
        <w:bottom w:val="none" w:sz="0" w:space="0" w:color="auto"/>
        <w:right w:val="none" w:sz="0" w:space="0" w:color="auto"/>
      </w:divBdr>
    </w:div>
    <w:div w:id="278491116">
      <w:bodyDiv w:val="1"/>
      <w:marLeft w:val="0"/>
      <w:marRight w:val="0"/>
      <w:marTop w:val="0"/>
      <w:marBottom w:val="0"/>
      <w:divBdr>
        <w:top w:val="none" w:sz="0" w:space="0" w:color="auto"/>
        <w:left w:val="none" w:sz="0" w:space="0" w:color="auto"/>
        <w:bottom w:val="none" w:sz="0" w:space="0" w:color="auto"/>
        <w:right w:val="none" w:sz="0" w:space="0" w:color="auto"/>
      </w:divBdr>
    </w:div>
    <w:div w:id="278685027">
      <w:bodyDiv w:val="1"/>
      <w:marLeft w:val="0"/>
      <w:marRight w:val="0"/>
      <w:marTop w:val="0"/>
      <w:marBottom w:val="0"/>
      <w:divBdr>
        <w:top w:val="none" w:sz="0" w:space="0" w:color="auto"/>
        <w:left w:val="none" w:sz="0" w:space="0" w:color="auto"/>
        <w:bottom w:val="none" w:sz="0" w:space="0" w:color="auto"/>
        <w:right w:val="none" w:sz="0" w:space="0" w:color="auto"/>
      </w:divBdr>
    </w:div>
    <w:div w:id="281687717">
      <w:bodyDiv w:val="1"/>
      <w:marLeft w:val="0"/>
      <w:marRight w:val="0"/>
      <w:marTop w:val="0"/>
      <w:marBottom w:val="0"/>
      <w:divBdr>
        <w:top w:val="none" w:sz="0" w:space="0" w:color="auto"/>
        <w:left w:val="none" w:sz="0" w:space="0" w:color="auto"/>
        <w:bottom w:val="none" w:sz="0" w:space="0" w:color="auto"/>
        <w:right w:val="none" w:sz="0" w:space="0" w:color="auto"/>
      </w:divBdr>
    </w:div>
    <w:div w:id="281766590">
      <w:bodyDiv w:val="1"/>
      <w:marLeft w:val="0"/>
      <w:marRight w:val="0"/>
      <w:marTop w:val="0"/>
      <w:marBottom w:val="0"/>
      <w:divBdr>
        <w:top w:val="none" w:sz="0" w:space="0" w:color="auto"/>
        <w:left w:val="none" w:sz="0" w:space="0" w:color="auto"/>
        <w:bottom w:val="none" w:sz="0" w:space="0" w:color="auto"/>
        <w:right w:val="none" w:sz="0" w:space="0" w:color="auto"/>
      </w:divBdr>
    </w:div>
    <w:div w:id="285041399">
      <w:bodyDiv w:val="1"/>
      <w:marLeft w:val="0"/>
      <w:marRight w:val="0"/>
      <w:marTop w:val="0"/>
      <w:marBottom w:val="0"/>
      <w:divBdr>
        <w:top w:val="none" w:sz="0" w:space="0" w:color="auto"/>
        <w:left w:val="none" w:sz="0" w:space="0" w:color="auto"/>
        <w:bottom w:val="none" w:sz="0" w:space="0" w:color="auto"/>
        <w:right w:val="none" w:sz="0" w:space="0" w:color="auto"/>
      </w:divBdr>
    </w:div>
    <w:div w:id="286158717">
      <w:bodyDiv w:val="1"/>
      <w:marLeft w:val="0"/>
      <w:marRight w:val="0"/>
      <w:marTop w:val="0"/>
      <w:marBottom w:val="0"/>
      <w:divBdr>
        <w:top w:val="none" w:sz="0" w:space="0" w:color="auto"/>
        <w:left w:val="none" w:sz="0" w:space="0" w:color="auto"/>
        <w:bottom w:val="none" w:sz="0" w:space="0" w:color="auto"/>
        <w:right w:val="none" w:sz="0" w:space="0" w:color="auto"/>
      </w:divBdr>
    </w:div>
    <w:div w:id="287129054">
      <w:bodyDiv w:val="1"/>
      <w:marLeft w:val="0"/>
      <w:marRight w:val="0"/>
      <w:marTop w:val="0"/>
      <w:marBottom w:val="0"/>
      <w:divBdr>
        <w:top w:val="none" w:sz="0" w:space="0" w:color="auto"/>
        <w:left w:val="none" w:sz="0" w:space="0" w:color="auto"/>
        <w:bottom w:val="none" w:sz="0" w:space="0" w:color="auto"/>
        <w:right w:val="none" w:sz="0" w:space="0" w:color="auto"/>
      </w:divBdr>
    </w:div>
    <w:div w:id="292293484">
      <w:bodyDiv w:val="1"/>
      <w:marLeft w:val="0"/>
      <w:marRight w:val="0"/>
      <w:marTop w:val="0"/>
      <w:marBottom w:val="0"/>
      <w:divBdr>
        <w:top w:val="none" w:sz="0" w:space="0" w:color="auto"/>
        <w:left w:val="none" w:sz="0" w:space="0" w:color="auto"/>
        <w:bottom w:val="none" w:sz="0" w:space="0" w:color="auto"/>
        <w:right w:val="none" w:sz="0" w:space="0" w:color="auto"/>
      </w:divBdr>
    </w:div>
    <w:div w:id="292637382">
      <w:bodyDiv w:val="1"/>
      <w:marLeft w:val="0"/>
      <w:marRight w:val="0"/>
      <w:marTop w:val="0"/>
      <w:marBottom w:val="0"/>
      <w:divBdr>
        <w:top w:val="none" w:sz="0" w:space="0" w:color="auto"/>
        <w:left w:val="none" w:sz="0" w:space="0" w:color="auto"/>
        <w:bottom w:val="none" w:sz="0" w:space="0" w:color="auto"/>
        <w:right w:val="none" w:sz="0" w:space="0" w:color="auto"/>
      </w:divBdr>
    </w:div>
    <w:div w:id="295838320">
      <w:bodyDiv w:val="1"/>
      <w:marLeft w:val="0"/>
      <w:marRight w:val="0"/>
      <w:marTop w:val="0"/>
      <w:marBottom w:val="0"/>
      <w:divBdr>
        <w:top w:val="none" w:sz="0" w:space="0" w:color="auto"/>
        <w:left w:val="none" w:sz="0" w:space="0" w:color="auto"/>
        <w:bottom w:val="none" w:sz="0" w:space="0" w:color="auto"/>
        <w:right w:val="none" w:sz="0" w:space="0" w:color="auto"/>
      </w:divBdr>
    </w:div>
    <w:div w:id="296450066">
      <w:bodyDiv w:val="1"/>
      <w:marLeft w:val="0"/>
      <w:marRight w:val="0"/>
      <w:marTop w:val="0"/>
      <w:marBottom w:val="0"/>
      <w:divBdr>
        <w:top w:val="none" w:sz="0" w:space="0" w:color="auto"/>
        <w:left w:val="none" w:sz="0" w:space="0" w:color="auto"/>
        <w:bottom w:val="none" w:sz="0" w:space="0" w:color="auto"/>
        <w:right w:val="none" w:sz="0" w:space="0" w:color="auto"/>
      </w:divBdr>
    </w:div>
    <w:div w:id="297879451">
      <w:bodyDiv w:val="1"/>
      <w:marLeft w:val="0"/>
      <w:marRight w:val="0"/>
      <w:marTop w:val="0"/>
      <w:marBottom w:val="0"/>
      <w:divBdr>
        <w:top w:val="none" w:sz="0" w:space="0" w:color="auto"/>
        <w:left w:val="none" w:sz="0" w:space="0" w:color="auto"/>
        <w:bottom w:val="none" w:sz="0" w:space="0" w:color="auto"/>
        <w:right w:val="none" w:sz="0" w:space="0" w:color="auto"/>
      </w:divBdr>
    </w:div>
    <w:div w:id="301278478">
      <w:bodyDiv w:val="1"/>
      <w:marLeft w:val="0"/>
      <w:marRight w:val="0"/>
      <w:marTop w:val="0"/>
      <w:marBottom w:val="0"/>
      <w:divBdr>
        <w:top w:val="none" w:sz="0" w:space="0" w:color="auto"/>
        <w:left w:val="none" w:sz="0" w:space="0" w:color="auto"/>
        <w:bottom w:val="none" w:sz="0" w:space="0" w:color="auto"/>
        <w:right w:val="none" w:sz="0" w:space="0" w:color="auto"/>
      </w:divBdr>
    </w:div>
    <w:div w:id="303198122">
      <w:bodyDiv w:val="1"/>
      <w:marLeft w:val="0"/>
      <w:marRight w:val="0"/>
      <w:marTop w:val="0"/>
      <w:marBottom w:val="0"/>
      <w:divBdr>
        <w:top w:val="none" w:sz="0" w:space="0" w:color="auto"/>
        <w:left w:val="none" w:sz="0" w:space="0" w:color="auto"/>
        <w:bottom w:val="none" w:sz="0" w:space="0" w:color="auto"/>
        <w:right w:val="none" w:sz="0" w:space="0" w:color="auto"/>
      </w:divBdr>
    </w:div>
    <w:div w:id="303509021">
      <w:bodyDiv w:val="1"/>
      <w:marLeft w:val="0"/>
      <w:marRight w:val="0"/>
      <w:marTop w:val="0"/>
      <w:marBottom w:val="0"/>
      <w:divBdr>
        <w:top w:val="none" w:sz="0" w:space="0" w:color="auto"/>
        <w:left w:val="none" w:sz="0" w:space="0" w:color="auto"/>
        <w:bottom w:val="none" w:sz="0" w:space="0" w:color="auto"/>
        <w:right w:val="none" w:sz="0" w:space="0" w:color="auto"/>
      </w:divBdr>
    </w:div>
    <w:div w:id="303975240">
      <w:bodyDiv w:val="1"/>
      <w:marLeft w:val="0"/>
      <w:marRight w:val="0"/>
      <w:marTop w:val="0"/>
      <w:marBottom w:val="0"/>
      <w:divBdr>
        <w:top w:val="none" w:sz="0" w:space="0" w:color="auto"/>
        <w:left w:val="none" w:sz="0" w:space="0" w:color="auto"/>
        <w:bottom w:val="none" w:sz="0" w:space="0" w:color="auto"/>
        <w:right w:val="none" w:sz="0" w:space="0" w:color="auto"/>
      </w:divBdr>
    </w:div>
    <w:div w:id="305472284">
      <w:bodyDiv w:val="1"/>
      <w:marLeft w:val="0"/>
      <w:marRight w:val="0"/>
      <w:marTop w:val="0"/>
      <w:marBottom w:val="0"/>
      <w:divBdr>
        <w:top w:val="none" w:sz="0" w:space="0" w:color="auto"/>
        <w:left w:val="none" w:sz="0" w:space="0" w:color="auto"/>
        <w:bottom w:val="none" w:sz="0" w:space="0" w:color="auto"/>
        <w:right w:val="none" w:sz="0" w:space="0" w:color="auto"/>
      </w:divBdr>
    </w:div>
    <w:div w:id="312563353">
      <w:bodyDiv w:val="1"/>
      <w:marLeft w:val="0"/>
      <w:marRight w:val="0"/>
      <w:marTop w:val="0"/>
      <w:marBottom w:val="0"/>
      <w:divBdr>
        <w:top w:val="none" w:sz="0" w:space="0" w:color="auto"/>
        <w:left w:val="none" w:sz="0" w:space="0" w:color="auto"/>
        <w:bottom w:val="none" w:sz="0" w:space="0" w:color="auto"/>
        <w:right w:val="none" w:sz="0" w:space="0" w:color="auto"/>
      </w:divBdr>
    </w:div>
    <w:div w:id="316539821">
      <w:bodyDiv w:val="1"/>
      <w:marLeft w:val="0"/>
      <w:marRight w:val="0"/>
      <w:marTop w:val="0"/>
      <w:marBottom w:val="0"/>
      <w:divBdr>
        <w:top w:val="none" w:sz="0" w:space="0" w:color="auto"/>
        <w:left w:val="none" w:sz="0" w:space="0" w:color="auto"/>
        <w:bottom w:val="none" w:sz="0" w:space="0" w:color="auto"/>
        <w:right w:val="none" w:sz="0" w:space="0" w:color="auto"/>
      </w:divBdr>
    </w:div>
    <w:div w:id="318191281">
      <w:bodyDiv w:val="1"/>
      <w:marLeft w:val="0"/>
      <w:marRight w:val="0"/>
      <w:marTop w:val="0"/>
      <w:marBottom w:val="0"/>
      <w:divBdr>
        <w:top w:val="none" w:sz="0" w:space="0" w:color="auto"/>
        <w:left w:val="none" w:sz="0" w:space="0" w:color="auto"/>
        <w:bottom w:val="none" w:sz="0" w:space="0" w:color="auto"/>
        <w:right w:val="none" w:sz="0" w:space="0" w:color="auto"/>
      </w:divBdr>
    </w:div>
    <w:div w:id="318846876">
      <w:bodyDiv w:val="1"/>
      <w:marLeft w:val="0"/>
      <w:marRight w:val="0"/>
      <w:marTop w:val="0"/>
      <w:marBottom w:val="0"/>
      <w:divBdr>
        <w:top w:val="none" w:sz="0" w:space="0" w:color="auto"/>
        <w:left w:val="none" w:sz="0" w:space="0" w:color="auto"/>
        <w:bottom w:val="none" w:sz="0" w:space="0" w:color="auto"/>
        <w:right w:val="none" w:sz="0" w:space="0" w:color="auto"/>
      </w:divBdr>
    </w:div>
    <w:div w:id="319426142">
      <w:bodyDiv w:val="1"/>
      <w:marLeft w:val="0"/>
      <w:marRight w:val="0"/>
      <w:marTop w:val="0"/>
      <w:marBottom w:val="0"/>
      <w:divBdr>
        <w:top w:val="none" w:sz="0" w:space="0" w:color="auto"/>
        <w:left w:val="none" w:sz="0" w:space="0" w:color="auto"/>
        <w:bottom w:val="none" w:sz="0" w:space="0" w:color="auto"/>
        <w:right w:val="none" w:sz="0" w:space="0" w:color="auto"/>
      </w:divBdr>
    </w:div>
    <w:div w:id="323558441">
      <w:bodyDiv w:val="1"/>
      <w:marLeft w:val="0"/>
      <w:marRight w:val="0"/>
      <w:marTop w:val="0"/>
      <w:marBottom w:val="0"/>
      <w:divBdr>
        <w:top w:val="none" w:sz="0" w:space="0" w:color="auto"/>
        <w:left w:val="none" w:sz="0" w:space="0" w:color="auto"/>
        <w:bottom w:val="none" w:sz="0" w:space="0" w:color="auto"/>
        <w:right w:val="none" w:sz="0" w:space="0" w:color="auto"/>
      </w:divBdr>
    </w:div>
    <w:div w:id="326785082">
      <w:bodyDiv w:val="1"/>
      <w:marLeft w:val="0"/>
      <w:marRight w:val="0"/>
      <w:marTop w:val="0"/>
      <w:marBottom w:val="0"/>
      <w:divBdr>
        <w:top w:val="none" w:sz="0" w:space="0" w:color="auto"/>
        <w:left w:val="none" w:sz="0" w:space="0" w:color="auto"/>
        <w:bottom w:val="none" w:sz="0" w:space="0" w:color="auto"/>
        <w:right w:val="none" w:sz="0" w:space="0" w:color="auto"/>
      </w:divBdr>
    </w:div>
    <w:div w:id="332798611">
      <w:bodyDiv w:val="1"/>
      <w:marLeft w:val="0"/>
      <w:marRight w:val="0"/>
      <w:marTop w:val="0"/>
      <w:marBottom w:val="0"/>
      <w:divBdr>
        <w:top w:val="none" w:sz="0" w:space="0" w:color="auto"/>
        <w:left w:val="none" w:sz="0" w:space="0" w:color="auto"/>
        <w:bottom w:val="none" w:sz="0" w:space="0" w:color="auto"/>
        <w:right w:val="none" w:sz="0" w:space="0" w:color="auto"/>
      </w:divBdr>
    </w:div>
    <w:div w:id="333188836">
      <w:bodyDiv w:val="1"/>
      <w:marLeft w:val="0"/>
      <w:marRight w:val="0"/>
      <w:marTop w:val="0"/>
      <w:marBottom w:val="0"/>
      <w:divBdr>
        <w:top w:val="none" w:sz="0" w:space="0" w:color="auto"/>
        <w:left w:val="none" w:sz="0" w:space="0" w:color="auto"/>
        <w:bottom w:val="none" w:sz="0" w:space="0" w:color="auto"/>
        <w:right w:val="none" w:sz="0" w:space="0" w:color="auto"/>
      </w:divBdr>
    </w:div>
    <w:div w:id="333845172">
      <w:bodyDiv w:val="1"/>
      <w:marLeft w:val="0"/>
      <w:marRight w:val="0"/>
      <w:marTop w:val="0"/>
      <w:marBottom w:val="0"/>
      <w:divBdr>
        <w:top w:val="none" w:sz="0" w:space="0" w:color="auto"/>
        <w:left w:val="none" w:sz="0" w:space="0" w:color="auto"/>
        <w:bottom w:val="none" w:sz="0" w:space="0" w:color="auto"/>
        <w:right w:val="none" w:sz="0" w:space="0" w:color="auto"/>
      </w:divBdr>
    </w:div>
    <w:div w:id="335231232">
      <w:bodyDiv w:val="1"/>
      <w:marLeft w:val="0"/>
      <w:marRight w:val="0"/>
      <w:marTop w:val="0"/>
      <w:marBottom w:val="0"/>
      <w:divBdr>
        <w:top w:val="none" w:sz="0" w:space="0" w:color="auto"/>
        <w:left w:val="none" w:sz="0" w:space="0" w:color="auto"/>
        <w:bottom w:val="none" w:sz="0" w:space="0" w:color="auto"/>
        <w:right w:val="none" w:sz="0" w:space="0" w:color="auto"/>
      </w:divBdr>
    </w:div>
    <w:div w:id="336080923">
      <w:bodyDiv w:val="1"/>
      <w:marLeft w:val="0"/>
      <w:marRight w:val="0"/>
      <w:marTop w:val="0"/>
      <w:marBottom w:val="0"/>
      <w:divBdr>
        <w:top w:val="none" w:sz="0" w:space="0" w:color="auto"/>
        <w:left w:val="none" w:sz="0" w:space="0" w:color="auto"/>
        <w:bottom w:val="none" w:sz="0" w:space="0" w:color="auto"/>
        <w:right w:val="none" w:sz="0" w:space="0" w:color="auto"/>
      </w:divBdr>
    </w:div>
    <w:div w:id="336470278">
      <w:bodyDiv w:val="1"/>
      <w:marLeft w:val="0"/>
      <w:marRight w:val="0"/>
      <w:marTop w:val="0"/>
      <w:marBottom w:val="0"/>
      <w:divBdr>
        <w:top w:val="none" w:sz="0" w:space="0" w:color="auto"/>
        <w:left w:val="none" w:sz="0" w:space="0" w:color="auto"/>
        <w:bottom w:val="none" w:sz="0" w:space="0" w:color="auto"/>
        <w:right w:val="none" w:sz="0" w:space="0" w:color="auto"/>
      </w:divBdr>
    </w:div>
    <w:div w:id="336811892">
      <w:bodyDiv w:val="1"/>
      <w:marLeft w:val="0"/>
      <w:marRight w:val="0"/>
      <w:marTop w:val="0"/>
      <w:marBottom w:val="0"/>
      <w:divBdr>
        <w:top w:val="none" w:sz="0" w:space="0" w:color="auto"/>
        <w:left w:val="none" w:sz="0" w:space="0" w:color="auto"/>
        <w:bottom w:val="none" w:sz="0" w:space="0" w:color="auto"/>
        <w:right w:val="none" w:sz="0" w:space="0" w:color="auto"/>
      </w:divBdr>
    </w:div>
    <w:div w:id="337315809">
      <w:bodyDiv w:val="1"/>
      <w:marLeft w:val="0"/>
      <w:marRight w:val="0"/>
      <w:marTop w:val="0"/>
      <w:marBottom w:val="0"/>
      <w:divBdr>
        <w:top w:val="none" w:sz="0" w:space="0" w:color="auto"/>
        <w:left w:val="none" w:sz="0" w:space="0" w:color="auto"/>
        <w:bottom w:val="none" w:sz="0" w:space="0" w:color="auto"/>
        <w:right w:val="none" w:sz="0" w:space="0" w:color="auto"/>
      </w:divBdr>
    </w:div>
    <w:div w:id="337538951">
      <w:bodyDiv w:val="1"/>
      <w:marLeft w:val="0"/>
      <w:marRight w:val="0"/>
      <w:marTop w:val="0"/>
      <w:marBottom w:val="0"/>
      <w:divBdr>
        <w:top w:val="none" w:sz="0" w:space="0" w:color="auto"/>
        <w:left w:val="none" w:sz="0" w:space="0" w:color="auto"/>
        <w:bottom w:val="none" w:sz="0" w:space="0" w:color="auto"/>
        <w:right w:val="none" w:sz="0" w:space="0" w:color="auto"/>
      </w:divBdr>
    </w:div>
    <w:div w:id="338123205">
      <w:bodyDiv w:val="1"/>
      <w:marLeft w:val="0"/>
      <w:marRight w:val="0"/>
      <w:marTop w:val="0"/>
      <w:marBottom w:val="0"/>
      <w:divBdr>
        <w:top w:val="none" w:sz="0" w:space="0" w:color="auto"/>
        <w:left w:val="none" w:sz="0" w:space="0" w:color="auto"/>
        <w:bottom w:val="none" w:sz="0" w:space="0" w:color="auto"/>
        <w:right w:val="none" w:sz="0" w:space="0" w:color="auto"/>
      </w:divBdr>
    </w:div>
    <w:div w:id="340402627">
      <w:bodyDiv w:val="1"/>
      <w:marLeft w:val="0"/>
      <w:marRight w:val="0"/>
      <w:marTop w:val="0"/>
      <w:marBottom w:val="0"/>
      <w:divBdr>
        <w:top w:val="none" w:sz="0" w:space="0" w:color="auto"/>
        <w:left w:val="none" w:sz="0" w:space="0" w:color="auto"/>
        <w:bottom w:val="none" w:sz="0" w:space="0" w:color="auto"/>
        <w:right w:val="none" w:sz="0" w:space="0" w:color="auto"/>
      </w:divBdr>
    </w:div>
    <w:div w:id="340544357">
      <w:bodyDiv w:val="1"/>
      <w:marLeft w:val="0"/>
      <w:marRight w:val="0"/>
      <w:marTop w:val="0"/>
      <w:marBottom w:val="0"/>
      <w:divBdr>
        <w:top w:val="none" w:sz="0" w:space="0" w:color="auto"/>
        <w:left w:val="none" w:sz="0" w:space="0" w:color="auto"/>
        <w:bottom w:val="none" w:sz="0" w:space="0" w:color="auto"/>
        <w:right w:val="none" w:sz="0" w:space="0" w:color="auto"/>
      </w:divBdr>
    </w:div>
    <w:div w:id="343291406">
      <w:bodyDiv w:val="1"/>
      <w:marLeft w:val="0"/>
      <w:marRight w:val="0"/>
      <w:marTop w:val="0"/>
      <w:marBottom w:val="0"/>
      <w:divBdr>
        <w:top w:val="none" w:sz="0" w:space="0" w:color="auto"/>
        <w:left w:val="none" w:sz="0" w:space="0" w:color="auto"/>
        <w:bottom w:val="none" w:sz="0" w:space="0" w:color="auto"/>
        <w:right w:val="none" w:sz="0" w:space="0" w:color="auto"/>
      </w:divBdr>
    </w:div>
    <w:div w:id="345252698">
      <w:bodyDiv w:val="1"/>
      <w:marLeft w:val="0"/>
      <w:marRight w:val="0"/>
      <w:marTop w:val="0"/>
      <w:marBottom w:val="0"/>
      <w:divBdr>
        <w:top w:val="none" w:sz="0" w:space="0" w:color="auto"/>
        <w:left w:val="none" w:sz="0" w:space="0" w:color="auto"/>
        <w:bottom w:val="none" w:sz="0" w:space="0" w:color="auto"/>
        <w:right w:val="none" w:sz="0" w:space="0" w:color="auto"/>
      </w:divBdr>
    </w:div>
    <w:div w:id="345979598">
      <w:bodyDiv w:val="1"/>
      <w:marLeft w:val="0"/>
      <w:marRight w:val="0"/>
      <w:marTop w:val="0"/>
      <w:marBottom w:val="0"/>
      <w:divBdr>
        <w:top w:val="none" w:sz="0" w:space="0" w:color="auto"/>
        <w:left w:val="none" w:sz="0" w:space="0" w:color="auto"/>
        <w:bottom w:val="none" w:sz="0" w:space="0" w:color="auto"/>
        <w:right w:val="none" w:sz="0" w:space="0" w:color="auto"/>
      </w:divBdr>
    </w:div>
    <w:div w:id="351108277">
      <w:bodyDiv w:val="1"/>
      <w:marLeft w:val="0"/>
      <w:marRight w:val="0"/>
      <w:marTop w:val="0"/>
      <w:marBottom w:val="0"/>
      <w:divBdr>
        <w:top w:val="none" w:sz="0" w:space="0" w:color="auto"/>
        <w:left w:val="none" w:sz="0" w:space="0" w:color="auto"/>
        <w:bottom w:val="none" w:sz="0" w:space="0" w:color="auto"/>
        <w:right w:val="none" w:sz="0" w:space="0" w:color="auto"/>
      </w:divBdr>
    </w:div>
    <w:div w:id="354888568">
      <w:bodyDiv w:val="1"/>
      <w:marLeft w:val="0"/>
      <w:marRight w:val="0"/>
      <w:marTop w:val="0"/>
      <w:marBottom w:val="0"/>
      <w:divBdr>
        <w:top w:val="none" w:sz="0" w:space="0" w:color="auto"/>
        <w:left w:val="none" w:sz="0" w:space="0" w:color="auto"/>
        <w:bottom w:val="none" w:sz="0" w:space="0" w:color="auto"/>
        <w:right w:val="none" w:sz="0" w:space="0" w:color="auto"/>
      </w:divBdr>
    </w:div>
    <w:div w:id="356127739">
      <w:bodyDiv w:val="1"/>
      <w:marLeft w:val="0"/>
      <w:marRight w:val="0"/>
      <w:marTop w:val="0"/>
      <w:marBottom w:val="0"/>
      <w:divBdr>
        <w:top w:val="none" w:sz="0" w:space="0" w:color="auto"/>
        <w:left w:val="none" w:sz="0" w:space="0" w:color="auto"/>
        <w:bottom w:val="none" w:sz="0" w:space="0" w:color="auto"/>
        <w:right w:val="none" w:sz="0" w:space="0" w:color="auto"/>
      </w:divBdr>
    </w:div>
    <w:div w:id="360590777">
      <w:bodyDiv w:val="1"/>
      <w:marLeft w:val="0"/>
      <w:marRight w:val="0"/>
      <w:marTop w:val="0"/>
      <w:marBottom w:val="0"/>
      <w:divBdr>
        <w:top w:val="none" w:sz="0" w:space="0" w:color="auto"/>
        <w:left w:val="none" w:sz="0" w:space="0" w:color="auto"/>
        <w:bottom w:val="none" w:sz="0" w:space="0" w:color="auto"/>
        <w:right w:val="none" w:sz="0" w:space="0" w:color="auto"/>
      </w:divBdr>
    </w:div>
    <w:div w:id="361711292">
      <w:bodyDiv w:val="1"/>
      <w:marLeft w:val="0"/>
      <w:marRight w:val="0"/>
      <w:marTop w:val="0"/>
      <w:marBottom w:val="0"/>
      <w:divBdr>
        <w:top w:val="none" w:sz="0" w:space="0" w:color="auto"/>
        <w:left w:val="none" w:sz="0" w:space="0" w:color="auto"/>
        <w:bottom w:val="none" w:sz="0" w:space="0" w:color="auto"/>
        <w:right w:val="none" w:sz="0" w:space="0" w:color="auto"/>
      </w:divBdr>
    </w:div>
    <w:div w:id="371149898">
      <w:bodyDiv w:val="1"/>
      <w:marLeft w:val="0"/>
      <w:marRight w:val="0"/>
      <w:marTop w:val="0"/>
      <w:marBottom w:val="0"/>
      <w:divBdr>
        <w:top w:val="none" w:sz="0" w:space="0" w:color="auto"/>
        <w:left w:val="none" w:sz="0" w:space="0" w:color="auto"/>
        <w:bottom w:val="none" w:sz="0" w:space="0" w:color="auto"/>
        <w:right w:val="none" w:sz="0" w:space="0" w:color="auto"/>
      </w:divBdr>
    </w:div>
    <w:div w:id="372004516">
      <w:bodyDiv w:val="1"/>
      <w:marLeft w:val="0"/>
      <w:marRight w:val="0"/>
      <w:marTop w:val="0"/>
      <w:marBottom w:val="0"/>
      <w:divBdr>
        <w:top w:val="none" w:sz="0" w:space="0" w:color="auto"/>
        <w:left w:val="none" w:sz="0" w:space="0" w:color="auto"/>
        <w:bottom w:val="none" w:sz="0" w:space="0" w:color="auto"/>
        <w:right w:val="none" w:sz="0" w:space="0" w:color="auto"/>
      </w:divBdr>
    </w:div>
    <w:div w:id="372388912">
      <w:bodyDiv w:val="1"/>
      <w:marLeft w:val="0"/>
      <w:marRight w:val="0"/>
      <w:marTop w:val="0"/>
      <w:marBottom w:val="0"/>
      <w:divBdr>
        <w:top w:val="none" w:sz="0" w:space="0" w:color="auto"/>
        <w:left w:val="none" w:sz="0" w:space="0" w:color="auto"/>
        <w:bottom w:val="none" w:sz="0" w:space="0" w:color="auto"/>
        <w:right w:val="none" w:sz="0" w:space="0" w:color="auto"/>
      </w:divBdr>
    </w:div>
    <w:div w:id="373041898">
      <w:bodyDiv w:val="1"/>
      <w:marLeft w:val="0"/>
      <w:marRight w:val="0"/>
      <w:marTop w:val="0"/>
      <w:marBottom w:val="0"/>
      <w:divBdr>
        <w:top w:val="none" w:sz="0" w:space="0" w:color="auto"/>
        <w:left w:val="none" w:sz="0" w:space="0" w:color="auto"/>
        <w:bottom w:val="none" w:sz="0" w:space="0" w:color="auto"/>
        <w:right w:val="none" w:sz="0" w:space="0" w:color="auto"/>
      </w:divBdr>
    </w:div>
    <w:div w:id="374893441">
      <w:bodyDiv w:val="1"/>
      <w:marLeft w:val="0"/>
      <w:marRight w:val="0"/>
      <w:marTop w:val="0"/>
      <w:marBottom w:val="0"/>
      <w:divBdr>
        <w:top w:val="none" w:sz="0" w:space="0" w:color="auto"/>
        <w:left w:val="none" w:sz="0" w:space="0" w:color="auto"/>
        <w:bottom w:val="none" w:sz="0" w:space="0" w:color="auto"/>
        <w:right w:val="none" w:sz="0" w:space="0" w:color="auto"/>
      </w:divBdr>
    </w:div>
    <w:div w:id="377629350">
      <w:bodyDiv w:val="1"/>
      <w:marLeft w:val="0"/>
      <w:marRight w:val="0"/>
      <w:marTop w:val="0"/>
      <w:marBottom w:val="0"/>
      <w:divBdr>
        <w:top w:val="none" w:sz="0" w:space="0" w:color="auto"/>
        <w:left w:val="none" w:sz="0" w:space="0" w:color="auto"/>
        <w:bottom w:val="none" w:sz="0" w:space="0" w:color="auto"/>
        <w:right w:val="none" w:sz="0" w:space="0" w:color="auto"/>
      </w:divBdr>
    </w:div>
    <w:div w:id="380397612">
      <w:bodyDiv w:val="1"/>
      <w:marLeft w:val="0"/>
      <w:marRight w:val="0"/>
      <w:marTop w:val="0"/>
      <w:marBottom w:val="0"/>
      <w:divBdr>
        <w:top w:val="none" w:sz="0" w:space="0" w:color="auto"/>
        <w:left w:val="none" w:sz="0" w:space="0" w:color="auto"/>
        <w:bottom w:val="none" w:sz="0" w:space="0" w:color="auto"/>
        <w:right w:val="none" w:sz="0" w:space="0" w:color="auto"/>
      </w:divBdr>
    </w:div>
    <w:div w:id="381561751">
      <w:bodyDiv w:val="1"/>
      <w:marLeft w:val="0"/>
      <w:marRight w:val="0"/>
      <w:marTop w:val="0"/>
      <w:marBottom w:val="0"/>
      <w:divBdr>
        <w:top w:val="none" w:sz="0" w:space="0" w:color="auto"/>
        <w:left w:val="none" w:sz="0" w:space="0" w:color="auto"/>
        <w:bottom w:val="none" w:sz="0" w:space="0" w:color="auto"/>
        <w:right w:val="none" w:sz="0" w:space="0" w:color="auto"/>
      </w:divBdr>
    </w:div>
    <w:div w:id="385953447">
      <w:bodyDiv w:val="1"/>
      <w:marLeft w:val="0"/>
      <w:marRight w:val="0"/>
      <w:marTop w:val="0"/>
      <w:marBottom w:val="0"/>
      <w:divBdr>
        <w:top w:val="none" w:sz="0" w:space="0" w:color="auto"/>
        <w:left w:val="none" w:sz="0" w:space="0" w:color="auto"/>
        <w:bottom w:val="none" w:sz="0" w:space="0" w:color="auto"/>
        <w:right w:val="none" w:sz="0" w:space="0" w:color="auto"/>
      </w:divBdr>
    </w:div>
    <w:div w:id="387387518">
      <w:bodyDiv w:val="1"/>
      <w:marLeft w:val="0"/>
      <w:marRight w:val="0"/>
      <w:marTop w:val="0"/>
      <w:marBottom w:val="0"/>
      <w:divBdr>
        <w:top w:val="none" w:sz="0" w:space="0" w:color="auto"/>
        <w:left w:val="none" w:sz="0" w:space="0" w:color="auto"/>
        <w:bottom w:val="none" w:sz="0" w:space="0" w:color="auto"/>
        <w:right w:val="none" w:sz="0" w:space="0" w:color="auto"/>
      </w:divBdr>
    </w:div>
    <w:div w:id="392313119">
      <w:bodyDiv w:val="1"/>
      <w:marLeft w:val="0"/>
      <w:marRight w:val="0"/>
      <w:marTop w:val="0"/>
      <w:marBottom w:val="0"/>
      <w:divBdr>
        <w:top w:val="none" w:sz="0" w:space="0" w:color="auto"/>
        <w:left w:val="none" w:sz="0" w:space="0" w:color="auto"/>
        <w:bottom w:val="none" w:sz="0" w:space="0" w:color="auto"/>
        <w:right w:val="none" w:sz="0" w:space="0" w:color="auto"/>
      </w:divBdr>
    </w:div>
    <w:div w:id="396247185">
      <w:bodyDiv w:val="1"/>
      <w:marLeft w:val="0"/>
      <w:marRight w:val="0"/>
      <w:marTop w:val="0"/>
      <w:marBottom w:val="0"/>
      <w:divBdr>
        <w:top w:val="none" w:sz="0" w:space="0" w:color="auto"/>
        <w:left w:val="none" w:sz="0" w:space="0" w:color="auto"/>
        <w:bottom w:val="none" w:sz="0" w:space="0" w:color="auto"/>
        <w:right w:val="none" w:sz="0" w:space="0" w:color="auto"/>
      </w:divBdr>
    </w:div>
    <w:div w:id="396902020">
      <w:bodyDiv w:val="1"/>
      <w:marLeft w:val="0"/>
      <w:marRight w:val="0"/>
      <w:marTop w:val="0"/>
      <w:marBottom w:val="0"/>
      <w:divBdr>
        <w:top w:val="none" w:sz="0" w:space="0" w:color="auto"/>
        <w:left w:val="none" w:sz="0" w:space="0" w:color="auto"/>
        <w:bottom w:val="none" w:sz="0" w:space="0" w:color="auto"/>
        <w:right w:val="none" w:sz="0" w:space="0" w:color="auto"/>
      </w:divBdr>
    </w:div>
    <w:div w:id="397558324">
      <w:bodyDiv w:val="1"/>
      <w:marLeft w:val="0"/>
      <w:marRight w:val="0"/>
      <w:marTop w:val="0"/>
      <w:marBottom w:val="0"/>
      <w:divBdr>
        <w:top w:val="none" w:sz="0" w:space="0" w:color="auto"/>
        <w:left w:val="none" w:sz="0" w:space="0" w:color="auto"/>
        <w:bottom w:val="none" w:sz="0" w:space="0" w:color="auto"/>
        <w:right w:val="none" w:sz="0" w:space="0" w:color="auto"/>
      </w:divBdr>
    </w:div>
    <w:div w:id="401148190">
      <w:bodyDiv w:val="1"/>
      <w:marLeft w:val="0"/>
      <w:marRight w:val="0"/>
      <w:marTop w:val="0"/>
      <w:marBottom w:val="0"/>
      <w:divBdr>
        <w:top w:val="none" w:sz="0" w:space="0" w:color="auto"/>
        <w:left w:val="none" w:sz="0" w:space="0" w:color="auto"/>
        <w:bottom w:val="none" w:sz="0" w:space="0" w:color="auto"/>
        <w:right w:val="none" w:sz="0" w:space="0" w:color="auto"/>
      </w:divBdr>
    </w:div>
    <w:div w:id="401223995">
      <w:bodyDiv w:val="1"/>
      <w:marLeft w:val="0"/>
      <w:marRight w:val="0"/>
      <w:marTop w:val="0"/>
      <w:marBottom w:val="0"/>
      <w:divBdr>
        <w:top w:val="none" w:sz="0" w:space="0" w:color="auto"/>
        <w:left w:val="none" w:sz="0" w:space="0" w:color="auto"/>
        <w:bottom w:val="none" w:sz="0" w:space="0" w:color="auto"/>
        <w:right w:val="none" w:sz="0" w:space="0" w:color="auto"/>
      </w:divBdr>
    </w:div>
    <w:div w:id="402725730">
      <w:bodyDiv w:val="1"/>
      <w:marLeft w:val="0"/>
      <w:marRight w:val="0"/>
      <w:marTop w:val="0"/>
      <w:marBottom w:val="0"/>
      <w:divBdr>
        <w:top w:val="none" w:sz="0" w:space="0" w:color="auto"/>
        <w:left w:val="none" w:sz="0" w:space="0" w:color="auto"/>
        <w:bottom w:val="none" w:sz="0" w:space="0" w:color="auto"/>
        <w:right w:val="none" w:sz="0" w:space="0" w:color="auto"/>
      </w:divBdr>
    </w:div>
    <w:div w:id="403070931">
      <w:bodyDiv w:val="1"/>
      <w:marLeft w:val="0"/>
      <w:marRight w:val="0"/>
      <w:marTop w:val="0"/>
      <w:marBottom w:val="0"/>
      <w:divBdr>
        <w:top w:val="none" w:sz="0" w:space="0" w:color="auto"/>
        <w:left w:val="none" w:sz="0" w:space="0" w:color="auto"/>
        <w:bottom w:val="none" w:sz="0" w:space="0" w:color="auto"/>
        <w:right w:val="none" w:sz="0" w:space="0" w:color="auto"/>
      </w:divBdr>
    </w:div>
    <w:div w:id="405494889">
      <w:bodyDiv w:val="1"/>
      <w:marLeft w:val="0"/>
      <w:marRight w:val="0"/>
      <w:marTop w:val="0"/>
      <w:marBottom w:val="0"/>
      <w:divBdr>
        <w:top w:val="none" w:sz="0" w:space="0" w:color="auto"/>
        <w:left w:val="none" w:sz="0" w:space="0" w:color="auto"/>
        <w:bottom w:val="none" w:sz="0" w:space="0" w:color="auto"/>
        <w:right w:val="none" w:sz="0" w:space="0" w:color="auto"/>
      </w:divBdr>
    </w:div>
    <w:div w:id="406458665">
      <w:bodyDiv w:val="1"/>
      <w:marLeft w:val="0"/>
      <w:marRight w:val="0"/>
      <w:marTop w:val="0"/>
      <w:marBottom w:val="0"/>
      <w:divBdr>
        <w:top w:val="none" w:sz="0" w:space="0" w:color="auto"/>
        <w:left w:val="none" w:sz="0" w:space="0" w:color="auto"/>
        <w:bottom w:val="none" w:sz="0" w:space="0" w:color="auto"/>
        <w:right w:val="none" w:sz="0" w:space="0" w:color="auto"/>
      </w:divBdr>
    </w:div>
    <w:div w:id="411125649">
      <w:bodyDiv w:val="1"/>
      <w:marLeft w:val="0"/>
      <w:marRight w:val="0"/>
      <w:marTop w:val="0"/>
      <w:marBottom w:val="0"/>
      <w:divBdr>
        <w:top w:val="none" w:sz="0" w:space="0" w:color="auto"/>
        <w:left w:val="none" w:sz="0" w:space="0" w:color="auto"/>
        <w:bottom w:val="none" w:sz="0" w:space="0" w:color="auto"/>
        <w:right w:val="none" w:sz="0" w:space="0" w:color="auto"/>
      </w:divBdr>
    </w:div>
    <w:div w:id="412967745">
      <w:bodyDiv w:val="1"/>
      <w:marLeft w:val="0"/>
      <w:marRight w:val="0"/>
      <w:marTop w:val="0"/>
      <w:marBottom w:val="0"/>
      <w:divBdr>
        <w:top w:val="none" w:sz="0" w:space="0" w:color="auto"/>
        <w:left w:val="none" w:sz="0" w:space="0" w:color="auto"/>
        <w:bottom w:val="none" w:sz="0" w:space="0" w:color="auto"/>
        <w:right w:val="none" w:sz="0" w:space="0" w:color="auto"/>
      </w:divBdr>
    </w:div>
    <w:div w:id="413356088">
      <w:bodyDiv w:val="1"/>
      <w:marLeft w:val="0"/>
      <w:marRight w:val="0"/>
      <w:marTop w:val="0"/>
      <w:marBottom w:val="0"/>
      <w:divBdr>
        <w:top w:val="none" w:sz="0" w:space="0" w:color="auto"/>
        <w:left w:val="none" w:sz="0" w:space="0" w:color="auto"/>
        <w:bottom w:val="none" w:sz="0" w:space="0" w:color="auto"/>
        <w:right w:val="none" w:sz="0" w:space="0" w:color="auto"/>
      </w:divBdr>
    </w:div>
    <w:div w:id="413743238">
      <w:bodyDiv w:val="1"/>
      <w:marLeft w:val="0"/>
      <w:marRight w:val="0"/>
      <w:marTop w:val="0"/>
      <w:marBottom w:val="0"/>
      <w:divBdr>
        <w:top w:val="none" w:sz="0" w:space="0" w:color="auto"/>
        <w:left w:val="none" w:sz="0" w:space="0" w:color="auto"/>
        <w:bottom w:val="none" w:sz="0" w:space="0" w:color="auto"/>
        <w:right w:val="none" w:sz="0" w:space="0" w:color="auto"/>
      </w:divBdr>
    </w:div>
    <w:div w:id="414518667">
      <w:bodyDiv w:val="1"/>
      <w:marLeft w:val="0"/>
      <w:marRight w:val="0"/>
      <w:marTop w:val="0"/>
      <w:marBottom w:val="0"/>
      <w:divBdr>
        <w:top w:val="none" w:sz="0" w:space="0" w:color="auto"/>
        <w:left w:val="none" w:sz="0" w:space="0" w:color="auto"/>
        <w:bottom w:val="none" w:sz="0" w:space="0" w:color="auto"/>
        <w:right w:val="none" w:sz="0" w:space="0" w:color="auto"/>
      </w:divBdr>
    </w:div>
    <w:div w:id="415055951">
      <w:bodyDiv w:val="1"/>
      <w:marLeft w:val="0"/>
      <w:marRight w:val="0"/>
      <w:marTop w:val="0"/>
      <w:marBottom w:val="0"/>
      <w:divBdr>
        <w:top w:val="none" w:sz="0" w:space="0" w:color="auto"/>
        <w:left w:val="none" w:sz="0" w:space="0" w:color="auto"/>
        <w:bottom w:val="none" w:sz="0" w:space="0" w:color="auto"/>
        <w:right w:val="none" w:sz="0" w:space="0" w:color="auto"/>
      </w:divBdr>
    </w:div>
    <w:div w:id="418139616">
      <w:bodyDiv w:val="1"/>
      <w:marLeft w:val="0"/>
      <w:marRight w:val="0"/>
      <w:marTop w:val="0"/>
      <w:marBottom w:val="0"/>
      <w:divBdr>
        <w:top w:val="none" w:sz="0" w:space="0" w:color="auto"/>
        <w:left w:val="none" w:sz="0" w:space="0" w:color="auto"/>
        <w:bottom w:val="none" w:sz="0" w:space="0" w:color="auto"/>
        <w:right w:val="none" w:sz="0" w:space="0" w:color="auto"/>
      </w:divBdr>
    </w:div>
    <w:div w:id="422073873">
      <w:bodyDiv w:val="1"/>
      <w:marLeft w:val="0"/>
      <w:marRight w:val="0"/>
      <w:marTop w:val="0"/>
      <w:marBottom w:val="0"/>
      <w:divBdr>
        <w:top w:val="none" w:sz="0" w:space="0" w:color="auto"/>
        <w:left w:val="none" w:sz="0" w:space="0" w:color="auto"/>
        <w:bottom w:val="none" w:sz="0" w:space="0" w:color="auto"/>
        <w:right w:val="none" w:sz="0" w:space="0" w:color="auto"/>
      </w:divBdr>
    </w:div>
    <w:div w:id="424813381">
      <w:bodyDiv w:val="1"/>
      <w:marLeft w:val="0"/>
      <w:marRight w:val="0"/>
      <w:marTop w:val="0"/>
      <w:marBottom w:val="0"/>
      <w:divBdr>
        <w:top w:val="none" w:sz="0" w:space="0" w:color="auto"/>
        <w:left w:val="none" w:sz="0" w:space="0" w:color="auto"/>
        <w:bottom w:val="none" w:sz="0" w:space="0" w:color="auto"/>
        <w:right w:val="none" w:sz="0" w:space="0" w:color="auto"/>
      </w:divBdr>
    </w:div>
    <w:div w:id="425880403">
      <w:bodyDiv w:val="1"/>
      <w:marLeft w:val="0"/>
      <w:marRight w:val="0"/>
      <w:marTop w:val="0"/>
      <w:marBottom w:val="0"/>
      <w:divBdr>
        <w:top w:val="none" w:sz="0" w:space="0" w:color="auto"/>
        <w:left w:val="none" w:sz="0" w:space="0" w:color="auto"/>
        <w:bottom w:val="none" w:sz="0" w:space="0" w:color="auto"/>
        <w:right w:val="none" w:sz="0" w:space="0" w:color="auto"/>
      </w:divBdr>
    </w:div>
    <w:div w:id="426313944">
      <w:bodyDiv w:val="1"/>
      <w:marLeft w:val="0"/>
      <w:marRight w:val="0"/>
      <w:marTop w:val="0"/>
      <w:marBottom w:val="0"/>
      <w:divBdr>
        <w:top w:val="none" w:sz="0" w:space="0" w:color="auto"/>
        <w:left w:val="none" w:sz="0" w:space="0" w:color="auto"/>
        <w:bottom w:val="none" w:sz="0" w:space="0" w:color="auto"/>
        <w:right w:val="none" w:sz="0" w:space="0" w:color="auto"/>
      </w:divBdr>
    </w:div>
    <w:div w:id="427390887">
      <w:bodyDiv w:val="1"/>
      <w:marLeft w:val="0"/>
      <w:marRight w:val="0"/>
      <w:marTop w:val="0"/>
      <w:marBottom w:val="0"/>
      <w:divBdr>
        <w:top w:val="none" w:sz="0" w:space="0" w:color="auto"/>
        <w:left w:val="none" w:sz="0" w:space="0" w:color="auto"/>
        <w:bottom w:val="none" w:sz="0" w:space="0" w:color="auto"/>
        <w:right w:val="none" w:sz="0" w:space="0" w:color="auto"/>
      </w:divBdr>
    </w:div>
    <w:div w:id="427510718">
      <w:bodyDiv w:val="1"/>
      <w:marLeft w:val="0"/>
      <w:marRight w:val="0"/>
      <w:marTop w:val="0"/>
      <w:marBottom w:val="0"/>
      <w:divBdr>
        <w:top w:val="none" w:sz="0" w:space="0" w:color="auto"/>
        <w:left w:val="none" w:sz="0" w:space="0" w:color="auto"/>
        <w:bottom w:val="none" w:sz="0" w:space="0" w:color="auto"/>
        <w:right w:val="none" w:sz="0" w:space="0" w:color="auto"/>
      </w:divBdr>
    </w:div>
    <w:div w:id="427623278">
      <w:bodyDiv w:val="1"/>
      <w:marLeft w:val="0"/>
      <w:marRight w:val="0"/>
      <w:marTop w:val="0"/>
      <w:marBottom w:val="0"/>
      <w:divBdr>
        <w:top w:val="none" w:sz="0" w:space="0" w:color="auto"/>
        <w:left w:val="none" w:sz="0" w:space="0" w:color="auto"/>
        <w:bottom w:val="none" w:sz="0" w:space="0" w:color="auto"/>
        <w:right w:val="none" w:sz="0" w:space="0" w:color="auto"/>
      </w:divBdr>
    </w:div>
    <w:div w:id="428048251">
      <w:bodyDiv w:val="1"/>
      <w:marLeft w:val="0"/>
      <w:marRight w:val="0"/>
      <w:marTop w:val="0"/>
      <w:marBottom w:val="0"/>
      <w:divBdr>
        <w:top w:val="none" w:sz="0" w:space="0" w:color="auto"/>
        <w:left w:val="none" w:sz="0" w:space="0" w:color="auto"/>
        <w:bottom w:val="none" w:sz="0" w:space="0" w:color="auto"/>
        <w:right w:val="none" w:sz="0" w:space="0" w:color="auto"/>
      </w:divBdr>
    </w:div>
    <w:div w:id="431972746">
      <w:bodyDiv w:val="1"/>
      <w:marLeft w:val="0"/>
      <w:marRight w:val="0"/>
      <w:marTop w:val="0"/>
      <w:marBottom w:val="0"/>
      <w:divBdr>
        <w:top w:val="none" w:sz="0" w:space="0" w:color="auto"/>
        <w:left w:val="none" w:sz="0" w:space="0" w:color="auto"/>
        <w:bottom w:val="none" w:sz="0" w:space="0" w:color="auto"/>
        <w:right w:val="none" w:sz="0" w:space="0" w:color="auto"/>
      </w:divBdr>
    </w:div>
    <w:div w:id="434181257">
      <w:bodyDiv w:val="1"/>
      <w:marLeft w:val="0"/>
      <w:marRight w:val="0"/>
      <w:marTop w:val="0"/>
      <w:marBottom w:val="0"/>
      <w:divBdr>
        <w:top w:val="none" w:sz="0" w:space="0" w:color="auto"/>
        <w:left w:val="none" w:sz="0" w:space="0" w:color="auto"/>
        <w:bottom w:val="none" w:sz="0" w:space="0" w:color="auto"/>
        <w:right w:val="none" w:sz="0" w:space="0" w:color="auto"/>
      </w:divBdr>
    </w:div>
    <w:div w:id="435947002">
      <w:bodyDiv w:val="1"/>
      <w:marLeft w:val="0"/>
      <w:marRight w:val="0"/>
      <w:marTop w:val="0"/>
      <w:marBottom w:val="0"/>
      <w:divBdr>
        <w:top w:val="none" w:sz="0" w:space="0" w:color="auto"/>
        <w:left w:val="none" w:sz="0" w:space="0" w:color="auto"/>
        <w:bottom w:val="none" w:sz="0" w:space="0" w:color="auto"/>
        <w:right w:val="none" w:sz="0" w:space="0" w:color="auto"/>
      </w:divBdr>
    </w:div>
    <w:div w:id="437021529">
      <w:bodyDiv w:val="1"/>
      <w:marLeft w:val="0"/>
      <w:marRight w:val="0"/>
      <w:marTop w:val="0"/>
      <w:marBottom w:val="0"/>
      <w:divBdr>
        <w:top w:val="none" w:sz="0" w:space="0" w:color="auto"/>
        <w:left w:val="none" w:sz="0" w:space="0" w:color="auto"/>
        <w:bottom w:val="none" w:sz="0" w:space="0" w:color="auto"/>
        <w:right w:val="none" w:sz="0" w:space="0" w:color="auto"/>
      </w:divBdr>
    </w:div>
    <w:div w:id="437875738">
      <w:bodyDiv w:val="1"/>
      <w:marLeft w:val="0"/>
      <w:marRight w:val="0"/>
      <w:marTop w:val="0"/>
      <w:marBottom w:val="0"/>
      <w:divBdr>
        <w:top w:val="none" w:sz="0" w:space="0" w:color="auto"/>
        <w:left w:val="none" w:sz="0" w:space="0" w:color="auto"/>
        <w:bottom w:val="none" w:sz="0" w:space="0" w:color="auto"/>
        <w:right w:val="none" w:sz="0" w:space="0" w:color="auto"/>
      </w:divBdr>
    </w:div>
    <w:div w:id="438185261">
      <w:bodyDiv w:val="1"/>
      <w:marLeft w:val="0"/>
      <w:marRight w:val="0"/>
      <w:marTop w:val="0"/>
      <w:marBottom w:val="0"/>
      <w:divBdr>
        <w:top w:val="none" w:sz="0" w:space="0" w:color="auto"/>
        <w:left w:val="none" w:sz="0" w:space="0" w:color="auto"/>
        <w:bottom w:val="none" w:sz="0" w:space="0" w:color="auto"/>
        <w:right w:val="none" w:sz="0" w:space="0" w:color="auto"/>
      </w:divBdr>
    </w:div>
    <w:div w:id="439297915">
      <w:bodyDiv w:val="1"/>
      <w:marLeft w:val="0"/>
      <w:marRight w:val="0"/>
      <w:marTop w:val="0"/>
      <w:marBottom w:val="0"/>
      <w:divBdr>
        <w:top w:val="none" w:sz="0" w:space="0" w:color="auto"/>
        <w:left w:val="none" w:sz="0" w:space="0" w:color="auto"/>
        <w:bottom w:val="none" w:sz="0" w:space="0" w:color="auto"/>
        <w:right w:val="none" w:sz="0" w:space="0" w:color="auto"/>
      </w:divBdr>
    </w:div>
    <w:div w:id="443237312">
      <w:bodyDiv w:val="1"/>
      <w:marLeft w:val="0"/>
      <w:marRight w:val="0"/>
      <w:marTop w:val="0"/>
      <w:marBottom w:val="0"/>
      <w:divBdr>
        <w:top w:val="none" w:sz="0" w:space="0" w:color="auto"/>
        <w:left w:val="none" w:sz="0" w:space="0" w:color="auto"/>
        <w:bottom w:val="none" w:sz="0" w:space="0" w:color="auto"/>
        <w:right w:val="none" w:sz="0" w:space="0" w:color="auto"/>
      </w:divBdr>
    </w:div>
    <w:div w:id="446393869">
      <w:bodyDiv w:val="1"/>
      <w:marLeft w:val="0"/>
      <w:marRight w:val="0"/>
      <w:marTop w:val="0"/>
      <w:marBottom w:val="0"/>
      <w:divBdr>
        <w:top w:val="none" w:sz="0" w:space="0" w:color="auto"/>
        <w:left w:val="none" w:sz="0" w:space="0" w:color="auto"/>
        <w:bottom w:val="none" w:sz="0" w:space="0" w:color="auto"/>
        <w:right w:val="none" w:sz="0" w:space="0" w:color="auto"/>
      </w:divBdr>
    </w:div>
    <w:div w:id="452138017">
      <w:bodyDiv w:val="1"/>
      <w:marLeft w:val="0"/>
      <w:marRight w:val="0"/>
      <w:marTop w:val="0"/>
      <w:marBottom w:val="0"/>
      <w:divBdr>
        <w:top w:val="none" w:sz="0" w:space="0" w:color="auto"/>
        <w:left w:val="none" w:sz="0" w:space="0" w:color="auto"/>
        <w:bottom w:val="none" w:sz="0" w:space="0" w:color="auto"/>
        <w:right w:val="none" w:sz="0" w:space="0" w:color="auto"/>
      </w:divBdr>
    </w:div>
    <w:div w:id="454518072">
      <w:bodyDiv w:val="1"/>
      <w:marLeft w:val="0"/>
      <w:marRight w:val="0"/>
      <w:marTop w:val="0"/>
      <w:marBottom w:val="0"/>
      <w:divBdr>
        <w:top w:val="none" w:sz="0" w:space="0" w:color="auto"/>
        <w:left w:val="none" w:sz="0" w:space="0" w:color="auto"/>
        <w:bottom w:val="none" w:sz="0" w:space="0" w:color="auto"/>
        <w:right w:val="none" w:sz="0" w:space="0" w:color="auto"/>
      </w:divBdr>
    </w:div>
    <w:div w:id="455223218">
      <w:bodyDiv w:val="1"/>
      <w:marLeft w:val="0"/>
      <w:marRight w:val="0"/>
      <w:marTop w:val="0"/>
      <w:marBottom w:val="0"/>
      <w:divBdr>
        <w:top w:val="none" w:sz="0" w:space="0" w:color="auto"/>
        <w:left w:val="none" w:sz="0" w:space="0" w:color="auto"/>
        <w:bottom w:val="none" w:sz="0" w:space="0" w:color="auto"/>
        <w:right w:val="none" w:sz="0" w:space="0" w:color="auto"/>
      </w:divBdr>
    </w:div>
    <w:div w:id="456488149">
      <w:bodyDiv w:val="1"/>
      <w:marLeft w:val="0"/>
      <w:marRight w:val="0"/>
      <w:marTop w:val="0"/>
      <w:marBottom w:val="0"/>
      <w:divBdr>
        <w:top w:val="none" w:sz="0" w:space="0" w:color="auto"/>
        <w:left w:val="none" w:sz="0" w:space="0" w:color="auto"/>
        <w:bottom w:val="none" w:sz="0" w:space="0" w:color="auto"/>
        <w:right w:val="none" w:sz="0" w:space="0" w:color="auto"/>
      </w:divBdr>
    </w:div>
    <w:div w:id="458109079">
      <w:bodyDiv w:val="1"/>
      <w:marLeft w:val="0"/>
      <w:marRight w:val="0"/>
      <w:marTop w:val="0"/>
      <w:marBottom w:val="0"/>
      <w:divBdr>
        <w:top w:val="none" w:sz="0" w:space="0" w:color="auto"/>
        <w:left w:val="none" w:sz="0" w:space="0" w:color="auto"/>
        <w:bottom w:val="none" w:sz="0" w:space="0" w:color="auto"/>
        <w:right w:val="none" w:sz="0" w:space="0" w:color="auto"/>
      </w:divBdr>
    </w:div>
    <w:div w:id="459998667">
      <w:bodyDiv w:val="1"/>
      <w:marLeft w:val="0"/>
      <w:marRight w:val="0"/>
      <w:marTop w:val="0"/>
      <w:marBottom w:val="0"/>
      <w:divBdr>
        <w:top w:val="none" w:sz="0" w:space="0" w:color="auto"/>
        <w:left w:val="none" w:sz="0" w:space="0" w:color="auto"/>
        <w:bottom w:val="none" w:sz="0" w:space="0" w:color="auto"/>
        <w:right w:val="none" w:sz="0" w:space="0" w:color="auto"/>
      </w:divBdr>
    </w:div>
    <w:div w:id="461846437">
      <w:bodyDiv w:val="1"/>
      <w:marLeft w:val="0"/>
      <w:marRight w:val="0"/>
      <w:marTop w:val="0"/>
      <w:marBottom w:val="0"/>
      <w:divBdr>
        <w:top w:val="none" w:sz="0" w:space="0" w:color="auto"/>
        <w:left w:val="none" w:sz="0" w:space="0" w:color="auto"/>
        <w:bottom w:val="none" w:sz="0" w:space="0" w:color="auto"/>
        <w:right w:val="none" w:sz="0" w:space="0" w:color="auto"/>
      </w:divBdr>
    </w:div>
    <w:div w:id="466822629">
      <w:bodyDiv w:val="1"/>
      <w:marLeft w:val="0"/>
      <w:marRight w:val="0"/>
      <w:marTop w:val="0"/>
      <w:marBottom w:val="0"/>
      <w:divBdr>
        <w:top w:val="none" w:sz="0" w:space="0" w:color="auto"/>
        <w:left w:val="none" w:sz="0" w:space="0" w:color="auto"/>
        <w:bottom w:val="none" w:sz="0" w:space="0" w:color="auto"/>
        <w:right w:val="none" w:sz="0" w:space="0" w:color="auto"/>
      </w:divBdr>
    </w:div>
    <w:div w:id="469325251">
      <w:bodyDiv w:val="1"/>
      <w:marLeft w:val="0"/>
      <w:marRight w:val="0"/>
      <w:marTop w:val="0"/>
      <w:marBottom w:val="0"/>
      <w:divBdr>
        <w:top w:val="none" w:sz="0" w:space="0" w:color="auto"/>
        <w:left w:val="none" w:sz="0" w:space="0" w:color="auto"/>
        <w:bottom w:val="none" w:sz="0" w:space="0" w:color="auto"/>
        <w:right w:val="none" w:sz="0" w:space="0" w:color="auto"/>
      </w:divBdr>
    </w:div>
    <w:div w:id="471753864">
      <w:bodyDiv w:val="1"/>
      <w:marLeft w:val="0"/>
      <w:marRight w:val="0"/>
      <w:marTop w:val="0"/>
      <w:marBottom w:val="0"/>
      <w:divBdr>
        <w:top w:val="none" w:sz="0" w:space="0" w:color="auto"/>
        <w:left w:val="none" w:sz="0" w:space="0" w:color="auto"/>
        <w:bottom w:val="none" w:sz="0" w:space="0" w:color="auto"/>
        <w:right w:val="none" w:sz="0" w:space="0" w:color="auto"/>
      </w:divBdr>
    </w:div>
    <w:div w:id="472060721">
      <w:bodyDiv w:val="1"/>
      <w:marLeft w:val="0"/>
      <w:marRight w:val="0"/>
      <w:marTop w:val="0"/>
      <w:marBottom w:val="0"/>
      <w:divBdr>
        <w:top w:val="none" w:sz="0" w:space="0" w:color="auto"/>
        <w:left w:val="none" w:sz="0" w:space="0" w:color="auto"/>
        <w:bottom w:val="none" w:sz="0" w:space="0" w:color="auto"/>
        <w:right w:val="none" w:sz="0" w:space="0" w:color="auto"/>
      </w:divBdr>
    </w:div>
    <w:div w:id="472530281">
      <w:bodyDiv w:val="1"/>
      <w:marLeft w:val="0"/>
      <w:marRight w:val="0"/>
      <w:marTop w:val="0"/>
      <w:marBottom w:val="0"/>
      <w:divBdr>
        <w:top w:val="none" w:sz="0" w:space="0" w:color="auto"/>
        <w:left w:val="none" w:sz="0" w:space="0" w:color="auto"/>
        <w:bottom w:val="none" w:sz="0" w:space="0" w:color="auto"/>
        <w:right w:val="none" w:sz="0" w:space="0" w:color="auto"/>
      </w:divBdr>
    </w:div>
    <w:div w:id="475294309">
      <w:bodyDiv w:val="1"/>
      <w:marLeft w:val="0"/>
      <w:marRight w:val="0"/>
      <w:marTop w:val="0"/>
      <w:marBottom w:val="0"/>
      <w:divBdr>
        <w:top w:val="none" w:sz="0" w:space="0" w:color="auto"/>
        <w:left w:val="none" w:sz="0" w:space="0" w:color="auto"/>
        <w:bottom w:val="none" w:sz="0" w:space="0" w:color="auto"/>
        <w:right w:val="none" w:sz="0" w:space="0" w:color="auto"/>
      </w:divBdr>
    </w:div>
    <w:div w:id="475345308">
      <w:bodyDiv w:val="1"/>
      <w:marLeft w:val="0"/>
      <w:marRight w:val="0"/>
      <w:marTop w:val="0"/>
      <w:marBottom w:val="0"/>
      <w:divBdr>
        <w:top w:val="none" w:sz="0" w:space="0" w:color="auto"/>
        <w:left w:val="none" w:sz="0" w:space="0" w:color="auto"/>
        <w:bottom w:val="none" w:sz="0" w:space="0" w:color="auto"/>
        <w:right w:val="none" w:sz="0" w:space="0" w:color="auto"/>
      </w:divBdr>
    </w:div>
    <w:div w:id="476604833">
      <w:bodyDiv w:val="1"/>
      <w:marLeft w:val="0"/>
      <w:marRight w:val="0"/>
      <w:marTop w:val="0"/>
      <w:marBottom w:val="0"/>
      <w:divBdr>
        <w:top w:val="none" w:sz="0" w:space="0" w:color="auto"/>
        <w:left w:val="none" w:sz="0" w:space="0" w:color="auto"/>
        <w:bottom w:val="none" w:sz="0" w:space="0" w:color="auto"/>
        <w:right w:val="none" w:sz="0" w:space="0" w:color="auto"/>
      </w:divBdr>
    </w:div>
    <w:div w:id="480855561">
      <w:bodyDiv w:val="1"/>
      <w:marLeft w:val="0"/>
      <w:marRight w:val="0"/>
      <w:marTop w:val="0"/>
      <w:marBottom w:val="0"/>
      <w:divBdr>
        <w:top w:val="none" w:sz="0" w:space="0" w:color="auto"/>
        <w:left w:val="none" w:sz="0" w:space="0" w:color="auto"/>
        <w:bottom w:val="none" w:sz="0" w:space="0" w:color="auto"/>
        <w:right w:val="none" w:sz="0" w:space="0" w:color="auto"/>
      </w:divBdr>
    </w:div>
    <w:div w:id="481313325">
      <w:bodyDiv w:val="1"/>
      <w:marLeft w:val="0"/>
      <w:marRight w:val="0"/>
      <w:marTop w:val="0"/>
      <w:marBottom w:val="0"/>
      <w:divBdr>
        <w:top w:val="none" w:sz="0" w:space="0" w:color="auto"/>
        <w:left w:val="none" w:sz="0" w:space="0" w:color="auto"/>
        <w:bottom w:val="none" w:sz="0" w:space="0" w:color="auto"/>
        <w:right w:val="none" w:sz="0" w:space="0" w:color="auto"/>
      </w:divBdr>
    </w:div>
    <w:div w:id="481656313">
      <w:bodyDiv w:val="1"/>
      <w:marLeft w:val="0"/>
      <w:marRight w:val="0"/>
      <w:marTop w:val="0"/>
      <w:marBottom w:val="0"/>
      <w:divBdr>
        <w:top w:val="none" w:sz="0" w:space="0" w:color="auto"/>
        <w:left w:val="none" w:sz="0" w:space="0" w:color="auto"/>
        <w:bottom w:val="none" w:sz="0" w:space="0" w:color="auto"/>
        <w:right w:val="none" w:sz="0" w:space="0" w:color="auto"/>
      </w:divBdr>
    </w:div>
    <w:div w:id="485557668">
      <w:bodyDiv w:val="1"/>
      <w:marLeft w:val="0"/>
      <w:marRight w:val="0"/>
      <w:marTop w:val="0"/>
      <w:marBottom w:val="0"/>
      <w:divBdr>
        <w:top w:val="none" w:sz="0" w:space="0" w:color="auto"/>
        <w:left w:val="none" w:sz="0" w:space="0" w:color="auto"/>
        <w:bottom w:val="none" w:sz="0" w:space="0" w:color="auto"/>
        <w:right w:val="none" w:sz="0" w:space="0" w:color="auto"/>
      </w:divBdr>
    </w:div>
    <w:div w:id="487330165">
      <w:bodyDiv w:val="1"/>
      <w:marLeft w:val="0"/>
      <w:marRight w:val="0"/>
      <w:marTop w:val="0"/>
      <w:marBottom w:val="0"/>
      <w:divBdr>
        <w:top w:val="none" w:sz="0" w:space="0" w:color="auto"/>
        <w:left w:val="none" w:sz="0" w:space="0" w:color="auto"/>
        <w:bottom w:val="none" w:sz="0" w:space="0" w:color="auto"/>
        <w:right w:val="none" w:sz="0" w:space="0" w:color="auto"/>
      </w:divBdr>
    </w:div>
    <w:div w:id="488054932">
      <w:bodyDiv w:val="1"/>
      <w:marLeft w:val="0"/>
      <w:marRight w:val="0"/>
      <w:marTop w:val="0"/>
      <w:marBottom w:val="0"/>
      <w:divBdr>
        <w:top w:val="none" w:sz="0" w:space="0" w:color="auto"/>
        <w:left w:val="none" w:sz="0" w:space="0" w:color="auto"/>
        <w:bottom w:val="none" w:sz="0" w:space="0" w:color="auto"/>
        <w:right w:val="none" w:sz="0" w:space="0" w:color="auto"/>
      </w:divBdr>
    </w:div>
    <w:div w:id="492180222">
      <w:bodyDiv w:val="1"/>
      <w:marLeft w:val="0"/>
      <w:marRight w:val="0"/>
      <w:marTop w:val="0"/>
      <w:marBottom w:val="0"/>
      <w:divBdr>
        <w:top w:val="none" w:sz="0" w:space="0" w:color="auto"/>
        <w:left w:val="none" w:sz="0" w:space="0" w:color="auto"/>
        <w:bottom w:val="none" w:sz="0" w:space="0" w:color="auto"/>
        <w:right w:val="none" w:sz="0" w:space="0" w:color="auto"/>
      </w:divBdr>
    </w:div>
    <w:div w:id="499153163">
      <w:bodyDiv w:val="1"/>
      <w:marLeft w:val="0"/>
      <w:marRight w:val="0"/>
      <w:marTop w:val="0"/>
      <w:marBottom w:val="0"/>
      <w:divBdr>
        <w:top w:val="none" w:sz="0" w:space="0" w:color="auto"/>
        <w:left w:val="none" w:sz="0" w:space="0" w:color="auto"/>
        <w:bottom w:val="none" w:sz="0" w:space="0" w:color="auto"/>
        <w:right w:val="none" w:sz="0" w:space="0" w:color="auto"/>
      </w:divBdr>
    </w:div>
    <w:div w:id="500004023">
      <w:bodyDiv w:val="1"/>
      <w:marLeft w:val="0"/>
      <w:marRight w:val="0"/>
      <w:marTop w:val="0"/>
      <w:marBottom w:val="0"/>
      <w:divBdr>
        <w:top w:val="none" w:sz="0" w:space="0" w:color="auto"/>
        <w:left w:val="none" w:sz="0" w:space="0" w:color="auto"/>
        <w:bottom w:val="none" w:sz="0" w:space="0" w:color="auto"/>
        <w:right w:val="none" w:sz="0" w:space="0" w:color="auto"/>
      </w:divBdr>
    </w:div>
    <w:div w:id="501355214">
      <w:bodyDiv w:val="1"/>
      <w:marLeft w:val="0"/>
      <w:marRight w:val="0"/>
      <w:marTop w:val="0"/>
      <w:marBottom w:val="0"/>
      <w:divBdr>
        <w:top w:val="none" w:sz="0" w:space="0" w:color="auto"/>
        <w:left w:val="none" w:sz="0" w:space="0" w:color="auto"/>
        <w:bottom w:val="none" w:sz="0" w:space="0" w:color="auto"/>
        <w:right w:val="none" w:sz="0" w:space="0" w:color="auto"/>
      </w:divBdr>
    </w:div>
    <w:div w:id="504632140">
      <w:bodyDiv w:val="1"/>
      <w:marLeft w:val="0"/>
      <w:marRight w:val="0"/>
      <w:marTop w:val="0"/>
      <w:marBottom w:val="0"/>
      <w:divBdr>
        <w:top w:val="none" w:sz="0" w:space="0" w:color="auto"/>
        <w:left w:val="none" w:sz="0" w:space="0" w:color="auto"/>
        <w:bottom w:val="none" w:sz="0" w:space="0" w:color="auto"/>
        <w:right w:val="none" w:sz="0" w:space="0" w:color="auto"/>
      </w:divBdr>
    </w:div>
    <w:div w:id="505175032">
      <w:bodyDiv w:val="1"/>
      <w:marLeft w:val="0"/>
      <w:marRight w:val="0"/>
      <w:marTop w:val="0"/>
      <w:marBottom w:val="0"/>
      <w:divBdr>
        <w:top w:val="none" w:sz="0" w:space="0" w:color="auto"/>
        <w:left w:val="none" w:sz="0" w:space="0" w:color="auto"/>
        <w:bottom w:val="none" w:sz="0" w:space="0" w:color="auto"/>
        <w:right w:val="none" w:sz="0" w:space="0" w:color="auto"/>
      </w:divBdr>
    </w:div>
    <w:div w:id="508064837">
      <w:bodyDiv w:val="1"/>
      <w:marLeft w:val="0"/>
      <w:marRight w:val="0"/>
      <w:marTop w:val="0"/>
      <w:marBottom w:val="0"/>
      <w:divBdr>
        <w:top w:val="none" w:sz="0" w:space="0" w:color="auto"/>
        <w:left w:val="none" w:sz="0" w:space="0" w:color="auto"/>
        <w:bottom w:val="none" w:sz="0" w:space="0" w:color="auto"/>
        <w:right w:val="none" w:sz="0" w:space="0" w:color="auto"/>
      </w:divBdr>
    </w:div>
    <w:div w:id="510025651">
      <w:bodyDiv w:val="1"/>
      <w:marLeft w:val="0"/>
      <w:marRight w:val="0"/>
      <w:marTop w:val="0"/>
      <w:marBottom w:val="0"/>
      <w:divBdr>
        <w:top w:val="none" w:sz="0" w:space="0" w:color="auto"/>
        <w:left w:val="none" w:sz="0" w:space="0" w:color="auto"/>
        <w:bottom w:val="none" w:sz="0" w:space="0" w:color="auto"/>
        <w:right w:val="none" w:sz="0" w:space="0" w:color="auto"/>
      </w:divBdr>
    </w:div>
    <w:div w:id="513693054">
      <w:bodyDiv w:val="1"/>
      <w:marLeft w:val="0"/>
      <w:marRight w:val="0"/>
      <w:marTop w:val="0"/>
      <w:marBottom w:val="0"/>
      <w:divBdr>
        <w:top w:val="none" w:sz="0" w:space="0" w:color="auto"/>
        <w:left w:val="none" w:sz="0" w:space="0" w:color="auto"/>
        <w:bottom w:val="none" w:sz="0" w:space="0" w:color="auto"/>
        <w:right w:val="none" w:sz="0" w:space="0" w:color="auto"/>
      </w:divBdr>
    </w:div>
    <w:div w:id="515461104">
      <w:bodyDiv w:val="1"/>
      <w:marLeft w:val="0"/>
      <w:marRight w:val="0"/>
      <w:marTop w:val="0"/>
      <w:marBottom w:val="0"/>
      <w:divBdr>
        <w:top w:val="none" w:sz="0" w:space="0" w:color="auto"/>
        <w:left w:val="none" w:sz="0" w:space="0" w:color="auto"/>
        <w:bottom w:val="none" w:sz="0" w:space="0" w:color="auto"/>
        <w:right w:val="none" w:sz="0" w:space="0" w:color="auto"/>
      </w:divBdr>
    </w:div>
    <w:div w:id="515851083">
      <w:bodyDiv w:val="1"/>
      <w:marLeft w:val="0"/>
      <w:marRight w:val="0"/>
      <w:marTop w:val="0"/>
      <w:marBottom w:val="0"/>
      <w:divBdr>
        <w:top w:val="none" w:sz="0" w:space="0" w:color="auto"/>
        <w:left w:val="none" w:sz="0" w:space="0" w:color="auto"/>
        <w:bottom w:val="none" w:sz="0" w:space="0" w:color="auto"/>
        <w:right w:val="none" w:sz="0" w:space="0" w:color="auto"/>
      </w:divBdr>
    </w:div>
    <w:div w:id="516122744">
      <w:bodyDiv w:val="1"/>
      <w:marLeft w:val="0"/>
      <w:marRight w:val="0"/>
      <w:marTop w:val="0"/>
      <w:marBottom w:val="0"/>
      <w:divBdr>
        <w:top w:val="none" w:sz="0" w:space="0" w:color="auto"/>
        <w:left w:val="none" w:sz="0" w:space="0" w:color="auto"/>
        <w:bottom w:val="none" w:sz="0" w:space="0" w:color="auto"/>
        <w:right w:val="none" w:sz="0" w:space="0" w:color="auto"/>
      </w:divBdr>
    </w:div>
    <w:div w:id="525682579">
      <w:bodyDiv w:val="1"/>
      <w:marLeft w:val="0"/>
      <w:marRight w:val="0"/>
      <w:marTop w:val="0"/>
      <w:marBottom w:val="0"/>
      <w:divBdr>
        <w:top w:val="none" w:sz="0" w:space="0" w:color="auto"/>
        <w:left w:val="none" w:sz="0" w:space="0" w:color="auto"/>
        <w:bottom w:val="none" w:sz="0" w:space="0" w:color="auto"/>
        <w:right w:val="none" w:sz="0" w:space="0" w:color="auto"/>
      </w:divBdr>
    </w:div>
    <w:div w:id="526144670">
      <w:bodyDiv w:val="1"/>
      <w:marLeft w:val="0"/>
      <w:marRight w:val="0"/>
      <w:marTop w:val="0"/>
      <w:marBottom w:val="0"/>
      <w:divBdr>
        <w:top w:val="none" w:sz="0" w:space="0" w:color="auto"/>
        <w:left w:val="none" w:sz="0" w:space="0" w:color="auto"/>
        <w:bottom w:val="none" w:sz="0" w:space="0" w:color="auto"/>
        <w:right w:val="none" w:sz="0" w:space="0" w:color="auto"/>
      </w:divBdr>
    </w:div>
    <w:div w:id="532302270">
      <w:bodyDiv w:val="1"/>
      <w:marLeft w:val="0"/>
      <w:marRight w:val="0"/>
      <w:marTop w:val="0"/>
      <w:marBottom w:val="0"/>
      <w:divBdr>
        <w:top w:val="none" w:sz="0" w:space="0" w:color="auto"/>
        <w:left w:val="none" w:sz="0" w:space="0" w:color="auto"/>
        <w:bottom w:val="none" w:sz="0" w:space="0" w:color="auto"/>
        <w:right w:val="none" w:sz="0" w:space="0" w:color="auto"/>
      </w:divBdr>
    </w:div>
    <w:div w:id="533276853">
      <w:bodyDiv w:val="1"/>
      <w:marLeft w:val="0"/>
      <w:marRight w:val="0"/>
      <w:marTop w:val="0"/>
      <w:marBottom w:val="0"/>
      <w:divBdr>
        <w:top w:val="none" w:sz="0" w:space="0" w:color="auto"/>
        <w:left w:val="none" w:sz="0" w:space="0" w:color="auto"/>
        <w:bottom w:val="none" w:sz="0" w:space="0" w:color="auto"/>
        <w:right w:val="none" w:sz="0" w:space="0" w:color="auto"/>
      </w:divBdr>
    </w:div>
    <w:div w:id="537668727">
      <w:bodyDiv w:val="1"/>
      <w:marLeft w:val="0"/>
      <w:marRight w:val="0"/>
      <w:marTop w:val="0"/>
      <w:marBottom w:val="0"/>
      <w:divBdr>
        <w:top w:val="none" w:sz="0" w:space="0" w:color="auto"/>
        <w:left w:val="none" w:sz="0" w:space="0" w:color="auto"/>
        <w:bottom w:val="none" w:sz="0" w:space="0" w:color="auto"/>
        <w:right w:val="none" w:sz="0" w:space="0" w:color="auto"/>
      </w:divBdr>
    </w:div>
    <w:div w:id="537934429">
      <w:bodyDiv w:val="1"/>
      <w:marLeft w:val="0"/>
      <w:marRight w:val="0"/>
      <w:marTop w:val="0"/>
      <w:marBottom w:val="0"/>
      <w:divBdr>
        <w:top w:val="none" w:sz="0" w:space="0" w:color="auto"/>
        <w:left w:val="none" w:sz="0" w:space="0" w:color="auto"/>
        <w:bottom w:val="none" w:sz="0" w:space="0" w:color="auto"/>
        <w:right w:val="none" w:sz="0" w:space="0" w:color="auto"/>
      </w:divBdr>
    </w:div>
    <w:div w:id="540560270">
      <w:bodyDiv w:val="1"/>
      <w:marLeft w:val="0"/>
      <w:marRight w:val="0"/>
      <w:marTop w:val="0"/>
      <w:marBottom w:val="0"/>
      <w:divBdr>
        <w:top w:val="none" w:sz="0" w:space="0" w:color="auto"/>
        <w:left w:val="none" w:sz="0" w:space="0" w:color="auto"/>
        <w:bottom w:val="none" w:sz="0" w:space="0" w:color="auto"/>
        <w:right w:val="none" w:sz="0" w:space="0" w:color="auto"/>
      </w:divBdr>
    </w:div>
    <w:div w:id="541132722">
      <w:bodyDiv w:val="1"/>
      <w:marLeft w:val="0"/>
      <w:marRight w:val="0"/>
      <w:marTop w:val="0"/>
      <w:marBottom w:val="0"/>
      <w:divBdr>
        <w:top w:val="none" w:sz="0" w:space="0" w:color="auto"/>
        <w:left w:val="none" w:sz="0" w:space="0" w:color="auto"/>
        <w:bottom w:val="none" w:sz="0" w:space="0" w:color="auto"/>
        <w:right w:val="none" w:sz="0" w:space="0" w:color="auto"/>
      </w:divBdr>
    </w:div>
    <w:div w:id="542059844">
      <w:bodyDiv w:val="1"/>
      <w:marLeft w:val="0"/>
      <w:marRight w:val="0"/>
      <w:marTop w:val="0"/>
      <w:marBottom w:val="0"/>
      <w:divBdr>
        <w:top w:val="none" w:sz="0" w:space="0" w:color="auto"/>
        <w:left w:val="none" w:sz="0" w:space="0" w:color="auto"/>
        <w:bottom w:val="none" w:sz="0" w:space="0" w:color="auto"/>
        <w:right w:val="none" w:sz="0" w:space="0" w:color="auto"/>
      </w:divBdr>
    </w:div>
    <w:div w:id="542986427">
      <w:bodyDiv w:val="1"/>
      <w:marLeft w:val="0"/>
      <w:marRight w:val="0"/>
      <w:marTop w:val="0"/>
      <w:marBottom w:val="0"/>
      <w:divBdr>
        <w:top w:val="none" w:sz="0" w:space="0" w:color="auto"/>
        <w:left w:val="none" w:sz="0" w:space="0" w:color="auto"/>
        <w:bottom w:val="none" w:sz="0" w:space="0" w:color="auto"/>
        <w:right w:val="none" w:sz="0" w:space="0" w:color="auto"/>
      </w:divBdr>
    </w:div>
    <w:div w:id="543056920">
      <w:bodyDiv w:val="1"/>
      <w:marLeft w:val="0"/>
      <w:marRight w:val="0"/>
      <w:marTop w:val="0"/>
      <w:marBottom w:val="0"/>
      <w:divBdr>
        <w:top w:val="none" w:sz="0" w:space="0" w:color="auto"/>
        <w:left w:val="none" w:sz="0" w:space="0" w:color="auto"/>
        <w:bottom w:val="none" w:sz="0" w:space="0" w:color="auto"/>
        <w:right w:val="none" w:sz="0" w:space="0" w:color="auto"/>
      </w:divBdr>
    </w:div>
    <w:div w:id="543911277">
      <w:bodyDiv w:val="1"/>
      <w:marLeft w:val="0"/>
      <w:marRight w:val="0"/>
      <w:marTop w:val="0"/>
      <w:marBottom w:val="0"/>
      <w:divBdr>
        <w:top w:val="none" w:sz="0" w:space="0" w:color="auto"/>
        <w:left w:val="none" w:sz="0" w:space="0" w:color="auto"/>
        <w:bottom w:val="none" w:sz="0" w:space="0" w:color="auto"/>
        <w:right w:val="none" w:sz="0" w:space="0" w:color="auto"/>
      </w:divBdr>
    </w:div>
    <w:div w:id="546450011">
      <w:bodyDiv w:val="1"/>
      <w:marLeft w:val="0"/>
      <w:marRight w:val="0"/>
      <w:marTop w:val="0"/>
      <w:marBottom w:val="0"/>
      <w:divBdr>
        <w:top w:val="none" w:sz="0" w:space="0" w:color="auto"/>
        <w:left w:val="none" w:sz="0" w:space="0" w:color="auto"/>
        <w:bottom w:val="none" w:sz="0" w:space="0" w:color="auto"/>
        <w:right w:val="none" w:sz="0" w:space="0" w:color="auto"/>
      </w:divBdr>
    </w:div>
    <w:div w:id="546766959">
      <w:bodyDiv w:val="1"/>
      <w:marLeft w:val="0"/>
      <w:marRight w:val="0"/>
      <w:marTop w:val="0"/>
      <w:marBottom w:val="0"/>
      <w:divBdr>
        <w:top w:val="none" w:sz="0" w:space="0" w:color="auto"/>
        <w:left w:val="none" w:sz="0" w:space="0" w:color="auto"/>
        <w:bottom w:val="none" w:sz="0" w:space="0" w:color="auto"/>
        <w:right w:val="none" w:sz="0" w:space="0" w:color="auto"/>
      </w:divBdr>
    </w:div>
    <w:div w:id="550574508">
      <w:bodyDiv w:val="1"/>
      <w:marLeft w:val="0"/>
      <w:marRight w:val="0"/>
      <w:marTop w:val="0"/>
      <w:marBottom w:val="0"/>
      <w:divBdr>
        <w:top w:val="none" w:sz="0" w:space="0" w:color="auto"/>
        <w:left w:val="none" w:sz="0" w:space="0" w:color="auto"/>
        <w:bottom w:val="none" w:sz="0" w:space="0" w:color="auto"/>
        <w:right w:val="none" w:sz="0" w:space="0" w:color="auto"/>
      </w:divBdr>
    </w:div>
    <w:div w:id="551813210">
      <w:bodyDiv w:val="1"/>
      <w:marLeft w:val="0"/>
      <w:marRight w:val="0"/>
      <w:marTop w:val="0"/>
      <w:marBottom w:val="0"/>
      <w:divBdr>
        <w:top w:val="none" w:sz="0" w:space="0" w:color="auto"/>
        <w:left w:val="none" w:sz="0" w:space="0" w:color="auto"/>
        <w:bottom w:val="none" w:sz="0" w:space="0" w:color="auto"/>
        <w:right w:val="none" w:sz="0" w:space="0" w:color="auto"/>
      </w:divBdr>
    </w:div>
    <w:div w:id="555316599">
      <w:bodyDiv w:val="1"/>
      <w:marLeft w:val="0"/>
      <w:marRight w:val="0"/>
      <w:marTop w:val="0"/>
      <w:marBottom w:val="0"/>
      <w:divBdr>
        <w:top w:val="none" w:sz="0" w:space="0" w:color="auto"/>
        <w:left w:val="none" w:sz="0" w:space="0" w:color="auto"/>
        <w:bottom w:val="none" w:sz="0" w:space="0" w:color="auto"/>
        <w:right w:val="none" w:sz="0" w:space="0" w:color="auto"/>
      </w:divBdr>
    </w:div>
    <w:div w:id="556554521">
      <w:bodyDiv w:val="1"/>
      <w:marLeft w:val="0"/>
      <w:marRight w:val="0"/>
      <w:marTop w:val="0"/>
      <w:marBottom w:val="0"/>
      <w:divBdr>
        <w:top w:val="none" w:sz="0" w:space="0" w:color="auto"/>
        <w:left w:val="none" w:sz="0" w:space="0" w:color="auto"/>
        <w:bottom w:val="none" w:sz="0" w:space="0" w:color="auto"/>
        <w:right w:val="none" w:sz="0" w:space="0" w:color="auto"/>
      </w:divBdr>
    </w:div>
    <w:div w:id="561520158">
      <w:bodyDiv w:val="1"/>
      <w:marLeft w:val="0"/>
      <w:marRight w:val="0"/>
      <w:marTop w:val="0"/>
      <w:marBottom w:val="0"/>
      <w:divBdr>
        <w:top w:val="none" w:sz="0" w:space="0" w:color="auto"/>
        <w:left w:val="none" w:sz="0" w:space="0" w:color="auto"/>
        <w:bottom w:val="none" w:sz="0" w:space="0" w:color="auto"/>
        <w:right w:val="none" w:sz="0" w:space="0" w:color="auto"/>
      </w:divBdr>
    </w:div>
    <w:div w:id="561715653">
      <w:bodyDiv w:val="1"/>
      <w:marLeft w:val="0"/>
      <w:marRight w:val="0"/>
      <w:marTop w:val="0"/>
      <w:marBottom w:val="0"/>
      <w:divBdr>
        <w:top w:val="none" w:sz="0" w:space="0" w:color="auto"/>
        <w:left w:val="none" w:sz="0" w:space="0" w:color="auto"/>
        <w:bottom w:val="none" w:sz="0" w:space="0" w:color="auto"/>
        <w:right w:val="none" w:sz="0" w:space="0" w:color="auto"/>
      </w:divBdr>
    </w:div>
    <w:div w:id="563756324">
      <w:bodyDiv w:val="1"/>
      <w:marLeft w:val="0"/>
      <w:marRight w:val="0"/>
      <w:marTop w:val="0"/>
      <w:marBottom w:val="0"/>
      <w:divBdr>
        <w:top w:val="none" w:sz="0" w:space="0" w:color="auto"/>
        <w:left w:val="none" w:sz="0" w:space="0" w:color="auto"/>
        <w:bottom w:val="none" w:sz="0" w:space="0" w:color="auto"/>
        <w:right w:val="none" w:sz="0" w:space="0" w:color="auto"/>
      </w:divBdr>
    </w:div>
    <w:div w:id="564226152">
      <w:bodyDiv w:val="1"/>
      <w:marLeft w:val="0"/>
      <w:marRight w:val="0"/>
      <w:marTop w:val="0"/>
      <w:marBottom w:val="0"/>
      <w:divBdr>
        <w:top w:val="none" w:sz="0" w:space="0" w:color="auto"/>
        <w:left w:val="none" w:sz="0" w:space="0" w:color="auto"/>
        <w:bottom w:val="none" w:sz="0" w:space="0" w:color="auto"/>
        <w:right w:val="none" w:sz="0" w:space="0" w:color="auto"/>
      </w:divBdr>
    </w:div>
    <w:div w:id="564533717">
      <w:bodyDiv w:val="1"/>
      <w:marLeft w:val="0"/>
      <w:marRight w:val="0"/>
      <w:marTop w:val="0"/>
      <w:marBottom w:val="0"/>
      <w:divBdr>
        <w:top w:val="none" w:sz="0" w:space="0" w:color="auto"/>
        <w:left w:val="none" w:sz="0" w:space="0" w:color="auto"/>
        <w:bottom w:val="none" w:sz="0" w:space="0" w:color="auto"/>
        <w:right w:val="none" w:sz="0" w:space="0" w:color="auto"/>
      </w:divBdr>
    </w:div>
    <w:div w:id="565185618">
      <w:bodyDiv w:val="1"/>
      <w:marLeft w:val="0"/>
      <w:marRight w:val="0"/>
      <w:marTop w:val="0"/>
      <w:marBottom w:val="0"/>
      <w:divBdr>
        <w:top w:val="none" w:sz="0" w:space="0" w:color="auto"/>
        <w:left w:val="none" w:sz="0" w:space="0" w:color="auto"/>
        <w:bottom w:val="none" w:sz="0" w:space="0" w:color="auto"/>
        <w:right w:val="none" w:sz="0" w:space="0" w:color="auto"/>
      </w:divBdr>
    </w:div>
    <w:div w:id="565991641">
      <w:bodyDiv w:val="1"/>
      <w:marLeft w:val="0"/>
      <w:marRight w:val="0"/>
      <w:marTop w:val="0"/>
      <w:marBottom w:val="0"/>
      <w:divBdr>
        <w:top w:val="none" w:sz="0" w:space="0" w:color="auto"/>
        <w:left w:val="none" w:sz="0" w:space="0" w:color="auto"/>
        <w:bottom w:val="none" w:sz="0" w:space="0" w:color="auto"/>
        <w:right w:val="none" w:sz="0" w:space="0" w:color="auto"/>
      </w:divBdr>
    </w:div>
    <w:div w:id="566300526">
      <w:bodyDiv w:val="1"/>
      <w:marLeft w:val="0"/>
      <w:marRight w:val="0"/>
      <w:marTop w:val="0"/>
      <w:marBottom w:val="0"/>
      <w:divBdr>
        <w:top w:val="none" w:sz="0" w:space="0" w:color="auto"/>
        <w:left w:val="none" w:sz="0" w:space="0" w:color="auto"/>
        <w:bottom w:val="none" w:sz="0" w:space="0" w:color="auto"/>
        <w:right w:val="none" w:sz="0" w:space="0" w:color="auto"/>
      </w:divBdr>
    </w:div>
    <w:div w:id="567694620">
      <w:bodyDiv w:val="1"/>
      <w:marLeft w:val="0"/>
      <w:marRight w:val="0"/>
      <w:marTop w:val="0"/>
      <w:marBottom w:val="0"/>
      <w:divBdr>
        <w:top w:val="none" w:sz="0" w:space="0" w:color="auto"/>
        <w:left w:val="none" w:sz="0" w:space="0" w:color="auto"/>
        <w:bottom w:val="none" w:sz="0" w:space="0" w:color="auto"/>
        <w:right w:val="none" w:sz="0" w:space="0" w:color="auto"/>
      </w:divBdr>
    </w:div>
    <w:div w:id="576548936">
      <w:bodyDiv w:val="1"/>
      <w:marLeft w:val="0"/>
      <w:marRight w:val="0"/>
      <w:marTop w:val="0"/>
      <w:marBottom w:val="0"/>
      <w:divBdr>
        <w:top w:val="none" w:sz="0" w:space="0" w:color="auto"/>
        <w:left w:val="none" w:sz="0" w:space="0" w:color="auto"/>
        <w:bottom w:val="none" w:sz="0" w:space="0" w:color="auto"/>
        <w:right w:val="none" w:sz="0" w:space="0" w:color="auto"/>
      </w:divBdr>
    </w:div>
    <w:div w:id="578292528">
      <w:bodyDiv w:val="1"/>
      <w:marLeft w:val="0"/>
      <w:marRight w:val="0"/>
      <w:marTop w:val="0"/>
      <w:marBottom w:val="0"/>
      <w:divBdr>
        <w:top w:val="none" w:sz="0" w:space="0" w:color="auto"/>
        <w:left w:val="none" w:sz="0" w:space="0" w:color="auto"/>
        <w:bottom w:val="none" w:sz="0" w:space="0" w:color="auto"/>
        <w:right w:val="none" w:sz="0" w:space="0" w:color="auto"/>
      </w:divBdr>
    </w:div>
    <w:div w:id="578297397">
      <w:bodyDiv w:val="1"/>
      <w:marLeft w:val="0"/>
      <w:marRight w:val="0"/>
      <w:marTop w:val="0"/>
      <w:marBottom w:val="0"/>
      <w:divBdr>
        <w:top w:val="none" w:sz="0" w:space="0" w:color="auto"/>
        <w:left w:val="none" w:sz="0" w:space="0" w:color="auto"/>
        <w:bottom w:val="none" w:sz="0" w:space="0" w:color="auto"/>
        <w:right w:val="none" w:sz="0" w:space="0" w:color="auto"/>
      </w:divBdr>
    </w:div>
    <w:div w:id="578364989">
      <w:bodyDiv w:val="1"/>
      <w:marLeft w:val="0"/>
      <w:marRight w:val="0"/>
      <w:marTop w:val="0"/>
      <w:marBottom w:val="0"/>
      <w:divBdr>
        <w:top w:val="none" w:sz="0" w:space="0" w:color="auto"/>
        <w:left w:val="none" w:sz="0" w:space="0" w:color="auto"/>
        <w:bottom w:val="none" w:sz="0" w:space="0" w:color="auto"/>
        <w:right w:val="none" w:sz="0" w:space="0" w:color="auto"/>
      </w:divBdr>
    </w:div>
    <w:div w:id="580453180">
      <w:bodyDiv w:val="1"/>
      <w:marLeft w:val="0"/>
      <w:marRight w:val="0"/>
      <w:marTop w:val="0"/>
      <w:marBottom w:val="0"/>
      <w:divBdr>
        <w:top w:val="none" w:sz="0" w:space="0" w:color="auto"/>
        <w:left w:val="none" w:sz="0" w:space="0" w:color="auto"/>
        <w:bottom w:val="none" w:sz="0" w:space="0" w:color="auto"/>
        <w:right w:val="none" w:sz="0" w:space="0" w:color="auto"/>
      </w:divBdr>
    </w:div>
    <w:div w:id="583146454">
      <w:bodyDiv w:val="1"/>
      <w:marLeft w:val="0"/>
      <w:marRight w:val="0"/>
      <w:marTop w:val="0"/>
      <w:marBottom w:val="0"/>
      <w:divBdr>
        <w:top w:val="none" w:sz="0" w:space="0" w:color="auto"/>
        <w:left w:val="none" w:sz="0" w:space="0" w:color="auto"/>
        <w:bottom w:val="none" w:sz="0" w:space="0" w:color="auto"/>
        <w:right w:val="none" w:sz="0" w:space="0" w:color="auto"/>
      </w:divBdr>
    </w:div>
    <w:div w:id="584727469">
      <w:bodyDiv w:val="1"/>
      <w:marLeft w:val="0"/>
      <w:marRight w:val="0"/>
      <w:marTop w:val="0"/>
      <w:marBottom w:val="0"/>
      <w:divBdr>
        <w:top w:val="none" w:sz="0" w:space="0" w:color="auto"/>
        <w:left w:val="none" w:sz="0" w:space="0" w:color="auto"/>
        <w:bottom w:val="none" w:sz="0" w:space="0" w:color="auto"/>
        <w:right w:val="none" w:sz="0" w:space="0" w:color="auto"/>
      </w:divBdr>
    </w:div>
    <w:div w:id="585310092">
      <w:bodyDiv w:val="1"/>
      <w:marLeft w:val="0"/>
      <w:marRight w:val="0"/>
      <w:marTop w:val="0"/>
      <w:marBottom w:val="0"/>
      <w:divBdr>
        <w:top w:val="none" w:sz="0" w:space="0" w:color="auto"/>
        <w:left w:val="none" w:sz="0" w:space="0" w:color="auto"/>
        <w:bottom w:val="none" w:sz="0" w:space="0" w:color="auto"/>
        <w:right w:val="none" w:sz="0" w:space="0" w:color="auto"/>
      </w:divBdr>
    </w:div>
    <w:div w:id="586575455">
      <w:bodyDiv w:val="1"/>
      <w:marLeft w:val="0"/>
      <w:marRight w:val="0"/>
      <w:marTop w:val="0"/>
      <w:marBottom w:val="0"/>
      <w:divBdr>
        <w:top w:val="none" w:sz="0" w:space="0" w:color="auto"/>
        <w:left w:val="none" w:sz="0" w:space="0" w:color="auto"/>
        <w:bottom w:val="none" w:sz="0" w:space="0" w:color="auto"/>
        <w:right w:val="none" w:sz="0" w:space="0" w:color="auto"/>
      </w:divBdr>
    </w:div>
    <w:div w:id="589193555">
      <w:bodyDiv w:val="1"/>
      <w:marLeft w:val="0"/>
      <w:marRight w:val="0"/>
      <w:marTop w:val="0"/>
      <w:marBottom w:val="0"/>
      <w:divBdr>
        <w:top w:val="none" w:sz="0" w:space="0" w:color="auto"/>
        <w:left w:val="none" w:sz="0" w:space="0" w:color="auto"/>
        <w:bottom w:val="none" w:sz="0" w:space="0" w:color="auto"/>
        <w:right w:val="none" w:sz="0" w:space="0" w:color="auto"/>
      </w:divBdr>
    </w:div>
    <w:div w:id="589386259">
      <w:bodyDiv w:val="1"/>
      <w:marLeft w:val="0"/>
      <w:marRight w:val="0"/>
      <w:marTop w:val="0"/>
      <w:marBottom w:val="0"/>
      <w:divBdr>
        <w:top w:val="none" w:sz="0" w:space="0" w:color="auto"/>
        <w:left w:val="none" w:sz="0" w:space="0" w:color="auto"/>
        <w:bottom w:val="none" w:sz="0" w:space="0" w:color="auto"/>
        <w:right w:val="none" w:sz="0" w:space="0" w:color="auto"/>
      </w:divBdr>
    </w:div>
    <w:div w:id="593707537">
      <w:bodyDiv w:val="1"/>
      <w:marLeft w:val="0"/>
      <w:marRight w:val="0"/>
      <w:marTop w:val="0"/>
      <w:marBottom w:val="0"/>
      <w:divBdr>
        <w:top w:val="none" w:sz="0" w:space="0" w:color="auto"/>
        <w:left w:val="none" w:sz="0" w:space="0" w:color="auto"/>
        <w:bottom w:val="none" w:sz="0" w:space="0" w:color="auto"/>
        <w:right w:val="none" w:sz="0" w:space="0" w:color="auto"/>
      </w:divBdr>
    </w:div>
    <w:div w:id="597564186">
      <w:bodyDiv w:val="1"/>
      <w:marLeft w:val="0"/>
      <w:marRight w:val="0"/>
      <w:marTop w:val="0"/>
      <w:marBottom w:val="0"/>
      <w:divBdr>
        <w:top w:val="none" w:sz="0" w:space="0" w:color="auto"/>
        <w:left w:val="none" w:sz="0" w:space="0" w:color="auto"/>
        <w:bottom w:val="none" w:sz="0" w:space="0" w:color="auto"/>
        <w:right w:val="none" w:sz="0" w:space="0" w:color="auto"/>
      </w:divBdr>
    </w:div>
    <w:div w:id="597641530">
      <w:bodyDiv w:val="1"/>
      <w:marLeft w:val="0"/>
      <w:marRight w:val="0"/>
      <w:marTop w:val="0"/>
      <w:marBottom w:val="0"/>
      <w:divBdr>
        <w:top w:val="none" w:sz="0" w:space="0" w:color="auto"/>
        <w:left w:val="none" w:sz="0" w:space="0" w:color="auto"/>
        <w:bottom w:val="none" w:sz="0" w:space="0" w:color="auto"/>
        <w:right w:val="none" w:sz="0" w:space="0" w:color="auto"/>
      </w:divBdr>
    </w:div>
    <w:div w:id="599096569">
      <w:bodyDiv w:val="1"/>
      <w:marLeft w:val="0"/>
      <w:marRight w:val="0"/>
      <w:marTop w:val="0"/>
      <w:marBottom w:val="0"/>
      <w:divBdr>
        <w:top w:val="none" w:sz="0" w:space="0" w:color="auto"/>
        <w:left w:val="none" w:sz="0" w:space="0" w:color="auto"/>
        <w:bottom w:val="none" w:sz="0" w:space="0" w:color="auto"/>
        <w:right w:val="none" w:sz="0" w:space="0" w:color="auto"/>
      </w:divBdr>
    </w:div>
    <w:div w:id="599988022">
      <w:bodyDiv w:val="1"/>
      <w:marLeft w:val="0"/>
      <w:marRight w:val="0"/>
      <w:marTop w:val="0"/>
      <w:marBottom w:val="0"/>
      <w:divBdr>
        <w:top w:val="none" w:sz="0" w:space="0" w:color="auto"/>
        <w:left w:val="none" w:sz="0" w:space="0" w:color="auto"/>
        <w:bottom w:val="none" w:sz="0" w:space="0" w:color="auto"/>
        <w:right w:val="none" w:sz="0" w:space="0" w:color="auto"/>
      </w:divBdr>
    </w:div>
    <w:div w:id="601187854">
      <w:bodyDiv w:val="1"/>
      <w:marLeft w:val="0"/>
      <w:marRight w:val="0"/>
      <w:marTop w:val="0"/>
      <w:marBottom w:val="0"/>
      <w:divBdr>
        <w:top w:val="none" w:sz="0" w:space="0" w:color="auto"/>
        <w:left w:val="none" w:sz="0" w:space="0" w:color="auto"/>
        <w:bottom w:val="none" w:sz="0" w:space="0" w:color="auto"/>
        <w:right w:val="none" w:sz="0" w:space="0" w:color="auto"/>
      </w:divBdr>
    </w:div>
    <w:div w:id="601453492">
      <w:bodyDiv w:val="1"/>
      <w:marLeft w:val="0"/>
      <w:marRight w:val="0"/>
      <w:marTop w:val="0"/>
      <w:marBottom w:val="0"/>
      <w:divBdr>
        <w:top w:val="none" w:sz="0" w:space="0" w:color="auto"/>
        <w:left w:val="none" w:sz="0" w:space="0" w:color="auto"/>
        <w:bottom w:val="none" w:sz="0" w:space="0" w:color="auto"/>
        <w:right w:val="none" w:sz="0" w:space="0" w:color="auto"/>
      </w:divBdr>
    </w:div>
    <w:div w:id="603264070">
      <w:bodyDiv w:val="1"/>
      <w:marLeft w:val="0"/>
      <w:marRight w:val="0"/>
      <w:marTop w:val="0"/>
      <w:marBottom w:val="0"/>
      <w:divBdr>
        <w:top w:val="none" w:sz="0" w:space="0" w:color="auto"/>
        <w:left w:val="none" w:sz="0" w:space="0" w:color="auto"/>
        <w:bottom w:val="none" w:sz="0" w:space="0" w:color="auto"/>
        <w:right w:val="none" w:sz="0" w:space="0" w:color="auto"/>
      </w:divBdr>
    </w:div>
    <w:div w:id="603272328">
      <w:bodyDiv w:val="1"/>
      <w:marLeft w:val="0"/>
      <w:marRight w:val="0"/>
      <w:marTop w:val="0"/>
      <w:marBottom w:val="0"/>
      <w:divBdr>
        <w:top w:val="none" w:sz="0" w:space="0" w:color="auto"/>
        <w:left w:val="none" w:sz="0" w:space="0" w:color="auto"/>
        <w:bottom w:val="none" w:sz="0" w:space="0" w:color="auto"/>
        <w:right w:val="none" w:sz="0" w:space="0" w:color="auto"/>
      </w:divBdr>
    </w:div>
    <w:div w:id="603464204">
      <w:bodyDiv w:val="1"/>
      <w:marLeft w:val="0"/>
      <w:marRight w:val="0"/>
      <w:marTop w:val="0"/>
      <w:marBottom w:val="0"/>
      <w:divBdr>
        <w:top w:val="none" w:sz="0" w:space="0" w:color="auto"/>
        <w:left w:val="none" w:sz="0" w:space="0" w:color="auto"/>
        <w:bottom w:val="none" w:sz="0" w:space="0" w:color="auto"/>
        <w:right w:val="none" w:sz="0" w:space="0" w:color="auto"/>
      </w:divBdr>
    </w:div>
    <w:div w:id="605231723">
      <w:bodyDiv w:val="1"/>
      <w:marLeft w:val="0"/>
      <w:marRight w:val="0"/>
      <w:marTop w:val="0"/>
      <w:marBottom w:val="0"/>
      <w:divBdr>
        <w:top w:val="none" w:sz="0" w:space="0" w:color="auto"/>
        <w:left w:val="none" w:sz="0" w:space="0" w:color="auto"/>
        <w:bottom w:val="none" w:sz="0" w:space="0" w:color="auto"/>
        <w:right w:val="none" w:sz="0" w:space="0" w:color="auto"/>
      </w:divBdr>
    </w:div>
    <w:div w:id="609119502">
      <w:bodyDiv w:val="1"/>
      <w:marLeft w:val="0"/>
      <w:marRight w:val="0"/>
      <w:marTop w:val="0"/>
      <w:marBottom w:val="0"/>
      <w:divBdr>
        <w:top w:val="none" w:sz="0" w:space="0" w:color="auto"/>
        <w:left w:val="none" w:sz="0" w:space="0" w:color="auto"/>
        <w:bottom w:val="none" w:sz="0" w:space="0" w:color="auto"/>
        <w:right w:val="none" w:sz="0" w:space="0" w:color="auto"/>
      </w:divBdr>
    </w:div>
    <w:div w:id="610625001">
      <w:bodyDiv w:val="1"/>
      <w:marLeft w:val="0"/>
      <w:marRight w:val="0"/>
      <w:marTop w:val="0"/>
      <w:marBottom w:val="0"/>
      <w:divBdr>
        <w:top w:val="none" w:sz="0" w:space="0" w:color="auto"/>
        <w:left w:val="none" w:sz="0" w:space="0" w:color="auto"/>
        <w:bottom w:val="none" w:sz="0" w:space="0" w:color="auto"/>
        <w:right w:val="none" w:sz="0" w:space="0" w:color="auto"/>
      </w:divBdr>
    </w:div>
    <w:div w:id="613749437">
      <w:bodyDiv w:val="1"/>
      <w:marLeft w:val="0"/>
      <w:marRight w:val="0"/>
      <w:marTop w:val="0"/>
      <w:marBottom w:val="0"/>
      <w:divBdr>
        <w:top w:val="none" w:sz="0" w:space="0" w:color="auto"/>
        <w:left w:val="none" w:sz="0" w:space="0" w:color="auto"/>
        <w:bottom w:val="none" w:sz="0" w:space="0" w:color="auto"/>
        <w:right w:val="none" w:sz="0" w:space="0" w:color="auto"/>
      </w:divBdr>
    </w:div>
    <w:div w:id="621032945">
      <w:bodyDiv w:val="1"/>
      <w:marLeft w:val="0"/>
      <w:marRight w:val="0"/>
      <w:marTop w:val="0"/>
      <w:marBottom w:val="0"/>
      <w:divBdr>
        <w:top w:val="none" w:sz="0" w:space="0" w:color="auto"/>
        <w:left w:val="none" w:sz="0" w:space="0" w:color="auto"/>
        <w:bottom w:val="none" w:sz="0" w:space="0" w:color="auto"/>
        <w:right w:val="none" w:sz="0" w:space="0" w:color="auto"/>
      </w:divBdr>
    </w:div>
    <w:div w:id="621040608">
      <w:bodyDiv w:val="1"/>
      <w:marLeft w:val="0"/>
      <w:marRight w:val="0"/>
      <w:marTop w:val="0"/>
      <w:marBottom w:val="0"/>
      <w:divBdr>
        <w:top w:val="none" w:sz="0" w:space="0" w:color="auto"/>
        <w:left w:val="none" w:sz="0" w:space="0" w:color="auto"/>
        <w:bottom w:val="none" w:sz="0" w:space="0" w:color="auto"/>
        <w:right w:val="none" w:sz="0" w:space="0" w:color="auto"/>
      </w:divBdr>
    </w:div>
    <w:div w:id="621766332">
      <w:bodyDiv w:val="1"/>
      <w:marLeft w:val="0"/>
      <w:marRight w:val="0"/>
      <w:marTop w:val="0"/>
      <w:marBottom w:val="0"/>
      <w:divBdr>
        <w:top w:val="none" w:sz="0" w:space="0" w:color="auto"/>
        <w:left w:val="none" w:sz="0" w:space="0" w:color="auto"/>
        <w:bottom w:val="none" w:sz="0" w:space="0" w:color="auto"/>
        <w:right w:val="none" w:sz="0" w:space="0" w:color="auto"/>
      </w:divBdr>
    </w:div>
    <w:div w:id="623386282">
      <w:bodyDiv w:val="1"/>
      <w:marLeft w:val="0"/>
      <w:marRight w:val="0"/>
      <w:marTop w:val="0"/>
      <w:marBottom w:val="0"/>
      <w:divBdr>
        <w:top w:val="none" w:sz="0" w:space="0" w:color="auto"/>
        <w:left w:val="none" w:sz="0" w:space="0" w:color="auto"/>
        <w:bottom w:val="none" w:sz="0" w:space="0" w:color="auto"/>
        <w:right w:val="none" w:sz="0" w:space="0" w:color="auto"/>
      </w:divBdr>
    </w:div>
    <w:div w:id="623656289">
      <w:bodyDiv w:val="1"/>
      <w:marLeft w:val="0"/>
      <w:marRight w:val="0"/>
      <w:marTop w:val="0"/>
      <w:marBottom w:val="0"/>
      <w:divBdr>
        <w:top w:val="none" w:sz="0" w:space="0" w:color="auto"/>
        <w:left w:val="none" w:sz="0" w:space="0" w:color="auto"/>
        <w:bottom w:val="none" w:sz="0" w:space="0" w:color="auto"/>
        <w:right w:val="none" w:sz="0" w:space="0" w:color="auto"/>
      </w:divBdr>
    </w:div>
    <w:div w:id="623775188">
      <w:bodyDiv w:val="1"/>
      <w:marLeft w:val="0"/>
      <w:marRight w:val="0"/>
      <w:marTop w:val="0"/>
      <w:marBottom w:val="0"/>
      <w:divBdr>
        <w:top w:val="none" w:sz="0" w:space="0" w:color="auto"/>
        <w:left w:val="none" w:sz="0" w:space="0" w:color="auto"/>
        <w:bottom w:val="none" w:sz="0" w:space="0" w:color="auto"/>
        <w:right w:val="none" w:sz="0" w:space="0" w:color="auto"/>
      </w:divBdr>
    </w:div>
    <w:div w:id="623779361">
      <w:bodyDiv w:val="1"/>
      <w:marLeft w:val="0"/>
      <w:marRight w:val="0"/>
      <w:marTop w:val="0"/>
      <w:marBottom w:val="0"/>
      <w:divBdr>
        <w:top w:val="none" w:sz="0" w:space="0" w:color="auto"/>
        <w:left w:val="none" w:sz="0" w:space="0" w:color="auto"/>
        <w:bottom w:val="none" w:sz="0" w:space="0" w:color="auto"/>
        <w:right w:val="none" w:sz="0" w:space="0" w:color="auto"/>
      </w:divBdr>
    </w:div>
    <w:div w:id="624700934">
      <w:bodyDiv w:val="1"/>
      <w:marLeft w:val="0"/>
      <w:marRight w:val="0"/>
      <w:marTop w:val="0"/>
      <w:marBottom w:val="0"/>
      <w:divBdr>
        <w:top w:val="none" w:sz="0" w:space="0" w:color="auto"/>
        <w:left w:val="none" w:sz="0" w:space="0" w:color="auto"/>
        <w:bottom w:val="none" w:sz="0" w:space="0" w:color="auto"/>
        <w:right w:val="none" w:sz="0" w:space="0" w:color="auto"/>
      </w:divBdr>
    </w:div>
    <w:div w:id="626813136">
      <w:bodyDiv w:val="1"/>
      <w:marLeft w:val="0"/>
      <w:marRight w:val="0"/>
      <w:marTop w:val="0"/>
      <w:marBottom w:val="0"/>
      <w:divBdr>
        <w:top w:val="none" w:sz="0" w:space="0" w:color="auto"/>
        <w:left w:val="none" w:sz="0" w:space="0" w:color="auto"/>
        <w:bottom w:val="none" w:sz="0" w:space="0" w:color="auto"/>
        <w:right w:val="none" w:sz="0" w:space="0" w:color="auto"/>
      </w:divBdr>
    </w:div>
    <w:div w:id="627709745">
      <w:bodyDiv w:val="1"/>
      <w:marLeft w:val="0"/>
      <w:marRight w:val="0"/>
      <w:marTop w:val="0"/>
      <w:marBottom w:val="0"/>
      <w:divBdr>
        <w:top w:val="none" w:sz="0" w:space="0" w:color="auto"/>
        <w:left w:val="none" w:sz="0" w:space="0" w:color="auto"/>
        <w:bottom w:val="none" w:sz="0" w:space="0" w:color="auto"/>
        <w:right w:val="none" w:sz="0" w:space="0" w:color="auto"/>
      </w:divBdr>
    </w:div>
    <w:div w:id="629288960">
      <w:bodyDiv w:val="1"/>
      <w:marLeft w:val="0"/>
      <w:marRight w:val="0"/>
      <w:marTop w:val="0"/>
      <w:marBottom w:val="0"/>
      <w:divBdr>
        <w:top w:val="none" w:sz="0" w:space="0" w:color="auto"/>
        <w:left w:val="none" w:sz="0" w:space="0" w:color="auto"/>
        <w:bottom w:val="none" w:sz="0" w:space="0" w:color="auto"/>
        <w:right w:val="none" w:sz="0" w:space="0" w:color="auto"/>
      </w:divBdr>
    </w:div>
    <w:div w:id="630207928">
      <w:bodyDiv w:val="1"/>
      <w:marLeft w:val="0"/>
      <w:marRight w:val="0"/>
      <w:marTop w:val="0"/>
      <w:marBottom w:val="0"/>
      <w:divBdr>
        <w:top w:val="none" w:sz="0" w:space="0" w:color="auto"/>
        <w:left w:val="none" w:sz="0" w:space="0" w:color="auto"/>
        <w:bottom w:val="none" w:sz="0" w:space="0" w:color="auto"/>
        <w:right w:val="none" w:sz="0" w:space="0" w:color="auto"/>
      </w:divBdr>
    </w:div>
    <w:div w:id="630983838">
      <w:bodyDiv w:val="1"/>
      <w:marLeft w:val="0"/>
      <w:marRight w:val="0"/>
      <w:marTop w:val="0"/>
      <w:marBottom w:val="0"/>
      <w:divBdr>
        <w:top w:val="none" w:sz="0" w:space="0" w:color="auto"/>
        <w:left w:val="none" w:sz="0" w:space="0" w:color="auto"/>
        <w:bottom w:val="none" w:sz="0" w:space="0" w:color="auto"/>
        <w:right w:val="none" w:sz="0" w:space="0" w:color="auto"/>
      </w:divBdr>
    </w:div>
    <w:div w:id="631326519">
      <w:bodyDiv w:val="1"/>
      <w:marLeft w:val="0"/>
      <w:marRight w:val="0"/>
      <w:marTop w:val="0"/>
      <w:marBottom w:val="0"/>
      <w:divBdr>
        <w:top w:val="none" w:sz="0" w:space="0" w:color="auto"/>
        <w:left w:val="none" w:sz="0" w:space="0" w:color="auto"/>
        <w:bottom w:val="none" w:sz="0" w:space="0" w:color="auto"/>
        <w:right w:val="none" w:sz="0" w:space="0" w:color="auto"/>
      </w:divBdr>
    </w:div>
    <w:div w:id="631668103">
      <w:bodyDiv w:val="1"/>
      <w:marLeft w:val="0"/>
      <w:marRight w:val="0"/>
      <w:marTop w:val="0"/>
      <w:marBottom w:val="0"/>
      <w:divBdr>
        <w:top w:val="none" w:sz="0" w:space="0" w:color="auto"/>
        <w:left w:val="none" w:sz="0" w:space="0" w:color="auto"/>
        <w:bottom w:val="none" w:sz="0" w:space="0" w:color="auto"/>
        <w:right w:val="none" w:sz="0" w:space="0" w:color="auto"/>
      </w:divBdr>
    </w:div>
    <w:div w:id="636106188">
      <w:bodyDiv w:val="1"/>
      <w:marLeft w:val="0"/>
      <w:marRight w:val="0"/>
      <w:marTop w:val="0"/>
      <w:marBottom w:val="0"/>
      <w:divBdr>
        <w:top w:val="none" w:sz="0" w:space="0" w:color="auto"/>
        <w:left w:val="none" w:sz="0" w:space="0" w:color="auto"/>
        <w:bottom w:val="none" w:sz="0" w:space="0" w:color="auto"/>
        <w:right w:val="none" w:sz="0" w:space="0" w:color="auto"/>
      </w:divBdr>
    </w:div>
    <w:div w:id="637029129">
      <w:bodyDiv w:val="1"/>
      <w:marLeft w:val="0"/>
      <w:marRight w:val="0"/>
      <w:marTop w:val="0"/>
      <w:marBottom w:val="0"/>
      <w:divBdr>
        <w:top w:val="none" w:sz="0" w:space="0" w:color="auto"/>
        <w:left w:val="none" w:sz="0" w:space="0" w:color="auto"/>
        <w:bottom w:val="none" w:sz="0" w:space="0" w:color="auto"/>
        <w:right w:val="none" w:sz="0" w:space="0" w:color="auto"/>
      </w:divBdr>
    </w:div>
    <w:div w:id="640967035">
      <w:bodyDiv w:val="1"/>
      <w:marLeft w:val="0"/>
      <w:marRight w:val="0"/>
      <w:marTop w:val="0"/>
      <w:marBottom w:val="0"/>
      <w:divBdr>
        <w:top w:val="none" w:sz="0" w:space="0" w:color="auto"/>
        <w:left w:val="none" w:sz="0" w:space="0" w:color="auto"/>
        <w:bottom w:val="none" w:sz="0" w:space="0" w:color="auto"/>
        <w:right w:val="none" w:sz="0" w:space="0" w:color="auto"/>
      </w:divBdr>
    </w:div>
    <w:div w:id="641813356">
      <w:bodyDiv w:val="1"/>
      <w:marLeft w:val="0"/>
      <w:marRight w:val="0"/>
      <w:marTop w:val="0"/>
      <w:marBottom w:val="0"/>
      <w:divBdr>
        <w:top w:val="none" w:sz="0" w:space="0" w:color="auto"/>
        <w:left w:val="none" w:sz="0" w:space="0" w:color="auto"/>
        <w:bottom w:val="none" w:sz="0" w:space="0" w:color="auto"/>
        <w:right w:val="none" w:sz="0" w:space="0" w:color="auto"/>
      </w:divBdr>
    </w:div>
    <w:div w:id="644748900">
      <w:bodyDiv w:val="1"/>
      <w:marLeft w:val="0"/>
      <w:marRight w:val="0"/>
      <w:marTop w:val="0"/>
      <w:marBottom w:val="0"/>
      <w:divBdr>
        <w:top w:val="none" w:sz="0" w:space="0" w:color="auto"/>
        <w:left w:val="none" w:sz="0" w:space="0" w:color="auto"/>
        <w:bottom w:val="none" w:sz="0" w:space="0" w:color="auto"/>
        <w:right w:val="none" w:sz="0" w:space="0" w:color="auto"/>
      </w:divBdr>
    </w:div>
    <w:div w:id="646856351">
      <w:bodyDiv w:val="1"/>
      <w:marLeft w:val="0"/>
      <w:marRight w:val="0"/>
      <w:marTop w:val="0"/>
      <w:marBottom w:val="0"/>
      <w:divBdr>
        <w:top w:val="none" w:sz="0" w:space="0" w:color="auto"/>
        <w:left w:val="none" w:sz="0" w:space="0" w:color="auto"/>
        <w:bottom w:val="none" w:sz="0" w:space="0" w:color="auto"/>
        <w:right w:val="none" w:sz="0" w:space="0" w:color="auto"/>
      </w:divBdr>
    </w:div>
    <w:div w:id="651253822">
      <w:bodyDiv w:val="1"/>
      <w:marLeft w:val="0"/>
      <w:marRight w:val="0"/>
      <w:marTop w:val="0"/>
      <w:marBottom w:val="0"/>
      <w:divBdr>
        <w:top w:val="none" w:sz="0" w:space="0" w:color="auto"/>
        <w:left w:val="none" w:sz="0" w:space="0" w:color="auto"/>
        <w:bottom w:val="none" w:sz="0" w:space="0" w:color="auto"/>
        <w:right w:val="none" w:sz="0" w:space="0" w:color="auto"/>
      </w:divBdr>
    </w:div>
    <w:div w:id="662707942">
      <w:bodyDiv w:val="1"/>
      <w:marLeft w:val="0"/>
      <w:marRight w:val="0"/>
      <w:marTop w:val="0"/>
      <w:marBottom w:val="0"/>
      <w:divBdr>
        <w:top w:val="none" w:sz="0" w:space="0" w:color="auto"/>
        <w:left w:val="none" w:sz="0" w:space="0" w:color="auto"/>
        <w:bottom w:val="none" w:sz="0" w:space="0" w:color="auto"/>
        <w:right w:val="none" w:sz="0" w:space="0" w:color="auto"/>
      </w:divBdr>
    </w:div>
    <w:div w:id="669334178">
      <w:bodyDiv w:val="1"/>
      <w:marLeft w:val="0"/>
      <w:marRight w:val="0"/>
      <w:marTop w:val="0"/>
      <w:marBottom w:val="0"/>
      <w:divBdr>
        <w:top w:val="none" w:sz="0" w:space="0" w:color="auto"/>
        <w:left w:val="none" w:sz="0" w:space="0" w:color="auto"/>
        <w:bottom w:val="none" w:sz="0" w:space="0" w:color="auto"/>
        <w:right w:val="none" w:sz="0" w:space="0" w:color="auto"/>
      </w:divBdr>
    </w:div>
    <w:div w:id="674265735">
      <w:bodyDiv w:val="1"/>
      <w:marLeft w:val="0"/>
      <w:marRight w:val="0"/>
      <w:marTop w:val="0"/>
      <w:marBottom w:val="0"/>
      <w:divBdr>
        <w:top w:val="none" w:sz="0" w:space="0" w:color="auto"/>
        <w:left w:val="none" w:sz="0" w:space="0" w:color="auto"/>
        <w:bottom w:val="none" w:sz="0" w:space="0" w:color="auto"/>
        <w:right w:val="none" w:sz="0" w:space="0" w:color="auto"/>
      </w:divBdr>
    </w:div>
    <w:div w:id="674845532">
      <w:bodyDiv w:val="1"/>
      <w:marLeft w:val="0"/>
      <w:marRight w:val="0"/>
      <w:marTop w:val="0"/>
      <w:marBottom w:val="0"/>
      <w:divBdr>
        <w:top w:val="none" w:sz="0" w:space="0" w:color="auto"/>
        <w:left w:val="none" w:sz="0" w:space="0" w:color="auto"/>
        <w:bottom w:val="none" w:sz="0" w:space="0" w:color="auto"/>
        <w:right w:val="none" w:sz="0" w:space="0" w:color="auto"/>
      </w:divBdr>
    </w:div>
    <w:div w:id="674848407">
      <w:bodyDiv w:val="1"/>
      <w:marLeft w:val="0"/>
      <w:marRight w:val="0"/>
      <w:marTop w:val="0"/>
      <w:marBottom w:val="0"/>
      <w:divBdr>
        <w:top w:val="none" w:sz="0" w:space="0" w:color="auto"/>
        <w:left w:val="none" w:sz="0" w:space="0" w:color="auto"/>
        <w:bottom w:val="none" w:sz="0" w:space="0" w:color="auto"/>
        <w:right w:val="none" w:sz="0" w:space="0" w:color="auto"/>
      </w:divBdr>
    </w:div>
    <w:div w:id="684092314">
      <w:bodyDiv w:val="1"/>
      <w:marLeft w:val="0"/>
      <w:marRight w:val="0"/>
      <w:marTop w:val="0"/>
      <w:marBottom w:val="0"/>
      <w:divBdr>
        <w:top w:val="none" w:sz="0" w:space="0" w:color="auto"/>
        <w:left w:val="none" w:sz="0" w:space="0" w:color="auto"/>
        <w:bottom w:val="none" w:sz="0" w:space="0" w:color="auto"/>
        <w:right w:val="none" w:sz="0" w:space="0" w:color="auto"/>
      </w:divBdr>
    </w:div>
    <w:div w:id="685248868">
      <w:bodyDiv w:val="1"/>
      <w:marLeft w:val="0"/>
      <w:marRight w:val="0"/>
      <w:marTop w:val="0"/>
      <w:marBottom w:val="0"/>
      <w:divBdr>
        <w:top w:val="none" w:sz="0" w:space="0" w:color="auto"/>
        <w:left w:val="none" w:sz="0" w:space="0" w:color="auto"/>
        <w:bottom w:val="none" w:sz="0" w:space="0" w:color="auto"/>
        <w:right w:val="none" w:sz="0" w:space="0" w:color="auto"/>
      </w:divBdr>
    </w:div>
    <w:div w:id="686252453">
      <w:bodyDiv w:val="1"/>
      <w:marLeft w:val="0"/>
      <w:marRight w:val="0"/>
      <w:marTop w:val="0"/>
      <w:marBottom w:val="0"/>
      <w:divBdr>
        <w:top w:val="none" w:sz="0" w:space="0" w:color="auto"/>
        <w:left w:val="none" w:sz="0" w:space="0" w:color="auto"/>
        <w:bottom w:val="none" w:sz="0" w:space="0" w:color="auto"/>
        <w:right w:val="none" w:sz="0" w:space="0" w:color="auto"/>
      </w:divBdr>
    </w:div>
    <w:div w:id="686323913">
      <w:bodyDiv w:val="1"/>
      <w:marLeft w:val="0"/>
      <w:marRight w:val="0"/>
      <w:marTop w:val="0"/>
      <w:marBottom w:val="0"/>
      <w:divBdr>
        <w:top w:val="none" w:sz="0" w:space="0" w:color="auto"/>
        <w:left w:val="none" w:sz="0" w:space="0" w:color="auto"/>
        <w:bottom w:val="none" w:sz="0" w:space="0" w:color="auto"/>
        <w:right w:val="none" w:sz="0" w:space="0" w:color="auto"/>
      </w:divBdr>
    </w:div>
    <w:div w:id="686752042">
      <w:bodyDiv w:val="1"/>
      <w:marLeft w:val="0"/>
      <w:marRight w:val="0"/>
      <w:marTop w:val="0"/>
      <w:marBottom w:val="0"/>
      <w:divBdr>
        <w:top w:val="none" w:sz="0" w:space="0" w:color="auto"/>
        <w:left w:val="none" w:sz="0" w:space="0" w:color="auto"/>
        <w:bottom w:val="none" w:sz="0" w:space="0" w:color="auto"/>
        <w:right w:val="none" w:sz="0" w:space="0" w:color="auto"/>
      </w:divBdr>
    </w:div>
    <w:div w:id="688993255">
      <w:bodyDiv w:val="1"/>
      <w:marLeft w:val="0"/>
      <w:marRight w:val="0"/>
      <w:marTop w:val="0"/>
      <w:marBottom w:val="0"/>
      <w:divBdr>
        <w:top w:val="none" w:sz="0" w:space="0" w:color="auto"/>
        <w:left w:val="none" w:sz="0" w:space="0" w:color="auto"/>
        <w:bottom w:val="none" w:sz="0" w:space="0" w:color="auto"/>
        <w:right w:val="none" w:sz="0" w:space="0" w:color="auto"/>
      </w:divBdr>
    </w:div>
    <w:div w:id="694160724">
      <w:bodyDiv w:val="1"/>
      <w:marLeft w:val="0"/>
      <w:marRight w:val="0"/>
      <w:marTop w:val="0"/>
      <w:marBottom w:val="0"/>
      <w:divBdr>
        <w:top w:val="none" w:sz="0" w:space="0" w:color="auto"/>
        <w:left w:val="none" w:sz="0" w:space="0" w:color="auto"/>
        <w:bottom w:val="none" w:sz="0" w:space="0" w:color="auto"/>
        <w:right w:val="none" w:sz="0" w:space="0" w:color="auto"/>
      </w:divBdr>
    </w:div>
    <w:div w:id="694963212">
      <w:bodyDiv w:val="1"/>
      <w:marLeft w:val="0"/>
      <w:marRight w:val="0"/>
      <w:marTop w:val="0"/>
      <w:marBottom w:val="0"/>
      <w:divBdr>
        <w:top w:val="none" w:sz="0" w:space="0" w:color="auto"/>
        <w:left w:val="none" w:sz="0" w:space="0" w:color="auto"/>
        <w:bottom w:val="none" w:sz="0" w:space="0" w:color="auto"/>
        <w:right w:val="none" w:sz="0" w:space="0" w:color="auto"/>
      </w:divBdr>
    </w:div>
    <w:div w:id="698776365">
      <w:bodyDiv w:val="1"/>
      <w:marLeft w:val="0"/>
      <w:marRight w:val="0"/>
      <w:marTop w:val="0"/>
      <w:marBottom w:val="0"/>
      <w:divBdr>
        <w:top w:val="none" w:sz="0" w:space="0" w:color="auto"/>
        <w:left w:val="none" w:sz="0" w:space="0" w:color="auto"/>
        <w:bottom w:val="none" w:sz="0" w:space="0" w:color="auto"/>
        <w:right w:val="none" w:sz="0" w:space="0" w:color="auto"/>
      </w:divBdr>
    </w:div>
    <w:div w:id="702250569">
      <w:bodyDiv w:val="1"/>
      <w:marLeft w:val="0"/>
      <w:marRight w:val="0"/>
      <w:marTop w:val="0"/>
      <w:marBottom w:val="0"/>
      <w:divBdr>
        <w:top w:val="none" w:sz="0" w:space="0" w:color="auto"/>
        <w:left w:val="none" w:sz="0" w:space="0" w:color="auto"/>
        <w:bottom w:val="none" w:sz="0" w:space="0" w:color="auto"/>
        <w:right w:val="none" w:sz="0" w:space="0" w:color="auto"/>
      </w:divBdr>
    </w:div>
    <w:div w:id="703023935">
      <w:bodyDiv w:val="1"/>
      <w:marLeft w:val="0"/>
      <w:marRight w:val="0"/>
      <w:marTop w:val="0"/>
      <w:marBottom w:val="0"/>
      <w:divBdr>
        <w:top w:val="none" w:sz="0" w:space="0" w:color="auto"/>
        <w:left w:val="none" w:sz="0" w:space="0" w:color="auto"/>
        <w:bottom w:val="none" w:sz="0" w:space="0" w:color="auto"/>
        <w:right w:val="none" w:sz="0" w:space="0" w:color="auto"/>
      </w:divBdr>
    </w:div>
    <w:div w:id="708335011">
      <w:bodyDiv w:val="1"/>
      <w:marLeft w:val="0"/>
      <w:marRight w:val="0"/>
      <w:marTop w:val="0"/>
      <w:marBottom w:val="0"/>
      <w:divBdr>
        <w:top w:val="none" w:sz="0" w:space="0" w:color="auto"/>
        <w:left w:val="none" w:sz="0" w:space="0" w:color="auto"/>
        <w:bottom w:val="none" w:sz="0" w:space="0" w:color="auto"/>
        <w:right w:val="none" w:sz="0" w:space="0" w:color="auto"/>
      </w:divBdr>
    </w:div>
    <w:div w:id="714309133">
      <w:bodyDiv w:val="1"/>
      <w:marLeft w:val="0"/>
      <w:marRight w:val="0"/>
      <w:marTop w:val="0"/>
      <w:marBottom w:val="0"/>
      <w:divBdr>
        <w:top w:val="none" w:sz="0" w:space="0" w:color="auto"/>
        <w:left w:val="none" w:sz="0" w:space="0" w:color="auto"/>
        <w:bottom w:val="none" w:sz="0" w:space="0" w:color="auto"/>
        <w:right w:val="none" w:sz="0" w:space="0" w:color="auto"/>
      </w:divBdr>
    </w:div>
    <w:div w:id="717168048">
      <w:bodyDiv w:val="1"/>
      <w:marLeft w:val="0"/>
      <w:marRight w:val="0"/>
      <w:marTop w:val="0"/>
      <w:marBottom w:val="0"/>
      <w:divBdr>
        <w:top w:val="none" w:sz="0" w:space="0" w:color="auto"/>
        <w:left w:val="none" w:sz="0" w:space="0" w:color="auto"/>
        <w:bottom w:val="none" w:sz="0" w:space="0" w:color="auto"/>
        <w:right w:val="none" w:sz="0" w:space="0" w:color="auto"/>
      </w:divBdr>
    </w:div>
    <w:div w:id="717318678">
      <w:bodyDiv w:val="1"/>
      <w:marLeft w:val="0"/>
      <w:marRight w:val="0"/>
      <w:marTop w:val="0"/>
      <w:marBottom w:val="0"/>
      <w:divBdr>
        <w:top w:val="none" w:sz="0" w:space="0" w:color="auto"/>
        <w:left w:val="none" w:sz="0" w:space="0" w:color="auto"/>
        <w:bottom w:val="none" w:sz="0" w:space="0" w:color="auto"/>
        <w:right w:val="none" w:sz="0" w:space="0" w:color="auto"/>
      </w:divBdr>
    </w:div>
    <w:div w:id="726758776">
      <w:bodyDiv w:val="1"/>
      <w:marLeft w:val="0"/>
      <w:marRight w:val="0"/>
      <w:marTop w:val="0"/>
      <w:marBottom w:val="0"/>
      <w:divBdr>
        <w:top w:val="none" w:sz="0" w:space="0" w:color="auto"/>
        <w:left w:val="none" w:sz="0" w:space="0" w:color="auto"/>
        <w:bottom w:val="none" w:sz="0" w:space="0" w:color="auto"/>
        <w:right w:val="none" w:sz="0" w:space="0" w:color="auto"/>
      </w:divBdr>
    </w:div>
    <w:div w:id="729154421">
      <w:bodyDiv w:val="1"/>
      <w:marLeft w:val="0"/>
      <w:marRight w:val="0"/>
      <w:marTop w:val="0"/>
      <w:marBottom w:val="0"/>
      <w:divBdr>
        <w:top w:val="none" w:sz="0" w:space="0" w:color="auto"/>
        <w:left w:val="none" w:sz="0" w:space="0" w:color="auto"/>
        <w:bottom w:val="none" w:sz="0" w:space="0" w:color="auto"/>
        <w:right w:val="none" w:sz="0" w:space="0" w:color="auto"/>
      </w:divBdr>
    </w:div>
    <w:div w:id="731347098">
      <w:bodyDiv w:val="1"/>
      <w:marLeft w:val="0"/>
      <w:marRight w:val="0"/>
      <w:marTop w:val="0"/>
      <w:marBottom w:val="0"/>
      <w:divBdr>
        <w:top w:val="none" w:sz="0" w:space="0" w:color="auto"/>
        <w:left w:val="none" w:sz="0" w:space="0" w:color="auto"/>
        <w:bottom w:val="none" w:sz="0" w:space="0" w:color="auto"/>
        <w:right w:val="none" w:sz="0" w:space="0" w:color="auto"/>
      </w:divBdr>
    </w:div>
    <w:div w:id="732583553">
      <w:bodyDiv w:val="1"/>
      <w:marLeft w:val="0"/>
      <w:marRight w:val="0"/>
      <w:marTop w:val="0"/>
      <w:marBottom w:val="0"/>
      <w:divBdr>
        <w:top w:val="none" w:sz="0" w:space="0" w:color="auto"/>
        <w:left w:val="none" w:sz="0" w:space="0" w:color="auto"/>
        <w:bottom w:val="none" w:sz="0" w:space="0" w:color="auto"/>
        <w:right w:val="none" w:sz="0" w:space="0" w:color="auto"/>
      </w:divBdr>
    </w:div>
    <w:div w:id="733621943">
      <w:bodyDiv w:val="1"/>
      <w:marLeft w:val="0"/>
      <w:marRight w:val="0"/>
      <w:marTop w:val="0"/>
      <w:marBottom w:val="0"/>
      <w:divBdr>
        <w:top w:val="none" w:sz="0" w:space="0" w:color="auto"/>
        <w:left w:val="none" w:sz="0" w:space="0" w:color="auto"/>
        <w:bottom w:val="none" w:sz="0" w:space="0" w:color="auto"/>
        <w:right w:val="none" w:sz="0" w:space="0" w:color="auto"/>
      </w:divBdr>
    </w:div>
    <w:div w:id="735855195">
      <w:bodyDiv w:val="1"/>
      <w:marLeft w:val="0"/>
      <w:marRight w:val="0"/>
      <w:marTop w:val="0"/>
      <w:marBottom w:val="0"/>
      <w:divBdr>
        <w:top w:val="none" w:sz="0" w:space="0" w:color="auto"/>
        <w:left w:val="none" w:sz="0" w:space="0" w:color="auto"/>
        <w:bottom w:val="none" w:sz="0" w:space="0" w:color="auto"/>
        <w:right w:val="none" w:sz="0" w:space="0" w:color="auto"/>
      </w:divBdr>
    </w:div>
    <w:div w:id="738944029">
      <w:bodyDiv w:val="1"/>
      <w:marLeft w:val="0"/>
      <w:marRight w:val="0"/>
      <w:marTop w:val="0"/>
      <w:marBottom w:val="0"/>
      <w:divBdr>
        <w:top w:val="none" w:sz="0" w:space="0" w:color="auto"/>
        <w:left w:val="none" w:sz="0" w:space="0" w:color="auto"/>
        <w:bottom w:val="none" w:sz="0" w:space="0" w:color="auto"/>
        <w:right w:val="none" w:sz="0" w:space="0" w:color="auto"/>
      </w:divBdr>
    </w:div>
    <w:div w:id="739720183">
      <w:bodyDiv w:val="1"/>
      <w:marLeft w:val="0"/>
      <w:marRight w:val="0"/>
      <w:marTop w:val="0"/>
      <w:marBottom w:val="0"/>
      <w:divBdr>
        <w:top w:val="none" w:sz="0" w:space="0" w:color="auto"/>
        <w:left w:val="none" w:sz="0" w:space="0" w:color="auto"/>
        <w:bottom w:val="none" w:sz="0" w:space="0" w:color="auto"/>
        <w:right w:val="none" w:sz="0" w:space="0" w:color="auto"/>
      </w:divBdr>
    </w:div>
    <w:div w:id="740449854">
      <w:bodyDiv w:val="1"/>
      <w:marLeft w:val="0"/>
      <w:marRight w:val="0"/>
      <w:marTop w:val="0"/>
      <w:marBottom w:val="0"/>
      <w:divBdr>
        <w:top w:val="none" w:sz="0" w:space="0" w:color="auto"/>
        <w:left w:val="none" w:sz="0" w:space="0" w:color="auto"/>
        <w:bottom w:val="none" w:sz="0" w:space="0" w:color="auto"/>
        <w:right w:val="none" w:sz="0" w:space="0" w:color="auto"/>
      </w:divBdr>
    </w:div>
    <w:div w:id="743259426">
      <w:bodyDiv w:val="1"/>
      <w:marLeft w:val="0"/>
      <w:marRight w:val="0"/>
      <w:marTop w:val="0"/>
      <w:marBottom w:val="0"/>
      <w:divBdr>
        <w:top w:val="none" w:sz="0" w:space="0" w:color="auto"/>
        <w:left w:val="none" w:sz="0" w:space="0" w:color="auto"/>
        <w:bottom w:val="none" w:sz="0" w:space="0" w:color="auto"/>
        <w:right w:val="none" w:sz="0" w:space="0" w:color="auto"/>
      </w:divBdr>
    </w:div>
    <w:div w:id="743651595">
      <w:bodyDiv w:val="1"/>
      <w:marLeft w:val="0"/>
      <w:marRight w:val="0"/>
      <w:marTop w:val="0"/>
      <w:marBottom w:val="0"/>
      <w:divBdr>
        <w:top w:val="none" w:sz="0" w:space="0" w:color="auto"/>
        <w:left w:val="none" w:sz="0" w:space="0" w:color="auto"/>
        <w:bottom w:val="none" w:sz="0" w:space="0" w:color="auto"/>
        <w:right w:val="none" w:sz="0" w:space="0" w:color="auto"/>
      </w:divBdr>
    </w:div>
    <w:div w:id="744227236">
      <w:bodyDiv w:val="1"/>
      <w:marLeft w:val="0"/>
      <w:marRight w:val="0"/>
      <w:marTop w:val="0"/>
      <w:marBottom w:val="0"/>
      <w:divBdr>
        <w:top w:val="none" w:sz="0" w:space="0" w:color="auto"/>
        <w:left w:val="none" w:sz="0" w:space="0" w:color="auto"/>
        <w:bottom w:val="none" w:sz="0" w:space="0" w:color="auto"/>
        <w:right w:val="none" w:sz="0" w:space="0" w:color="auto"/>
      </w:divBdr>
    </w:div>
    <w:div w:id="744642786">
      <w:bodyDiv w:val="1"/>
      <w:marLeft w:val="0"/>
      <w:marRight w:val="0"/>
      <w:marTop w:val="0"/>
      <w:marBottom w:val="0"/>
      <w:divBdr>
        <w:top w:val="none" w:sz="0" w:space="0" w:color="auto"/>
        <w:left w:val="none" w:sz="0" w:space="0" w:color="auto"/>
        <w:bottom w:val="none" w:sz="0" w:space="0" w:color="auto"/>
        <w:right w:val="none" w:sz="0" w:space="0" w:color="auto"/>
      </w:divBdr>
    </w:div>
    <w:div w:id="744958530">
      <w:bodyDiv w:val="1"/>
      <w:marLeft w:val="0"/>
      <w:marRight w:val="0"/>
      <w:marTop w:val="0"/>
      <w:marBottom w:val="0"/>
      <w:divBdr>
        <w:top w:val="none" w:sz="0" w:space="0" w:color="auto"/>
        <w:left w:val="none" w:sz="0" w:space="0" w:color="auto"/>
        <w:bottom w:val="none" w:sz="0" w:space="0" w:color="auto"/>
        <w:right w:val="none" w:sz="0" w:space="0" w:color="auto"/>
      </w:divBdr>
    </w:div>
    <w:div w:id="747188736">
      <w:bodyDiv w:val="1"/>
      <w:marLeft w:val="0"/>
      <w:marRight w:val="0"/>
      <w:marTop w:val="0"/>
      <w:marBottom w:val="0"/>
      <w:divBdr>
        <w:top w:val="none" w:sz="0" w:space="0" w:color="auto"/>
        <w:left w:val="none" w:sz="0" w:space="0" w:color="auto"/>
        <w:bottom w:val="none" w:sz="0" w:space="0" w:color="auto"/>
        <w:right w:val="none" w:sz="0" w:space="0" w:color="auto"/>
      </w:divBdr>
    </w:div>
    <w:div w:id="755512654">
      <w:bodyDiv w:val="1"/>
      <w:marLeft w:val="0"/>
      <w:marRight w:val="0"/>
      <w:marTop w:val="0"/>
      <w:marBottom w:val="0"/>
      <w:divBdr>
        <w:top w:val="none" w:sz="0" w:space="0" w:color="auto"/>
        <w:left w:val="none" w:sz="0" w:space="0" w:color="auto"/>
        <w:bottom w:val="none" w:sz="0" w:space="0" w:color="auto"/>
        <w:right w:val="none" w:sz="0" w:space="0" w:color="auto"/>
      </w:divBdr>
    </w:div>
    <w:div w:id="757947359">
      <w:bodyDiv w:val="1"/>
      <w:marLeft w:val="0"/>
      <w:marRight w:val="0"/>
      <w:marTop w:val="0"/>
      <w:marBottom w:val="0"/>
      <w:divBdr>
        <w:top w:val="none" w:sz="0" w:space="0" w:color="auto"/>
        <w:left w:val="none" w:sz="0" w:space="0" w:color="auto"/>
        <w:bottom w:val="none" w:sz="0" w:space="0" w:color="auto"/>
        <w:right w:val="none" w:sz="0" w:space="0" w:color="auto"/>
      </w:divBdr>
    </w:div>
    <w:div w:id="758065130">
      <w:bodyDiv w:val="1"/>
      <w:marLeft w:val="0"/>
      <w:marRight w:val="0"/>
      <w:marTop w:val="0"/>
      <w:marBottom w:val="0"/>
      <w:divBdr>
        <w:top w:val="none" w:sz="0" w:space="0" w:color="auto"/>
        <w:left w:val="none" w:sz="0" w:space="0" w:color="auto"/>
        <w:bottom w:val="none" w:sz="0" w:space="0" w:color="auto"/>
        <w:right w:val="none" w:sz="0" w:space="0" w:color="auto"/>
      </w:divBdr>
    </w:div>
    <w:div w:id="758067936">
      <w:bodyDiv w:val="1"/>
      <w:marLeft w:val="0"/>
      <w:marRight w:val="0"/>
      <w:marTop w:val="0"/>
      <w:marBottom w:val="0"/>
      <w:divBdr>
        <w:top w:val="none" w:sz="0" w:space="0" w:color="auto"/>
        <w:left w:val="none" w:sz="0" w:space="0" w:color="auto"/>
        <w:bottom w:val="none" w:sz="0" w:space="0" w:color="auto"/>
        <w:right w:val="none" w:sz="0" w:space="0" w:color="auto"/>
      </w:divBdr>
    </w:div>
    <w:div w:id="758908979">
      <w:bodyDiv w:val="1"/>
      <w:marLeft w:val="0"/>
      <w:marRight w:val="0"/>
      <w:marTop w:val="0"/>
      <w:marBottom w:val="0"/>
      <w:divBdr>
        <w:top w:val="none" w:sz="0" w:space="0" w:color="auto"/>
        <w:left w:val="none" w:sz="0" w:space="0" w:color="auto"/>
        <w:bottom w:val="none" w:sz="0" w:space="0" w:color="auto"/>
        <w:right w:val="none" w:sz="0" w:space="0" w:color="auto"/>
      </w:divBdr>
    </w:div>
    <w:div w:id="759720746">
      <w:bodyDiv w:val="1"/>
      <w:marLeft w:val="0"/>
      <w:marRight w:val="0"/>
      <w:marTop w:val="0"/>
      <w:marBottom w:val="0"/>
      <w:divBdr>
        <w:top w:val="none" w:sz="0" w:space="0" w:color="auto"/>
        <w:left w:val="none" w:sz="0" w:space="0" w:color="auto"/>
        <w:bottom w:val="none" w:sz="0" w:space="0" w:color="auto"/>
        <w:right w:val="none" w:sz="0" w:space="0" w:color="auto"/>
      </w:divBdr>
    </w:div>
    <w:div w:id="761073314">
      <w:bodyDiv w:val="1"/>
      <w:marLeft w:val="0"/>
      <w:marRight w:val="0"/>
      <w:marTop w:val="0"/>
      <w:marBottom w:val="0"/>
      <w:divBdr>
        <w:top w:val="none" w:sz="0" w:space="0" w:color="auto"/>
        <w:left w:val="none" w:sz="0" w:space="0" w:color="auto"/>
        <w:bottom w:val="none" w:sz="0" w:space="0" w:color="auto"/>
        <w:right w:val="none" w:sz="0" w:space="0" w:color="auto"/>
      </w:divBdr>
    </w:div>
    <w:div w:id="768044541">
      <w:bodyDiv w:val="1"/>
      <w:marLeft w:val="0"/>
      <w:marRight w:val="0"/>
      <w:marTop w:val="0"/>
      <w:marBottom w:val="0"/>
      <w:divBdr>
        <w:top w:val="none" w:sz="0" w:space="0" w:color="auto"/>
        <w:left w:val="none" w:sz="0" w:space="0" w:color="auto"/>
        <w:bottom w:val="none" w:sz="0" w:space="0" w:color="auto"/>
        <w:right w:val="none" w:sz="0" w:space="0" w:color="auto"/>
      </w:divBdr>
    </w:div>
    <w:div w:id="768159141">
      <w:bodyDiv w:val="1"/>
      <w:marLeft w:val="0"/>
      <w:marRight w:val="0"/>
      <w:marTop w:val="0"/>
      <w:marBottom w:val="0"/>
      <w:divBdr>
        <w:top w:val="none" w:sz="0" w:space="0" w:color="auto"/>
        <w:left w:val="none" w:sz="0" w:space="0" w:color="auto"/>
        <w:bottom w:val="none" w:sz="0" w:space="0" w:color="auto"/>
        <w:right w:val="none" w:sz="0" w:space="0" w:color="auto"/>
      </w:divBdr>
    </w:div>
    <w:div w:id="773791327">
      <w:bodyDiv w:val="1"/>
      <w:marLeft w:val="0"/>
      <w:marRight w:val="0"/>
      <w:marTop w:val="0"/>
      <w:marBottom w:val="0"/>
      <w:divBdr>
        <w:top w:val="none" w:sz="0" w:space="0" w:color="auto"/>
        <w:left w:val="none" w:sz="0" w:space="0" w:color="auto"/>
        <w:bottom w:val="none" w:sz="0" w:space="0" w:color="auto"/>
        <w:right w:val="none" w:sz="0" w:space="0" w:color="auto"/>
      </w:divBdr>
    </w:div>
    <w:div w:id="781992180">
      <w:bodyDiv w:val="1"/>
      <w:marLeft w:val="0"/>
      <w:marRight w:val="0"/>
      <w:marTop w:val="0"/>
      <w:marBottom w:val="0"/>
      <w:divBdr>
        <w:top w:val="none" w:sz="0" w:space="0" w:color="auto"/>
        <w:left w:val="none" w:sz="0" w:space="0" w:color="auto"/>
        <w:bottom w:val="none" w:sz="0" w:space="0" w:color="auto"/>
        <w:right w:val="none" w:sz="0" w:space="0" w:color="auto"/>
      </w:divBdr>
    </w:div>
    <w:div w:id="785659317">
      <w:bodyDiv w:val="1"/>
      <w:marLeft w:val="0"/>
      <w:marRight w:val="0"/>
      <w:marTop w:val="0"/>
      <w:marBottom w:val="0"/>
      <w:divBdr>
        <w:top w:val="none" w:sz="0" w:space="0" w:color="auto"/>
        <w:left w:val="none" w:sz="0" w:space="0" w:color="auto"/>
        <w:bottom w:val="none" w:sz="0" w:space="0" w:color="auto"/>
        <w:right w:val="none" w:sz="0" w:space="0" w:color="auto"/>
      </w:divBdr>
    </w:div>
    <w:div w:id="791169659">
      <w:bodyDiv w:val="1"/>
      <w:marLeft w:val="0"/>
      <w:marRight w:val="0"/>
      <w:marTop w:val="0"/>
      <w:marBottom w:val="0"/>
      <w:divBdr>
        <w:top w:val="none" w:sz="0" w:space="0" w:color="auto"/>
        <w:left w:val="none" w:sz="0" w:space="0" w:color="auto"/>
        <w:bottom w:val="none" w:sz="0" w:space="0" w:color="auto"/>
        <w:right w:val="none" w:sz="0" w:space="0" w:color="auto"/>
      </w:divBdr>
    </w:div>
    <w:div w:id="792139645">
      <w:bodyDiv w:val="1"/>
      <w:marLeft w:val="0"/>
      <w:marRight w:val="0"/>
      <w:marTop w:val="0"/>
      <w:marBottom w:val="0"/>
      <w:divBdr>
        <w:top w:val="none" w:sz="0" w:space="0" w:color="auto"/>
        <w:left w:val="none" w:sz="0" w:space="0" w:color="auto"/>
        <w:bottom w:val="none" w:sz="0" w:space="0" w:color="auto"/>
        <w:right w:val="none" w:sz="0" w:space="0" w:color="auto"/>
      </w:divBdr>
    </w:div>
    <w:div w:id="793870121">
      <w:bodyDiv w:val="1"/>
      <w:marLeft w:val="0"/>
      <w:marRight w:val="0"/>
      <w:marTop w:val="0"/>
      <w:marBottom w:val="0"/>
      <w:divBdr>
        <w:top w:val="none" w:sz="0" w:space="0" w:color="auto"/>
        <w:left w:val="none" w:sz="0" w:space="0" w:color="auto"/>
        <w:bottom w:val="none" w:sz="0" w:space="0" w:color="auto"/>
        <w:right w:val="none" w:sz="0" w:space="0" w:color="auto"/>
      </w:divBdr>
    </w:div>
    <w:div w:id="795755298">
      <w:bodyDiv w:val="1"/>
      <w:marLeft w:val="0"/>
      <w:marRight w:val="0"/>
      <w:marTop w:val="0"/>
      <w:marBottom w:val="0"/>
      <w:divBdr>
        <w:top w:val="none" w:sz="0" w:space="0" w:color="auto"/>
        <w:left w:val="none" w:sz="0" w:space="0" w:color="auto"/>
        <w:bottom w:val="none" w:sz="0" w:space="0" w:color="auto"/>
        <w:right w:val="none" w:sz="0" w:space="0" w:color="auto"/>
      </w:divBdr>
    </w:div>
    <w:div w:id="797190716">
      <w:bodyDiv w:val="1"/>
      <w:marLeft w:val="0"/>
      <w:marRight w:val="0"/>
      <w:marTop w:val="0"/>
      <w:marBottom w:val="0"/>
      <w:divBdr>
        <w:top w:val="none" w:sz="0" w:space="0" w:color="auto"/>
        <w:left w:val="none" w:sz="0" w:space="0" w:color="auto"/>
        <w:bottom w:val="none" w:sz="0" w:space="0" w:color="auto"/>
        <w:right w:val="none" w:sz="0" w:space="0" w:color="auto"/>
      </w:divBdr>
    </w:div>
    <w:div w:id="798887729">
      <w:bodyDiv w:val="1"/>
      <w:marLeft w:val="0"/>
      <w:marRight w:val="0"/>
      <w:marTop w:val="0"/>
      <w:marBottom w:val="0"/>
      <w:divBdr>
        <w:top w:val="none" w:sz="0" w:space="0" w:color="auto"/>
        <w:left w:val="none" w:sz="0" w:space="0" w:color="auto"/>
        <w:bottom w:val="none" w:sz="0" w:space="0" w:color="auto"/>
        <w:right w:val="none" w:sz="0" w:space="0" w:color="auto"/>
      </w:divBdr>
    </w:div>
    <w:div w:id="800653562">
      <w:bodyDiv w:val="1"/>
      <w:marLeft w:val="0"/>
      <w:marRight w:val="0"/>
      <w:marTop w:val="0"/>
      <w:marBottom w:val="0"/>
      <w:divBdr>
        <w:top w:val="none" w:sz="0" w:space="0" w:color="auto"/>
        <w:left w:val="none" w:sz="0" w:space="0" w:color="auto"/>
        <w:bottom w:val="none" w:sz="0" w:space="0" w:color="auto"/>
        <w:right w:val="none" w:sz="0" w:space="0" w:color="auto"/>
      </w:divBdr>
    </w:div>
    <w:div w:id="802191676">
      <w:bodyDiv w:val="1"/>
      <w:marLeft w:val="0"/>
      <w:marRight w:val="0"/>
      <w:marTop w:val="0"/>
      <w:marBottom w:val="0"/>
      <w:divBdr>
        <w:top w:val="none" w:sz="0" w:space="0" w:color="auto"/>
        <w:left w:val="none" w:sz="0" w:space="0" w:color="auto"/>
        <w:bottom w:val="none" w:sz="0" w:space="0" w:color="auto"/>
        <w:right w:val="none" w:sz="0" w:space="0" w:color="auto"/>
      </w:divBdr>
    </w:div>
    <w:div w:id="802432877">
      <w:bodyDiv w:val="1"/>
      <w:marLeft w:val="0"/>
      <w:marRight w:val="0"/>
      <w:marTop w:val="0"/>
      <w:marBottom w:val="0"/>
      <w:divBdr>
        <w:top w:val="none" w:sz="0" w:space="0" w:color="auto"/>
        <w:left w:val="none" w:sz="0" w:space="0" w:color="auto"/>
        <w:bottom w:val="none" w:sz="0" w:space="0" w:color="auto"/>
        <w:right w:val="none" w:sz="0" w:space="0" w:color="auto"/>
      </w:divBdr>
    </w:div>
    <w:div w:id="802619766">
      <w:bodyDiv w:val="1"/>
      <w:marLeft w:val="0"/>
      <w:marRight w:val="0"/>
      <w:marTop w:val="0"/>
      <w:marBottom w:val="0"/>
      <w:divBdr>
        <w:top w:val="none" w:sz="0" w:space="0" w:color="auto"/>
        <w:left w:val="none" w:sz="0" w:space="0" w:color="auto"/>
        <w:bottom w:val="none" w:sz="0" w:space="0" w:color="auto"/>
        <w:right w:val="none" w:sz="0" w:space="0" w:color="auto"/>
      </w:divBdr>
    </w:div>
    <w:div w:id="803503350">
      <w:bodyDiv w:val="1"/>
      <w:marLeft w:val="0"/>
      <w:marRight w:val="0"/>
      <w:marTop w:val="0"/>
      <w:marBottom w:val="0"/>
      <w:divBdr>
        <w:top w:val="none" w:sz="0" w:space="0" w:color="auto"/>
        <w:left w:val="none" w:sz="0" w:space="0" w:color="auto"/>
        <w:bottom w:val="none" w:sz="0" w:space="0" w:color="auto"/>
        <w:right w:val="none" w:sz="0" w:space="0" w:color="auto"/>
      </w:divBdr>
    </w:div>
    <w:div w:id="806975073">
      <w:bodyDiv w:val="1"/>
      <w:marLeft w:val="0"/>
      <w:marRight w:val="0"/>
      <w:marTop w:val="0"/>
      <w:marBottom w:val="0"/>
      <w:divBdr>
        <w:top w:val="none" w:sz="0" w:space="0" w:color="auto"/>
        <w:left w:val="none" w:sz="0" w:space="0" w:color="auto"/>
        <w:bottom w:val="none" w:sz="0" w:space="0" w:color="auto"/>
        <w:right w:val="none" w:sz="0" w:space="0" w:color="auto"/>
      </w:divBdr>
    </w:div>
    <w:div w:id="814296104">
      <w:bodyDiv w:val="1"/>
      <w:marLeft w:val="0"/>
      <w:marRight w:val="0"/>
      <w:marTop w:val="0"/>
      <w:marBottom w:val="0"/>
      <w:divBdr>
        <w:top w:val="none" w:sz="0" w:space="0" w:color="auto"/>
        <w:left w:val="none" w:sz="0" w:space="0" w:color="auto"/>
        <w:bottom w:val="none" w:sz="0" w:space="0" w:color="auto"/>
        <w:right w:val="none" w:sz="0" w:space="0" w:color="auto"/>
      </w:divBdr>
    </w:div>
    <w:div w:id="816843029">
      <w:bodyDiv w:val="1"/>
      <w:marLeft w:val="0"/>
      <w:marRight w:val="0"/>
      <w:marTop w:val="0"/>
      <w:marBottom w:val="0"/>
      <w:divBdr>
        <w:top w:val="none" w:sz="0" w:space="0" w:color="auto"/>
        <w:left w:val="none" w:sz="0" w:space="0" w:color="auto"/>
        <w:bottom w:val="none" w:sz="0" w:space="0" w:color="auto"/>
        <w:right w:val="none" w:sz="0" w:space="0" w:color="auto"/>
      </w:divBdr>
    </w:div>
    <w:div w:id="819659221">
      <w:bodyDiv w:val="1"/>
      <w:marLeft w:val="0"/>
      <w:marRight w:val="0"/>
      <w:marTop w:val="0"/>
      <w:marBottom w:val="0"/>
      <w:divBdr>
        <w:top w:val="none" w:sz="0" w:space="0" w:color="auto"/>
        <w:left w:val="none" w:sz="0" w:space="0" w:color="auto"/>
        <w:bottom w:val="none" w:sz="0" w:space="0" w:color="auto"/>
        <w:right w:val="none" w:sz="0" w:space="0" w:color="auto"/>
      </w:divBdr>
    </w:div>
    <w:div w:id="824861967">
      <w:bodyDiv w:val="1"/>
      <w:marLeft w:val="0"/>
      <w:marRight w:val="0"/>
      <w:marTop w:val="0"/>
      <w:marBottom w:val="0"/>
      <w:divBdr>
        <w:top w:val="none" w:sz="0" w:space="0" w:color="auto"/>
        <w:left w:val="none" w:sz="0" w:space="0" w:color="auto"/>
        <w:bottom w:val="none" w:sz="0" w:space="0" w:color="auto"/>
        <w:right w:val="none" w:sz="0" w:space="0" w:color="auto"/>
      </w:divBdr>
    </w:div>
    <w:div w:id="827747680">
      <w:bodyDiv w:val="1"/>
      <w:marLeft w:val="0"/>
      <w:marRight w:val="0"/>
      <w:marTop w:val="0"/>
      <w:marBottom w:val="0"/>
      <w:divBdr>
        <w:top w:val="none" w:sz="0" w:space="0" w:color="auto"/>
        <w:left w:val="none" w:sz="0" w:space="0" w:color="auto"/>
        <w:bottom w:val="none" w:sz="0" w:space="0" w:color="auto"/>
        <w:right w:val="none" w:sz="0" w:space="0" w:color="auto"/>
      </w:divBdr>
    </w:div>
    <w:div w:id="831872893">
      <w:bodyDiv w:val="1"/>
      <w:marLeft w:val="0"/>
      <w:marRight w:val="0"/>
      <w:marTop w:val="0"/>
      <w:marBottom w:val="0"/>
      <w:divBdr>
        <w:top w:val="none" w:sz="0" w:space="0" w:color="auto"/>
        <w:left w:val="none" w:sz="0" w:space="0" w:color="auto"/>
        <w:bottom w:val="none" w:sz="0" w:space="0" w:color="auto"/>
        <w:right w:val="none" w:sz="0" w:space="0" w:color="auto"/>
      </w:divBdr>
    </w:div>
    <w:div w:id="834153924">
      <w:bodyDiv w:val="1"/>
      <w:marLeft w:val="0"/>
      <w:marRight w:val="0"/>
      <w:marTop w:val="0"/>
      <w:marBottom w:val="0"/>
      <w:divBdr>
        <w:top w:val="none" w:sz="0" w:space="0" w:color="auto"/>
        <w:left w:val="none" w:sz="0" w:space="0" w:color="auto"/>
        <w:bottom w:val="none" w:sz="0" w:space="0" w:color="auto"/>
        <w:right w:val="none" w:sz="0" w:space="0" w:color="auto"/>
      </w:divBdr>
    </w:div>
    <w:div w:id="834223840">
      <w:bodyDiv w:val="1"/>
      <w:marLeft w:val="0"/>
      <w:marRight w:val="0"/>
      <w:marTop w:val="0"/>
      <w:marBottom w:val="0"/>
      <w:divBdr>
        <w:top w:val="none" w:sz="0" w:space="0" w:color="auto"/>
        <w:left w:val="none" w:sz="0" w:space="0" w:color="auto"/>
        <w:bottom w:val="none" w:sz="0" w:space="0" w:color="auto"/>
        <w:right w:val="none" w:sz="0" w:space="0" w:color="auto"/>
      </w:divBdr>
    </w:div>
    <w:div w:id="834342676">
      <w:bodyDiv w:val="1"/>
      <w:marLeft w:val="0"/>
      <w:marRight w:val="0"/>
      <w:marTop w:val="0"/>
      <w:marBottom w:val="0"/>
      <w:divBdr>
        <w:top w:val="none" w:sz="0" w:space="0" w:color="auto"/>
        <w:left w:val="none" w:sz="0" w:space="0" w:color="auto"/>
        <w:bottom w:val="none" w:sz="0" w:space="0" w:color="auto"/>
        <w:right w:val="none" w:sz="0" w:space="0" w:color="auto"/>
      </w:divBdr>
    </w:div>
    <w:div w:id="834954421">
      <w:bodyDiv w:val="1"/>
      <w:marLeft w:val="0"/>
      <w:marRight w:val="0"/>
      <w:marTop w:val="0"/>
      <w:marBottom w:val="0"/>
      <w:divBdr>
        <w:top w:val="none" w:sz="0" w:space="0" w:color="auto"/>
        <w:left w:val="none" w:sz="0" w:space="0" w:color="auto"/>
        <w:bottom w:val="none" w:sz="0" w:space="0" w:color="auto"/>
        <w:right w:val="none" w:sz="0" w:space="0" w:color="auto"/>
      </w:divBdr>
    </w:div>
    <w:div w:id="836043863">
      <w:bodyDiv w:val="1"/>
      <w:marLeft w:val="0"/>
      <w:marRight w:val="0"/>
      <w:marTop w:val="0"/>
      <w:marBottom w:val="0"/>
      <w:divBdr>
        <w:top w:val="none" w:sz="0" w:space="0" w:color="auto"/>
        <w:left w:val="none" w:sz="0" w:space="0" w:color="auto"/>
        <w:bottom w:val="none" w:sz="0" w:space="0" w:color="auto"/>
        <w:right w:val="none" w:sz="0" w:space="0" w:color="auto"/>
      </w:divBdr>
    </w:div>
    <w:div w:id="838736349">
      <w:bodyDiv w:val="1"/>
      <w:marLeft w:val="0"/>
      <w:marRight w:val="0"/>
      <w:marTop w:val="0"/>
      <w:marBottom w:val="0"/>
      <w:divBdr>
        <w:top w:val="none" w:sz="0" w:space="0" w:color="auto"/>
        <w:left w:val="none" w:sz="0" w:space="0" w:color="auto"/>
        <w:bottom w:val="none" w:sz="0" w:space="0" w:color="auto"/>
        <w:right w:val="none" w:sz="0" w:space="0" w:color="auto"/>
      </w:divBdr>
    </w:div>
    <w:div w:id="846673980">
      <w:bodyDiv w:val="1"/>
      <w:marLeft w:val="0"/>
      <w:marRight w:val="0"/>
      <w:marTop w:val="0"/>
      <w:marBottom w:val="0"/>
      <w:divBdr>
        <w:top w:val="none" w:sz="0" w:space="0" w:color="auto"/>
        <w:left w:val="none" w:sz="0" w:space="0" w:color="auto"/>
        <w:bottom w:val="none" w:sz="0" w:space="0" w:color="auto"/>
        <w:right w:val="none" w:sz="0" w:space="0" w:color="auto"/>
      </w:divBdr>
    </w:div>
    <w:div w:id="850998123">
      <w:bodyDiv w:val="1"/>
      <w:marLeft w:val="0"/>
      <w:marRight w:val="0"/>
      <w:marTop w:val="0"/>
      <w:marBottom w:val="0"/>
      <w:divBdr>
        <w:top w:val="none" w:sz="0" w:space="0" w:color="auto"/>
        <w:left w:val="none" w:sz="0" w:space="0" w:color="auto"/>
        <w:bottom w:val="none" w:sz="0" w:space="0" w:color="auto"/>
        <w:right w:val="none" w:sz="0" w:space="0" w:color="auto"/>
      </w:divBdr>
    </w:div>
    <w:div w:id="854998625">
      <w:bodyDiv w:val="1"/>
      <w:marLeft w:val="0"/>
      <w:marRight w:val="0"/>
      <w:marTop w:val="0"/>
      <w:marBottom w:val="0"/>
      <w:divBdr>
        <w:top w:val="none" w:sz="0" w:space="0" w:color="auto"/>
        <w:left w:val="none" w:sz="0" w:space="0" w:color="auto"/>
        <w:bottom w:val="none" w:sz="0" w:space="0" w:color="auto"/>
        <w:right w:val="none" w:sz="0" w:space="0" w:color="auto"/>
      </w:divBdr>
    </w:div>
    <w:div w:id="859077843">
      <w:bodyDiv w:val="1"/>
      <w:marLeft w:val="0"/>
      <w:marRight w:val="0"/>
      <w:marTop w:val="0"/>
      <w:marBottom w:val="0"/>
      <w:divBdr>
        <w:top w:val="none" w:sz="0" w:space="0" w:color="auto"/>
        <w:left w:val="none" w:sz="0" w:space="0" w:color="auto"/>
        <w:bottom w:val="none" w:sz="0" w:space="0" w:color="auto"/>
        <w:right w:val="none" w:sz="0" w:space="0" w:color="auto"/>
      </w:divBdr>
    </w:div>
    <w:div w:id="860508814">
      <w:bodyDiv w:val="1"/>
      <w:marLeft w:val="0"/>
      <w:marRight w:val="0"/>
      <w:marTop w:val="0"/>
      <w:marBottom w:val="0"/>
      <w:divBdr>
        <w:top w:val="none" w:sz="0" w:space="0" w:color="auto"/>
        <w:left w:val="none" w:sz="0" w:space="0" w:color="auto"/>
        <w:bottom w:val="none" w:sz="0" w:space="0" w:color="auto"/>
        <w:right w:val="none" w:sz="0" w:space="0" w:color="auto"/>
      </w:divBdr>
    </w:div>
    <w:div w:id="860513706">
      <w:bodyDiv w:val="1"/>
      <w:marLeft w:val="0"/>
      <w:marRight w:val="0"/>
      <w:marTop w:val="0"/>
      <w:marBottom w:val="0"/>
      <w:divBdr>
        <w:top w:val="none" w:sz="0" w:space="0" w:color="auto"/>
        <w:left w:val="none" w:sz="0" w:space="0" w:color="auto"/>
        <w:bottom w:val="none" w:sz="0" w:space="0" w:color="auto"/>
        <w:right w:val="none" w:sz="0" w:space="0" w:color="auto"/>
      </w:divBdr>
    </w:div>
    <w:div w:id="862011771">
      <w:bodyDiv w:val="1"/>
      <w:marLeft w:val="0"/>
      <w:marRight w:val="0"/>
      <w:marTop w:val="0"/>
      <w:marBottom w:val="0"/>
      <w:divBdr>
        <w:top w:val="none" w:sz="0" w:space="0" w:color="auto"/>
        <w:left w:val="none" w:sz="0" w:space="0" w:color="auto"/>
        <w:bottom w:val="none" w:sz="0" w:space="0" w:color="auto"/>
        <w:right w:val="none" w:sz="0" w:space="0" w:color="auto"/>
      </w:divBdr>
    </w:div>
    <w:div w:id="862789796">
      <w:bodyDiv w:val="1"/>
      <w:marLeft w:val="0"/>
      <w:marRight w:val="0"/>
      <w:marTop w:val="0"/>
      <w:marBottom w:val="0"/>
      <w:divBdr>
        <w:top w:val="none" w:sz="0" w:space="0" w:color="auto"/>
        <w:left w:val="none" w:sz="0" w:space="0" w:color="auto"/>
        <w:bottom w:val="none" w:sz="0" w:space="0" w:color="auto"/>
        <w:right w:val="none" w:sz="0" w:space="0" w:color="auto"/>
      </w:divBdr>
    </w:div>
    <w:div w:id="862863255">
      <w:bodyDiv w:val="1"/>
      <w:marLeft w:val="0"/>
      <w:marRight w:val="0"/>
      <w:marTop w:val="0"/>
      <w:marBottom w:val="0"/>
      <w:divBdr>
        <w:top w:val="none" w:sz="0" w:space="0" w:color="auto"/>
        <w:left w:val="none" w:sz="0" w:space="0" w:color="auto"/>
        <w:bottom w:val="none" w:sz="0" w:space="0" w:color="auto"/>
        <w:right w:val="none" w:sz="0" w:space="0" w:color="auto"/>
      </w:divBdr>
    </w:div>
    <w:div w:id="866021054">
      <w:bodyDiv w:val="1"/>
      <w:marLeft w:val="0"/>
      <w:marRight w:val="0"/>
      <w:marTop w:val="0"/>
      <w:marBottom w:val="0"/>
      <w:divBdr>
        <w:top w:val="none" w:sz="0" w:space="0" w:color="auto"/>
        <w:left w:val="none" w:sz="0" w:space="0" w:color="auto"/>
        <w:bottom w:val="none" w:sz="0" w:space="0" w:color="auto"/>
        <w:right w:val="none" w:sz="0" w:space="0" w:color="auto"/>
      </w:divBdr>
    </w:div>
    <w:div w:id="866067507">
      <w:bodyDiv w:val="1"/>
      <w:marLeft w:val="0"/>
      <w:marRight w:val="0"/>
      <w:marTop w:val="0"/>
      <w:marBottom w:val="0"/>
      <w:divBdr>
        <w:top w:val="none" w:sz="0" w:space="0" w:color="auto"/>
        <w:left w:val="none" w:sz="0" w:space="0" w:color="auto"/>
        <w:bottom w:val="none" w:sz="0" w:space="0" w:color="auto"/>
        <w:right w:val="none" w:sz="0" w:space="0" w:color="auto"/>
      </w:divBdr>
    </w:div>
    <w:div w:id="866526103">
      <w:bodyDiv w:val="1"/>
      <w:marLeft w:val="0"/>
      <w:marRight w:val="0"/>
      <w:marTop w:val="0"/>
      <w:marBottom w:val="0"/>
      <w:divBdr>
        <w:top w:val="none" w:sz="0" w:space="0" w:color="auto"/>
        <w:left w:val="none" w:sz="0" w:space="0" w:color="auto"/>
        <w:bottom w:val="none" w:sz="0" w:space="0" w:color="auto"/>
        <w:right w:val="none" w:sz="0" w:space="0" w:color="auto"/>
      </w:divBdr>
    </w:div>
    <w:div w:id="866912852">
      <w:bodyDiv w:val="1"/>
      <w:marLeft w:val="0"/>
      <w:marRight w:val="0"/>
      <w:marTop w:val="0"/>
      <w:marBottom w:val="0"/>
      <w:divBdr>
        <w:top w:val="none" w:sz="0" w:space="0" w:color="auto"/>
        <w:left w:val="none" w:sz="0" w:space="0" w:color="auto"/>
        <w:bottom w:val="none" w:sz="0" w:space="0" w:color="auto"/>
        <w:right w:val="none" w:sz="0" w:space="0" w:color="auto"/>
      </w:divBdr>
    </w:div>
    <w:div w:id="867449399">
      <w:bodyDiv w:val="1"/>
      <w:marLeft w:val="0"/>
      <w:marRight w:val="0"/>
      <w:marTop w:val="0"/>
      <w:marBottom w:val="0"/>
      <w:divBdr>
        <w:top w:val="none" w:sz="0" w:space="0" w:color="auto"/>
        <w:left w:val="none" w:sz="0" w:space="0" w:color="auto"/>
        <w:bottom w:val="none" w:sz="0" w:space="0" w:color="auto"/>
        <w:right w:val="none" w:sz="0" w:space="0" w:color="auto"/>
      </w:divBdr>
    </w:div>
    <w:div w:id="869957427">
      <w:bodyDiv w:val="1"/>
      <w:marLeft w:val="0"/>
      <w:marRight w:val="0"/>
      <w:marTop w:val="0"/>
      <w:marBottom w:val="0"/>
      <w:divBdr>
        <w:top w:val="none" w:sz="0" w:space="0" w:color="auto"/>
        <w:left w:val="none" w:sz="0" w:space="0" w:color="auto"/>
        <w:bottom w:val="none" w:sz="0" w:space="0" w:color="auto"/>
        <w:right w:val="none" w:sz="0" w:space="0" w:color="auto"/>
      </w:divBdr>
    </w:div>
    <w:div w:id="872688646">
      <w:bodyDiv w:val="1"/>
      <w:marLeft w:val="0"/>
      <w:marRight w:val="0"/>
      <w:marTop w:val="0"/>
      <w:marBottom w:val="0"/>
      <w:divBdr>
        <w:top w:val="none" w:sz="0" w:space="0" w:color="auto"/>
        <w:left w:val="none" w:sz="0" w:space="0" w:color="auto"/>
        <w:bottom w:val="none" w:sz="0" w:space="0" w:color="auto"/>
        <w:right w:val="none" w:sz="0" w:space="0" w:color="auto"/>
      </w:divBdr>
    </w:div>
    <w:div w:id="875392399">
      <w:bodyDiv w:val="1"/>
      <w:marLeft w:val="0"/>
      <w:marRight w:val="0"/>
      <w:marTop w:val="0"/>
      <w:marBottom w:val="0"/>
      <w:divBdr>
        <w:top w:val="none" w:sz="0" w:space="0" w:color="auto"/>
        <w:left w:val="none" w:sz="0" w:space="0" w:color="auto"/>
        <w:bottom w:val="none" w:sz="0" w:space="0" w:color="auto"/>
        <w:right w:val="none" w:sz="0" w:space="0" w:color="auto"/>
      </w:divBdr>
    </w:div>
    <w:div w:id="879828063">
      <w:bodyDiv w:val="1"/>
      <w:marLeft w:val="0"/>
      <w:marRight w:val="0"/>
      <w:marTop w:val="0"/>
      <w:marBottom w:val="0"/>
      <w:divBdr>
        <w:top w:val="none" w:sz="0" w:space="0" w:color="auto"/>
        <w:left w:val="none" w:sz="0" w:space="0" w:color="auto"/>
        <w:bottom w:val="none" w:sz="0" w:space="0" w:color="auto"/>
        <w:right w:val="none" w:sz="0" w:space="0" w:color="auto"/>
      </w:divBdr>
    </w:div>
    <w:div w:id="879828608">
      <w:bodyDiv w:val="1"/>
      <w:marLeft w:val="0"/>
      <w:marRight w:val="0"/>
      <w:marTop w:val="0"/>
      <w:marBottom w:val="0"/>
      <w:divBdr>
        <w:top w:val="none" w:sz="0" w:space="0" w:color="auto"/>
        <w:left w:val="none" w:sz="0" w:space="0" w:color="auto"/>
        <w:bottom w:val="none" w:sz="0" w:space="0" w:color="auto"/>
        <w:right w:val="none" w:sz="0" w:space="0" w:color="auto"/>
      </w:divBdr>
    </w:div>
    <w:div w:id="880441787">
      <w:bodyDiv w:val="1"/>
      <w:marLeft w:val="0"/>
      <w:marRight w:val="0"/>
      <w:marTop w:val="0"/>
      <w:marBottom w:val="0"/>
      <w:divBdr>
        <w:top w:val="none" w:sz="0" w:space="0" w:color="auto"/>
        <w:left w:val="none" w:sz="0" w:space="0" w:color="auto"/>
        <w:bottom w:val="none" w:sz="0" w:space="0" w:color="auto"/>
        <w:right w:val="none" w:sz="0" w:space="0" w:color="auto"/>
      </w:divBdr>
    </w:div>
    <w:div w:id="883907297">
      <w:bodyDiv w:val="1"/>
      <w:marLeft w:val="0"/>
      <w:marRight w:val="0"/>
      <w:marTop w:val="0"/>
      <w:marBottom w:val="0"/>
      <w:divBdr>
        <w:top w:val="none" w:sz="0" w:space="0" w:color="auto"/>
        <w:left w:val="none" w:sz="0" w:space="0" w:color="auto"/>
        <w:bottom w:val="none" w:sz="0" w:space="0" w:color="auto"/>
        <w:right w:val="none" w:sz="0" w:space="0" w:color="auto"/>
      </w:divBdr>
    </w:div>
    <w:div w:id="888415622">
      <w:bodyDiv w:val="1"/>
      <w:marLeft w:val="0"/>
      <w:marRight w:val="0"/>
      <w:marTop w:val="0"/>
      <w:marBottom w:val="0"/>
      <w:divBdr>
        <w:top w:val="none" w:sz="0" w:space="0" w:color="auto"/>
        <w:left w:val="none" w:sz="0" w:space="0" w:color="auto"/>
        <w:bottom w:val="none" w:sz="0" w:space="0" w:color="auto"/>
        <w:right w:val="none" w:sz="0" w:space="0" w:color="auto"/>
      </w:divBdr>
    </w:div>
    <w:div w:id="894706203">
      <w:bodyDiv w:val="1"/>
      <w:marLeft w:val="0"/>
      <w:marRight w:val="0"/>
      <w:marTop w:val="0"/>
      <w:marBottom w:val="0"/>
      <w:divBdr>
        <w:top w:val="none" w:sz="0" w:space="0" w:color="auto"/>
        <w:left w:val="none" w:sz="0" w:space="0" w:color="auto"/>
        <w:bottom w:val="none" w:sz="0" w:space="0" w:color="auto"/>
        <w:right w:val="none" w:sz="0" w:space="0" w:color="auto"/>
      </w:divBdr>
    </w:div>
    <w:div w:id="895974430">
      <w:bodyDiv w:val="1"/>
      <w:marLeft w:val="0"/>
      <w:marRight w:val="0"/>
      <w:marTop w:val="0"/>
      <w:marBottom w:val="0"/>
      <w:divBdr>
        <w:top w:val="none" w:sz="0" w:space="0" w:color="auto"/>
        <w:left w:val="none" w:sz="0" w:space="0" w:color="auto"/>
        <w:bottom w:val="none" w:sz="0" w:space="0" w:color="auto"/>
        <w:right w:val="none" w:sz="0" w:space="0" w:color="auto"/>
      </w:divBdr>
    </w:div>
    <w:div w:id="896280020">
      <w:bodyDiv w:val="1"/>
      <w:marLeft w:val="0"/>
      <w:marRight w:val="0"/>
      <w:marTop w:val="0"/>
      <w:marBottom w:val="0"/>
      <w:divBdr>
        <w:top w:val="none" w:sz="0" w:space="0" w:color="auto"/>
        <w:left w:val="none" w:sz="0" w:space="0" w:color="auto"/>
        <w:bottom w:val="none" w:sz="0" w:space="0" w:color="auto"/>
        <w:right w:val="none" w:sz="0" w:space="0" w:color="auto"/>
      </w:divBdr>
    </w:div>
    <w:div w:id="899436030">
      <w:bodyDiv w:val="1"/>
      <w:marLeft w:val="0"/>
      <w:marRight w:val="0"/>
      <w:marTop w:val="0"/>
      <w:marBottom w:val="0"/>
      <w:divBdr>
        <w:top w:val="none" w:sz="0" w:space="0" w:color="auto"/>
        <w:left w:val="none" w:sz="0" w:space="0" w:color="auto"/>
        <w:bottom w:val="none" w:sz="0" w:space="0" w:color="auto"/>
        <w:right w:val="none" w:sz="0" w:space="0" w:color="auto"/>
      </w:divBdr>
    </w:div>
    <w:div w:id="900017155">
      <w:bodyDiv w:val="1"/>
      <w:marLeft w:val="0"/>
      <w:marRight w:val="0"/>
      <w:marTop w:val="0"/>
      <w:marBottom w:val="0"/>
      <w:divBdr>
        <w:top w:val="none" w:sz="0" w:space="0" w:color="auto"/>
        <w:left w:val="none" w:sz="0" w:space="0" w:color="auto"/>
        <w:bottom w:val="none" w:sz="0" w:space="0" w:color="auto"/>
        <w:right w:val="none" w:sz="0" w:space="0" w:color="auto"/>
      </w:divBdr>
    </w:div>
    <w:div w:id="901327389">
      <w:bodyDiv w:val="1"/>
      <w:marLeft w:val="0"/>
      <w:marRight w:val="0"/>
      <w:marTop w:val="0"/>
      <w:marBottom w:val="0"/>
      <w:divBdr>
        <w:top w:val="none" w:sz="0" w:space="0" w:color="auto"/>
        <w:left w:val="none" w:sz="0" w:space="0" w:color="auto"/>
        <w:bottom w:val="none" w:sz="0" w:space="0" w:color="auto"/>
        <w:right w:val="none" w:sz="0" w:space="0" w:color="auto"/>
      </w:divBdr>
    </w:div>
    <w:div w:id="907303719">
      <w:bodyDiv w:val="1"/>
      <w:marLeft w:val="0"/>
      <w:marRight w:val="0"/>
      <w:marTop w:val="0"/>
      <w:marBottom w:val="0"/>
      <w:divBdr>
        <w:top w:val="none" w:sz="0" w:space="0" w:color="auto"/>
        <w:left w:val="none" w:sz="0" w:space="0" w:color="auto"/>
        <w:bottom w:val="none" w:sz="0" w:space="0" w:color="auto"/>
        <w:right w:val="none" w:sz="0" w:space="0" w:color="auto"/>
      </w:divBdr>
    </w:div>
    <w:div w:id="907881260">
      <w:bodyDiv w:val="1"/>
      <w:marLeft w:val="0"/>
      <w:marRight w:val="0"/>
      <w:marTop w:val="0"/>
      <w:marBottom w:val="0"/>
      <w:divBdr>
        <w:top w:val="none" w:sz="0" w:space="0" w:color="auto"/>
        <w:left w:val="none" w:sz="0" w:space="0" w:color="auto"/>
        <w:bottom w:val="none" w:sz="0" w:space="0" w:color="auto"/>
        <w:right w:val="none" w:sz="0" w:space="0" w:color="auto"/>
      </w:divBdr>
    </w:div>
    <w:div w:id="908804098">
      <w:bodyDiv w:val="1"/>
      <w:marLeft w:val="0"/>
      <w:marRight w:val="0"/>
      <w:marTop w:val="0"/>
      <w:marBottom w:val="0"/>
      <w:divBdr>
        <w:top w:val="none" w:sz="0" w:space="0" w:color="auto"/>
        <w:left w:val="none" w:sz="0" w:space="0" w:color="auto"/>
        <w:bottom w:val="none" w:sz="0" w:space="0" w:color="auto"/>
        <w:right w:val="none" w:sz="0" w:space="0" w:color="auto"/>
      </w:divBdr>
    </w:div>
    <w:div w:id="909920645">
      <w:bodyDiv w:val="1"/>
      <w:marLeft w:val="0"/>
      <w:marRight w:val="0"/>
      <w:marTop w:val="0"/>
      <w:marBottom w:val="0"/>
      <w:divBdr>
        <w:top w:val="none" w:sz="0" w:space="0" w:color="auto"/>
        <w:left w:val="none" w:sz="0" w:space="0" w:color="auto"/>
        <w:bottom w:val="none" w:sz="0" w:space="0" w:color="auto"/>
        <w:right w:val="none" w:sz="0" w:space="0" w:color="auto"/>
      </w:divBdr>
    </w:div>
    <w:div w:id="912662580">
      <w:bodyDiv w:val="1"/>
      <w:marLeft w:val="0"/>
      <w:marRight w:val="0"/>
      <w:marTop w:val="0"/>
      <w:marBottom w:val="0"/>
      <w:divBdr>
        <w:top w:val="none" w:sz="0" w:space="0" w:color="auto"/>
        <w:left w:val="none" w:sz="0" w:space="0" w:color="auto"/>
        <w:bottom w:val="none" w:sz="0" w:space="0" w:color="auto"/>
        <w:right w:val="none" w:sz="0" w:space="0" w:color="auto"/>
      </w:divBdr>
    </w:div>
    <w:div w:id="914515821">
      <w:bodyDiv w:val="1"/>
      <w:marLeft w:val="0"/>
      <w:marRight w:val="0"/>
      <w:marTop w:val="0"/>
      <w:marBottom w:val="0"/>
      <w:divBdr>
        <w:top w:val="none" w:sz="0" w:space="0" w:color="auto"/>
        <w:left w:val="none" w:sz="0" w:space="0" w:color="auto"/>
        <w:bottom w:val="none" w:sz="0" w:space="0" w:color="auto"/>
        <w:right w:val="none" w:sz="0" w:space="0" w:color="auto"/>
      </w:divBdr>
    </w:div>
    <w:div w:id="914978381">
      <w:bodyDiv w:val="1"/>
      <w:marLeft w:val="0"/>
      <w:marRight w:val="0"/>
      <w:marTop w:val="0"/>
      <w:marBottom w:val="0"/>
      <w:divBdr>
        <w:top w:val="none" w:sz="0" w:space="0" w:color="auto"/>
        <w:left w:val="none" w:sz="0" w:space="0" w:color="auto"/>
        <w:bottom w:val="none" w:sz="0" w:space="0" w:color="auto"/>
        <w:right w:val="none" w:sz="0" w:space="0" w:color="auto"/>
      </w:divBdr>
    </w:div>
    <w:div w:id="916598788">
      <w:bodyDiv w:val="1"/>
      <w:marLeft w:val="0"/>
      <w:marRight w:val="0"/>
      <w:marTop w:val="0"/>
      <w:marBottom w:val="0"/>
      <w:divBdr>
        <w:top w:val="none" w:sz="0" w:space="0" w:color="auto"/>
        <w:left w:val="none" w:sz="0" w:space="0" w:color="auto"/>
        <w:bottom w:val="none" w:sz="0" w:space="0" w:color="auto"/>
        <w:right w:val="none" w:sz="0" w:space="0" w:color="auto"/>
      </w:divBdr>
    </w:div>
    <w:div w:id="918439888">
      <w:bodyDiv w:val="1"/>
      <w:marLeft w:val="0"/>
      <w:marRight w:val="0"/>
      <w:marTop w:val="0"/>
      <w:marBottom w:val="0"/>
      <w:divBdr>
        <w:top w:val="none" w:sz="0" w:space="0" w:color="auto"/>
        <w:left w:val="none" w:sz="0" w:space="0" w:color="auto"/>
        <w:bottom w:val="none" w:sz="0" w:space="0" w:color="auto"/>
        <w:right w:val="none" w:sz="0" w:space="0" w:color="auto"/>
      </w:divBdr>
    </w:div>
    <w:div w:id="922644242">
      <w:bodyDiv w:val="1"/>
      <w:marLeft w:val="0"/>
      <w:marRight w:val="0"/>
      <w:marTop w:val="0"/>
      <w:marBottom w:val="0"/>
      <w:divBdr>
        <w:top w:val="none" w:sz="0" w:space="0" w:color="auto"/>
        <w:left w:val="none" w:sz="0" w:space="0" w:color="auto"/>
        <w:bottom w:val="none" w:sz="0" w:space="0" w:color="auto"/>
        <w:right w:val="none" w:sz="0" w:space="0" w:color="auto"/>
      </w:divBdr>
    </w:div>
    <w:div w:id="923494530">
      <w:bodyDiv w:val="1"/>
      <w:marLeft w:val="0"/>
      <w:marRight w:val="0"/>
      <w:marTop w:val="0"/>
      <w:marBottom w:val="0"/>
      <w:divBdr>
        <w:top w:val="none" w:sz="0" w:space="0" w:color="auto"/>
        <w:left w:val="none" w:sz="0" w:space="0" w:color="auto"/>
        <w:bottom w:val="none" w:sz="0" w:space="0" w:color="auto"/>
        <w:right w:val="none" w:sz="0" w:space="0" w:color="auto"/>
      </w:divBdr>
    </w:div>
    <w:div w:id="926232599">
      <w:bodyDiv w:val="1"/>
      <w:marLeft w:val="0"/>
      <w:marRight w:val="0"/>
      <w:marTop w:val="0"/>
      <w:marBottom w:val="0"/>
      <w:divBdr>
        <w:top w:val="none" w:sz="0" w:space="0" w:color="auto"/>
        <w:left w:val="none" w:sz="0" w:space="0" w:color="auto"/>
        <w:bottom w:val="none" w:sz="0" w:space="0" w:color="auto"/>
        <w:right w:val="none" w:sz="0" w:space="0" w:color="auto"/>
      </w:divBdr>
    </w:div>
    <w:div w:id="928276173">
      <w:bodyDiv w:val="1"/>
      <w:marLeft w:val="0"/>
      <w:marRight w:val="0"/>
      <w:marTop w:val="0"/>
      <w:marBottom w:val="0"/>
      <w:divBdr>
        <w:top w:val="none" w:sz="0" w:space="0" w:color="auto"/>
        <w:left w:val="none" w:sz="0" w:space="0" w:color="auto"/>
        <w:bottom w:val="none" w:sz="0" w:space="0" w:color="auto"/>
        <w:right w:val="none" w:sz="0" w:space="0" w:color="auto"/>
      </w:divBdr>
    </w:div>
    <w:div w:id="928466300">
      <w:bodyDiv w:val="1"/>
      <w:marLeft w:val="0"/>
      <w:marRight w:val="0"/>
      <w:marTop w:val="0"/>
      <w:marBottom w:val="0"/>
      <w:divBdr>
        <w:top w:val="none" w:sz="0" w:space="0" w:color="auto"/>
        <w:left w:val="none" w:sz="0" w:space="0" w:color="auto"/>
        <w:bottom w:val="none" w:sz="0" w:space="0" w:color="auto"/>
        <w:right w:val="none" w:sz="0" w:space="0" w:color="auto"/>
      </w:divBdr>
    </w:div>
    <w:div w:id="930743171">
      <w:bodyDiv w:val="1"/>
      <w:marLeft w:val="0"/>
      <w:marRight w:val="0"/>
      <w:marTop w:val="0"/>
      <w:marBottom w:val="0"/>
      <w:divBdr>
        <w:top w:val="none" w:sz="0" w:space="0" w:color="auto"/>
        <w:left w:val="none" w:sz="0" w:space="0" w:color="auto"/>
        <w:bottom w:val="none" w:sz="0" w:space="0" w:color="auto"/>
        <w:right w:val="none" w:sz="0" w:space="0" w:color="auto"/>
      </w:divBdr>
    </w:div>
    <w:div w:id="931164144">
      <w:bodyDiv w:val="1"/>
      <w:marLeft w:val="0"/>
      <w:marRight w:val="0"/>
      <w:marTop w:val="0"/>
      <w:marBottom w:val="0"/>
      <w:divBdr>
        <w:top w:val="none" w:sz="0" w:space="0" w:color="auto"/>
        <w:left w:val="none" w:sz="0" w:space="0" w:color="auto"/>
        <w:bottom w:val="none" w:sz="0" w:space="0" w:color="auto"/>
        <w:right w:val="none" w:sz="0" w:space="0" w:color="auto"/>
      </w:divBdr>
    </w:div>
    <w:div w:id="934245440">
      <w:bodyDiv w:val="1"/>
      <w:marLeft w:val="0"/>
      <w:marRight w:val="0"/>
      <w:marTop w:val="0"/>
      <w:marBottom w:val="0"/>
      <w:divBdr>
        <w:top w:val="none" w:sz="0" w:space="0" w:color="auto"/>
        <w:left w:val="none" w:sz="0" w:space="0" w:color="auto"/>
        <w:bottom w:val="none" w:sz="0" w:space="0" w:color="auto"/>
        <w:right w:val="none" w:sz="0" w:space="0" w:color="auto"/>
      </w:divBdr>
    </w:div>
    <w:div w:id="934635526">
      <w:bodyDiv w:val="1"/>
      <w:marLeft w:val="0"/>
      <w:marRight w:val="0"/>
      <w:marTop w:val="0"/>
      <w:marBottom w:val="0"/>
      <w:divBdr>
        <w:top w:val="none" w:sz="0" w:space="0" w:color="auto"/>
        <w:left w:val="none" w:sz="0" w:space="0" w:color="auto"/>
        <w:bottom w:val="none" w:sz="0" w:space="0" w:color="auto"/>
        <w:right w:val="none" w:sz="0" w:space="0" w:color="auto"/>
      </w:divBdr>
    </w:div>
    <w:div w:id="935358731">
      <w:bodyDiv w:val="1"/>
      <w:marLeft w:val="0"/>
      <w:marRight w:val="0"/>
      <w:marTop w:val="0"/>
      <w:marBottom w:val="0"/>
      <w:divBdr>
        <w:top w:val="none" w:sz="0" w:space="0" w:color="auto"/>
        <w:left w:val="none" w:sz="0" w:space="0" w:color="auto"/>
        <w:bottom w:val="none" w:sz="0" w:space="0" w:color="auto"/>
        <w:right w:val="none" w:sz="0" w:space="0" w:color="auto"/>
      </w:divBdr>
    </w:div>
    <w:div w:id="936209962">
      <w:bodyDiv w:val="1"/>
      <w:marLeft w:val="0"/>
      <w:marRight w:val="0"/>
      <w:marTop w:val="0"/>
      <w:marBottom w:val="0"/>
      <w:divBdr>
        <w:top w:val="none" w:sz="0" w:space="0" w:color="auto"/>
        <w:left w:val="none" w:sz="0" w:space="0" w:color="auto"/>
        <w:bottom w:val="none" w:sz="0" w:space="0" w:color="auto"/>
        <w:right w:val="none" w:sz="0" w:space="0" w:color="auto"/>
      </w:divBdr>
    </w:div>
    <w:div w:id="937055289">
      <w:bodyDiv w:val="1"/>
      <w:marLeft w:val="0"/>
      <w:marRight w:val="0"/>
      <w:marTop w:val="0"/>
      <w:marBottom w:val="0"/>
      <w:divBdr>
        <w:top w:val="none" w:sz="0" w:space="0" w:color="auto"/>
        <w:left w:val="none" w:sz="0" w:space="0" w:color="auto"/>
        <w:bottom w:val="none" w:sz="0" w:space="0" w:color="auto"/>
        <w:right w:val="none" w:sz="0" w:space="0" w:color="auto"/>
      </w:divBdr>
    </w:div>
    <w:div w:id="937832802">
      <w:bodyDiv w:val="1"/>
      <w:marLeft w:val="0"/>
      <w:marRight w:val="0"/>
      <w:marTop w:val="0"/>
      <w:marBottom w:val="0"/>
      <w:divBdr>
        <w:top w:val="none" w:sz="0" w:space="0" w:color="auto"/>
        <w:left w:val="none" w:sz="0" w:space="0" w:color="auto"/>
        <w:bottom w:val="none" w:sz="0" w:space="0" w:color="auto"/>
        <w:right w:val="none" w:sz="0" w:space="0" w:color="auto"/>
      </w:divBdr>
    </w:div>
    <w:div w:id="939752940">
      <w:bodyDiv w:val="1"/>
      <w:marLeft w:val="0"/>
      <w:marRight w:val="0"/>
      <w:marTop w:val="0"/>
      <w:marBottom w:val="0"/>
      <w:divBdr>
        <w:top w:val="none" w:sz="0" w:space="0" w:color="auto"/>
        <w:left w:val="none" w:sz="0" w:space="0" w:color="auto"/>
        <w:bottom w:val="none" w:sz="0" w:space="0" w:color="auto"/>
        <w:right w:val="none" w:sz="0" w:space="0" w:color="auto"/>
      </w:divBdr>
    </w:div>
    <w:div w:id="941913539">
      <w:bodyDiv w:val="1"/>
      <w:marLeft w:val="0"/>
      <w:marRight w:val="0"/>
      <w:marTop w:val="0"/>
      <w:marBottom w:val="0"/>
      <w:divBdr>
        <w:top w:val="none" w:sz="0" w:space="0" w:color="auto"/>
        <w:left w:val="none" w:sz="0" w:space="0" w:color="auto"/>
        <w:bottom w:val="none" w:sz="0" w:space="0" w:color="auto"/>
        <w:right w:val="none" w:sz="0" w:space="0" w:color="auto"/>
      </w:divBdr>
    </w:div>
    <w:div w:id="946885861">
      <w:bodyDiv w:val="1"/>
      <w:marLeft w:val="0"/>
      <w:marRight w:val="0"/>
      <w:marTop w:val="0"/>
      <w:marBottom w:val="0"/>
      <w:divBdr>
        <w:top w:val="none" w:sz="0" w:space="0" w:color="auto"/>
        <w:left w:val="none" w:sz="0" w:space="0" w:color="auto"/>
        <w:bottom w:val="none" w:sz="0" w:space="0" w:color="auto"/>
        <w:right w:val="none" w:sz="0" w:space="0" w:color="auto"/>
      </w:divBdr>
    </w:div>
    <w:div w:id="951858589">
      <w:bodyDiv w:val="1"/>
      <w:marLeft w:val="0"/>
      <w:marRight w:val="0"/>
      <w:marTop w:val="0"/>
      <w:marBottom w:val="0"/>
      <w:divBdr>
        <w:top w:val="none" w:sz="0" w:space="0" w:color="auto"/>
        <w:left w:val="none" w:sz="0" w:space="0" w:color="auto"/>
        <w:bottom w:val="none" w:sz="0" w:space="0" w:color="auto"/>
        <w:right w:val="none" w:sz="0" w:space="0" w:color="auto"/>
      </w:divBdr>
    </w:div>
    <w:div w:id="951935953">
      <w:bodyDiv w:val="1"/>
      <w:marLeft w:val="0"/>
      <w:marRight w:val="0"/>
      <w:marTop w:val="0"/>
      <w:marBottom w:val="0"/>
      <w:divBdr>
        <w:top w:val="none" w:sz="0" w:space="0" w:color="auto"/>
        <w:left w:val="none" w:sz="0" w:space="0" w:color="auto"/>
        <w:bottom w:val="none" w:sz="0" w:space="0" w:color="auto"/>
        <w:right w:val="none" w:sz="0" w:space="0" w:color="auto"/>
      </w:divBdr>
    </w:div>
    <w:div w:id="952708305">
      <w:bodyDiv w:val="1"/>
      <w:marLeft w:val="0"/>
      <w:marRight w:val="0"/>
      <w:marTop w:val="0"/>
      <w:marBottom w:val="0"/>
      <w:divBdr>
        <w:top w:val="none" w:sz="0" w:space="0" w:color="auto"/>
        <w:left w:val="none" w:sz="0" w:space="0" w:color="auto"/>
        <w:bottom w:val="none" w:sz="0" w:space="0" w:color="auto"/>
        <w:right w:val="none" w:sz="0" w:space="0" w:color="auto"/>
      </w:divBdr>
    </w:div>
    <w:div w:id="954599824">
      <w:bodyDiv w:val="1"/>
      <w:marLeft w:val="0"/>
      <w:marRight w:val="0"/>
      <w:marTop w:val="0"/>
      <w:marBottom w:val="0"/>
      <w:divBdr>
        <w:top w:val="none" w:sz="0" w:space="0" w:color="auto"/>
        <w:left w:val="none" w:sz="0" w:space="0" w:color="auto"/>
        <w:bottom w:val="none" w:sz="0" w:space="0" w:color="auto"/>
        <w:right w:val="none" w:sz="0" w:space="0" w:color="auto"/>
      </w:divBdr>
    </w:div>
    <w:div w:id="955718792">
      <w:bodyDiv w:val="1"/>
      <w:marLeft w:val="0"/>
      <w:marRight w:val="0"/>
      <w:marTop w:val="0"/>
      <w:marBottom w:val="0"/>
      <w:divBdr>
        <w:top w:val="none" w:sz="0" w:space="0" w:color="auto"/>
        <w:left w:val="none" w:sz="0" w:space="0" w:color="auto"/>
        <w:bottom w:val="none" w:sz="0" w:space="0" w:color="auto"/>
        <w:right w:val="none" w:sz="0" w:space="0" w:color="auto"/>
      </w:divBdr>
    </w:div>
    <w:div w:id="958225112">
      <w:bodyDiv w:val="1"/>
      <w:marLeft w:val="0"/>
      <w:marRight w:val="0"/>
      <w:marTop w:val="0"/>
      <w:marBottom w:val="0"/>
      <w:divBdr>
        <w:top w:val="none" w:sz="0" w:space="0" w:color="auto"/>
        <w:left w:val="none" w:sz="0" w:space="0" w:color="auto"/>
        <w:bottom w:val="none" w:sz="0" w:space="0" w:color="auto"/>
        <w:right w:val="none" w:sz="0" w:space="0" w:color="auto"/>
      </w:divBdr>
    </w:div>
    <w:div w:id="960384541">
      <w:bodyDiv w:val="1"/>
      <w:marLeft w:val="0"/>
      <w:marRight w:val="0"/>
      <w:marTop w:val="0"/>
      <w:marBottom w:val="0"/>
      <w:divBdr>
        <w:top w:val="none" w:sz="0" w:space="0" w:color="auto"/>
        <w:left w:val="none" w:sz="0" w:space="0" w:color="auto"/>
        <w:bottom w:val="none" w:sz="0" w:space="0" w:color="auto"/>
        <w:right w:val="none" w:sz="0" w:space="0" w:color="auto"/>
      </w:divBdr>
    </w:div>
    <w:div w:id="963198831">
      <w:bodyDiv w:val="1"/>
      <w:marLeft w:val="0"/>
      <w:marRight w:val="0"/>
      <w:marTop w:val="0"/>
      <w:marBottom w:val="0"/>
      <w:divBdr>
        <w:top w:val="none" w:sz="0" w:space="0" w:color="auto"/>
        <w:left w:val="none" w:sz="0" w:space="0" w:color="auto"/>
        <w:bottom w:val="none" w:sz="0" w:space="0" w:color="auto"/>
        <w:right w:val="none" w:sz="0" w:space="0" w:color="auto"/>
      </w:divBdr>
    </w:div>
    <w:div w:id="963971628">
      <w:bodyDiv w:val="1"/>
      <w:marLeft w:val="0"/>
      <w:marRight w:val="0"/>
      <w:marTop w:val="0"/>
      <w:marBottom w:val="0"/>
      <w:divBdr>
        <w:top w:val="none" w:sz="0" w:space="0" w:color="auto"/>
        <w:left w:val="none" w:sz="0" w:space="0" w:color="auto"/>
        <w:bottom w:val="none" w:sz="0" w:space="0" w:color="auto"/>
        <w:right w:val="none" w:sz="0" w:space="0" w:color="auto"/>
      </w:divBdr>
    </w:div>
    <w:div w:id="964459004">
      <w:bodyDiv w:val="1"/>
      <w:marLeft w:val="0"/>
      <w:marRight w:val="0"/>
      <w:marTop w:val="0"/>
      <w:marBottom w:val="0"/>
      <w:divBdr>
        <w:top w:val="none" w:sz="0" w:space="0" w:color="auto"/>
        <w:left w:val="none" w:sz="0" w:space="0" w:color="auto"/>
        <w:bottom w:val="none" w:sz="0" w:space="0" w:color="auto"/>
        <w:right w:val="none" w:sz="0" w:space="0" w:color="auto"/>
      </w:divBdr>
    </w:div>
    <w:div w:id="964698037">
      <w:bodyDiv w:val="1"/>
      <w:marLeft w:val="0"/>
      <w:marRight w:val="0"/>
      <w:marTop w:val="0"/>
      <w:marBottom w:val="0"/>
      <w:divBdr>
        <w:top w:val="none" w:sz="0" w:space="0" w:color="auto"/>
        <w:left w:val="none" w:sz="0" w:space="0" w:color="auto"/>
        <w:bottom w:val="none" w:sz="0" w:space="0" w:color="auto"/>
        <w:right w:val="none" w:sz="0" w:space="0" w:color="auto"/>
      </w:divBdr>
    </w:div>
    <w:div w:id="965354221">
      <w:bodyDiv w:val="1"/>
      <w:marLeft w:val="0"/>
      <w:marRight w:val="0"/>
      <w:marTop w:val="0"/>
      <w:marBottom w:val="0"/>
      <w:divBdr>
        <w:top w:val="none" w:sz="0" w:space="0" w:color="auto"/>
        <w:left w:val="none" w:sz="0" w:space="0" w:color="auto"/>
        <w:bottom w:val="none" w:sz="0" w:space="0" w:color="auto"/>
        <w:right w:val="none" w:sz="0" w:space="0" w:color="auto"/>
      </w:divBdr>
    </w:div>
    <w:div w:id="966008615">
      <w:bodyDiv w:val="1"/>
      <w:marLeft w:val="0"/>
      <w:marRight w:val="0"/>
      <w:marTop w:val="0"/>
      <w:marBottom w:val="0"/>
      <w:divBdr>
        <w:top w:val="none" w:sz="0" w:space="0" w:color="auto"/>
        <w:left w:val="none" w:sz="0" w:space="0" w:color="auto"/>
        <w:bottom w:val="none" w:sz="0" w:space="0" w:color="auto"/>
        <w:right w:val="none" w:sz="0" w:space="0" w:color="auto"/>
      </w:divBdr>
    </w:div>
    <w:div w:id="967395350">
      <w:bodyDiv w:val="1"/>
      <w:marLeft w:val="0"/>
      <w:marRight w:val="0"/>
      <w:marTop w:val="0"/>
      <w:marBottom w:val="0"/>
      <w:divBdr>
        <w:top w:val="none" w:sz="0" w:space="0" w:color="auto"/>
        <w:left w:val="none" w:sz="0" w:space="0" w:color="auto"/>
        <w:bottom w:val="none" w:sz="0" w:space="0" w:color="auto"/>
        <w:right w:val="none" w:sz="0" w:space="0" w:color="auto"/>
      </w:divBdr>
    </w:div>
    <w:div w:id="973368186">
      <w:bodyDiv w:val="1"/>
      <w:marLeft w:val="0"/>
      <w:marRight w:val="0"/>
      <w:marTop w:val="0"/>
      <w:marBottom w:val="0"/>
      <w:divBdr>
        <w:top w:val="none" w:sz="0" w:space="0" w:color="auto"/>
        <w:left w:val="none" w:sz="0" w:space="0" w:color="auto"/>
        <w:bottom w:val="none" w:sz="0" w:space="0" w:color="auto"/>
        <w:right w:val="none" w:sz="0" w:space="0" w:color="auto"/>
      </w:divBdr>
    </w:div>
    <w:div w:id="975061254">
      <w:bodyDiv w:val="1"/>
      <w:marLeft w:val="0"/>
      <w:marRight w:val="0"/>
      <w:marTop w:val="0"/>
      <w:marBottom w:val="0"/>
      <w:divBdr>
        <w:top w:val="none" w:sz="0" w:space="0" w:color="auto"/>
        <w:left w:val="none" w:sz="0" w:space="0" w:color="auto"/>
        <w:bottom w:val="none" w:sz="0" w:space="0" w:color="auto"/>
        <w:right w:val="none" w:sz="0" w:space="0" w:color="auto"/>
      </w:divBdr>
    </w:div>
    <w:div w:id="975332443">
      <w:bodyDiv w:val="1"/>
      <w:marLeft w:val="0"/>
      <w:marRight w:val="0"/>
      <w:marTop w:val="0"/>
      <w:marBottom w:val="0"/>
      <w:divBdr>
        <w:top w:val="none" w:sz="0" w:space="0" w:color="auto"/>
        <w:left w:val="none" w:sz="0" w:space="0" w:color="auto"/>
        <w:bottom w:val="none" w:sz="0" w:space="0" w:color="auto"/>
        <w:right w:val="none" w:sz="0" w:space="0" w:color="auto"/>
      </w:divBdr>
    </w:div>
    <w:div w:id="979119054">
      <w:bodyDiv w:val="1"/>
      <w:marLeft w:val="0"/>
      <w:marRight w:val="0"/>
      <w:marTop w:val="0"/>
      <w:marBottom w:val="0"/>
      <w:divBdr>
        <w:top w:val="none" w:sz="0" w:space="0" w:color="auto"/>
        <w:left w:val="none" w:sz="0" w:space="0" w:color="auto"/>
        <w:bottom w:val="none" w:sz="0" w:space="0" w:color="auto"/>
        <w:right w:val="none" w:sz="0" w:space="0" w:color="auto"/>
      </w:divBdr>
    </w:div>
    <w:div w:id="980616237">
      <w:bodyDiv w:val="1"/>
      <w:marLeft w:val="0"/>
      <w:marRight w:val="0"/>
      <w:marTop w:val="0"/>
      <w:marBottom w:val="0"/>
      <w:divBdr>
        <w:top w:val="none" w:sz="0" w:space="0" w:color="auto"/>
        <w:left w:val="none" w:sz="0" w:space="0" w:color="auto"/>
        <w:bottom w:val="none" w:sz="0" w:space="0" w:color="auto"/>
        <w:right w:val="none" w:sz="0" w:space="0" w:color="auto"/>
      </w:divBdr>
    </w:div>
    <w:div w:id="982807651">
      <w:bodyDiv w:val="1"/>
      <w:marLeft w:val="0"/>
      <w:marRight w:val="0"/>
      <w:marTop w:val="0"/>
      <w:marBottom w:val="0"/>
      <w:divBdr>
        <w:top w:val="none" w:sz="0" w:space="0" w:color="auto"/>
        <w:left w:val="none" w:sz="0" w:space="0" w:color="auto"/>
        <w:bottom w:val="none" w:sz="0" w:space="0" w:color="auto"/>
        <w:right w:val="none" w:sz="0" w:space="0" w:color="auto"/>
      </w:divBdr>
    </w:div>
    <w:div w:id="985669833">
      <w:bodyDiv w:val="1"/>
      <w:marLeft w:val="0"/>
      <w:marRight w:val="0"/>
      <w:marTop w:val="0"/>
      <w:marBottom w:val="0"/>
      <w:divBdr>
        <w:top w:val="none" w:sz="0" w:space="0" w:color="auto"/>
        <w:left w:val="none" w:sz="0" w:space="0" w:color="auto"/>
        <w:bottom w:val="none" w:sz="0" w:space="0" w:color="auto"/>
        <w:right w:val="none" w:sz="0" w:space="0" w:color="auto"/>
      </w:divBdr>
    </w:div>
    <w:div w:id="985859372">
      <w:bodyDiv w:val="1"/>
      <w:marLeft w:val="0"/>
      <w:marRight w:val="0"/>
      <w:marTop w:val="0"/>
      <w:marBottom w:val="0"/>
      <w:divBdr>
        <w:top w:val="none" w:sz="0" w:space="0" w:color="auto"/>
        <w:left w:val="none" w:sz="0" w:space="0" w:color="auto"/>
        <w:bottom w:val="none" w:sz="0" w:space="0" w:color="auto"/>
        <w:right w:val="none" w:sz="0" w:space="0" w:color="auto"/>
      </w:divBdr>
    </w:div>
    <w:div w:id="989283707">
      <w:bodyDiv w:val="1"/>
      <w:marLeft w:val="0"/>
      <w:marRight w:val="0"/>
      <w:marTop w:val="0"/>
      <w:marBottom w:val="0"/>
      <w:divBdr>
        <w:top w:val="none" w:sz="0" w:space="0" w:color="auto"/>
        <w:left w:val="none" w:sz="0" w:space="0" w:color="auto"/>
        <w:bottom w:val="none" w:sz="0" w:space="0" w:color="auto"/>
        <w:right w:val="none" w:sz="0" w:space="0" w:color="auto"/>
      </w:divBdr>
    </w:div>
    <w:div w:id="990793425">
      <w:bodyDiv w:val="1"/>
      <w:marLeft w:val="0"/>
      <w:marRight w:val="0"/>
      <w:marTop w:val="0"/>
      <w:marBottom w:val="0"/>
      <w:divBdr>
        <w:top w:val="none" w:sz="0" w:space="0" w:color="auto"/>
        <w:left w:val="none" w:sz="0" w:space="0" w:color="auto"/>
        <w:bottom w:val="none" w:sz="0" w:space="0" w:color="auto"/>
        <w:right w:val="none" w:sz="0" w:space="0" w:color="auto"/>
      </w:divBdr>
    </w:div>
    <w:div w:id="991519500">
      <w:bodyDiv w:val="1"/>
      <w:marLeft w:val="0"/>
      <w:marRight w:val="0"/>
      <w:marTop w:val="0"/>
      <w:marBottom w:val="0"/>
      <w:divBdr>
        <w:top w:val="none" w:sz="0" w:space="0" w:color="auto"/>
        <w:left w:val="none" w:sz="0" w:space="0" w:color="auto"/>
        <w:bottom w:val="none" w:sz="0" w:space="0" w:color="auto"/>
        <w:right w:val="none" w:sz="0" w:space="0" w:color="auto"/>
      </w:divBdr>
    </w:div>
    <w:div w:id="993797056">
      <w:bodyDiv w:val="1"/>
      <w:marLeft w:val="0"/>
      <w:marRight w:val="0"/>
      <w:marTop w:val="0"/>
      <w:marBottom w:val="0"/>
      <w:divBdr>
        <w:top w:val="none" w:sz="0" w:space="0" w:color="auto"/>
        <w:left w:val="none" w:sz="0" w:space="0" w:color="auto"/>
        <w:bottom w:val="none" w:sz="0" w:space="0" w:color="auto"/>
        <w:right w:val="none" w:sz="0" w:space="0" w:color="auto"/>
      </w:divBdr>
    </w:div>
    <w:div w:id="1003047465">
      <w:bodyDiv w:val="1"/>
      <w:marLeft w:val="0"/>
      <w:marRight w:val="0"/>
      <w:marTop w:val="0"/>
      <w:marBottom w:val="0"/>
      <w:divBdr>
        <w:top w:val="none" w:sz="0" w:space="0" w:color="auto"/>
        <w:left w:val="none" w:sz="0" w:space="0" w:color="auto"/>
        <w:bottom w:val="none" w:sz="0" w:space="0" w:color="auto"/>
        <w:right w:val="none" w:sz="0" w:space="0" w:color="auto"/>
      </w:divBdr>
    </w:div>
    <w:div w:id="1005672462">
      <w:bodyDiv w:val="1"/>
      <w:marLeft w:val="0"/>
      <w:marRight w:val="0"/>
      <w:marTop w:val="0"/>
      <w:marBottom w:val="0"/>
      <w:divBdr>
        <w:top w:val="none" w:sz="0" w:space="0" w:color="auto"/>
        <w:left w:val="none" w:sz="0" w:space="0" w:color="auto"/>
        <w:bottom w:val="none" w:sz="0" w:space="0" w:color="auto"/>
        <w:right w:val="none" w:sz="0" w:space="0" w:color="auto"/>
      </w:divBdr>
    </w:div>
    <w:div w:id="1008753216">
      <w:bodyDiv w:val="1"/>
      <w:marLeft w:val="0"/>
      <w:marRight w:val="0"/>
      <w:marTop w:val="0"/>
      <w:marBottom w:val="0"/>
      <w:divBdr>
        <w:top w:val="none" w:sz="0" w:space="0" w:color="auto"/>
        <w:left w:val="none" w:sz="0" w:space="0" w:color="auto"/>
        <w:bottom w:val="none" w:sz="0" w:space="0" w:color="auto"/>
        <w:right w:val="none" w:sz="0" w:space="0" w:color="auto"/>
      </w:divBdr>
    </w:div>
    <w:div w:id="1008866986">
      <w:bodyDiv w:val="1"/>
      <w:marLeft w:val="0"/>
      <w:marRight w:val="0"/>
      <w:marTop w:val="0"/>
      <w:marBottom w:val="0"/>
      <w:divBdr>
        <w:top w:val="none" w:sz="0" w:space="0" w:color="auto"/>
        <w:left w:val="none" w:sz="0" w:space="0" w:color="auto"/>
        <w:bottom w:val="none" w:sz="0" w:space="0" w:color="auto"/>
        <w:right w:val="none" w:sz="0" w:space="0" w:color="auto"/>
      </w:divBdr>
    </w:div>
    <w:div w:id="1021711812">
      <w:bodyDiv w:val="1"/>
      <w:marLeft w:val="0"/>
      <w:marRight w:val="0"/>
      <w:marTop w:val="0"/>
      <w:marBottom w:val="0"/>
      <w:divBdr>
        <w:top w:val="none" w:sz="0" w:space="0" w:color="auto"/>
        <w:left w:val="none" w:sz="0" w:space="0" w:color="auto"/>
        <w:bottom w:val="none" w:sz="0" w:space="0" w:color="auto"/>
        <w:right w:val="none" w:sz="0" w:space="0" w:color="auto"/>
      </w:divBdr>
    </w:div>
    <w:div w:id="1022900082">
      <w:bodyDiv w:val="1"/>
      <w:marLeft w:val="0"/>
      <w:marRight w:val="0"/>
      <w:marTop w:val="0"/>
      <w:marBottom w:val="0"/>
      <w:divBdr>
        <w:top w:val="none" w:sz="0" w:space="0" w:color="auto"/>
        <w:left w:val="none" w:sz="0" w:space="0" w:color="auto"/>
        <w:bottom w:val="none" w:sz="0" w:space="0" w:color="auto"/>
        <w:right w:val="none" w:sz="0" w:space="0" w:color="auto"/>
      </w:divBdr>
    </w:div>
    <w:div w:id="1023360352">
      <w:bodyDiv w:val="1"/>
      <w:marLeft w:val="0"/>
      <w:marRight w:val="0"/>
      <w:marTop w:val="0"/>
      <w:marBottom w:val="0"/>
      <w:divBdr>
        <w:top w:val="none" w:sz="0" w:space="0" w:color="auto"/>
        <w:left w:val="none" w:sz="0" w:space="0" w:color="auto"/>
        <w:bottom w:val="none" w:sz="0" w:space="0" w:color="auto"/>
        <w:right w:val="none" w:sz="0" w:space="0" w:color="auto"/>
      </w:divBdr>
    </w:div>
    <w:div w:id="1024012867">
      <w:bodyDiv w:val="1"/>
      <w:marLeft w:val="0"/>
      <w:marRight w:val="0"/>
      <w:marTop w:val="0"/>
      <w:marBottom w:val="0"/>
      <w:divBdr>
        <w:top w:val="none" w:sz="0" w:space="0" w:color="auto"/>
        <w:left w:val="none" w:sz="0" w:space="0" w:color="auto"/>
        <w:bottom w:val="none" w:sz="0" w:space="0" w:color="auto"/>
        <w:right w:val="none" w:sz="0" w:space="0" w:color="auto"/>
      </w:divBdr>
    </w:div>
    <w:div w:id="1024984804">
      <w:bodyDiv w:val="1"/>
      <w:marLeft w:val="0"/>
      <w:marRight w:val="0"/>
      <w:marTop w:val="0"/>
      <w:marBottom w:val="0"/>
      <w:divBdr>
        <w:top w:val="none" w:sz="0" w:space="0" w:color="auto"/>
        <w:left w:val="none" w:sz="0" w:space="0" w:color="auto"/>
        <w:bottom w:val="none" w:sz="0" w:space="0" w:color="auto"/>
        <w:right w:val="none" w:sz="0" w:space="0" w:color="auto"/>
      </w:divBdr>
    </w:div>
    <w:div w:id="1026325095">
      <w:bodyDiv w:val="1"/>
      <w:marLeft w:val="0"/>
      <w:marRight w:val="0"/>
      <w:marTop w:val="0"/>
      <w:marBottom w:val="0"/>
      <w:divBdr>
        <w:top w:val="none" w:sz="0" w:space="0" w:color="auto"/>
        <w:left w:val="none" w:sz="0" w:space="0" w:color="auto"/>
        <w:bottom w:val="none" w:sz="0" w:space="0" w:color="auto"/>
        <w:right w:val="none" w:sz="0" w:space="0" w:color="auto"/>
      </w:divBdr>
    </w:div>
    <w:div w:id="1026366887">
      <w:bodyDiv w:val="1"/>
      <w:marLeft w:val="0"/>
      <w:marRight w:val="0"/>
      <w:marTop w:val="0"/>
      <w:marBottom w:val="0"/>
      <w:divBdr>
        <w:top w:val="none" w:sz="0" w:space="0" w:color="auto"/>
        <w:left w:val="none" w:sz="0" w:space="0" w:color="auto"/>
        <w:bottom w:val="none" w:sz="0" w:space="0" w:color="auto"/>
        <w:right w:val="none" w:sz="0" w:space="0" w:color="auto"/>
      </w:divBdr>
    </w:div>
    <w:div w:id="1031804307">
      <w:bodyDiv w:val="1"/>
      <w:marLeft w:val="0"/>
      <w:marRight w:val="0"/>
      <w:marTop w:val="0"/>
      <w:marBottom w:val="0"/>
      <w:divBdr>
        <w:top w:val="none" w:sz="0" w:space="0" w:color="auto"/>
        <w:left w:val="none" w:sz="0" w:space="0" w:color="auto"/>
        <w:bottom w:val="none" w:sz="0" w:space="0" w:color="auto"/>
        <w:right w:val="none" w:sz="0" w:space="0" w:color="auto"/>
      </w:divBdr>
    </w:div>
    <w:div w:id="1034039706">
      <w:bodyDiv w:val="1"/>
      <w:marLeft w:val="0"/>
      <w:marRight w:val="0"/>
      <w:marTop w:val="0"/>
      <w:marBottom w:val="0"/>
      <w:divBdr>
        <w:top w:val="none" w:sz="0" w:space="0" w:color="auto"/>
        <w:left w:val="none" w:sz="0" w:space="0" w:color="auto"/>
        <w:bottom w:val="none" w:sz="0" w:space="0" w:color="auto"/>
        <w:right w:val="none" w:sz="0" w:space="0" w:color="auto"/>
      </w:divBdr>
    </w:div>
    <w:div w:id="1035076535">
      <w:bodyDiv w:val="1"/>
      <w:marLeft w:val="0"/>
      <w:marRight w:val="0"/>
      <w:marTop w:val="0"/>
      <w:marBottom w:val="0"/>
      <w:divBdr>
        <w:top w:val="none" w:sz="0" w:space="0" w:color="auto"/>
        <w:left w:val="none" w:sz="0" w:space="0" w:color="auto"/>
        <w:bottom w:val="none" w:sz="0" w:space="0" w:color="auto"/>
        <w:right w:val="none" w:sz="0" w:space="0" w:color="auto"/>
      </w:divBdr>
    </w:div>
    <w:div w:id="1036082615">
      <w:bodyDiv w:val="1"/>
      <w:marLeft w:val="0"/>
      <w:marRight w:val="0"/>
      <w:marTop w:val="0"/>
      <w:marBottom w:val="0"/>
      <w:divBdr>
        <w:top w:val="none" w:sz="0" w:space="0" w:color="auto"/>
        <w:left w:val="none" w:sz="0" w:space="0" w:color="auto"/>
        <w:bottom w:val="none" w:sz="0" w:space="0" w:color="auto"/>
        <w:right w:val="none" w:sz="0" w:space="0" w:color="auto"/>
      </w:divBdr>
    </w:div>
    <w:div w:id="1036085194">
      <w:bodyDiv w:val="1"/>
      <w:marLeft w:val="0"/>
      <w:marRight w:val="0"/>
      <w:marTop w:val="0"/>
      <w:marBottom w:val="0"/>
      <w:divBdr>
        <w:top w:val="none" w:sz="0" w:space="0" w:color="auto"/>
        <w:left w:val="none" w:sz="0" w:space="0" w:color="auto"/>
        <w:bottom w:val="none" w:sz="0" w:space="0" w:color="auto"/>
        <w:right w:val="none" w:sz="0" w:space="0" w:color="auto"/>
      </w:divBdr>
    </w:div>
    <w:div w:id="1044216070">
      <w:bodyDiv w:val="1"/>
      <w:marLeft w:val="0"/>
      <w:marRight w:val="0"/>
      <w:marTop w:val="0"/>
      <w:marBottom w:val="0"/>
      <w:divBdr>
        <w:top w:val="none" w:sz="0" w:space="0" w:color="auto"/>
        <w:left w:val="none" w:sz="0" w:space="0" w:color="auto"/>
        <w:bottom w:val="none" w:sz="0" w:space="0" w:color="auto"/>
        <w:right w:val="none" w:sz="0" w:space="0" w:color="auto"/>
      </w:divBdr>
    </w:div>
    <w:div w:id="1046099484">
      <w:bodyDiv w:val="1"/>
      <w:marLeft w:val="0"/>
      <w:marRight w:val="0"/>
      <w:marTop w:val="0"/>
      <w:marBottom w:val="0"/>
      <w:divBdr>
        <w:top w:val="none" w:sz="0" w:space="0" w:color="auto"/>
        <w:left w:val="none" w:sz="0" w:space="0" w:color="auto"/>
        <w:bottom w:val="none" w:sz="0" w:space="0" w:color="auto"/>
        <w:right w:val="none" w:sz="0" w:space="0" w:color="auto"/>
      </w:divBdr>
    </w:div>
    <w:div w:id="1056314283">
      <w:bodyDiv w:val="1"/>
      <w:marLeft w:val="0"/>
      <w:marRight w:val="0"/>
      <w:marTop w:val="0"/>
      <w:marBottom w:val="0"/>
      <w:divBdr>
        <w:top w:val="none" w:sz="0" w:space="0" w:color="auto"/>
        <w:left w:val="none" w:sz="0" w:space="0" w:color="auto"/>
        <w:bottom w:val="none" w:sz="0" w:space="0" w:color="auto"/>
        <w:right w:val="none" w:sz="0" w:space="0" w:color="auto"/>
      </w:divBdr>
    </w:div>
    <w:div w:id="1056663797">
      <w:bodyDiv w:val="1"/>
      <w:marLeft w:val="0"/>
      <w:marRight w:val="0"/>
      <w:marTop w:val="0"/>
      <w:marBottom w:val="0"/>
      <w:divBdr>
        <w:top w:val="none" w:sz="0" w:space="0" w:color="auto"/>
        <w:left w:val="none" w:sz="0" w:space="0" w:color="auto"/>
        <w:bottom w:val="none" w:sz="0" w:space="0" w:color="auto"/>
        <w:right w:val="none" w:sz="0" w:space="0" w:color="auto"/>
      </w:divBdr>
    </w:div>
    <w:div w:id="1059212525">
      <w:bodyDiv w:val="1"/>
      <w:marLeft w:val="0"/>
      <w:marRight w:val="0"/>
      <w:marTop w:val="0"/>
      <w:marBottom w:val="0"/>
      <w:divBdr>
        <w:top w:val="none" w:sz="0" w:space="0" w:color="auto"/>
        <w:left w:val="none" w:sz="0" w:space="0" w:color="auto"/>
        <w:bottom w:val="none" w:sz="0" w:space="0" w:color="auto"/>
        <w:right w:val="none" w:sz="0" w:space="0" w:color="auto"/>
      </w:divBdr>
    </w:div>
    <w:div w:id="1059784190">
      <w:bodyDiv w:val="1"/>
      <w:marLeft w:val="0"/>
      <w:marRight w:val="0"/>
      <w:marTop w:val="0"/>
      <w:marBottom w:val="0"/>
      <w:divBdr>
        <w:top w:val="none" w:sz="0" w:space="0" w:color="auto"/>
        <w:left w:val="none" w:sz="0" w:space="0" w:color="auto"/>
        <w:bottom w:val="none" w:sz="0" w:space="0" w:color="auto"/>
        <w:right w:val="none" w:sz="0" w:space="0" w:color="auto"/>
      </w:divBdr>
    </w:div>
    <w:div w:id="1060250466">
      <w:bodyDiv w:val="1"/>
      <w:marLeft w:val="0"/>
      <w:marRight w:val="0"/>
      <w:marTop w:val="0"/>
      <w:marBottom w:val="0"/>
      <w:divBdr>
        <w:top w:val="none" w:sz="0" w:space="0" w:color="auto"/>
        <w:left w:val="none" w:sz="0" w:space="0" w:color="auto"/>
        <w:bottom w:val="none" w:sz="0" w:space="0" w:color="auto"/>
        <w:right w:val="none" w:sz="0" w:space="0" w:color="auto"/>
      </w:divBdr>
    </w:div>
    <w:div w:id="1062756015">
      <w:bodyDiv w:val="1"/>
      <w:marLeft w:val="0"/>
      <w:marRight w:val="0"/>
      <w:marTop w:val="0"/>
      <w:marBottom w:val="0"/>
      <w:divBdr>
        <w:top w:val="none" w:sz="0" w:space="0" w:color="auto"/>
        <w:left w:val="none" w:sz="0" w:space="0" w:color="auto"/>
        <w:bottom w:val="none" w:sz="0" w:space="0" w:color="auto"/>
        <w:right w:val="none" w:sz="0" w:space="0" w:color="auto"/>
      </w:divBdr>
    </w:div>
    <w:div w:id="1063143498">
      <w:bodyDiv w:val="1"/>
      <w:marLeft w:val="0"/>
      <w:marRight w:val="0"/>
      <w:marTop w:val="0"/>
      <w:marBottom w:val="0"/>
      <w:divBdr>
        <w:top w:val="none" w:sz="0" w:space="0" w:color="auto"/>
        <w:left w:val="none" w:sz="0" w:space="0" w:color="auto"/>
        <w:bottom w:val="none" w:sz="0" w:space="0" w:color="auto"/>
        <w:right w:val="none" w:sz="0" w:space="0" w:color="auto"/>
      </w:divBdr>
    </w:div>
    <w:div w:id="1063523682">
      <w:bodyDiv w:val="1"/>
      <w:marLeft w:val="0"/>
      <w:marRight w:val="0"/>
      <w:marTop w:val="0"/>
      <w:marBottom w:val="0"/>
      <w:divBdr>
        <w:top w:val="none" w:sz="0" w:space="0" w:color="auto"/>
        <w:left w:val="none" w:sz="0" w:space="0" w:color="auto"/>
        <w:bottom w:val="none" w:sz="0" w:space="0" w:color="auto"/>
        <w:right w:val="none" w:sz="0" w:space="0" w:color="auto"/>
      </w:divBdr>
    </w:div>
    <w:div w:id="1069957158">
      <w:bodyDiv w:val="1"/>
      <w:marLeft w:val="0"/>
      <w:marRight w:val="0"/>
      <w:marTop w:val="0"/>
      <w:marBottom w:val="0"/>
      <w:divBdr>
        <w:top w:val="none" w:sz="0" w:space="0" w:color="auto"/>
        <w:left w:val="none" w:sz="0" w:space="0" w:color="auto"/>
        <w:bottom w:val="none" w:sz="0" w:space="0" w:color="auto"/>
        <w:right w:val="none" w:sz="0" w:space="0" w:color="auto"/>
      </w:divBdr>
    </w:div>
    <w:div w:id="1072972525">
      <w:bodyDiv w:val="1"/>
      <w:marLeft w:val="0"/>
      <w:marRight w:val="0"/>
      <w:marTop w:val="0"/>
      <w:marBottom w:val="0"/>
      <w:divBdr>
        <w:top w:val="none" w:sz="0" w:space="0" w:color="auto"/>
        <w:left w:val="none" w:sz="0" w:space="0" w:color="auto"/>
        <w:bottom w:val="none" w:sz="0" w:space="0" w:color="auto"/>
        <w:right w:val="none" w:sz="0" w:space="0" w:color="auto"/>
      </w:divBdr>
    </w:div>
    <w:div w:id="1074208624">
      <w:bodyDiv w:val="1"/>
      <w:marLeft w:val="0"/>
      <w:marRight w:val="0"/>
      <w:marTop w:val="0"/>
      <w:marBottom w:val="0"/>
      <w:divBdr>
        <w:top w:val="none" w:sz="0" w:space="0" w:color="auto"/>
        <w:left w:val="none" w:sz="0" w:space="0" w:color="auto"/>
        <w:bottom w:val="none" w:sz="0" w:space="0" w:color="auto"/>
        <w:right w:val="none" w:sz="0" w:space="0" w:color="auto"/>
      </w:divBdr>
    </w:div>
    <w:div w:id="1074745664">
      <w:bodyDiv w:val="1"/>
      <w:marLeft w:val="0"/>
      <w:marRight w:val="0"/>
      <w:marTop w:val="0"/>
      <w:marBottom w:val="0"/>
      <w:divBdr>
        <w:top w:val="none" w:sz="0" w:space="0" w:color="auto"/>
        <w:left w:val="none" w:sz="0" w:space="0" w:color="auto"/>
        <w:bottom w:val="none" w:sz="0" w:space="0" w:color="auto"/>
        <w:right w:val="none" w:sz="0" w:space="0" w:color="auto"/>
      </w:divBdr>
    </w:div>
    <w:div w:id="1082068043">
      <w:bodyDiv w:val="1"/>
      <w:marLeft w:val="0"/>
      <w:marRight w:val="0"/>
      <w:marTop w:val="0"/>
      <w:marBottom w:val="0"/>
      <w:divBdr>
        <w:top w:val="none" w:sz="0" w:space="0" w:color="auto"/>
        <w:left w:val="none" w:sz="0" w:space="0" w:color="auto"/>
        <w:bottom w:val="none" w:sz="0" w:space="0" w:color="auto"/>
        <w:right w:val="none" w:sz="0" w:space="0" w:color="auto"/>
      </w:divBdr>
    </w:div>
    <w:div w:id="1084109888">
      <w:bodyDiv w:val="1"/>
      <w:marLeft w:val="0"/>
      <w:marRight w:val="0"/>
      <w:marTop w:val="0"/>
      <w:marBottom w:val="0"/>
      <w:divBdr>
        <w:top w:val="none" w:sz="0" w:space="0" w:color="auto"/>
        <w:left w:val="none" w:sz="0" w:space="0" w:color="auto"/>
        <w:bottom w:val="none" w:sz="0" w:space="0" w:color="auto"/>
        <w:right w:val="none" w:sz="0" w:space="0" w:color="auto"/>
      </w:divBdr>
    </w:div>
    <w:div w:id="1085033784">
      <w:bodyDiv w:val="1"/>
      <w:marLeft w:val="0"/>
      <w:marRight w:val="0"/>
      <w:marTop w:val="0"/>
      <w:marBottom w:val="0"/>
      <w:divBdr>
        <w:top w:val="none" w:sz="0" w:space="0" w:color="auto"/>
        <w:left w:val="none" w:sz="0" w:space="0" w:color="auto"/>
        <w:bottom w:val="none" w:sz="0" w:space="0" w:color="auto"/>
        <w:right w:val="none" w:sz="0" w:space="0" w:color="auto"/>
      </w:divBdr>
    </w:div>
    <w:div w:id="1086457037">
      <w:bodyDiv w:val="1"/>
      <w:marLeft w:val="0"/>
      <w:marRight w:val="0"/>
      <w:marTop w:val="0"/>
      <w:marBottom w:val="0"/>
      <w:divBdr>
        <w:top w:val="none" w:sz="0" w:space="0" w:color="auto"/>
        <w:left w:val="none" w:sz="0" w:space="0" w:color="auto"/>
        <w:bottom w:val="none" w:sz="0" w:space="0" w:color="auto"/>
        <w:right w:val="none" w:sz="0" w:space="0" w:color="auto"/>
      </w:divBdr>
    </w:div>
    <w:div w:id="1087917479">
      <w:bodyDiv w:val="1"/>
      <w:marLeft w:val="0"/>
      <w:marRight w:val="0"/>
      <w:marTop w:val="0"/>
      <w:marBottom w:val="0"/>
      <w:divBdr>
        <w:top w:val="none" w:sz="0" w:space="0" w:color="auto"/>
        <w:left w:val="none" w:sz="0" w:space="0" w:color="auto"/>
        <w:bottom w:val="none" w:sz="0" w:space="0" w:color="auto"/>
        <w:right w:val="none" w:sz="0" w:space="0" w:color="auto"/>
      </w:divBdr>
    </w:div>
    <w:div w:id="1088893217">
      <w:bodyDiv w:val="1"/>
      <w:marLeft w:val="0"/>
      <w:marRight w:val="0"/>
      <w:marTop w:val="0"/>
      <w:marBottom w:val="0"/>
      <w:divBdr>
        <w:top w:val="none" w:sz="0" w:space="0" w:color="auto"/>
        <w:left w:val="none" w:sz="0" w:space="0" w:color="auto"/>
        <w:bottom w:val="none" w:sz="0" w:space="0" w:color="auto"/>
        <w:right w:val="none" w:sz="0" w:space="0" w:color="auto"/>
      </w:divBdr>
    </w:div>
    <w:div w:id="1090345196">
      <w:bodyDiv w:val="1"/>
      <w:marLeft w:val="0"/>
      <w:marRight w:val="0"/>
      <w:marTop w:val="0"/>
      <w:marBottom w:val="0"/>
      <w:divBdr>
        <w:top w:val="none" w:sz="0" w:space="0" w:color="auto"/>
        <w:left w:val="none" w:sz="0" w:space="0" w:color="auto"/>
        <w:bottom w:val="none" w:sz="0" w:space="0" w:color="auto"/>
        <w:right w:val="none" w:sz="0" w:space="0" w:color="auto"/>
      </w:divBdr>
    </w:div>
    <w:div w:id="1092776839">
      <w:bodyDiv w:val="1"/>
      <w:marLeft w:val="0"/>
      <w:marRight w:val="0"/>
      <w:marTop w:val="0"/>
      <w:marBottom w:val="0"/>
      <w:divBdr>
        <w:top w:val="none" w:sz="0" w:space="0" w:color="auto"/>
        <w:left w:val="none" w:sz="0" w:space="0" w:color="auto"/>
        <w:bottom w:val="none" w:sz="0" w:space="0" w:color="auto"/>
        <w:right w:val="none" w:sz="0" w:space="0" w:color="auto"/>
      </w:divBdr>
    </w:div>
    <w:div w:id="1093210657">
      <w:bodyDiv w:val="1"/>
      <w:marLeft w:val="0"/>
      <w:marRight w:val="0"/>
      <w:marTop w:val="0"/>
      <w:marBottom w:val="0"/>
      <w:divBdr>
        <w:top w:val="none" w:sz="0" w:space="0" w:color="auto"/>
        <w:left w:val="none" w:sz="0" w:space="0" w:color="auto"/>
        <w:bottom w:val="none" w:sz="0" w:space="0" w:color="auto"/>
        <w:right w:val="none" w:sz="0" w:space="0" w:color="auto"/>
      </w:divBdr>
    </w:div>
    <w:div w:id="1096484278">
      <w:bodyDiv w:val="1"/>
      <w:marLeft w:val="0"/>
      <w:marRight w:val="0"/>
      <w:marTop w:val="0"/>
      <w:marBottom w:val="0"/>
      <w:divBdr>
        <w:top w:val="none" w:sz="0" w:space="0" w:color="auto"/>
        <w:left w:val="none" w:sz="0" w:space="0" w:color="auto"/>
        <w:bottom w:val="none" w:sz="0" w:space="0" w:color="auto"/>
        <w:right w:val="none" w:sz="0" w:space="0" w:color="auto"/>
      </w:divBdr>
    </w:div>
    <w:div w:id="1098252549">
      <w:bodyDiv w:val="1"/>
      <w:marLeft w:val="0"/>
      <w:marRight w:val="0"/>
      <w:marTop w:val="0"/>
      <w:marBottom w:val="0"/>
      <w:divBdr>
        <w:top w:val="none" w:sz="0" w:space="0" w:color="auto"/>
        <w:left w:val="none" w:sz="0" w:space="0" w:color="auto"/>
        <w:bottom w:val="none" w:sz="0" w:space="0" w:color="auto"/>
        <w:right w:val="none" w:sz="0" w:space="0" w:color="auto"/>
      </w:divBdr>
    </w:div>
    <w:div w:id="1100027117">
      <w:bodyDiv w:val="1"/>
      <w:marLeft w:val="0"/>
      <w:marRight w:val="0"/>
      <w:marTop w:val="0"/>
      <w:marBottom w:val="0"/>
      <w:divBdr>
        <w:top w:val="none" w:sz="0" w:space="0" w:color="auto"/>
        <w:left w:val="none" w:sz="0" w:space="0" w:color="auto"/>
        <w:bottom w:val="none" w:sz="0" w:space="0" w:color="auto"/>
        <w:right w:val="none" w:sz="0" w:space="0" w:color="auto"/>
      </w:divBdr>
    </w:div>
    <w:div w:id="1100372017">
      <w:bodyDiv w:val="1"/>
      <w:marLeft w:val="0"/>
      <w:marRight w:val="0"/>
      <w:marTop w:val="0"/>
      <w:marBottom w:val="0"/>
      <w:divBdr>
        <w:top w:val="none" w:sz="0" w:space="0" w:color="auto"/>
        <w:left w:val="none" w:sz="0" w:space="0" w:color="auto"/>
        <w:bottom w:val="none" w:sz="0" w:space="0" w:color="auto"/>
        <w:right w:val="none" w:sz="0" w:space="0" w:color="auto"/>
      </w:divBdr>
    </w:div>
    <w:div w:id="1100565502">
      <w:bodyDiv w:val="1"/>
      <w:marLeft w:val="0"/>
      <w:marRight w:val="0"/>
      <w:marTop w:val="0"/>
      <w:marBottom w:val="0"/>
      <w:divBdr>
        <w:top w:val="none" w:sz="0" w:space="0" w:color="auto"/>
        <w:left w:val="none" w:sz="0" w:space="0" w:color="auto"/>
        <w:bottom w:val="none" w:sz="0" w:space="0" w:color="auto"/>
        <w:right w:val="none" w:sz="0" w:space="0" w:color="auto"/>
      </w:divBdr>
    </w:div>
    <w:div w:id="1102189700">
      <w:bodyDiv w:val="1"/>
      <w:marLeft w:val="0"/>
      <w:marRight w:val="0"/>
      <w:marTop w:val="0"/>
      <w:marBottom w:val="0"/>
      <w:divBdr>
        <w:top w:val="none" w:sz="0" w:space="0" w:color="auto"/>
        <w:left w:val="none" w:sz="0" w:space="0" w:color="auto"/>
        <w:bottom w:val="none" w:sz="0" w:space="0" w:color="auto"/>
        <w:right w:val="none" w:sz="0" w:space="0" w:color="auto"/>
      </w:divBdr>
    </w:div>
    <w:div w:id="1102650607">
      <w:bodyDiv w:val="1"/>
      <w:marLeft w:val="0"/>
      <w:marRight w:val="0"/>
      <w:marTop w:val="0"/>
      <w:marBottom w:val="0"/>
      <w:divBdr>
        <w:top w:val="none" w:sz="0" w:space="0" w:color="auto"/>
        <w:left w:val="none" w:sz="0" w:space="0" w:color="auto"/>
        <w:bottom w:val="none" w:sz="0" w:space="0" w:color="auto"/>
        <w:right w:val="none" w:sz="0" w:space="0" w:color="auto"/>
      </w:divBdr>
    </w:div>
    <w:div w:id="1106073527">
      <w:bodyDiv w:val="1"/>
      <w:marLeft w:val="0"/>
      <w:marRight w:val="0"/>
      <w:marTop w:val="0"/>
      <w:marBottom w:val="0"/>
      <w:divBdr>
        <w:top w:val="none" w:sz="0" w:space="0" w:color="auto"/>
        <w:left w:val="none" w:sz="0" w:space="0" w:color="auto"/>
        <w:bottom w:val="none" w:sz="0" w:space="0" w:color="auto"/>
        <w:right w:val="none" w:sz="0" w:space="0" w:color="auto"/>
      </w:divBdr>
    </w:div>
    <w:div w:id="1106118497">
      <w:bodyDiv w:val="1"/>
      <w:marLeft w:val="0"/>
      <w:marRight w:val="0"/>
      <w:marTop w:val="0"/>
      <w:marBottom w:val="0"/>
      <w:divBdr>
        <w:top w:val="none" w:sz="0" w:space="0" w:color="auto"/>
        <w:left w:val="none" w:sz="0" w:space="0" w:color="auto"/>
        <w:bottom w:val="none" w:sz="0" w:space="0" w:color="auto"/>
        <w:right w:val="none" w:sz="0" w:space="0" w:color="auto"/>
      </w:divBdr>
    </w:div>
    <w:div w:id="1107039291">
      <w:bodyDiv w:val="1"/>
      <w:marLeft w:val="0"/>
      <w:marRight w:val="0"/>
      <w:marTop w:val="0"/>
      <w:marBottom w:val="0"/>
      <w:divBdr>
        <w:top w:val="none" w:sz="0" w:space="0" w:color="auto"/>
        <w:left w:val="none" w:sz="0" w:space="0" w:color="auto"/>
        <w:bottom w:val="none" w:sz="0" w:space="0" w:color="auto"/>
        <w:right w:val="none" w:sz="0" w:space="0" w:color="auto"/>
      </w:divBdr>
    </w:div>
    <w:div w:id="1107697988">
      <w:bodyDiv w:val="1"/>
      <w:marLeft w:val="0"/>
      <w:marRight w:val="0"/>
      <w:marTop w:val="0"/>
      <w:marBottom w:val="0"/>
      <w:divBdr>
        <w:top w:val="none" w:sz="0" w:space="0" w:color="auto"/>
        <w:left w:val="none" w:sz="0" w:space="0" w:color="auto"/>
        <w:bottom w:val="none" w:sz="0" w:space="0" w:color="auto"/>
        <w:right w:val="none" w:sz="0" w:space="0" w:color="auto"/>
      </w:divBdr>
    </w:div>
    <w:div w:id="1108232731">
      <w:bodyDiv w:val="1"/>
      <w:marLeft w:val="0"/>
      <w:marRight w:val="0"/>
      <w:marTop w:val="0"/>
      <w:marBottom w:val="0"/>
      <w:divBdr>
        <w:top w:val="none" w:sz="0" w:space="0" w:color="auto"/>
        <w:left w:val="none" w:sz="0" w:space="0" w:color="auto"/>
        <w:bottom w:val="none" w:sz="0" w:space="0" w:color="auto"/>
        <w:right w:val="none" w:sz="0" w:space="0" w:color="auto"/>
      </w:divBdr>
    </w:div>
    <w:div w:id="1108961730">
      <w:bodyDiv w:val="1"/>
      <w:marLeft w:val="0"/>
      <w:marRight w:val="0"/>
      <w:marTop w:val="0"/>
      <w:marBottom w:val="0"/>
      <w:divBdr>
        <w:top w:val="none" w:sz="0" w:space="0" w:color="auto"/>
        <w:left w:val="none" w:sz="0" w:space="0" w:color="auto"/>
        <w:bottom w:val="none" w:sz="0" w:space="0" w:color="auto"/>
        <w:right w:val="none" w:sz="0" w:space="0" w:color="auto"/>
      </w:divBdr>
    </w:div>
    <w:div w:id="1111049669">
      <w:bodyDiv w:val="1"/>
      <w:marLeft w:val="0"/>
      <w:marRight w:val="0"/>
      <w:marTop w:val="0"/>
      <w:marBottom w:val="0"/>
      <w:divBdr>
        <w:top w:val="none" w:sz="0" w:space="0" w:color="auto"/>
        <w:left w:val="none" w:sz="0" w:space="0" w:color="auto"/>
        <w:bottom w:val="none" w:sz="0" w:space="0" w:color="auto"/>
        <w:right w:val="none" w:sz="0" w:space="0" w:color="auto"/>
      </w:divBdr>
    </w:div>
    <w:div w:id="1111434290">
      <w:bodyDiv w:val="1"/>
      <w:marLeft w:val="0"/>
      <w:marRight w:val="0"/>
      <w:marTop w:val="0"/>
      <w:marBottom w:val="0"/>
      <w:divBdr>
        <w:top w:val="none" w:sz="0" w:space="0" w:color="auto"/>
        <w:left w:val="none" w:sz="0" w:space="0" w:color="auto"/>
        <w:bottom w:val="none" w:sz="0" w:space="0" w:color="auto"/>
        <w:right w:val="none" w:sz="0" w:space="0" w:color="auto"/>
      </w:divBdr>
    </w:div>
    <w:div w:id="1114178165">
      <w:bodyDiv w:val="1"/>
      <w:marLeft w:val="0"/>
      <w:marRight w:val="0"/>
      <w:marTop w:val="0"/>
      <w:marBottom w:val="0"/>
      <w:divBdr>
        <w:top w:val="none" w:sz="0" w:space="0" w:color="auto"/>
        <w:left w:val="none" w:sz="0" w:space="0" w:color="auto"/>
        <w:bottom w:val="none" w:sz="0" w:space="0" w:color="auto"/>
        <w:right w:val="none" w:sz="0" w:space="0" w:color="auto"/>
      </w:divBdr>
    </w:div>
    <w:div w:id="1114444556">
      <w:bodyDiv w:val="1"/>
      <w:marLeft w:val="0"/>
      <w:marRight w:val="0"/>
      <w:marTop w:val="0"/>
      <w:marBottom w:val="0"/>
      <w:divBdr>
        <w:top w:val="none" w:sz="0" w:space="0" w:color="auto"/>
        <w:left w:val="none" w:sz="0" w:space="0" w:color="auto"/>
        <w:bottom w:val="none" w:sz="0" w:space="0" w:color="auto"/>
        <w:right w:val="none" w:sz="0" w:space="0" w:color="auto"/>
      </w:divBdr>
    </w:div>
    <w:div w:id="1116145268">
      <w:bodyDiv w:val="1"/>
      <w:marLeft w:val="0"/>
      <w:marRight w:val="0"/>
      <w:marTop w:val="0"/>
      <w:marBottom w:val="0"/>
      <w:divBdr>
        <w:top w:val="none" w:sz="0" w:space="0" w:color="auto"/>
        <w:left w:val="none" w:sz="0" w:space="0" w:color="auto"/>
        <w:bottom w:val="none" w:sz="0" w:space="0" w:color="auto"/>
        <w:right w:val="none" w:sz="0" w:space="0" w:color="auto"/>
      </w:divBdr>
    </w:div>
    <w:div w:id="1117680549">
      <w:bodyDiv w:val="1"/>
      <w:marLeft w:val="0"/>
      <w:marRight w:val="0"/>
      <w:marTop w:val="0"/>
      <w:marBottom w:val="0"/>
      <w:divBdr>
        <w:top w:val="none" w:sz="0" w:space="0" w:color="auto"/>
        <w:left w:val="none" w:sz="0" w:space="0" w:color="auto"/>
        <w:bottom w:val="none" w:sz="0" w:space="0" w:color="auto"/>
        <w:right w:val="none" w:sz="0" w:space="0" w:color="auto"/>
      </w:divBdr>
    </w:div>
    <w:div w:id="1117796424">
      <w:bodyDiv w:val="1"/>
      <w:marLeft w:val="0"/>
      <w:marRight w:val="0"/>
      <w:marTop w:val="0"/>
      <w:marBottom w:val="0"/>
      <w:divBdr>
        <w:top w:val="none" w:sz="0" w:space="0" w:color="auto"/>
        <w:left w:val="none" w:sz="0" w:space="0" w:color="auto"/>
        <w:bottom w:val="none" w:sz="0" w:space="0" w:color="auto"/>
        <w:right w:val="none" w:sz="0" w:space="0" w:color="auto"/>
      </w:divBdr>
    </w:div>
    <w:div w:id="1118793598">
      <w:bodyDiv w:val="1"/>
      <w:marLeft w:val="0"/>
      <w:marRight w:val="0"/>
      <w:marTop w:val="0"/>
      <w:marBottom w:val="0"/>
      <w:divBdr>
        <w:top w:val="none" w:sz="0" w:space="0" w:color="auto"/>
        <w:left w:val="none" w:sz="0" w:space="0" w:color="auto"/>
        <w:bottom w:val="none" w:sz="0" w:space="0" w:color="auto"/>
        <w:right w:val="none" w:sz="0" w:space="0" w:color="auto"/>
      </w:divBdr>
    </w:div>
    <w:div w:id="1121803966">
      <w:bodyDiv w:val="1"/>
      <w:marLeft w:val="0"/>
      <w:marRight w:val="0"/>
      <w:marTop w:val="0"/>
      <w:marBottom w:val="0"/>
      <w:divBdr>
        <w:top w:val="none" w:sz="0" w:space="0" w:color="auto"/>
        <w:left w:val="none" w:sz="0" w:space="0" w:color="auto"/>
        <w:bottom w:val="none" w:sz="0" w:space="0" w:color="auto"/>
        <w:right w:val="none" w:sz="0" w:space="0" w:color="auto"/>
      </w:divBdr>
    </w:div>
    <w:div w:id="1121917895">
      <w:bodyDiv w:val="1"/>
      <w:marLeft w:val="0"/>
      <w:marRight w:val="0"/>
      <w:marTop w:val="0"/>
      <w:marBottom w:val="0"/>
      <w:divBdr>
        <w:top w:val="none" w:sz="0" w:space="0" w:color="auto"/>
        <w:left w:val="none" w:sz="0" w:space="0" w:color="auto"/>
        <w:bottom w:val="none" w:sz="0" w:space="0" w:color="auto"/>
        <w:right w:val="none" w:sz="0" w:space="0" w:color="auto"/>
      </w:divBdr>
    </w:div>
    <w:div w:id="1124544276">
      <w:bodyDiv w:val="1"/>
      <w:marLeft w:val="0"/>
      <w:marRight w:val="0"/>
      <w:marTop w:val="0"/>
      <w:marBottom w:val="0"/>
      <w:divBdr>
        <w:top w:val="none" w:sz="0" w:space="0" w:color="auto"/>
        <w:left w:val="none" w:sz="0" w:space="0" w:color="auto"/>
        <w:bottom w:val="none" w:sz="0" w:space="0" w:color="auto"/>
        <w:right w:val="none" w:sz="0" w:space="0" w:color="auto"/>
      </w:divBdr>
    </w:div>
    <w:div w:id="1125852376">
      <w:bodyDiv w:val="1"/>
      <w:marLeft w:val="0"/>
      <w:marRight w:val="0"/>
      <w:marTop w:val="0"/>
      <w:marBottom w:val="0"/>
      <w:divBdr>
        <w:top w:val="none" w:sz="0" w:space="0" w:color="auto"/>
        <w:left w:val="none" w:sz="0" w:space="0" w:color="auto"/>
        <w:bottom w:val="none" w:sz="0" w:space="0" w:color="auto"/>
        <w:right w:val="none" w:sz="0" w:space="0" w:color="auto"/>
      </w:divBdr>
    </w:div>
    <w:div w:id="1126389849">
      <w:bodyDiv w:val="1"/>
      <w:marLeft w:val="0"/>
      <w:marRight w:val="0"/>
      <w:marTop w:val="0"/>
      <w:marBottom w:val="0"/>
      <w:divBdr>
        <w:top w:val="none" w:sz="0" w:space="0" w:color="auto"/>
        <w:left w:val="none" w:sz="0" w:space="0" w:color="auto"/>
        <w:bottom w:val="none" w:sz="0" w:space="0" w:color="auto"/>
        <w:right w:val="none" w:sz="0" w:space="0" w:color="auto"/>
      </w:divBdr>
    </w:div>
    <w:div w:id="1133404191">
      <w:bodyDiv w:val="1"/>
      <w:marLeft w:val="0"/>
      <w:marRight w:val="0"/>
      <w:marTop w:val="0"/>
      <w:marBottom w:val="0"/>
      <w:divBdr>
        <w:top w:val="none" w:sz="0" w:space="0" w:color="auto"/>
        <w:left w:val="none" w:sz="0" w:space="0" w:color="auto"/>
        <w:bottom w:val="none" w:sz="0" w:space="0" w:color="auto"/>
        <w:right w:val="none" w:sz="0" w:space="0" w:color="auto"/>
      </w:divBdr>
    </w:div>
    <w:div w:id="1135022167">
      <w:bodyDiv w:val="1"/>
      <w:marLeft w:val="0"/>
      <w:marRight w:val="0"/>
      <w:marTop w:val="0"/>
      <w:marBottom w:val="0"/>
      <w:divBdr>
        <w:top w:val="none" w:sz="0" w:space="0" w:color="auto"/>
        <w:left w:val="none" w:sz="0" w:space="0" w:color="auto"/>
        <w:bottom w:val="none" w:sz="0" w:space="0" w:color="auto"/>
        <w:right w:val="none" w:sz="0" w:space="0" w:color="auto"/>
      </w:divBdr>
    </w:div>
    <w:div w:id="1138376093">
      <w:bodyDiv w:val="1"/>
      <w:marLeft w:val="0"/>
      <w:marRight w:val="0"/>
      <w:marTop w:val="0"/>
      <w:marBottom w:val="0"/>
      <w:divBdr>
        <w:top w:val="none" w:sz="0" w:space="0" w:color="auto"/>
        <w:left w:val="none" w:sz="0" w:space="0" w:color="auto"/>
        <w:bottom w:val="none" w:sz="0" w:space="0" w:color="auto"/>
        <w:right w:val="none" w:sz="0" w:space="0" w:color="auto"/>
      </w:divBdr>
    </w:div>
    <w:div w:id="1140615793">
      <w:bodyDiv w:val="1"/>
      <w:marLeft w:val="0"/>
      <w:marRight w:val="0"/>
      <w:marTop w:val="0"/>
      <w:marBottom w:val="0"/>
      <w:divBdr>
        <w:top w:val="none" w:sz="0" w:space="0" w:color="auto"/>
        <w:left w:val="none" w:sz="0" w:space="0" w:color="auto"/>
        <w:bottom w:val="none" w:sz="0" w:space="0" w:color="auto"/>
        <w:right w:val="none" w:sz="0" w:space="0" w:color="auto"/>
      </w:divBdr>
    </w:div>
    <w:div w:id="1144086792">
      <w:bodyDiv w:val="1"/>
      <w:marLeft w:val="0"/>
      <w:marRight w:val="0"/>
      <w:marTop w:val="0"/>
      <w:marBottom w:val="0"/>
      <w:divBdr>
        <w:top w:val="none" w:sz="0" w:space="0" w:color="auto"/>
        <w:left w:val="none" w:sz="0" w:space="0" w:color="auto"/>
        <w:bottom w:val="none" w:sz="0" w:space="0" w:color="auto"/>
        <w:right w:val="none" w:sz="0" w:space="0" w:color="auto"/>
      </w:divBdr>
    </w:div>
    <w:div w:id="1145244181">
      <w:bodyDiv w:val="1"/>
      <w:marLeft w:val="0"/>
      <w:marRight w:val="0"/>
      <w:marTop w:val="0"/>
      <w:marBottom w:val="0"/>
      <w:divBdr>
        <w:top w:val="none" w:sz="0" w:space="0" w:color="auto"/>
        <w:left w:val="none" w:sz="0" w:space="0" w:color="auto"/>
        <w:bottom w:val="none" w:sz="0" w:space="0" w:color="auto"/>
        <w:right w:val="none" w:sz="0" w:space="0" w:color="auto"/>
      </w:divBdr>
    </w:div>
    <w:div w:id="1145665950">
      <w:bodyDiv w:val="1"/>
      <w:marLeft w:val="0"/>
      <w:marRight w:val="0"/>
      <w:marTop w:val="0"/>
      <w:marBottom w:val="0"/>
      <w:divBdr>
        <w:top w:val="none" w:sz="0" w:space="0" w:color="auto"/>
        <w:left w:val="none" w:sz="0" w:space="0" w:color="auto"/>
        <w:bottom w:val="none" w:sz="0" w:space="0" w:color="auto"/>
        <w:right w:val="none" w:sz="0" w:space="0" w:color="auto"/>
      </w:divBdr>
    </w:div>
    <w:div w:id="1153134575">
      <w:bodyDiv w:val="1"/>
      <w:marLeft w:val="0"/>
      <w:marRight w:val="0"/>
      <w:marTop w:val="0"/>
      <w:marBottom w:val="0"/>
      <w:divBdr>
        <w:top w:val="none" w:sz="0" w:space="0" w:color="auto"/>
        <w:left w:val="none" w:sz="0" w:space="0" w:color="auto"/>
        <w:bottom w:val="none" w:sz="0" w:space="0" w:color="auto"/>
        <w:right w:val="none" w:sz="0" w:space="0" w:color="auto"/>
      </w:divBdr>
    </w:div>
    <w:div w:id="1159078210">
      <w:bodyDiv w:val="1"/>
      <w:marLeft w:val="0"/>
      <w:marRight w:val="0"/>
      <w:marTop w:val="0"/>
      <w:marBottom w:val="0"/>
      <w:divBdr>
        <w:top w:val="none" w:sz="0" w:space="0" w:color="auto"/>
        <w:left w:val="none" w:sz="0" w:space="0" w:color="auto"/>
        <w:bottom w:val="none" w:sz="0" w:space="0" w:color="auto"/>
        <w:right w:val="none" w:sz="0" w:space="0" w:color="auto"/>
      </w:divBdr>
    </w:div>
    <w:div w:id="1160195491">
      <w:bodyDiv w:val="1"/>
      <w:marLeft w:val="0"/>
      <w:marRight w:val="0"/>
      <w:marTop w:val="0"/>
      <w:marBottom w:val="0"/>
      <w:divBdr>
        <w:top w:val="none" w:sz="0" w:space="0" w:color="auto"/>
        <w:left w:val="none" w:sz="0" w:space="0" w:color="auto"/>
        <w:bottom w:val="none" w:sz="0" w:space="0" w:color="auto"/>
        <w:right w:val="none" w:sz="0" w:space="0" w:color="auto"/>
      </w:divBdr>
    </w:div>
    <w:div w:id="1161654628">
      <w:bodyDiv w:val="1"/>
      <w:marLeft w:val="0"/>
      <w:marRight w:val="0"/>
      <w:marTop w:val="0"/>
      <w:marBottom w:val="0"/>
      <w:divBdr>
        <w:top w:val="none" w:sz="0" w:space="0" w:color="auto"/>
        <w:left w:val="none" w:sz="0" w:space="0" w:color="auto"/>
        <w:bottom w:val="none" w:sz="0" w:space="0" w:color="auto"/>
        <w:right w:val="none" w:sz="0" w:space="0" w:color="auto"/>
      </w:divBdr>
    </w:div>
    <w:div w:id="1163155414">
      <w:bodyDiv w:val="1"/>
      <w:marLeft w:val="0"/>
      <w:marRight w:val="0"/>
      <w:marTop w:val="0"/>
      <w:marBottom w:val="0"/>
      <w:divBdr>
        <w:top w:val="none" w:sz="0" w:space="0" w:color="auto"/>
        <w:left w:val="none" w:sz="0" w:space="0" w:color="auto"/>
        <w:bottom w:val="none" w:sz="0" w:space="0" w:color="auto"/>
        <w:right w:val="none" w:sz="0" w:space="0" w:color="auto"/>
      </w:divBdr>
    </w:div>
    <w:div w:id="1165365375">
      <w:bodyDiv w:val="1"/>
      <w:marLeft w:val="0"/>
      <w:marRight w:val="0"/>
      <w:marTop w:val="0"/>
      <w:marBottom w:val="0"/>
      <w:divBdr>
        <w:top w:val="none" w:sz="0" w:space="0" w:color="auto"/>
        <w:left w:val="none" w:sz="0" w:space="0" w:color="auto"/>
        <w:bottom w:val="none" w:sz="0" w:space="0" w:color="auto"/>
        <w:right w:val="none" w:sz="0" w:space="0" w:color="auto"/>
      </w:divBdr>
    </w:div>
    <w:div w:id="1171942989">
      <w:bodyDiv w:val="1"/>
      <w:marLeft w:val="0"/>
      <w:marRight w:val="0"/>
      <w:marTop w:val="0"/>
      <w:marBottom w:val="0"/>
      <w:divBdr>
        <w:top w:val="none" w:sz="0" w:space="0" w:color="auto"/>
        <w:left w:val="none" w:sz="0" w:space="0" w:color="auto"/>
        <w:bottom w:val="none" w:sz="0" w:space="0" w:color="auto"/>
        <w:right w:val="none" w:sz="0" w:space="0" w:color="auto"/>
      </w:divBdr>
    </w:div>
    <w:div w:id="1174222685">
      <w:bodyDiv w:val="1"/>
      <w:marLeft w:val="0"/>
      <w:marRight w:val="0"/>
      <w:marTop w:val="0"/>
      <w:marBottom w:val="0"/>
      <w:divBdr>
        <w:top w:val="none" w:sz="0" w:space="0" w:color="auto"/>
        <w:left w:val="none" w:sz="0" w:space="0" w:color="auto"/>
        <w:bottom w:val="none" w:sz="0" w:space="0" w:color="auto"/>
        <w:right w:val="none" w:sz="0" w:space="0" w:color="auto"/>
      </w:divBdr>
    </w:div>
    <w:div w:id="1177306233">
      <w:bodyDiv w:val="1"/>
      <w:marLeft w:val="0"/>
      <w:marRight w:val="0"/>
      <w:marTop w:val="0"/>
      <w:marBottom w:val="0"/>
      <w:divBdr>
        <w:top w:val="none" w:sz="0" w:space="0" w:color="auto"/>
        <w:left w:val="none" w:sz="0" w:space="0" w:color="auto"/>
        <w:bottom w:val="none" w:sz="0" w:space="0" w:color="auto"/>
        <w:right w:val="none" w:sz="0" w:space="0" w:color="auto"/>
      </w:divBdr>
    </w:div>
    <w:div w:id="1180121021">
      <w:bodyDiv w:val="1"/>
      <w:marLeft w:val="0"/>
      <w:marRight w:val="0"/>
      <w:marTop w:val="0"/>
      <w:marBottom w:val="0"/>
      <w:divBdr>
        <w:top w:val="none" w:sz="0" w:space="0" w:color="auto"/>
        <w:left w:val="none" w:sz="0" w:space="0" w:color="auto"/>
        <w:bottom w:val="none" w:sz="0" w:space="0" w:color="auto"/>
        <w:right w:val="none" w:sz="0" w:space="0" w:color="auto"/>
      </w:divBdr>
    </w:div>
    <w:div w:id="1183587076">
      <w:bodyDiv w:val="1"/>
      <w:marLeft w:val="0"/>
      <w:marRight w:val="0"/>
      <w:marTop w:val="0"/>
      <w:marBottom w:val="0"/>
      <w:divBdr>
        <w:top w:val="none" w:sz="0" w:space="0" w:color="auto"/>
        <w:left w:val="none" w:sz="0" w:space="0" w:color="auto"/>
        <w:bottom w:val="none" w:sz="0" w:space="0" w:color="auto"/>
        <w:right w:val="none" w:sz="0" w:space="0" w:color="auto"/>
      </w:divBdr>
    </w:div>
    <w:div w:id="1183855825">
      <w:bodyDiv w:val="1"/>
      <w:marLeft w:val="0"/>
      <w:marRight w:val="0"/>
      <w:marTop w:val="0"/>
      <w:marBottom w:val="0"/>
      <w:divBdr>
        <w:top w:val="none" w:sz="0" w:space="0" w:color="auto"/>
        <w:left w:val="none" w:sz="0" w:space="0" w:color="auto"/>
        <w:bottom w:val="none" w:sz="0" w:space="0" w:color="auto"/>
        <w:right w:val="none" w:sz="0" w:space="0" w:color="auto"/>
      </w:divBdr>
    </w:div>
    <w:div w:id="1190290508">
      <w:bodyDiv w:val="1"/>
      <w:marLeft w:val="0"/>
      <w:marRight w:val="0"/>
      <w:marTop w:val="0"/>
      <w:marBottom w:val="0"/>
      <w:divBdr>
        <w:top w:val="none" w:sz="0" w:space="0" w:color="auto"/>
        <w:left w:val="none" w:sz="0" w:space="0" w:color="auto"/>
        <w:bottom w:val="none" w:sz="0" w:space="0" w:color="auto"/>
        <w:right w:val="none" w:sz="0" w:space="0" w:color="auto"/>
      </w:divBdr>
    </w:div>
    <w:div w:id="1190947100">
      <w:bodyDiv w:val="1"/>
      <w:marLeft w:val="0"/>
      <w:marRight w:val="0"/>
      <w:marTop w:val="0"/>
      <w:marBottom w:val="0"/>
      <w:divBdr>
        <w:top w:val="none" w:sz="0" w:space="0" w:color="auto"/>
        <w:left w:val="none" w:sz="0" w:space="0" w:color="auto"/>
        <w:bottom w:val="none" w:sz="0" w:space="0" w:color="auto"/>
        <w:right w:val="none" w:sz="0" w:space="0" w:color="auto"/>
      </w:divBdr>
    </w:div>
    <w:div w:id="1191534313">
      <w:bodyDiv w:val="1"/>
      <w:marLeft w:val="0"/>
      <w:marRight w:val="0"/>
      <w:marTop w:val="0"/>
      <w:marBottom w:val="0"/>
      <w:divBdr>
        <w:top w:val="none" w:sz="0" w:space="0" w:color="auto"/>
        <w:left w:val="none" w:sz="0" w:space="0" w:color="auto"/>
        <w:bottom w:val="none" w:sz="0" w:space="0" w:color="auto"/>
        <w:right w:val="none" w:sz="0" w:space="0" w:color="auto"/>
      </w:divBdr>
    </w:div>
    <w:div w:id="1193612662">
      <w:bodyDiv w:val="1"/>
      <w:marLeft w:val="0"/>
      <w:marRight w:val="0"/>
      <w:marTop w:val="0"/>
      <w:marBottom w:val="0"/>
      <w:divBdr>
        <w:top w:val="none" w:sz="0" w:space="0" w:color="auto"/>
        <w:left w:val="none" w:sz="0" w:space="0" w:color="auto"/>
        <w:bottom w:val="none" w:sz="0" w:space="0" w:color="auto"/>
        <w:right w:val="none" w:sz="0" w:space="0" w:color="auto"/>
      </w:divBdr>
    </w:div>
    <w:div w:id="1193691611">
      <w:bodyDiv w:val="1"/>
      <w:marLeft w:val="0"/>
      <w:marRight w:val="0"/>
      <w:marTop w:val="0"/>
      <w:marBottom w:val="0"/>
      <w:divBdr>
        <w:top w:val="none" w:sz="0" w:space="0" w:color="auto"/>
        <w:left w:val="none" w:sz="0" w:space="0" w:color="auto"/>
        <w:bottom w:val="none" w:sz="0" w:space="0" w:color="auto"/>
        <w:right w:val="none" w:sz="0" w:space="0" w:color="auto"/>
      </w:divBdr>
    </w:div>
    <w:div w:id="1197162164">
      <w:bodyDiv w:val="1"/>
      <w:marLeft w:val="0"/>
      <w:marRight w:val="0"/>
      <w:marTop w:val="0"/>
      <w:marBottom w:val="0"/>
      <w:divBdr>
        <w:top w:val="none" w:sz="0" w:space="0" w:color="auto"/>
        <w:left w:val="none" w:sz="0" w:space="0" w:color="auto"/>
        <w:bottom w:val="none" w:sz="0" w:space="0" w:color="auto"/>
        <w:right w:val="none" w:sz="0" w:space="0" w:color="auto"/>
      </w:divBdr>
    </w:div>
    <w:div w:id="1198659957">
      <w:bodyDiv w:val="1"/>
      <w:marLeft w:val="0"/>
      <w:marRight w:val="0"/>
      <w:marTop w:val="0"/>
      <w:marBottom w:val="0"/>
      <w:divBdr>
        <w:top w:val="none" w:sz="0" w:space="0" w:color="auto"/>
        <w:left w:val="none" w:sz="0" w:space="0" w:color="auto"/>
        <w:bottom w:val="none" w:sz="0" w:space="0" w:color="auto"/>
        <w:right w:val="none" w:sz="0" w:space="0" w:color="auto"/>
      </w:divBdr>
    </w:div>
    <w:div w:id="1199583790">
      <w:bodyDiv w:val="1"/>
      <w:marLeft w:val="0"/>
      <w:marRight w:val="0"/>
      <w:marTop w:val="0"/>
      <w:marBottom w:val="0"/>
      <w:divBdr>
        <w:top w:val="none" w:sz="0" w:space="0" w:color="auto"/>
        <w:left w:val="none" w:sz="0" w:space="0" w:color="auto"/>
        <w:bottom w:val="none" w:sz="0" w:space="0" w:color="auto"/>
        <w:right w:val="none" w:sz="0" w:space="0" w:color="auto"/>
      </w:divBdr>
    </w:div>
    <w:div w:id="1201358415">
      <w:bodyDiv w:val="1"/>
      <w:marLeft w:val="0"/>
      <w:marRight w:val="0"/>
      <w:marTop w:val="0"/>
      <w:marBottom w:val="0"/>
      <w:divBdr>
        <w:top w:val="none" w:sz="0" w:space="0" w:color="auto"/>
        <w:left w:val="none" w:sz="0" w:space="0" w:color="auto"/>
        <w:bottom w:val="none" w:sz="0" w:space="0" w:color="auto"/>
        <w:right w:val="none" w:sz="0" w:space="0" w:color="auto"/>
      </w:divBdr>
    </w:div>
    <w:div w:id="1202285278">
      <w:bodyDiv w:val="1"/>
      <w:marLeft w:val="0"/>
      <w:marRight w:val="0"/>
      <w:marTop w:val="0"/>
      <w:marBottom w:val="0"/>
      <w:divBdr>
        <w:top w:val="none" w:sz="0" w:space="0" w:color="auto"/>
        <w:left w:val="none" w:sz="0" w:space="0" w:color="auto"/>
        <w:bottom w:val="none" w:sz="0" w:space="0" w:color="auto"/>
        <w:right w:val="none" w:sz="0" w:space="0" w:color="auto"/>
      </w:divBdr>
    </w:div>
    <w:div w:id="1202598671">
      <w:bodyDiv w:val="1"/>
      <w:marLeft w:val="0"/>
      <w:marRight w:val="0"/>
      <w:marTop w:val="0"/>
      <w:marBottom w:val="0"/>
      <w:divBdr>
        <w:top w:val="none" w:sz="0" w:space="0" w:color="auto"/>
        <w:left w:val="none" w:sz="0" w:space="0" w:color="auto"/>
        <w:bottom w:val="none" w:sz="0" w:space="0" w:color="auto"/>
        <w:right w:val="none" w:sz="0" w:space="0" w:color="auto"/>
      </w:divBdr>
    </w:div>
    <w:div w:id="1202789470">
      <w:bodyDiv w:val="1"/>
      <w:marLeft w:val="0"/>
      <w:marRight w:val="0"/>
      <w:marTop w:val="0"/>
      <w:marBottom w:val="0"/>
      <w:divBdr>
        <w:top w:val="none" w:sz="0" w:space="0" w:color="auto"/>
        <w:left w:val="none" w:sz="0" w:space="0" w:color="auto"/>
        <w:bottom w:val="none" w:sz="0" w:space="0" w:color="auto"/>
        <w:right w:val="none" w:sz="0" w:space="0" w:color="auto"/>
      </w:divBdr>
    </w:div>
    <w:div w:id="1205674362">
      <w:bodyDiv w:val="1"/>
      <w:marLeft w:val="0"/>
      <w:marRight w:val="0"/>
      <w:marTop w:val="0"/>
      <w:marBottom w:val="0"/>
      <w:divBdr>
        <w:top w:val="none" w:sz="0" w:space="0" w:color="auto"/>
        <w:left w:val="none" w:sz="0" w:space="0" w:color="auto"/>
        <w:bottom w:val="none" w:sz="0" w:space="0" w:color="auto"/>
        <w:right w:val="none" w:sz="0" w:space="0" w:color="auto"/>
      </w:divBdr>
    </w:div>
    <w:div w:id="1208684411">
      <w:bodyDiv w:val="1"/>
      <w:marLeft w:val="0"/>
      <w:marRight w:val="0"/>
      <w:marTop w:val="0"/>
      <w:marBottom w:val="0"/>
      <w:divBdr>
        <w:top w:val="none" w:sz="0" w:space="0" w:color="auto"/>
        <w:left w:val="none" w:sz="0" w:space="0" w:color="auto"/>
        <w:bottom w:val="none" w:sz="0" w:space="0" w:color="auto"/>
        <w:right w:val="none" w:sz="0" w:space="0" w:color="auto"/>
      </w:divBdr>
    </w:div>
    <w:div w:id="1217356332">
      <w:bodyDiv w:val="1"/>
      <w:marLeft w:val="0"/>
      <w:marRight w:val="0"/>
      <w:marTop w:val="0"/>
      <w:marBottom w:val="0"/>
      <w:divBdr>
        <w:top w:val="none" w:sz="0" w:space="0" w:color="auto"/>
        <w:left w:val="none" w:sz="0" w:space="0" w:color="auto"/>
        <w:bottom w:val="none" w:sz="0" w:space="0" w:color="auto"/>
        <w:right w:val="none" w:sz="0" w:space="0" w:color="auto"/>
      </w:divBdr>
    </w:div>
    <w:div w:id="1220088416">
      <w:bodyDiv w:val="1"/>
      <w:marLeft w:val="0"/>
      <w:marRight w:val="0"/>
      <w:marTop w:val="0"/>
      <w:marBottom w:val="0"/>
      <w:divBdr>
        <w:top w:val="none" w:sz="0" w:space="0" w:color="auto"/>
        <w:left w:val="none" w:sz="0" w:space="0" w:color="auto"/>
        <w:bottom w:val="none" w:sz="0" w:space="0" w:color="auto"/>
        <w:right w:val="none" w:sz="0" w:space="0" w:color="auto"/>
      </w:divBdr>
    </w:div>
    <w:div w:id="1224020777">
      <w:bodyDiv w:val="1"/>
      <w:marLeft w:val="0"/>
      <w:marRight w:val="0"/>
      <w:marTop w:val="0"/>
      <w:marBottom w:val="0"/>
      <w:divBdr>
        <w:top w:val="none" w:sz="0" w:space="0" w:color="auto"/>
        <w:left w:val="none" w:sz="0" w:space="0" w:color="auto"/>
        <w:bottom w:val="none" w:sz="0" w:space="0" w:color="auto"/>
        <w:right w:val="none" w:sz="0" w:space="0" w:color="auto"/>
      </w:divBdr>
    </w:div>
    <w:div w:id="1224298358">
      <w:bodyDiv w:val="1"/>
      <w:marLeft w:val="0"/>
      <w:marRight w:val="0"/>
      <w:marTop w:val="0"/>
      <w:marBottom w:val="0"/>
      <w:divBdr>
        <w:top w:val="none" w:sz="0" w:space="0" w:color="auto"/>
        <w:left w:val="none" w:sz="0" w:space="0" w:color="auto"/>
        <w:bottom w:val="none" w:sz="0" w:space="0" w:color="auto"/>
        <w:right w:val="none" w:sz="0" w:space="0" w:color="auto"/>
      </w:divBdr>
    </w:div>
    <w:div w:id="1225877474">
      <w:bodyDiv w:val="1"/>
      <w:marLeft w:val="0"/>
      <w:marRight w:val="0"/>
      <w:marTop w:val="0"/>
      <w:marBottom w:val="0"/>
      <w:divBdr>
        <w:top w:val="none" w:sz="0" w:space="0" w:color="auto"/>
        <w:left w:val="none" w:sz="0" w:space="0" w:color="auto"/>
        <w:bottom w:val="none" w:sz="0" w:space="0" w:color="auto"/>
        <w:right w:val="none" w:sz="0" w:space="0" w:color="auto"/>
      </w:divBdr>
    </w:div>
    <w:div w:id="1226144453">
      <w:bodyDiv w:val="1"/>
      <w:marLeft w:val="0"/>
      <w:marRight w:val="0"/>
      <w:marTop w:val="0"/>
      <w:marBottom w:val="0"/>
      <w:divBdr>
        <w:top w:val="none" w:sz="0" w:space="0" w:color="auto"/>
        <w:left w:val="none" w:sz="0" w:space="0" w:color="auto"/>
        <w:bottom w:val="none" w:sz="0" w:space="0" w:color="auto"/>
        <w:right w:val="none" w:sz="0" w:space="0" w:color="auto"/>
      </w:divBdr>
    </w:div>
    <w:div w:id="1227061312">
      <w:bodyDiv w:val="1"/>
      <w:marLeft w:val="0"/>
      <w:marRight w:val="0"/>
      <w:marTop w:val="0"/>
      <w:marBottom w:val="0"/>
      <w:divBdr>
        <w:top w:val="none" w:sz="0" w:space="0" w:color="auto"/>
        <w:left w:val="none" w:sz="0" w:space="0" w:color="auto"/>
        <w:bottom w:val="none" w:sz="0" w:space="0" w:color="auto"/>
        <w:right w:val="none" w:sz="0" w:space="0" w:color="auto"/>
      </w:divBdr>
    </w:div>
    <w:div w:id="1232497338">
      <w:bodyDiv w:val="1"/>
      <w:marLeft w:val="0"/>
      <w:marRight w:val="0"/>
      <w:marTop w:val="0"/>
      <w:marBottom w:val="0"/>
      <w:divBdr>
        <w:top w:val="none" w:sz="0" w:space="0" w:color="auto"/>
        <w:left w:val="none" w:sz="0" w:space="0" w:color="auto"/>
        <w:bottom w:val="none" w:sz="0" w:space="0" w:color="auto"/>
        <w:right w:val="none" w:sz="0" w:space="0" w:color="auto"/>
      </w:divBdr>
    </w:div>
    <w:div w:id="1233661748">
      <w:bodyDiv w:val="1"/>
      <w:marLeft w:val="0"/>
      <w:marRight w:val="0"/>
      <w:marTop w:val="0"/>
      <w:marBottom w:val="0"/>
      <w:divBdr>
        <w:top w:val="none" w:sz="0" w:space="0" w:color="auto"/>
        <w:left w:val="none" w:sz="0" w:space="0" w:color="auto"/>
        <w:bottom w:val="none" w:sz="0" w:space="0" w:color="auto"/>
        <w:right w:val="none" w:sz="0" w:space="0" w:color="auto"/>
      </w:divBdr>
    </w:div>
    <w:div w:id="1238513883">
      <w:bodyDiv w:val="1"/>
      <w:marLeft w:val="0"/>
      <w:marRight w:val="0"/>
      <w:marTop w:val="0"/>
      <w:marBottom w:val="0"/>
      <w:divBdr>
        <w:top w:val="none" w:sz="0" w:space="0" w:color="auto"/>
        <w:left w:val="none" w:sz="0" w:space="0" w:color="auto"/>
        <w:bottom w:val="none" w:sz="0" w:space="0" w:color="auto"/>
        <w:right w:val="none" w:sz="0" w:space="0" w:color="auto"/>
      </w:divBdr>
    </w:div>
    <w:div w:id="1246568223">
      <w:bodyDiv w:val="1"/>
      <w:marLeft w:val="0"/>
      <w:marRight w:val="0"/>
      <w:marTop w:val="0"/>
      <w:marBottom w:val="0"/>
      <w:divBdr>
        <w:top w:val="none" w:sz="0" w:space="0" w:color="auto"/>
        <w:left w:val="none" w:sz="0" w:space="0" w:color="auto"/>
        <w:bottom w:val="none" w:sz="0" w:space="0" w:color="auto"/>
        <w:right w:val="none" w:sz="0" w:space="0" w:color="auto"/>
      </w:divBdr>
    </w:div>
    <w:div w:id="1249188954">
      <w:bodyDiv w:val="1"/>
      <w:marLeft w:val="0"/>
      <w:marRight w:val="0"/>
      <w:marTop w:val="0"/>
      <w:marBottom w:val="0"/>
      <w:divBdr>
        <w:top w:val="none" w:sz="0" w:space="0" w:color="auto"/>
        <w:left w:val="none" w:sz="0" w:space="0" w:color="auto"/>
        <w:bottom w:val="none" w:sz="0" w:space="0" w:color="auto"/>
        <w:right w:val="none" w:sz="0" w:space="0" w:color="auto"/>
      </w:divBdr>
    </w:div>
    <w:div w:id="1253120692">
      <w:bodyDiv w:val="1"/>
      <w:marLeft w:val="0"/>
      <w:marRight w:val="0"/>
      <w:marTop w:val="0"/>
      <w:marBottom w:val="0"/>
      <w:divBdr>
        <w:top w:val="none" w:sz="0" w:space="0" w:color="auto"/>
        <w:left w:val="none" w:sz="0" w:space="0" w:color="auto"/>
        <w:bottom w:val="none" w:sz="0" w:space="0" w:color="auto"/>
        <w:right w:val="none" w:sz="0" w:space="0" w:color="auto"/>
      </w:divBdr>
    </w:div>
    <w:div w:id="1255823550">
      <w:bodyDiv w:val="1"/>
      <w:marLeft w:val="0"/>
      <w:marRight w:val="0"/>
      <w:marTop w:val="0"/>
      <w:marBottom w:val="0"/>
      <w:divBdr>
        <w:top w:val="none" w:sz="0" w:space="0" w:color="auto"/>
        <w:left w:val="none" w:sz="0" w:space="0" w:color="auto"/>
        <w:bottom w:val="none" w:sz="0" w:space="0" w:color="auto"/>
        <w:right w:val="none" w:sz="0" w:space="0" w:color="auto"/>
      </w:divBdr>
    </w:div>
    <w:div w:id="1258488082">
      <w:bodyDiv w:val="1"/>
      <w:marLeft w:val="0"/>
      <w:marRight w:val="0"/>
      <w:marTop w:val="0"/>
      <w:marBottom w:val="0"/>
      <w:divBdr>
        <w:top w:val="none" w:sz="0" w:space="0" w:color="auto"/>
        <w:left w:val="none" w:sz="0" w:space="0" w:color="auto"/>
        <w:bottom w:val="none" w:sz="0" w:space="0" w:color="auto"/>
        <w:right w:val="none" w:sz="0" w:space="0" w:color="auto"/>
      </w:divBdr>
    </w:div>
    <w:div w:id="1261180957">
      <w:bodyDiv w:val="1"/>
      <w:marLeft w:val="0"/>
      <w:marRight w:val="0"/>
      <w:marTop w:val="0"/>
      <w:marBottom w:val="0"/>
      <w:divBdr>
        <w:top w:val="none" w:sz="0" w:space="0" w:color="auto"/>
        <w:left w:val="none" w:sz="0" w:space="0" w:color="auto"/>
        <w:bottom w:val="none" w:sz="0" w:space="0" w:color="auto"/>
        <w:right w:val="none" w:sz="0" w:space="0" w:color="auto"/>
      </w:divBdr>
    </w:div>
    <w:div w:id="1264917725">
      <w:bodyDiv w:val="1"/>
      <w:marLeft w:val="0"/>
      <w:marRight w:val="0"/>
      <w:marTop w:val="0"/>
      <w:marBottom w:val="0"/>
      <w:divBdr>
        <w:top w:val="none" w:sz="0" w:space="0" w:color="auto"/>
        <w:left w:val="none" w:sz="0" w:space="0" w:color="auto"/>
        <w:bottom w:val="none" w:sz="0" w:space="0" w:color="auto"/>
        <w:right w:val="none" w:sz="0" w:space="0" w:color="auto"/>
      </w:divBdr>
    </w:div>
    <w:div w:id="1265185315">
      <w:bodyDiv w:val="1"/>
      <w:marLeft w:val="0"/>
      <w:marRight w:val="0"/>
      <w:marTop w:val="0"/>
      <w:marBottom w:val="0"/>
      <w:divBdr>
        <w:top w:val="none" w:sz="0" w:space="0" w:color="auto"/>
        <w:left w:val="none" w:sz="0" w:space="0" w:color="auto"/>
        <w:bottom w:val="none" w:sz="0" w:space="0" w:color="auto"/>
        <w:right w:val="none" w:sz="0" w:space="0" w:color="auto"/>
      </w:divBdr>
    </w:div>
    <w:div w:id="1267884058">
      <w:bodyDiv w:val="1"/>
      <w:marLeft w:val="0"/>
      <w:marRight w:val="0"/>
      <w:marTop w:val="0"/>
      <w:marBottom w:val="0"/>
      <w:divBdr>
        <w:top w:val="none" w:sz="0" w:space="0" w:color="auto"/>
        <w:left w:val="none" w:sz="0" w:space="0" w:color="auto"/>
        <w:bottom w:val="none" w:sz="0" w:space="0" w:color="auto"/>
        <w:right w:val="none" w:sz="0" w:space="0" w:color="auto"/>
      </w:divBdr>
    </w:div>
    <w:div w:id="1268999291">
      <w:bodyDiv w:val="1"/>
      <w:marLeft w:val="0"/>
      <w:marRight w:val="0"/>
      <w:marTop w:val="0"/>
      <w:marBottom w:val="0"/>
      <w:divBdr>
        <w:top w:val="none" w:sz="0" w:space="0" w:color="auto"/>
        <w:left w:val="none" w:sz="0" w:space="0" w:color="auto"/>
        <w:bottom w:val="none" w:sz="0" w:space="0" w:color="auto"/>
        <w:right w:val="none" w:sz="0" w:space="0" w:color="auto"/>
      </w:divBdr>
    </w:div>
    <w:div w:id="1269462478">
      <w:bodyDiv w:val="1"/>
      <w:marLeft w:val="0"/>
      <w:marRight w:val="0"/>
      <w:marTop w:val="0"/>
      <w:marBottom w:val="0"/>
      <w:divBdr>
        <w:top w:val="none" w:sz="0" w:space="0" w:color="auto"/>
        <w:left w:val="none" w:sz="0" w:space="0" w:color="auto"/>
        <w:bottom w:val="none" w:sz="0" w:space="0" w:color="auto"/>
        <w:right w:val="none" w:sz="0" w:space="0" w:color="auto"/>
      </w:divBdr>
    </w:div>
    <w:div w:id="1269854264">
      <w:bodyDiv w:val="1"/>
      <w:marLeft w:val="0"/>
      <w:marRight w:val="0"/>
      <w:marTop w:val="0"/>
      <w:marBottom w:val="0"/>
      <w:divBdr>
        <w:top w:val="none" w:sz="0" w:space="0" w:color="auto"/>
        <w:left w:val="none" w:sz="0" w:space="0" w:color="auto"/>
        <w:bottom w:val="none" w:sz="0" w:space="0" w:color="auto"/>
        <w:right w:val="none" w:sz="0" w:space="0" w:color="auto"/>
      </w:divBdr>
    </w:div>
    <w:div w:id="1270622112">
      <w:bodyDiv w:val="1"/>
      <w:marLeft w:val="0"/>
      <w:marRight w:val="0"/>
      <w:marTop w:val="0"/>
      <w:marBottom w:val="0"/>
      <w:divBdr>
        <w:top w:val="none" w:sz="0" w:space="0" w:color="auto"/>
        <w:left w:val="none" w:sz="0" w:space="0" w:color="auto"/>
        <w:bottom w:val="none" w:sz="0" w:space="0" w:color="auto"/>
        <w:right w:val="none" w:sz="0" w:space="0" w:color="auto"/>
      </w:divBdr>
    </w:div>
    <w:div w:id="1271549385">
      <w:bodyDiv w:val="1"/>
      <w:marLeft w:val="0"/>
      <w:marRight w:val="0"/>
      <w:marTop w:val="0"/>
      <w:marBottom w:val="0"/>
      <w:divBdr>
        <w:top w:val="none" w:sz="0" w:space="0" w:color="auto"/>
        <w:left w:val="none" w:sz="0" w:space="0" w:color="auto"/>
        <w:bottom w:val="none" w:sz="0" w:space="0" w:color="auto"/>
        <w:right w:val="none" w:sz="0" w:space="0" w:color="auto"/>
      </w:divBdr>
    </w:div>
    <w:div w:id="1271739712">
      <w:bodyDiv w:val="1"/>
      <w:marLeft w:val="0"/>
      <w:marRight w:val="0"/>
      <w:marTop w:val="0"/>
      <w:marBottom w:val="0"/>
      <w:divBdr>
        <w:top w:val="none" w:sz="0" w:space="0" w:color="auto"/>
        <w:left w:val="none" w:sz="0" w:space="0" w:color="auto"/>
        <w:bottom w:val="none" w:sz="0" w:space="0" w:color="auto"/>
        <w:right w:val="none" w:sz="0" w:space="0" w:color="auto"/>
      </w:divBdr>
    </w:div>
    <w:div w:id="1274098487">
      <w:bodyDiv w:val="1"/>
      <w:marLeft w:val="0"/>
      <w:marRight w:val="0"/>
      <w:marTop w:val="0"/>
      <w:marBottom w:val="0"/>
      <w:divBdr>
        <w:top w:val="none" w:sz="0" w:space="0" w:color="auto"/>
        <w:left w:val="none" w:sz="0" w:space="0" w:color="auto"/>
        <w:bottom w:val="none" w:sz="0" w:space="0" w:color="auto"/>
        <w:right w:val="none" w:sz="0" w:space="0" w:color="auto"/>
      </w:divBdr>
    </w:div>
    <w:div w:id="1280647684">
      <w:bodyDiv w:val="1"/>
      <w:marLeft w:val="0"/>
      <w:marRight w:val="0"/>
      <w:marTop w:val="0"/>
      <w:marBottom w:val="0"/>
      <w:divBdr>
        <w:top w:val="none" w:sz="0" w:space="0" w:color="auto"/>
        <w:left w:val="none" w:sz="0" w:space="0" w:color="auto"/>
        <w:bottom w:val="none" w:sz="0" w:space="0" w:color="auto"/>
        <w:right w:val="none" w:sz="0" w:space="0" w:color="auto"/>
      </w:divBdr>
    </w:div>
    <w:div w:id="1283148566">
      <w:bodyDiv w:val="1"/>
      <w:marLeft w:val="0"/>
      <w:marRight w:val="0"/>
      <w:marTop w:val="0"/>
      <w:marBottom w:val="0"/>
      <w:divBdr>
        <w:top w:val="none" w:sz="0" w:space="0" w:color="auto"/>
        <w:left w:val="none" w:sz="0" w:space="0" w:color="auto"/>
        <w:bottom w:val="none" w:sz="0" w:space="0" w:color="auto"/>
        <w:right w:val="none" w:sz="0" w:space="0" w:color="auto"/>
      </w:divBdr>
    </w:div>
    <w:div w:id="1287465950">
      <w:bodyDiv w:val="1"/>
      <w:marLeft w:val="0"/>
      <w:marRight w:val="0"/>
      <w:marTop w:val="0"/>
      <w:marBottom w:val="0"/>
      <w:divBdr>
        <w:top w:val="none" w:sz="0" w:space="0" w:color="auto"/>
        <w:left w:val="none" w:sz="0" w:space="0" w:color="auto"/>
        <w:bottom w:val="none" w:sz="0" w:space="0" w:color="auto"/>
        <w:right w:val="none" w:sz="0" w:space="0" w:color="auto"/>
      </w:divBdr>
    </w:div>
    <w:div w:id="1287467934">
      <w:bodyDiv w:val="1"/>
      <w:marLeft w:val="0"/>
      <w:marRight w:val="0"/>
      <w:marTop w:val="0"/>
      <w:marBottom w:val="0"/>
      <w:divBdr>
        <w:top w:val="none" w:sz="0" w:space="0" w:color="auto"/>
        <w:left w:val="none" w:sz="0" w:space="0" w:color="auto"/>
        <w:bottom w:val="none" w:sz="0" w:space="0" w:color="auto"/>
        <w:right w:val="none" w:sz="0" w:space="0" w:color="auto"/>
      </w:divBdr>
    </w:div>
    <w:div w:id="1290824570">
      <w:bodyDiv w:val="1"/>
      <w:marLeft w:val="0"/>
      <w:marRight w:val="0"/>
      <w:marTop w:val="0"/>
      <w:marBottom w:val="0"/>
      <w:divBdr>
        <w:top w:val="none" w:sz="0" w:space="0" w:color="auto"/>
        <w:left w:val="none" w:sz="0" w:space="0" w:color="auto"/>
        <w:bottom w:val="none" w:sz="0" w:space="0" w:color="auto"/>
        <w:right w:val="none" w:sz="0" w:space="0" w:color="auto"/>
      </w:divBdr>
    </w:div>
    <w:div w:id="1295909671">
      <w:bodyDiv w:val="1"/>
      <w:marLeft w:val="0"/>
      <w:marRight w:val="0"/>
      <w:marTop w:val="0"/>
      <w:marBottom w:val="0"/>
      <w:divBdr>
        <w:top w:val="none" w:sz="0" w:space="0" w:color="auto"/>
        <w:left w:val="none" w:sz="0" w:space="0" w:color="auto"/>
        <w:bottom w:val="none" w:sz="0" w:space="0" w:color="auto"/>
        <w:right w:val="none" w:sz="0" w:space="0" w:color="auto"/>
      </w:divBdr>
    </w:div>
    <w:div w:id="1299265871">
      <w:bodyDiv w:val="1"/>
      <w:marLeft w:val="0"/>
      <w:marRight w:val="0"/>
      <w:marTop w:val="0"/>
      <w:marBottom w:val="0"/>
      <w:divBdr>
        <w:top w:val="none" w:sz="0" w:space="0" w:color="auto"/>
        <w:left w:val="none" w:sz="0" w:space="0" w:color="auto"/>
        <w:bottom w:val="none" w:sz="0" w:space="0" w:color="auto"/>
        <w:right w:val="none" w:sz="0" w:space="0" w:color="auto"/>
      </w:divBdr>
    </w:div>
    <w:div w:id="1302078188">
      <w:bodyDiv w:val="1"/>
      <w:marLeft w:val="0"/>
      <w:marRight w:val="0"/>
      <w:marTop w:val="0"/>
      <w:marBottom w:val="0"/>
      <w:divBdr>
        <w:top w:val="none" w:sz="0" w:space="0" w:color="auto"/>
        <w:left w:val="none" w:sz="0" w:space="0" w:color="auto"/>
        <w:bottom w:val="none" w:sz="0" w:space="0" w:color="auto"/>
        <w:right w:val="none" w:sz="0" w:space="0" w:color="auto"/>
      </w:divBdr>
    </w:div>
    <w:div w:id="1302930483">
      <w:bodyDiv w:val="1"/>
      <w:marLeft w:val="0"/>
      <w:marRight w:val="0"/>
      <w:marTop w:val="0"/>
      <w:marBottom w:val="0"/>
      <w:divBdr>
        <w:top w:val="none" w:sz="0" w:space="0" w:color="auto"/>
        <w:left w:val="none" w:sz="0" w:space="0" w:color="auto"/>
        <w:bottom w:val="none" w:sz="0" w:space="0" w:color="auto"/>
        <w:right w:val="none" w:sz="0" w:space="0" w:color="auto"/>
      </w:divBdr>
    </w:div>
    <w:div w:id="1305037520">
      <w:bodyDiv w:val="1"/>
      <w:marLeft w:val="0"/>
      <w:marRight w:val="0"/>
      <w:marTop w:val="0"/>
      <w:marBottom w:val="0"/>
      <w:divBdr>
        <w:top w:val="none" w:sz="0" w:space="0" w:color="auto"/>
        <w:left w:val="none" w:sz="0" w:space="0" w:color="auto"/>
        <w:bottom w:val="none" w:sz="0" w:space="0" w:color="auto"/>
        <w:right w:val="none" w:sz="0" w:space="0" w:color="auto"/>
      </w:divBdr>
    </w:div>
    <w:div w:id="1305237962">
      <w:bodyDiv w:val="1"/>
      <w:marLeft w:val="0"/>
      <w:marRight w:val="0"/>
      <w:marTop w:val="0"/>
      <w:marBottom w:val="0"/>
      <w:divBdr>
        <w:top w:val="none" w:sz="0" w:space="0" w:color="auto"/>
        <w:left w:val="none" w:sz="0" w:space="0" w:color="auto"/>
        <w:bottom w:val="none" w:sz="0" w:space="0" w:color="auto"/>
        <w:right w:val="none" w:sz="0" w:space="0" w:color="auto"/>
      </w:divBdr>
    </w:div>
    <w:div w:id="1307472527">
      <w:bodyDiv w:val="1"/>
      <w:marLeft w:val="0"/>
      <w:marRight w:val="0"/>
      <w:marTop w:val="0"/>
      <w:marBottom w:val="0"/>
      <w:divBdr>
        <w:top w:val="none" w:sz="0" w:space="0" w:color="auto"/>
        <w:left w:val="none" w:sz="0" w:space="0" w:color="auto"/>
        <w:bottom w:val="none" w:sz="0" w:space="0" w:color="auto"/>
        <w:right w:val="none" w:sz="0" w:space="0" w:color="auto"/>
      </w:divBdr>
    </w:div>
    <w:div w:id="1307860540">
      <w:bodyDiv w:val="1"/>
      <w:marLeft w:val="0"/>
      <w:marRight w:val="0"/>
      <w:marTop w:val="0"/>
      <w:marBottom w:val="0"/>
      <w:divBdr>
        <w:top w:val="none" w:sz="0" w:space="0" w:color="auto"/>
        <w:left w:val="none" w:sz="0" w:space="0" w:color="auto"/>
        <w:bottom w:val="none" w:sz="0" w:space="0" w:color="auto"/>
        <w:right w:val="none" w:sz="0" w:space="0" w:color="auto"/>
      </w:divBdr>
    </w:div>
    <w:div w:id="1312100784">
      <w:bodyDiv w:val="1"/>
      <w:marLeft w:val="0"/>
      <w:marRight w:val="0"/>
      <w:marTop w:val="0"/>
      <w:marBottom w:val="0"/>
      <w:divBdr>
        <w:top w:val="none" w:sz="0" w:space="0" w:color="auto"/>
        <w:left w:val="none" w:sz="0" w:space="0" w:color="auto"/>
        <w:bottom w:val="none" w:sz="0" w:space="0" w:color="auto"/>
        <w:right w:val="none" w:sz="0" w:space="0" w:color="auto"/>
      </w:divBdr>
    </w:div>
    <w:div w:id="1315838665">
      <w:bodyDiv w:val="1"/>
      <w:marLeft w:val="0"/>
      <w:marRight w:val="0"/>
      <w:marTop w:val="0"/>
      <w:marBottom w:val="0"/>
      <w:divBdr>
        <w:top w:val="none" w:sz="0" w:space="0" w:color="auto"/>
        <w:left w:val="none" w:sz="0" w:space="0" w:color="auto"/>
        <w:bottom w:val="none" w:sz="0" w:space="0" w:color="auto"/>
        <w:right w:val="none" w:sz="0" w:space="0" w:color="auto"/>
      </w:divBdr>
    </w:div>
    <w:div w:id="1316647894">
      <w:bodyDiv w:val="1"/>
      <w:marLeft w:val="0"/>
      <w:marRight w:val="0"/>
      <w:marTop w:val="0"/>
      <w:marBottom w:val="0"/>
      <w:divBdr>
        <w:top w:val="none" w:sz="0" w:space="0" w:color="auto"/>
        <w:left w:val="none" w:sz="0" w:space="0" w:color="auto"/>
        <w:bottom w:val="none" w:sz="0" w:space="0" w:color="auto"/>
        <w:right w:val="none" w:sz="0" w:space="0" w:color="auto"/>
      </w:divBdr>
    </w:div>
    <w:div w:id="1320235077">
      <w:bodyDiv w:val="1"/>
      <w:marLeft w:val="0"/>
      <w:marRight w:val="0"/>
      <w:marTop w:val="0"/>
      <w:marBottom w:val="0"/>
      <w:divBdr>
        <w:top w:val="none" w:sz="0" w:space="0" w:color="auto"/>
        <w:left w:val="none" w:sz="0" w:space="0" w:color="auto"/>
        <w:bottom w:val="none" w:sz="0" w:space="0" w:color="auto"/>
        <w:right w:val="none" w:sz="0" w:space="0" w:color="auto"/>
      </w:divBdr>
    </w:div>
    <w:div w:id="1329360161">
      <w:bodyDiv w:val="1"/>
      <w:marLeft w:val="0"/>
      <w:marRight w:val="0"/>
      <w:marTop w:val="0"/>
      <w:marBottom w:val="0"/>
      <w:divBdr>
        <w:top w:val="none" w:sz="0" w:space="0" w:color="auto"/>
        <w:left w:val="none" w:sz="0" w:space="0" w:color="auto"/>
        <w:bottom w:val="none" w:sz="0" w:space="0" w:color="auto"/>
        <w:right w:val="none" w:sz="0" w:space="0" w:color="auto"/>
      </w:divBdr>
    </w:div>
    <w:div w:id="1330870710">
      <w:bodyDiv w:val="1"/>
      <w:marLeft w:val="0"/>
      <w:marRight w:val="0"/>
      <w:marTop w:val="0"/>
      <w:marBottom w:val="0"/>
      <w:divBdr>
        <w:top w:val="none" w:sz="0" w:space="0" w:color="auto"/>
        <w:left w:val="none" w:sz="0" w:space="0" w:color="auto"/>
        <w:bottom w:val="none" w:sz="0" w:space="0" w:color="auto"/>
        <w:right w:val="none" w:sz="0" w:space="0" w:color="auto"/>
      </w:divBdr>
    </w:div>
    <w:div w:id="1338577652">
      <w:bodyDiv w:val="1"/>
      <w:marLeft w:val="0"/>
      <w:marRight w:val="0"/>
      <w:marTop w:val="0"/>
      <w:marBottom w:val="0"/>
      <w:divBdr>
        <w:top w:val="none" w:sz="0" w:space="0" w:color="auto"/>
        <w:left w:val="none" w:sz="0" w:space="0" w:color="auto"/>
        <w:bottom w:val="none" w:sz="0" w:space="0" w:color="auto"/>
        <w:right w:val="none" w:sz="0" w:space="0" w:color="auto"/>
      </w:divBdr>
    </w:div>
    <w:div w:id="1343236878">
      <w:bodyDiv w:val="1"/>
      <w:marLeft w:val="0"/>
      <w:marRight w:val="0"/>
      <w:marTop w:val="0"/>
      <w:marBottom w:val="0"/>
      <w:divBdr>
        <w:top w:val="none" w:sz="0" w:space="0" w:color="auto"/>
        <w:left w:val="none" w:sz="0" w:space="0" w:color="auto"/>
        <w:bottom w:val="none" w:sz="0" w:space="0" w:color="auto"/>
        <w:right w:val="none" w:sz="0" w:space="0" w:color="auto"/>
      </w:divBdr>
    </w:div>
    <w:div w:id="1345863795">
      <w:bodyDiv w:val="1"/>
      <w:marLeft w:val="0"/>
      <w:marRight w:val="0"/>
      <w:marTop w:val="0"/>
      <w:marBottom w:val="0"/>
      <w:divBdr>
        <w:top w:val="none" w:sz="0" w:space="0" w:color="auto"/>
        <w:left w:val="none" w:sz="0" w:space="0" w:color="auto"/>
        <w:bottom w:val="none" w:sz="0" w:space="0" w:color="auto"/>
        <w:right w:val="none" w:sz="0" w:space="0" w:color="auto"/>
      </w:divBdr>
    </w:div>
    <w:div w:id="1350373852">
      <w:bodyDiv w:val="1"/>
      <w:marLeft w:val="0"/>
      <w:marRight w:val="0"/>
      <w:marTop w:val="0"/>
      <w:marBottom w:val="0"/>
      <w:divBdr>
        <w:top w:val="none" w:sz="0" w:space="0" w:color="auto"/>
        <w:left w:val="none" w:sz="0" w:space="0" w:color="auto"/>
        <w:bottom w:val="none" w:sz="0" w:space="0" w:color="auto"/>
        <w:right w:val="none" w:sz="0" w:space="0" w:color="auto"/>
      </w:divBdr>
    </w:div>
    <w:div w:id="1352754673">
      <w:bodyDiv w:val="1"/>
      <w:marLeft w:val="0"/>
      <w:marRight w:val="0"/>
      <w:marTop w:val="0"/>
      <w:marBottom w:val="0"/>
      <w:divBdr>
        <w:top w:val="none" w:sz="0" w:space="0" w:color="auto"/>
        <w:left w:val="none" w:sz="0" w:space="0" w:color="auto"/>
        <w:bottom w:val="none" w:sz="0" w:space="0" w:color="auto"/>
        <w:right w:val="none" w:sz="0" w:space="0" w:color="auto"/>
      </w:divBdr>
    </w:div>
    <w:div w:id="1357998782">
      <w:bodyDiv w:val="1"/>
      <w:marLeft w:val="0"/>
      <w:marRight w:val="0"/>
      <w:marTop w:val="0"/>
      <w:marBottom w:val="0"/>
      <w:divBdr>
        <w:top w:val="none" w:sz="0" w:space="0" w:color="auto"/>
        <w:left w:val="none" w:sz="0" w:space="0" w:color="auto"/>
        <w:bottom w:val="none" w:sz="0" w:space="0" w:color="auto"/>
        <w:right w:val="none" w:sz="0" w:space="0" w:color="auto"/>
      </w:divBdr>
    </w:div>
    <w:div w:id="1358697118">
      <w:bodyDiv w:val="1"/>
      <w:marLeft w:val="0"/>
      <w:marRight w:val="0"/>
      <w:marTop w:val="0"/>
      <w:marBottom w:val="0"/>
      <w:divBdr>
        <w:top w:val="none" w:sz="0" w:space="0" w:color="auto"/>
        <w:left w:val="none" w:sz="0" w:space="0" w:color="auto"/>
        <w:bottom w:val="none" w:sz="0" w:space="0" w:color="auto"/>
        <w:right w:val="none" w:sz="0" w:space="0" w:color="auto"/>
      </w:divBdr>
    </w:div>
    <w:div w:id="1361277659">
      <w:bodyDiv w:val="1"/>
      <w:marLeft w:val="0"/>
      <w:marRight w:val="0"/>
      <w:marTop w:val="0"/>
      <w:marBottom w:val="0"/>
      <w:divBdr>
        <w:top w:val="none" w:sz="0" w:space="0" w:color="auto"/>
        <w:left w:val="none" w:sz="0" w:space="0" w:color="auto"/>
        <w:bottom w:val="none" w:sz="0" w:space="0" w:color="auto"/>
        <w:right w:val="none" w:sz="0" w:space="0" w:color="auto"/>
      </w:divBdr>
    </w:div>
    <w:div w:id="1365011756">
      <w:bodyDiv w:val="1"/>
      <w:marLeft w:val="0"/>
      <w:marRight w:val="0"/>
      <w:marTop w:val="0"/>
      <w:marBottom w:val="0"/>
      <w:divBdr>
        <w:top w:val="none" w:sz="0" w:space="0" w:color="auto"/>
        <w:left w:val="none" w:sz="0" w:space="0" w:color="auto"/>
        <w:bottom w:val="none" w:sz="0" w:space="0" w:color="auto"/>
        <w:right w:val="none" w:sz="0" w:space="0" w:color="auto"/>
      </w:divBdr>
    </w:div>
    <w:div w:id="1373993356">
      <w:bodyDiv w:val="1"/>
      <w:marLeft w:val="0"/>
      <w:marRight w:val="0"/>
      <w:marTop w:val="0"/>
      <w:marBottom w:val="0"/>
      <w:divBdr>
        <w:top w:val="none" w:sz="0" w:space="0" w:color="auto"/>
        <w:left w:val="none" w:sz="0" w:space="0" w:color="auto"/>
        <w:bottom w:val="none" w:sz="0" w:space="0" w:color="auto"/>
        <w:right w:val="none" w:sz="0" w:space="0" w:color="auto"/>
      </w:divBdr>
    </w:div>
    <w:div w:id="1377856861">
      <w:bodyDiv w:val="1"/>
      <w:marLeft w:val="0"/>
      <w:marRight w:val="0"/>
      <w:marTop w:val="0"/>
      <w:marBottom w:val="0"/>
      <w:divBdr>
        <w:top w:val="none" w:sz="0" w:space="0" w:color="auto"/>
        <w:left w:val="none" w:sz="0" w:space="0" w:color="auto"/>
        <w:bottom w:val="none" w:sz="0" w:space="0" w:color="auto"/>
        <w:right w:val="none" w:sz="0" w:space="0" w:color="auto"/>
      </w:divBdr>
    </w:div>
    <w:div w:id="1378550150">
      <w:bodyDiv w:val="1"/>
      <w:marLeft w:val="0"/>
      <w:marRight w:val="0"/>
      <w:marTop w:val="0"/>
      <w:marBottom w:val="0"/>
      <w:divBdr>
        <w:top w:val="none" w:sz="0" w:space="0" w:color="auto"/>
        <w:left w:val="none" w:sz="0" w:space="0" w:color="auto"/>
        <w:bottom w:val="none" w:sz="0" w:space="0" w:color="auto"/>
        <w:right w:val="none" w:sz="0" w:space="0" w:color="auto"/>
      </w:divBdr>
    </w:div>
    <w:div w:id="1380327065">
      <w:bodyDiv w:val="1"/>
      <w:marLeft w:val="0"/>
      <w:marRight w:val="0"/>
      <w:marTop w:val="0"/>
      <w:marBottom w:val="0"/>
      <w:divBdr>
        <w:top w:val="none" w:sz="0" w:space="0" w:color="auto"/>
        <w:left w:val="none" w:sz="0" w:space="0" w:color="auto"/>
        <w:bottom w:val="none" w:sz="0" w:space="0" w:color="auto"/>
        <w:right w:val="none" w:sz="0" w:space="0" w:color="auto"/>
      </w:divBdr>
    </w:div>
    <w:div w:id="1382828052">
      <w:bodyDiv w:val="1"/>
      <w:marLeft w:val="0"/>
      <w:marRight w:val="0"/>
      <w:marTop w:val="0"/>
      <w:marBottom w:val="0"/>
      <w:divBdr>
        <w:top w:val="none" w:sz="0" w:space="0" w:color="auto"/>
        <w:left w:val="none" w:sz="0" w:space="0" w:color="auto"/>
        <w:bottom w:val="none" w:sz="0" w:space="0" w:color="auto"/>
        <w:right w:val="none" w:sz="0" w:space="0" w:color="auto"/>
      </w:divBdr>
    </w:div>
    <w:div w:id="1383169985">
      <w:bodyDiv w:val="1"/>
      <w:marLeft w:val="0"/>
      <w:marRight w:val="0"/>
      <w:marTop w:val="0"/>
      <w:marBottom w:val="0"/>
      <w:divBdr>
        <w:top w:val="none" w:sz="0" w:space="0" w:color="auto"/>
        <w:left w:val="none" w:sz="0" w:space="0" w:color="auto"/>
        <w:bottom w:val="none" w:sz="0" w:space="0" w:color="auto"/>
        <w:right w:val="none" w:sz="0" w:space="0" w:color="auto"/>
      </w:divBdr>
    </w:div>
    <w:div w:id="1391687096">
      <w:bodyDiv w:val="1"/>
      <w:marLeft w:val="0"/>
      <w:marRight w:val="0"/>
      <w:marTop w:val="0"/>
      <w:marBottom w:val="0"/>
      <w:divBdr>
        <w:top w:val="none" w:sz="0" w:space="0" w:color="auto"/>
        <w:left w:val="none" w:sz="0" w:space="0" w:color="auto"/>
        <w:bottom w:val="none" w:sz="0" w:space="0" w:color="auto"/>
        <w:right w:val="none" w:sz="0" w:space="0" w:color="auto"/>
      </w:divBdr>
    </w:div>
    <w:div w:id="1392457600">
      <w:bodyDiv w:val="1"/>
      <w:marLeft w:val="0"/>
      <w:marRight w:val="0"/>
      <w:marTop w:val="0"/>
      <w:marBottom w:val="0"/>
      <w:divBdr>
        <w:top w:val="none" w:sz="0" w:space="0" w:color="auto"/>
        <w:left w:val="none" w:sz="0" w:space="0" w:color="auto"/>
        <w:bottom w:val="none" w:sz="0" w:space="0" w:color="auto"/>
        <w:right w:val="none" w:sz="0" w:space="0" w:color="auto"/>
      </w:divBdr>
    </w:div>
    <w:div w:id="1392850022">
      <w:bodyDiv w:val="1"/>
      <w:marLeft w:val="0"/>
      <w:marRight w:val="0"/>
      <w:marTop w:val="0"/>
      <w:marBottom w:val="0"/>
      <w:divBdr>
        <w:top w:val="none" w:sz="0" w:space="0" w:color="auto"/>
        <w:left w:val="none" w:sz="0" w:space="0" w:color="auto"/>
        <w:bottom w:val="none" w:sz="0" w:space="0" w:color="auto"/>
        <w:right w:val="none" w:sz="0" w:space="0" w:color="auto"/>
      </w:divBdr>
    </w:div>
    <w:div w:id="1394431961">
      <w:bodyDiv w:val="1"/>
      <w:marLeft w:val="0"/>
      <w:marRight w:val="0"/>
      <w:marTop w:val="0"/>
      <w:marBottom w:val="0"/>
      <w:divBdr>
        <w:top w:val="none" w:sz="0" w:space="0" w:color="auto"/>
        <w:left w:val="none" w:sz="0" w:space="0" w:color="auto"/>
        <w:bottom w:val="none" w:sz="0" w:space="0" w:color="auto"/>
        <w:right w:val="none" w:sz="0" w:space="0" w:color="auto"/>
      </w:divBdr>
    </w:div>
    <w:div w:id="1395200272">
      <w:bodyDiv w:val="1"/>
      <w:marLeft w:val="0"/>
      <w:marRight w:val="0"/>
      <w:marTop w:val="0"/>
      <w:marBottom w:val="0"/>
      <w:divBdr>
        <w:top w:val="none" w:sz="0" w:space="0" w:color="auto"/>
        <w:left w:val="none" w:sz="0" w:space="0" w:color="auto"/>
        <w:bottom w:val="none" w:sz="0" w:space="0" w:color="auto"/>
        <w:right w:val="none" w:sz="0" w:space="0" w:color="auto"/>
      </w:divBdr>
    </w:div>
    <w:div w:id="1399210817">
      <w:bodyDiv w:val="1"/>
      <w:marLeft w:val="0"/>
      <w:marRight w:val="0"/>
      <w:marTop w:val="0"/>
      <w:marBottom w:val="0"/>
      <w:divBdr>
        <w:top w:val="none" w:sz="0" w:space="0" w:color="auto"/>
        <w:left w:val="none" w:sz="0" w:space="0" w:color="auto"/>
        <w:bottom w:val="none" w:sz="0" w:space="0" w:color="auto"/>
        <w:right w:val="none" w:sz="0" w:space="0" w:color="auto"/>
      </w:divBdr>
    </w:div>
    <w:div w:id="1399401988">
      <w:bodyDiv w:val="1"/>
      <w:marLeft w:val="0"/>
      <w:marRight w:val="0"/>
      <w:marTop w:val="0"/>
      <w:marBottom w:val="0"/>
      <w:divBdr>
        <w:top w:val="none" w:sz="0" w:space="0" w:color="auto"/>
        <w:left w:val="none" w:sz="0" w:space="0" w:color="auto"/>
        <w:bottom w:val="none" w:sz="0" w:space="0" w:color="auto"/>
        <w:right w:val="none" w:sz="0" w:space="0" w:color="auto"/>
      </w:divBdr>
    </w:div>
    <w:div w:id="1399403358">
      <w:bodyDiv w:val="1"/>
      <w:marLeft w:val="0"/>
      <w:marRight w:val="0"/>
      <w:marTop w:val="0"/>
      <w:marBottom w:val="0"/>
      <w:divBdr>
        <w:top w:val="none" w:sz="0" w:space="0" w:color="auto"/>
        <w:left w:val="none" w:sz="0" w:space="0" w:color="auto"/>
        <w:bottom w:val="none" w:sz="0" w:space="0" w:color="auto"/>
        <w:right w:val="none" w:sz="0" w:space="0" w:color="auto"/>
      </w:divBdr>
    </w:div>
    <w:div w:id="1407075576">
      <w:bodyDiv w:val="1"/>
      <w:marLeft w:val="0"/>
      <w:marRight w:val="0"/>
      <w:marTop w:val="0"/>
      <w:marBottom w:val="0"/>
      <w:divBdr>
        <w:top w:val="none" w:sz="0" w:space="0" w:color="auto"/>
        <w:left w:val="none" w:sz="0" w:space="0" w:color="auto"/>
        <w:bottom w:val="none" w:sz="0" w:space="0" w:color="auto"/>
        <w:right w:val="none" w:sz="0" w:space="0" w:color="auto"/>
      </w:divBdr>
    </w:div>
    <w:div w:id="1408268314">
      <w:bodyDiv w:val="1"/>
      <w:marLeft w:val="0"/>
      <w:marRight w:val="0"/>
      <w:marTop w:val="0"/>
      <w:marBottom w:val="0"/>
      <w:divBdr>
        <w:top w:val="none" w:sz="0" w:space="0" w:color="auto"/>
        <w:left w:val="none" w:sz="0" w:space="0" w:color="auto"/>
        <w:bottom w:val="none" w:sz="0" w:space="0" w:color="auto"/>
        <w:right w:val="none" w:sz="0" w:space="0" w:color="auto"/>
      </w:divBdr>
    </w:div>
    <w:div w:id="1409959844">
      <w:bodyDiv w:val="1"/>
      <w:marLeft w:val="0"/>
      <w:marRight w:val="0"/>
      <w:marTop w:val="0"/>
      <w:marBottom w:val="0"/>
      <w:divBdr>
        <w:top w:val="none" w:sz="0" w:space="0" w:color="auto"/>
        <w:left w:val="none" w:sz="0" w:space="0" w:color="auto"/>
        <w:bottom w:val="none" w:sz="0" w:space="0" w:color="auto"/>
        <w:right w:val="none" w:sz="0" w:space="0" w:color="auto"/>
      </w:divBdr>
    </w:div>
    <w:div w:id="1415006129">
      <w:bodyDiv w:val="1"/>
      <w:marLeft w:val="0"/>
      <w:marRight w:val="0"/>
      <w:marTop w:val="0"/>
      <w:marBottom w:val="0"/>
      <w:divBdr>
        <w:top w:val="none" w:sz="0" w:space="0" w:color="auto"/>
        <w:left w:val="none" w:sz="0" w:space="0" w:color="auto"/>
        <w:bottom w:val="none" w:sz="0" w:space="0" w:color="auto"/>
        <w:right w:val="none" w:sz="0" w:space="0" w:color="auto"/>
      </w:divBdr>
    </w:div>
    <w:div w:id="1417284110">
      <w:bodyDiv w:val="1"/>
      <w:marLeft w:val="0"/>
      <w:marRight w:val="0"/>
      <w:marTop w:val="0"/>
      <w:marBottom w:val="0"/>
      <w:divBdr>
        <w:top w:val="none" w:sz="0" w:space="0" w:color="auto"/>
        <w:left w:val="none" w:sz="0" w:space="0" w:color="auto"/>
        <w:bottom w:val="none" w:sz="0" w:space="0" w:color="auto"/>
        <w:right w:val="none" w:sz="0" w:space="0" w:color="auto"/>
      </w:divBdr>
    </w:div>
    <w:div w:id="1418597094">
      <w:bodyDiv w:val="1"/>
      <w:marLeft w:val="0"/>
      <w:marRight w:val="0"/>
      <w:marTop w:val="0"/>
      <w:marBottom w:val="0"/>
      <w:divBdr>
        <w:top w:val="none" w:sz="0" w:space="0" w:color="auto"/>
        <w:left w:val="none" w:sz="0" w:space="0" w:color="auto"/>
        <w:bottom w:val="none" w:sz="0" w:space="0" w:color="auto"/>
        <w:right w:val="none" w:sz="0" w:space="0" w:color="auto"/>
      </w:divBdr>
    </w:div>
    <w:div w:id="1424258774">
      <w:bodyDiv w:val="1"/>
      <w:marLeft w:val="0"/>
      <w:marRight w:val="0"/>
      <w:marTop w:val="0"/>
      <w:marBottom w:val="0"/>
      <w:divBdr>
        <w:top w:val="none" w:sz="0" w:space="0" w:color="auto"/>
        <w:left w:val="none" w:sz="0" w:space="0" w:color="auto"/>
        <w:bottom w:val="none" w:sz="0" w:space="0" w:color="auto"/>
        <w:right w:val="none" w:sz="0" w:space="0" w:color="auto"/>
      </w:divBdr>
    </w:div>
    <w:div w:id="1424455515">
      <w:bodyDiv w:val="1"/>
      <w:marLeft w:val="0"/>
      <w:marRight w:val="0"/>
      <w:marTop w:val="0"/>
      <w:marBottom w:val="0"/>
      <w:divBdr>
        <w:top w:val="none" w:sz="0" w:space="0" w:color="auto"/>
        <w:left w:val="none" w:sz="0" w:space="0" w:color="auto"/>
        <w:bottom w:val="none" w:sz="0" w:space="0" w:color="auto"/>
        <w:right w:val="none" w:sz="0" w:space="0" w:color="auto"/>
      </w:divBdr>
    </w:div>
    <w:div w:id="1431319300">
      <w:bodyDiv w:val="1"/>
      <w:marLeft w:val="0"/>
      <w:marRight w:val="0"/>
      <w:marTop w:val="0"/>
      <w:marBottom w:val="0"/>
      <w:divBdr>
        <w:top w:val="none" w:sz="0" w:space="0" w:color="auto"/>
        <w:left w:val="none" w:sz="0" w:space="0" w:color="auto"/>
        <w:bottom w:val="none" w:sz="0" w:space="0" w:color="auto"/>
        <w:right w:val="none" w:sz="0" w:space="0" w:color="auto"/>
      </w:divBdr>
    </w:div>
    <w:div w:id="1432776261">
      <w:bodyDiv w:val="1"/>
      <w:marLeft w:val="0"/>
      <w:marRight w:val="0"/>
      <w:marTop w:val="0"/>
      <w:marBottom w:val="0"/>
      <w:divBdr>
        <w:top w:val="none" w:sz="0" w:space="0" w:color="auto"/>
        <w:left w:val="none" w:sz="0" w:space="0" w:color="auto"/>
        <w:bottom w:val="none" w:sz="0" w:space="0" w:color="auto"/>
        <w:right w:val="none" w:sz="0" w:space="0" w:color="auto"/>
      </w:divBdr>
    </w:div>
    <w:div w:id="1437478656">
      <w:bodyDiv w:val="1"/>
      <w:marLeft w:val="0"/>
      <w:marRight w:val="0"/>
      <w:marTop w:val="0"/>
      <w:marBottom w:val="0"/>
      <w:divBdr>
        <w:top w:val="none" w:sz="0" w:space="0" w:color="auto"/>
        <w:left w:val="none" w:sz="0" w:space="0" w:color="auto"/>
        <w:bottom w:val="none" w:sz="0" w:space="0" w:color="auto"/>
        <w:right w:val="none" w:sz="0" w:space="0" w:color="auto"/>
      </w:divBdr>
    </w:div>
    <w:div w:id="1439325070">
      <w:bodyDiv w:val="1"/>
      <w:marLeft w:val="0"/>
      <w:marRight w:val="0"/>
      <w:marTop w:val="0"/>
      <w:marBottom w:val="0"/>
      <w:divBdr>
        <w:top w:val="none" w:sz="0" w:space="0" w:color="auto"/>
        <w:left w:val="none" w:sz="0" w:space="0" w:color="auto"/>
        <w:bottom w:val="none" w:sz="0" w:space="0" w:color="auto"/>
        <w:right w:val="none" w:sz="0" w:space="0" w:color="auto"/>
      </w:divBdr>
    </w:div>
    <w:div w:id="1439370921">
      <w:bodyDiv w:val="1"/>
      <w:marLeft w:val="0"/>
      <w:marRight w:val="0"/>
      <w:marTop w:val="0"/>
      <w:marBottom w:val="0"/>
      <w:divBdr>
        <w:top w:val="none" w:sz="0" w:space="0" w:color="auto"/>
        <w:left w:val="none" w:sz="0" w:space="0" w:color="auto"/>
        <w:bottom w:val="none" w:sz="0" w:space="0" w:color="auto"/>
        <w:right w:val="none" w:sz="0" w:space="0" w:color="auto"/>
      </w:divBdr>
    </w:div>
    <w:div w:id="1444418687">
      <w:bodyDiv w:val="1"/>
      <w:marLeft w:val="0"/>
      <w:marRight w:val="0"/>
      <w:marTop w:val="0"/>
      <w:marBottom w:val="0"/>
      <w:divBdr>
        <w:top w:val="none" w:sz="0" w:space="0" w:color="auto"/>
        <w:left w:val="none" w:sz="0" w:space="0" w:color="auto"/>
        <w:bottom w:val="none" w:sz="0" w:space="0" w:color="auto"/>
        <w:right w:val="none" w:sz="0" w:space="0" w:color="auto"/>
      </w:divBdr>
    </w:div>
    <w:div w:id="1445227434">
      <w:bodyDiv w:val="1"/>
      <w:marLeft w:val="0"/>
      <w:marRight w:val="0"/>
      <w:marTop w:val="0"/>
      <w:marBottom w:val="0"/>
      <w:divBdr>
        <w:top w:val="none" w:sz="0" w:space="0" w:color="auto"/>
        <w:left w:val="none" w:sz="0" w:space="0" w:color="auto"/>
        <w:bottom w:val="none" w:sz="0" w:space="0" w:color="auto"/>
        <w:right w:val="none" w:sz="0" w:space="0" w:color="auto"/>
      </w:divBdr>
    </w:div>
    <w:div w:id="1447042682">
      <w:bodyDiv w:val="1"/>
      <w:marLeft w:val="0"/>
      <w:marRight w:val="0"/>
      <w:marTop w:val="0"/>
      <w:marBottom w:val="0"/>
      <w:divBdr>
        <w:top w:val="none" w:sz="0" w:space="0" w:color="auto"/>
        <w:left w:val="none" w:sz="0" w:space="0" w:color="auto"/>
        <w:bottom w:val="none" w:sz="0" w:space="0" w:color="auto"/>
        <w:right w:val="none" w:sz="0" w:space="0" w:color="auto"/>
      </w:divBdr>
    </w:div>
    <w:div w:id="1447121152">
      <w:bodyDiv w:val="1"/>
      <w:marLeft w:val="0"/>
      <w:marRight w:val="0"/>
      <w:marTop w:val="0"/>
      <w:marBottom w:val="0"/>
      <w:divBdr>
        <w:top w:val="none" w:sz="0" w:space="0" w:color="auto"/>
        <w:left w:val="none" w:sz="0" w:space="0" w:color="auto"/>
        <w:bottom w:val="none" w:sz="0" w:space="0" w:color="auto"/>
        <w:right w:val="none" w:sz="0" w:space="0" w:color="auto"/>
      </w:divBdr>
    </w:div>
    <w:div w:id="1450733351">
      <w:bodyDiv w:val="1"/>
      <w:marLeft w:val="0"/>
      <w:marRight w:val="0"/>
      <w:marTop w:val="0"/>
      <w:marBottom w:val="0"/>
      <w:divBdr>
        <w:top w:val="none" w:sz="0" w:space="0" w:color="auto"/>
        <w:left w:val="none" w:sz="0" w:space="0" w:color="auto"/>
        <w:bottom w:val="none" w:sz="0" w:space="0" w:color="auto"/>
        <w:right w:val="none" w:sz="0" w:space="0" w:color="auto"/>
      </w:divBdr>
    </w:div>
    <w:div w:id="1452895082">
      <w:bodyDiv w:val="1"/>
      <w:marLeft w:val="0"/>
      <w:marRight w:val="0"/>
      <w:marTop w:val="0"/>
      <w:marBottom w:val="0"/>
      <w:divBdr>
        <w:top w:val="none" w:sz="0" w:space="0" w:color="auto"/>
        <w:left w:val="none" w:sz="0" w:space="0" w:color="auto"/>
        <w:bottom w:val="none" w:sz="0" w:space="0" w:color="auto"/>
        <w:right w:val="none" w:sz="0" w:space="0" w:color="auto"/>
      </w:divBdr>
    </w:div>
    <w:div w:id="1453983931">
      <w:bodyDiv w:val="1"/>
      <w:marLeft w:val="0"/>
      <w:marRight w:val="0"/>
      <w:marTop w:val="0"/>
      <w:marBottom w:val="0"/>
      <w:divBdr>
        <w:top w:val="none" w:sz="0" w:space="0" w:color="auto"/>
        <w:left w:val="none" w:sz="0" w:space="0" w:color="auto"/>
        <w:bottom w:val="none" w:sz="0" w:space="0" w:color="auto"/>
        <w:right w:val="none" w:sz="0" w:space="0" w:color="auto"/>
      </w:divBdr>
    </w:div>
    <w:div w:id="1457941286">
      <w:bodyDiv w:val="1"/>
      <w:marLeft w:val="0"/>
      <w:marRight w:val="0"/>
      <w:marTop w:val="0"/>
      <w:marBottom w:val="0"/>
      <w:divBdr>
        <w:top w:val="none" w:sz="0" w:space="0" w:color="auto"/>
        <w:left w:val="none" w:sz="0" w:space="0" w:color="auto"/>
        <w:bottom w:val="none" w:sz="0" w:space="0" w:color="auto"/>
        <w:right w:val="none" w:sz="0" w:space="0" w:color="auto"/>
      </w:divBdr>
    </w:div>
    <w:div w:id="1464494219">
      <w:bodyDiv w:val="1"/>
      <w:marLeft w:val="0"/>
      <w:marRight w:val="0"/>
      <w:marTop w:val="0"/>
      <w:marBottom w:val="0"/>
      <w:divBdr>
        <w:top w:val="none" w:sz="0" w:space="0" w:color="auto"/>
        <w:left w:val="none" w:sz="0" w:space="0" w:color="auto"/>
        <w:bottom w:val="none" w:sz="0" w:space="0" w:color="auto"/>
        <w:right w:val="none" w:sz="0" w:space="0" w:color="auto"/>
      </w:divBdr>
    </w:div>
    <w:div w:id="1467550837">
      <w:bodyDiv w:val="1"/>
      <w:marLeft w:val="0"/>
      <w:marRight w:val="0"/>
      <w:marTop w:val="0"/>
      <w:marBottom w:val="0"/>
      <w:divBdr>
        <w:top w:val="none" w:sz="0" w:space="0" w:color="auto"/>
        <w:left w:val="none" w:sz="0" w:space="0" w:color="auto"/>
        <w:bottom w:val="none" w:sz="0" w:space="0" w:color="auto"/>
        <w:right w:val="none" w:sz="0" w:space="0" w:color="auto"/>
      </w:divBdr>
    </w:div>
    <w:div w:id="1468624459">
      <w:bodyDiv w:val="1"/>
      <w:marLeft w:val="0"/>
      <w:marRight w:val="0"/>
      <w:marTop w:val="0"/>
      <w:marBottom w:val="0"/>
      <w:divBdr>
        <w:top w:val="none" w:sz="0" w:space="0" w:color="auto"/>
        <w:left w:val="none" w:sz="0" w:space="0" w:color="auto"/>
        <w:bottom w:val="none" w:sz="0" w:space="0" w:color="auto"/>
        <w:right w:val="none" w:sz="0" w:space="0" w:color="auto"/>
      </w:divBdr>
    </w:div>
    <w:div w:id="1475174068">
      <w:bodyDiv w:val="1"/>
      <w:marLeft w:val="0"/>
      <w:marRight w:val="0"/>
      <w:marTop w:val="0"/>
      <w:marBottom w:val="0"/>
      <w:divBdr>
        <w:top w:val="none" w:sz="0" w:space="0" w:color="auto"/>
        <w:left w:val="none" w:sz="0" w:space="0" w:color="auto"/>
        <w:bottom w:val="none" w:sz="0" w:space="0" w:color="auto"/>
        <w:right w:val="none" w:sz="0" w:space="0" w:color="auto"/>
      </w:divBdr>
    </w:div>
    <w:div w:id="1479301127">
      <w:bodyDiv w:val="1"/>
      <w:marLeft w:val="0"/>
      <w:marRight w:val="0"/>
      <w:marTop w:val="0"/>
      <w:marBottom w:val="0"/>
      <w:divBdr>
        <w:top w:val="none" w:sz="0" w:space="0" w:color="auto"/>
        <w:left w:val="none" w:sz="0" w:space="0" w:color="auto"/>
        <w:bottom w:val="none" w:sz="0" w:space="0" w:color="auto"/>
        <w:right w:val="none" w:sz="0" w:space="0" w:color="auto"/>
      </w:divBdr>
    </w:div>
    <w:div w:id="1481579784">
      <w:bodyDiv w:val="1"/>
      <w:marLeft w:val="0"/>
      <w:marRight w:val="0"/>
      <w:marTop w:val="0"/>
      <w:marBottom w:val="0"/>
      <w:divBdr>
        <w:top w:val="none" w:sz="0" w:space="0" w:color="auto"/>
        <w:left w:val="none" w:sz="0" w:space="0" w:color="auto"/>
        <w:bottom w:val="none" w:sz="0" w:space="0" w:color="auto"/>
        <w:right w:val="none" w:sz="0" w:space="0" w:color="auto"/>
      </w:divBdr>
    </w:div>
    <w:div w:id="1488015080">
      <w:bodyDiv w:val="1"/>
      <w:marLeft w:val="0"/>
      <w:marRight w:val="0"/>
      <w:marTop w:val="0"/>
      <w:marBottom w:val="0"/>
      <w:divBdr>
        <w:top w:val="none" w:sz="0" w:space="0" w:color="auto"/>
        <w:left w:val="none" w:sz="0" w:space="0" w:color="auto"/>
        <w:bottom w:val="none" w:sz="0" w:space="0" w:color="auto"/>
        <w:right w:val="none" w:sz="0" w:space="0" w:color="auto"/>
      </w:divBdr>
    </w:div>
    <w:div w:id="1493256530">
      <w:bodyDiv w:val="1"/>
      <w:marLeft w:val="0"/>
      <w:marRight w:val="0"/>
      <w:marTop w:val="0"/>
      <w:marBottom w:val="0"/>
      <w:divBdr>
        <w:top w:val="none" w:sz="0" w:space="0" w:color="auto"/>
        <w:left w:val="none" w:sz="0" w:space="0" w:color="auto"/>
        <w:bottom w:val="none" w:sz="0" w:space="0" w:color="auto"/>
        <w:right w:val="none" w:sz="0" w:space="0" w:color="auto"/>
      </w:divBdr>
    </w:div>
    <w:div w:id="1493570456">
      <w:bodyDiv w:val="1"/>
      <w:marLeft w:val="0"/>
      <w:marRight w:val="0"/>
      <w:marTop w:val="0"/>
      <w:marBottom w:val="0"/>
      <w:divBdr>
        <w:top w:val="none" w:sz="0" w:space="0" w:color="auto"/>
        <w:left w:val="none" w:sz="0" w:space="0" w:color="auto"/>
        <w:bottom w:val="none" w:sz="0" w:space="0" w:color="auto"/>
        <w:right w:val="none" w:sz="0" w:space="0" w:color="auto"/>
      </w:divBdr>
    </w:div>
    <w:div w:id="1493643480">
      <w:bodyDiv w:val="1"/>
      <w:marLeft w:val="0"/>
      <w:marRight w:val="0"/>
      <w:marTop w:val="0"/>
      <w:marBottom w:val="0"/>
      <w:divBdr>
        <w:top w:val="none" w:sz="0" w:space="0" w:color="auto"/>
        <w:left w:val="none" w:sz="0" w:space="0" w:color="auto"/>
        <w:bottom w:val="none" w:sz="0" w:space="0" w:color="auto"/>
        <w:right w:val="none" w:sz="0" w:space="0" w:color="auto"/>
      </w:divBdr>
    </w:div>
    <w:div w:id="1500342257">
      <w:bodyDiv w:val="1"/>
      <w:marLeft w:val="0"/>
      <w:marRight w:val="0"/>
      <w:marTop w:val="0"/>
      <w:marBottom w:val="0"/>
      <w:divBdr>
        <w:top w:val="none" w:sz="0" w:space="0" w:color="auto"/>
        <w:left w:val="none" w:sz="0" w:space="0" w:color="auto"/>
        <w:bottom w:val="none" w:sz="0" w:space="0" w:color="auto"/>
        <w:right w:val="none" w:sz="0" w:space="0" w:color="auto"/>
      </w:divBdr>
    </w:div>
    <w:div w:id="1501921045">
      <w:bodyDiv w:val="1"/>
      <w:marLeft w:val="0"/>
      <w:marRight w:val="0"/>
      <w:marTop w:val="0"/>
      <w:marBottom w:val="0"/>
      <w:divBdr>
        <w:top w:val="none" w:sz="0" w:space="0" w:color="auto"/>
        <w:left w:val="none" w:sz="0" w:space="0" w:color="auto"/>
        <w:bottom w:val="none" w:sz="0" w:space="0" w:color="auto"/>
        <w:right w:val="none" w:sz="0" w:space="0" w:color="auto"/>
      </w:divBdr>
    </w:div>
    <w:div w:id="1503087136">
      <w:bodyDiv w:val="1"/>
      <w:marLeft w:val="0"/>
      <w:marRight w:val="0"/>
      <w:marTop w:val="0"/>
      <w:marBottom w:val="0"/>
      <w:divBdr>
        <w:top w:val="none" w:sz="0" w:space="0" w:color="auto"/>
        <w:left w:val="none" w:sz="0" w:space="0" w:color="auto"/>
        <w:bottom w:val="none" w:sz="0" w:space="0" w:color="auto"/>
        <w:right w:val="none" w:sz="0" w:space="0" w:color="auto"/>
      </w:divBdr>
    </w:div>
    <w:div w:id="1506436920">
      <w:bodyDiv w:val="1"/>
      <w:marLeft w:val="0"/>
      <w:marRight w:val="0"/>
      <w:marTop w:val="0"/>
      <w:marBottom w:val="0"/>
      <w:divBdr>
        <w:top w:val="none" w:sz="0" w:space="0" w:color="auto"/>
        <w:left w:val="none" w:sz="0" w:space="0" w:color="auto"/>
        <w:bottom w:val="none" w:sz="0" w:space="0" w:color="auto"/>
        <w:right w:val="none" w:sz="0" w:space="0" w:color="auto"/>
      </w:divBdr>
    </w:div>
    <w:div w:id="1508448694">
      <w:bodyDiv w:val="1"/>
      <w:marLeft w:val="0"/>
      <w:marRight w:val="0"/>
      <w:marTop w:val="0"/>
      <w:marBottom w:val="0"/>
      <w:divBdr>
        <w:top w:val="none" w:sz="0" w:space="0" w:color="auto"/>
        <w:left w:val="none" w:sz="0" w:space="0" w:color="auto"/>
        <w:bottom w:val="none" w:sz="0" w:space="0" w:color="auto"/>
        <w:right w:val="none" w:sz="0" w:space="0" w:color="auto"/>
      </w:divBdr>
    </w:div>
    <w:div w:id="1511137967">
      <w:bodyDiv w:val="1"/>
      <w:marLeft w:val="0"/>
      <w:marRight w:val="0"/>
      <w:marTop w:val="0"/>
      <w:marBottom w:val="0"/>
      <w:divBdr>
        <w:top w:val="none" w:sz="0" w:space="0" w:color="auto"/>
        <w:left w:val="none" w:sz="0" w:space="0" w:color="auto"/>
        <w:bottom w:val="none" w:sz="0" w:space="0" w:color="auto"/>
        <w:right w:val="none" w:sz="0" w:space="0" w:color="auto"/>
      </w:divBdr>
    </w:div>
    <w:div w:id="1516074364">
      <w:bodyDiv w:val="1"/>
      <w:marLeft w:val="0"/>
      <w:marRight w:val="0"/>
      <w:marTop w:val="0"/>
      <w:marBottom w:val="0"/>
      <w:divBdr>
        <w:top w:val="none" w:sz="0" w:space="0" w:color="auto"/>
        <w:left w:val="none" w:sz="0" w:space="0" w:color="auto"/>
        <w:bottom w:val="none" w:sz="0" w:space="0" w:color="auto"/>
        <w:right w:val="none" w:sz="0" w:space="0" w:color="auto"/>
      </w:divBdr>
    </w:div>
    <w:div w:id="1518347652">
      <w:bodyDiv w:val="1"/>
      <w:marLeft w:val="0"/>
      <w:marRight w:val="0"/>
      <w:marTop w:val="0"/>
      <w:marBottom w:val="0"/>
      <w:divBdr>
        <w:top w:val="none" w:sz="0" w:space="0" w:color="auto"/>
        <w:left w:val="none" w:sz="0" w:space="0" w:color="auto"/>
        <w:bottom w:val="none" w:sz="0" w:space="0" w:color="auto"/>
        <w:right w:val="none" w:sz="0" w:space="0" w:color="auto"/>
      </w:divBdr>
    </w:div>
    <w:div w:id="1519002525">
      <w:bodyDiv w:val="1"/>
      <w:marLeft w:val="0"/>
      <w:marRight w:val="0"/>
      <w:marTop w:val="0"/>
      <w:marBottom w:val="0"/>
      <w:divBdr>
        <w:top w:val="none" w:sz="0" w:space="0" w:color="auto"/>
        <w:left w:val="none" w:sz="0" w:space="0" w:color="auto"/>
        <w:bottom w:val="none" w:sz="0" w:space="0" w:color="auto"/>
        <w:right w:val="none" w:sz="0" w:space="0" w:color="auto"/>
      </w:divBdr>
    </w:div>
    <w:div w:id="1519811765">
      <w:bodyDiv w:val="1"/>
      <w:marLeft w:val="0"/>
      <w:marRight w:val="0"/>
      <w:marTop w:val="0"/>
      <w:marBottom w:val="0"/>
      <w:divBdr>
        <w:top w:val="none" w:sz="0" w:space="0" w:color="auto"/>
        <w:left w:val="none" w:sz="0" w:space="0" w:color="auto"/>
        <w:bottom w:val="none" w:sz="0" w:space="0" w:color="auto"/>
        <w:right w:val="none" w:sz="0" w:space="0" w:color="auto"/>
      </w:divBdr>
    </w:div>
    <w:div w:id="1519923468">
      <w:bodyDiv w:val="1"/>
      <w:marLeft w:val="0"/>
      <w:marRight w:val="0"/>
      <w:marTop w:val="0"/>
      <w:marBottom w:val="0"/>
      <w:divBdr>
        <w:top w:val="none" w:sz="0" w:space="0" w:color="auto"/>
        <w:left w:val="none" w:sz="0" w:space="0" w:color="auto"/>
        <w:bottom w:val="none" w:sz="0" w:space="0" w:color="auto"/>
        <w:right w:val="none" w:sz="0" w:space="0" w:color="auto"/>
      </w:divBdr>
    </w:div>
    <w:div w:id="1520578843">
      <w:bodyDiv w:val="1"/>
      <w:marLeft w:val="0"/>
      <w:marRight w:val="0"/>
      <w:marTop w:val="0"/>
      <w:marBottom w:val="0"/>
      <w:divBdr>
        <w:top w:val="none" w:sz="0" w:space="0" w:color="auto"/>
        <w:left w:val="none" w:sz="0" w:space="0" w:color="auto"/>
        <w:bottom w:val="none" w:sz="0" w:space="0" w:color="auto"/>
        <w:right w:val="none" w:sz="0" w:space="0" w:color="auto"/>
      </w:divBdr>
    </w:div>
    <w:div w:id="1521504555">
      <w:bodyDiv w:val="1"/>
      <w:marLeft w:val="0"/>
      <w:marRight w:val="0"/>
      <w:marTop w:val="0"/>
      <w:marBottom w:val="0"/>
      <w:divBdr>
        <w:top w:val="none" w:sz="0" w:space="0" w:color="auto"/>
        <w:left w:val="none" w:sz="0" w:space="0" w:color="auto"/>
        <w:bottom w:val="none" w:sz="0" w:space="0" w:color="auto"/>
        <w:right w:val="none" w:sz="0" w:space="0" w:color="auto"/>
      </w:divBdr>
    </w:div>
    <w:div w:id="1522818921">
      <w:bodyDiv w:val="1"/>
      <w:marLeft w:val="0"/>
      <w:marRight w:val="0"/>
      <w:marTop w:val="0"/>
      <w:marBottom w:val="0"/>
      <w:divBdr>
        <w:top w:val="none" w:sz="0" w:space="0" w:color="auto"/>
        <w:left w:val="none" w:sz="0" w:space="0" w:color="auto"/>
        <w:bottom w:val="none" w:sz="0" w:space="0" w:color="auto"/>
        <w:right w:val="none" w:sz="0" w:space="0" w:color="auto"/>
      </w:divBdr>
    </w:div>
    <w:div w:id="1526090541">
      <w:bodyDiv w:val="1"/>
      <w:marLeft w:val="0"/>
      <w:marRight w:val="0"/>
      <w:marTop w:val="0"/>
      <w:marBottom w:val="0"/>
      <w:divBdr>
        <w:top w:val="none" w:sz="0" w:space="0" w:color="auto"/>
        <w:left w:val="none" w:sz="0" w:space="0" w:color="auto"/>
        <w:bottom w:val="none" w:sz="0" w:space="0" w:color="auto"/>
        <w:right w:val="none" w:sz="0" w:space="0" w:color="auto"/>
      </w:divBdr>
    </w:div>
    <w:div w:id="1531145185">
      <w:bodyDiv w:val="1"/>
      <w:marLeft w:val="0"/>
      <w:marRight w:val="0"/>
      <w:marTop w:val="0"/>
      <w:marBottom w:val="0"/>
      <w:divBdr>
        <w:top w:val="none" w:sz="0" w:space="0" w:color="auto"/>
        <w:left w:val="none" w:sz="0" w:space="0" w:color="auto"/>
        <w:bottom w:val="none" w:sz="0" w:space="0" w:color="auto"/>
        <w:right w:val="none" w:sz="0" w:space="0" w:color="auto"/>
      </w:divBdr>
    </w:div>
    <w:div w:id="1531843367">
      <w:bodyDiv w:val="1"/>
      <w:marLeft w:val="0"/>
      <w:marRight w:val="0"/>
      <w:marTop w:val="0"/>
      <w:marBottom w:val="0"/>
      <w:divBdr>
        <w:top w:val="none" w:sz="0" w:space="0" w:color="auto"/>
        <w:left w:val="none" w:sz="0" w:space="0" w:color="auto"/>
        <w:bottom w:val="none" w:sz="0" w:space="0" w:color="auto"/>
        <w:right w:val="none" w:sz="0" w:space="0" w:color="auto"/>
      </w:divBdr>
    </w:div>
    <w:div w:id="1534995254">
      <w:bodyDiv w:val="1"/>
      <w:marLeft w:val="0"/>
      <w:marRight w:val="0"/>
      <w:marTop w:val="0"/>
      <w:marBottom w:val="0"/>
      <w:divBdr>
        <w:top w:val="none" w:sz="0" w:space="0" w:color="auto"/>
        <w:left w:val="none" w:sz="0" w:space="0" w:color="auto"/>
        <w:bottom w:val="none" w:sz="0" w:space="0" w:color="auto"/>
        <w:right w:val="none" w:sz="0" w:space="0" w:color="auto"/>
      </w:divBdr>
    </w:div>
    <w:div w:id="1535775984">
      <w:bodyDiv w:val="1"/>
      <w:marLeft w:val="0"/>
      <w:marRight w:val="0"/>
      <w:marTop w:val="0"/>
      <w:marBottom w:val="0"/>
      <w:divBdr>
        <w:top w:val="none" w:sz="0" w:space="0" w:color="auto"/>
        <w:left w:val="none" w:sz="0" w:space="0" w:color="auto"/>
        <w:bottom w:val="none" w:sz="0" w:space="0" w:color="auto"/>
        <w:right w:val="none" w:sz="0" w:space="0" w:color="auto"/>
      </w:divBdr>
    </w:div>
    <w:div w:id="1535969558">
      <w:bodyDiv w:val="1"/>
      <w:marLeft w:val="0"/>
      <w:marRight w:val="0"/>
      <w:marTop w:val="0"/>
      <w:marBottom w:val="0"/>
      <w:divBdr>
        <w:top w:val="none" w:sz="0" w:space="0" w:color="auto"/>
        <w:left w:val="none" w:sz="0" w:space="0" w:color="auto"/>
        <w:bottom w:val="none" w:sz="0" w:space="0" w:color="auto"/>
        <w:right w:val="none" w:sz="0" w:space="0" w:color="auto"/>
      </w:divBdr>
    </w:div>
    <w:div w:id="1536040335">
      <w:bodyDiv w:val="1"/>
      <w:marLeft w:val="0"/>
      <w:marRight w:val="0"/>
      <w:marTop w:val="0"/>
      <w:marBottom w:val="0"/>
      <w:divBdr>
        <w:top w:val="none" w:sz="0" w:space="0" w:color="auto"/>
        <w:left w:val="none" w:sz="0" w:space="0" w:color="auto"/>
        <w:bottom w:val="none" w:sz="0" w:space="0" w:color="auto"/>
        <w:right w:val="none" w:sz="0" w:space="0" w:color="auto"/>
      </w:divBdr>
    </w:div>
    <w:div w:id="1536844696">
      <w:bodyDiv w:val="1"/>
      <w:marLeft w:val="0"/>
      <w:marRight w:val="0"/>
      <w:marTop w:val="0"/>
      <w:marBottom w:val="0"/>
      <w:divBdr>
        <w:top w:val="none" w:sz="0" w:space="0" w:color="auto"/>
        <w:left w:val="none" w:sz="0" w:space="0" w:color="auto"/>
        <w:bottom w:val="none" w:sz="0" w:space="0" w:color="auto"/>
        <w:right w:val="none" w:sz="0" w:space="0" w:color="auto"/>
      </w:divBdr>
    </w:div>
    <w:div w:id="1538926041">
      <w:bodyDiv w:val="1"/>
      <w:marLeft w:val="0"/>
      <w:marRight w:val="0"/>
      <w:marTop w:val="0"/>
      <w:marBottom w:val="0"/>
      <w:divBdr>
        <w:top w:val="none" w:sz="0" w:space="0" w:color="auto"/>
        <w:left w:val="none" w:sz="0" w:space="0" w:color="auto"/>
        <w:bottom w:val="none" w:sz="0" w:space="0" w:color="auto"/>
        <w:right w:val="none" w:sz="0" w:space="0" w:color="auto"/>
      </w:divBdr>
    </w:div>
    <w:div w:id="1543245006">
      <w:bodyDiv w:val="1"/>
      <w:marLeft w:val="0"/>
      <w:marRight w:val="0"/>
      <w:marTop w:val="0"/>
      <w:marBottom w:val="0"/>
      <w:divBdr>
        <w:top w:val="none" w:sz="0" w:space="0" w:color="auto"/>
        <w:left w:val="none" w:sz="0" w:space="0" w:color="auto"/>
        <w:bottom w:val="none" w:sz="0" w:space="0" w:color="auto"/>
        <w:right w:val="none" w:sz="0" w:space="0" w:color="auto"/>
      </w:divBdr>
    </w:div>
    <w:div w:id="1551531810">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7738526">
      <w:bodyDiv w:val="1"/>
      <w:marLeft w:val="0"/>
      <w:marRight w:val="0"/>
      <w:marTop w:val="0"/>
      <w:marBottom w:val="0"/>
      <w:divBdr>
        <w:top w:val="none" w:sz="0" w:space="0" w:color="auto"/>
        <w:left w:val="none" w:sz="0" w:space="0" w:color="auto"/>
        <w:bottom w:val="none" w:sz="0" w:space="0" w:color="auto"/>
        <w:right w:val="none" w:sz="0" w:space="0" w:color="auto"/>
      </w:divBdr>
    </w:div>
    <w:div w:id="1558777742">
      <w:bodyDiv w:val="1"/>
      <w:marLeft w:val="0"/>
      <w:marRight w:val="0"/>
      <w:marTop w:val="0"/>
      <w:marBottom w:val="0"/>
      <w:divBdr>
        <w:top w:val="none" w:sz="0" w:space="0" w:color="auto"/>
        <w:left w:val="none" w:sz="0" w:space="0" w:color="auto"/>
        <w:bottom w:val="none" w:sz="0" w:space="0" w:color="auto"/>
        <w:right w:val="none" w:sz="0" w:space="0" w:color="auto"/>
      </w:divBdr>
    </w:div>
    <w:div w:id="1559704288">
      <w:bodyDiv w:val="1"/>
      <w:marLeft w:val="0"/>
      <w:marRight w:val="0"/>
      <w:marTop w:val="0"/>
      <w:marBottom w:val="0"/>
      <w:divBdr>
        <w:top w:val="none" w:sz="0" w:space="0" w:color="auto"/>
        <w:left w:val="none" w:sz="0" w:space="0" w:color="auto"/>
        <w:bottom w:val="none" w:sz="0" w:space="0" w:color="auto"/>
        <w:right w:val="none" w:sz="0" w:space="0" w:color="auto"/>
      </w:divBdr>
    </w:div>
    <w:div w:id="1562667637">
      <w:bodyDiv w:val="1"/>
      <w:marLeft w:val="0"/>
      <w:marRight w:val="0"/>
      <w:marTop w:val="0"/>
      <w:marBottom w:val="0"/>
      <w:divBdr>
        <w:top w:val="none" w:sz="0" w:space="0" w:color="auto"/>
        <w:left w:val="none" w:sz="0" w:space="0" w:color="auto"/>
        <w:bottom w:val="none" w:sz="0" w:space="0" w:color="auto"/>
        <w:right w:val="none" w:sz="0" w:space="0" w:color="auto"/>
      </w:divBdr>
    </w:div>
    <w:div w:id="1564026646">
      <w:bodyDiv w:val="1"/>
      <w:marLeft w:val="0"/>
      <w:marRight w:val="0"/>
      <w:marTop w:val="0"/>
      <w:marBottom w:val="0"/>
      <w:divBdr>
        <w:top w:val="none" w:sz="0" w:space="0" w:color="auto"/>
        <w:left w:val="none" w:sz="0" w:space="0" w:color="auto"/>
        <w:bottom w:val="none" w:sz="0" w:space="0" w:color="auto"/>
        <w:right w:val="none" w:sz="0" w:space="0" w:color="auto"/>
      </w:divBdr>
    </w:div>
    <w:div w:id="1567032985">
      <w:bodyDiv w:val="1"/>
      <w:marLeft w:val="0"/>
      <w:marRight w:val="0"/>
      <w:marTop w:val="0"/>
      <w:marBottom w:val="0"/>
      <w:divBdr>
        <w:top w:val="none" w:sz="0" w:space="0" w:color="auto"/>
        <w:left w:val="none" w:sz="0" w:space="0" w:color="auto"/>
        <w:bottom w:val="none" w:sz="0" w:space="0" w:color="auto"/>
        <w:right w:val="none" w:sz="0" w:space="0" w:color="auto"/>
      </w:divBdr>
    </w:div>
    <w:div w:id="1568758062">
      <w:bodyDiv w:val="1"/>
      <w:marLeft w:val="0"/>
      <w:marRight w:val="0"/>
      <w:marTop w:val="0"/>
      <w:marBottom w:val="0"/>
      <w:divBdr>
        <w:top w:val="none" w:sz="0" w:space="0" w:color="auto"/>
        <w:left w:val="none" w:sz="0" w:space="0" w:color="auto"/>
        <w:bottom w:val="none" w:sz="0" w:space="0" w:color="auto"/>
        <w:right w:val="none" w:sz="0" w:space="0" w:color="auto"/>
      </w:divBdr>
    </w:div>
    <w:div w:id="1568759391">
      <w:bodyDiv w:val="1"/>
      <w:marLeft w:val="0"/>
      <w:marRight w:val="0"/>
      <w:marTop w:val="0"/>
      <w:marBottom w:val="0"/>
      <w:divBdr>
        <w:top w:val="none" w:sz="0" w:space="0" w:color="auto"/>
        <w:left w:val="none" w:sz="0" w:space="0" w:color="auto"/>
        <w:bottom w:val="none" w:sz="0" w:space="0" w:color="auto"/>
        <w:right w:val="none" w:sz="0" w:space="0" w:color="auto"/>
      </w:divBdr>
    </w:div>
    <w:div w:id="1570726162">
      <w:bodyDiv w:val="1"/>
      <w:marLeft w:val="0"/>
      <w:marRight w:val="0"/>
      <w:marTop w:val="0"/>
      <w:marBottom w:val="0"/>
      <w:divBdr>
        <w:top w:val="none" w:sz="0" w:space="0" w:color="auto"/>
        <w:left w:val="none" w:sz="0" w:space="0" w:color="auto"/>
        <w:bottom w:val="none" w:sz="0" w:space="0" w:color="auto"/>
        <w:right w:val="none" w:sz="0" w:space="0" w:color="auto"/>
      </w:divBdr>
    </w:div>
    <w:div w:id="1575503106">
      <w:bodyDiv w:val="1"/>
      <w:marLeft w:val="0"/>
      <w:marRight w:val="0"/>
      <w:marTop w:val="0"/>
      <w:marBottom w:val="0"/>
      <w:divBdr>
        <w:top w:val="none" w:sz="0" w:space="0" w:color="auto"/>
        <w:left w:val="none" w:sz="0" w:space="0" w:color="auto"/>
        <w:bottom w:val="none" w:sz="0" w:space="0" w:color="auto"/>
        <w:right w:val="none" w:sz="0" w:space="0" w:color="auto"/>
      </w:divBdr>
    </w:div>
    <w:div w:id="1575780082">
      <w:bodyDiv w:val="1"/>
      <w:marLeft w:val="0"/>
      <w:marRight w:val="0"/>
      <w:marTop w:val="0"/>
      <w:marBottom w:val="0"/>
      <w:divBdr>
        <w:top w:val="none" w:sz="0" w:space="0" w:color="auto"/>
        <w:left w:val="none" w:sz="0" w:space="0" w:color="auto"/>
        <w:bottom w:val="none" w:sz="0" w:space="0" w:color="auto"/>
        <w:right w:val="none" w:sz="0" w:space="0" w:color="auto"/>
      </w:divBdr>
    </w:div>
    <w:div w:id="1576936094">
      <w:bodyDiv w:val="1"/>
      <w:marLeft w:val="0"/>
      <w:marRight w:val="0"/>
      <w:marTop w:val="0"/>
      <w:marBottom w:val="0"/>
      <w:divBdr>
        <w:top w:val="none" w:sz="0" w:space="0" w:color="auto"/>
        <w:left w:val="none" w:sz="0" w:space="0" w:color="auto"/>
        <w:bottom w:val="none" w:sz="0" w:space="0" w:color="auto"/>
        <w:right w:val="none" w:sz="0" w:space="0" w:color="auto"/>
      </w:divBdr>
    </w:div>
    <w:div w:id="1577862238">
      <w:bodyDiv w:val="1"/>
      <w:marLeft w:val="0"/>
      <w:marRight w:val="0"/>
      <w:marTop w:val="0"/>
      <w:marBottom w:val="0"/>
      <w:divBdr>
        <w:top w:val="none" w:sz="0" w:space="0" w:color="auto"/>
        <w:left w:val="none" w:sz="0" w:space="0" w:color="auto"/>
        <w:bottom w:val="none" w:sz="0" w:space="0" w:color="auto"/>
        <w:right w:val="none" w:sz="0" w:space="0" w:color="auto"/>
      </w:divBdr>
    </w:div>
    <w:div w:id="1578781742">
      <w:bodyDiv w:val="1"/>
      <w:marLeft w:val="0"/>
      <w:marRight w:val="0"/>
      <w:marTop w:val="0"/>
      <w:marBottom w:val="0"/>
      <w:divBdr>
        <w:top w:val="none" w:sz="0" w:space="0" w:color="auto"/>
        <w:left w:val="none" w:sz="0" w:space="0" w:color="auto"/>
        <w:bottom w:val="none" w:sz="0" w:space="0" w:color="auto"/>
        <w:right w:val="none" w:sz="0" w:space="0" w:color="auto"/>
      </w:divBdr>
    </w:div>
    <w:div w:id="1586304646">
      <w:bodyDiv w:val="1"/>
      <w:marLeft w:val="0"/>
      <w:marRight w:val="0"/>
      <w:marTop w:val="0"/>
      <w:marBottom w:val="0"/>
      <w:divBdr>
        <w:top w:val="none" w:sz="0" w:space="0" w:color="auto"/>
        <w:left w:val="none" w:sz="0" w:space="0" w:color="auto"/>
        <w:bottom w:val="none" w:sz="0" w:space="0" w:color="auto"/>
        <w:right w:val="none" w:sz="0" w:space="0" w:color="auto"/>
      </w:divBdr>
    </w:div>
    <w:div w:id="1588034884">
      <w:bodyDiv w:val="1"/>
      <w:marLeft w:val="0"/>
      <w:marRight w:val="0"/>
      <w:marTop w:val="0"/>
      <w:marBottom w:val="0"/>
      <w:divBdr>
        <w:top w:val="none" w:sz="0" w:space="0" w:color="auto"/>
        <w:left w:val="none" w:sz="0" w:space="0" w:color="auto"/>
        <w:bottom w:val="none" w:sz="0" w:space="0" w:color="auto"/>
        <w:right w:val="none" w:sz="0" w:space="0" w:color="auto"/>
      </w:divBdr>
    </w:div>
    <w:div w:id="1589001991">
      <w:bodyDiv w:val="1"/>
      <w:marLeft w:val="0"/>
      <w:marRight w:val="0"/>
      <w:marTop w:val="0"/>
      <w:marBottom w:val="0"/>
      <w:divBdr>
        <w:top w:val="none" w:sz="0" w:space="0" w:color="auto"/>
        <w:left w:val="none" w:sz="0" w:space="0" w:color="auto"/>
        <w:bottom w:val="none" w:sz="0" w:space="0" w:color="auto"/>
        <w:right w:val="none" w:sz="0" w:space="0" w:color="auto"/>
      </w:divBdr>
    </w:div>
    <w:div w:id="1591159318">
      <w:bodyDiv w:val="1"/>
      <w:marLeft w:val="0"/>
      <w:marRight w:val="0"/>
      <w:marTop w:val="0"/>
      <w:marBottom w:val="0"/>
      <w:divBdr>
        <w:top w:val="none" w:sz="0" w:space="0" w:color="auto"/>
        <w:left w:val="none" w:sz="0" w:space="0" w:color="auto"/>
        <w:bottom w:val="none" w:sz="0" w:space="0" w:color="auto"/>
        <w:right w:val="none" w:sz="0" w:space="0" w:color="auto"/>
      </w:divBdr>
    </w:div>
    <w:div w:id="1592740327">
      <w:bodyDiv w:val="1"/>
      <w:marLeft w:val="0"/>
      <w:marRight w:val="0"/>
      <w:marTop w:val="0"/>
      <w:marBottom w:val="0"/>
      <w:divBdr>
        <w:top w:val="none" w:sz="0" w:space="0" w:color="auto"/>
        <w:left w:val="none" w:sz="0" w:space="0" w:color="auto"/>
        <w:bottom w:val="none" w:sz="0" w:space="0" w:color="auto"/>
        <w:right w:val="none" w:sz="0" w:space="0" w:color="auto"/>
      </w:divBdr>
    </w:div>
    <w:div w:id="1598829277">
      <w:bodyDiv w:val="1"/>
      <w:marLeft w:val="0"/>
      <w:marRight w:val="0"/>
      <w:marTop w:val="0"/>
      <w:marBottom w:val="0"/>
      <w:divBdr>
        <w:top w:val="none" w:sz="0" w:space="0" w:color="auto"/>
        <w:left w:val="none" w:sz="0" w:space="0" w:color="auto"/>
        <w:bottom w:val="none" w:sz="0" w:space="0" w:color="auto"/>
        <w:right w:val="none" w:sz="0" w:space="0" w:color="auto"/>
      </w:divBdr>
    </w:div>
    <w:div w:id="1607536674">
      <w:bodyDiv w:val="1"/>
      <w:marLeft w:val="0"/>
      <w:marRight w:val="0"/>
      <w:marTop w:val="0"/>
      <w:marBottom w:val="0"/>
      <w:divBdr>
        <w:top w:val="none" w:sz="0" w:space="0" w:color="auto"/>
        <w:left w:val="none" w:sz="0" w:space="0" w:color="auto"/>
        <w:bottom w:val="none" w:sz="0" w:space="0" w:color="auto"/>
        <w:right w:val="none" w:sz="0" w:space="0" w:color="auto"/>
      </w:divBdr>
    </w:div>
    <w:div w:id="1607956748">
      <w:bodyDiv w:val="1"/>
      <w:marLeft w:val="0"/>
      <w:marRight w:val="0"/>
      <w:marTop w:val="0"/>
      <w:marBottom w:val="0"/>
      <w:divBdr>
        <w:top w:val="none" w:sz="0" w:space="0" w:color="auto"/>
        <w:left w:val="none" w:sz="0" w:space="0" w:color="auto"/>
        <w:bottom w:val="none" w:sz="0" w:space="0" w:color="auto"/>
        <w:right w:val="none" w:sz="0" w:space="0" w:color="auto"/>
      </w:divBdr>
    </w:div>
    <w:div w:id="1610773489">
      <w:bodyDiv w:val="1"/>
      <w:marLeft w:val="0"/>
      <w:marRight w:val="0"/>
      <w:marTop w:val="0"/>
      <w:marBottom w:val="0"/>
      <w:divBdr>
        <w:top w:val="none" w:sz="0" w:space="0" w:color="auto"/>
        <w:left w:val="none" w:sz="0" w:space="0" w:color="auto"/>
        <w:bottom w:val="none" w:sz="0" w:space="0" w:color="auto"/>
        <w:right w:val="none" w:sz="0" w:space="0" w:color="auto"/>
      </w:divBdr>
    </w:div>
    <w:div w:id="1621258980">
      <w:bodyDiv w:val="1"/>
      <w:marLeft w:val="0"/>
      <w:marRight w:val="0"/>
      <w:marTop w:val="0"/>
      <w:marBottom w:val="0"/>
      <w:divBdr>
        <w:top w:val="none" w:sz="0" w:space="0" w:color="auto"/>
        <w:left w:val="none" w:sz="0" w:space="0" w:color="auto"/>
        <w:bottom w:val="none" w:sz="0" w:space="0" w:color="auto"/>
        <w:right w:val="none" w:sz="0" w:space="0" w:color="auto"/>
      </w:divBdr>
    </w:div>
    <w:div w:id="1621574868">
      <w:bodyDiv w:val="1"/>
      <w:marLeft w:val="0"/>
      <w:marRight w:val="0"/>
      <w:marTop w:val="0"/>
      <w:marBottom w:val="0"/>
      <w:divBdr>
        <w:top w:val="none" w:sz="0" w:space="0" w:color="auto"/>
        <w:left w:val="none" w:sz="0" w:space="0" w:color="auto"/>
        <w:bottom w:val="none" w:sz="0" w:space="0" w:color="auto"/>
        <w:right w:val="none" w:sz="0" w:space="0" w:color="auto"/>
      </w:divBdr>
    </w:div>
    <w:div w:id="1626542000">
      <w:bodyDiv w:val="1"/>
      <w:marLeft w:val="0"/>
      <w:marRight w:val="0"/>
      <w:marTop w:val="0"/>
      <w:marBottom w:val="0"/>
      <w:divBdr>
        <w:top w:val="none" w:sz="0" w:space="0" w:color="auto"/>
        <w:left w:val="none" w:sz="0" w:space="0" w:color="auto"/>
        <w:bottom w:val="none" w:sz="0" w:space="0" w:color="auto"/>
        <w:right w:val="none" w:sz="0" w:space="0" w:color="auto"/>
      </w:divBdr>
    </w:div>
    <w:div w:id="1626961090">
      <w:bodyDiv w:val="1"/>
      <w:marLeft w:val="0"/>
      <w:marRight w:val="0"/>
      <w:marTop w:val="0"/>
      <w:marBottom w:val="0"/>
      <w:divBdr>
        <w:top w:val="none" w:sz="0" w:space="0" w:color="auto"/>
        <w:left w:val="none" w:sz="0" w:space="0" w:color="auto"/>
        <w:bottom w:val="none" w:sz="0" w:space="0" w:color="auto"/>
        <w:right w:val="none" w:sz="0" w:space="0" w:color="auto"/>
      </w:divBdr>
    </w:div>
    <w:div w:id="1630429967">
      <w:bodyDiv w:val="1"/>
      <w:marLeft w:val="0"/>
      <w:marRight w:val="0"/>
      <w:marTop w:val="0"/>
      <w:marBottom w:val="0"/>
      <w:divBdr>
        <w:top w:val="none" w:sz="0" w:space="0" w:color="auto"/>
        <w:left w:val="none" w:sz="0" w:space="0" w:color="auto"/>
        <w:bottom w:val="none" w:sz="0" w:space="0" w:color="auto"/>
        <w:right w:val="none" w:sz="0" w:space="0" w:color="auto"/>
      </w:divBdr>
    </w:div>
    <w:div w:id="1631127407">
      <w:bodyDiv w:val="1"/>
      <w:marLeft w:val="0"/>
      <w:marRight w:val="0"/>
      <w:marTop w:val="0"/>
      <w:marBottom w:val="0"/>
      <w:divBdr>
        <w:top w:val="none" w:sz="0" w:space="0" w:color="auto"/>
        <w:left w:val="none" w:sz="0" w:space="0" w:color="auto"/>
        <w:bottom w:val="none" w:sz="0" w:space="0" w:color="auto"/>
        <w:right w:val="none" w:sz="0" w:space="0" w:color="auto"/>
      </w:divBdr>
    </w:div>
    <w:div w:id="1632251477">
      <w:bodyDiv w:val="1"/>
      <w:marLeft w:val="0"/>
      <w:marRight w:val="0"/>
      <w:marTop w:val="0"/>
      <w:marBottom w:val="0"/>
      <w:divBdr>
        <w:top w:val="none" w:sz="0" w:space="0" w:color="auto"/>
        <w:left w:val="none" w:sz="0" w:space="0" w:color="auto"/>
        <w:bottom w:val="none" w:sz="0" w:space="0" w:color="auto"/>
        <w:right w:val="none" w:sz="0" w:space="0" w:color="auto"/>
      </w:divBdr>
    </w:div>
    <w:div w:id="1634677432">
      <w:bodyDiv w:val="1"/>
      <w:marLeft w:val="0"/>
      <w:marRight w:val="0"/>
      <w:marTop w:val="0"/>
      <w:marBottom w:val="0"/>
      <w:divBdr>
        <w:top w:val="none" w:sz="0" w:space="0" w:color="auto"/>
        <w:left w:val="none" w:sz="0" w:space="0" w:color="auto"/>
        <w:bottom w:val="none" w:sz="0" w:space="0" w:color="auto"/>
        <w:right w:val="none" w:sz="0" w:space="0" w:color="auto"/>
      </w:divBdr>
    </w:div>
    <w:div w:id="1636521484">
      <w:bodyDiv w:val="1"/>
      <w:marLeft w:val="0"/>
      <w:marRight w:val="0"/>
      <w:marTop w:val="0"/>
      <w:marBottom w:val="0"/>
      <w:divBdr>
        <w:top w:val="none" w:sz="0" w:space="0" w:color="auto"/>
        <w:left w:val="none" w:sz="0" w:space="0" w:color="auto"/>
        <w:bottom w:val="none" w:sz="0" w:space="0" w:color="auto"/>
        <w:right w:val="none" w:sz="0" w:space="0" w:color="auto"/>
      </w:divBdr>
    </w:div>
    <w:div w:id="1638796275">
      <w:bodyDiv w:val="1"/>
      <w:marLeft w:val="0"/>
      <w:marRight w:val="0"/>
      <w:marTop w:val="0"/>
      <w:marBottom w:val="0"/>
      <w:divBdr>
        <w:top w:val="none" w:sz="0" w:space="0" w:color="auto"/>
        <w:left w:val="none" w:sz="0" w:space="0" w:color="auto"/>
        <w:bottom w:val="none" w:sz="0" w:space="0" w:color="auto"/>
        <w:right w:val="none" w:sz="0" w:space="0" w:color="auto"/>
      </w:divBdr>
    </w:div>
    <w:div w:id="1638949753">
      <w:bodyDiv w:val="1"/>
      <w:marLeft w:val="0"/>
      <w:marRight w:val="0"/>
      <w:marTop w:val="0"/>
      <w:marBottom w:val="0"/>
      <w:divBdr>
        <w:top w:val="none" w:sz="0" w:space="0" w:color="auto"/>
        <w:left w:val="none" w:sz="0" w:space="0" w:color="auto"/>
        <w:bottom w:val="none" w:sz="0" w:space="0" w:color="auto"/>
        <w:right w:val="none" w:sz="0" w:space="0" w:color="auto"/>
      </w:divBdr>
    </w:div>
    <w:div w:id="1639073610">
      <w:bodyDiv w:val="1"/>
      <w:marLeft w:val="0"/>
      <w:marRight w:val="0"/>
      <w:marTop w:val="0"/>
      <w:marBottom w:val="0"/>
      <w:divBdr>
        <w:top w:val="none" w:sz="0" w:space="0" w:color="auto"/>
        <w:left w:val="none" w:sz="0" w:space="0" w:color="auto"/>
        <w:bottom w:val="none" w:sz="0" w:space="0" w:color="auto"/>
        <w:right w:val="none" w:sz="0" w:space="0" w:color="auto"/>
      </w:divBdr>
    </w:div>
    <w:div w:id="1639333924">
      <w:bodyDiv w:val="1"/>
      <w:marLeft w:val="0"/>
      <w:marRight w:val="0"/>
      <w:marTop w:val="0"/>
      <w:marBottom w:val="0"/>
      <w:divBdr>
        <w:top w:val="none" w:sz="0" w:space="0" w:color="auto"/>
        <w:left w:val="none" w:sz="0" w:space="0" w:color="auto"/>
        <w:bottom w:val="none" w:sz="0" w:space="0" w:color="auto"/>
        <w:right w:val="none" w:sz="0" w:space="0" w:color="auto"/>
      </w:divBdr>
    </w:div>
    <w:div w:id="1645546795">
      <w:bodyDiv w:val="1"/>
      <w:marLeft w:val="0"/>
      <w:marRight w:val="0"/>
      <w:marTop w:val="0"/>
      <w:marBottom w:val="0"/>
      <w:divBdr>
        <w:top w:val="none" w:sz="0" w:space="0" w:color="auto"/>
        <w:left w:val="none" w:sz="0" w:space="0" w:color="auto"/>
        <w:bottom w:val="none" w:sz="0" w:space="0" w:color="auto"/>
        <w:right w:val="none" w:sz="0" w:space="0" w:color="auto"/>
      </w:divBdr>
    </w:div>
    <w:div w:id="1647053615">
      <w:bodyDiv w:val="1"/>
      <w:marLeft w:val="0"/>
      <w:marRight w:val="0"/>
      <w:marTop w:val="0"/>
      <w:marBottom w:val="0"/>
      <w:divBdr>
        <w:top w:val="none" w:sz="0" w:space="0" w:color="auto"/>
        <w:left w:val="none" w:sz="0" w:space="0" w:color="auto"/>
        <w:bottom w:val="none" w:sz="0" w:space="0" w:color="auto"/>
        <w:right w:val="none" w:sz="0" w:space="0" w:color="auto"/>
      </w:divBdr>
    </w:div>
    <w:div w:id="1649165464">
      <w:bodyDiv w:val="1"/>
      <w:marLeft w:val="0"/>
      <w:marRight w:val="0"/>
      <w:marTop w:val="0"/>
      <w:marBottom w:val="0"/>
      <w:divBdr>
        <w:top w:val="none" w:sz="0" w:space="0" w:color="auto"/>
        <w:left w:val="none" w:sz="0" w:space="0" w:color="auto"/>
        <w:bottom w:val="none" w:sz="0" w:space="0" w:color="auto"/>
        <w:right w:val="none" w:sz="0" w:space="0" w:color="auto"/>
      </w:divBdr>
    </w:div>
    <w:div w:id="1651134242">
      <w:bodyDiv w:val="1"/>
      <w:marLeft w:val="0"/>
      <w:marRight w:val="0"/>
      <w:marTop w:val="0"/>
      <w:marBottom w:val="0"/>
      <w:divBdr>
        <w:top w:val="none" w:sz="0" w:space="0" w:color="auto"/>
        <w:left w:val="none" w:sz="0" w:space="0" w:color="auto"/>
        <w:bottom w:val="none" w:sz="0" w:space="0" w:color="auto"/>
        <w:right w:val="none" w:sz="0" w:space="0" w:color="auto"/>
      </w:divBdr>
    </w:div>
    <w:div w:id="1655910949">
      <w:bodyDiv w:val="1"/>
      <w:marLeft w:val="0"/>
      <w:marRight w:val="0"/>
      <w:marTop w:val="0"/>
      <w:marBottom w:val="0"/>
      <w:divBdr>
        <w:top w:val="none" w:sz="0" w:space="0" w:color="auto"/>
        <w:left w:val="none" w:sz="0" w:space="0" w:color="auto"/>
        <w:bottom w:val="none" w:sz="0" w:space="0" w:color="auto"/>
        <w:right w:val="none" w:sz="0" w:space="0" w:color="auto"/>
      </w:divBdr>
    </w:div>
    <w:div w:id="1656957683">
      <w:bodyDiv w:val="1"/>
      <w:marLeft w:val="0"/>
      <w:marRight w:val="0"/>
      <w:marTop w:val="0"/>
      <w:marBottom w:val="0"/>
      <w:divBdr>
        <w:top w:val="none" w:sz="0" w:space="0" w:color="auto"/>
        <w:left w:val="none" w:sz="0" w:space="0" w:color="auto"/>
        <w:bottom w:val="none" w:sz="0" w:space="0" w:color="auto"/>
        <w:right w:val="none" w:sz="0" w:space="0" w:color="auto"/>
      </w:divBdr>
    </w:div>
    <w:div w:id="1666123543">
      <w:bodyDiv w:val="1"/>
      <w:marLeft w:val="0"/>
      <w:marRight w:val="0"/>
      <w:marTop w:val="0"/>
      <w:marBottom w:val="0"/>
      <w:divBdr>
        <w:top w:val="none" w:sz="0" w:space="0" w:color="auto"/>
        <w:left w:val="none" w:sz="0" w:space="0" w:color="auto"/>
        <w:bottom w:val="none" w:sz="0" w:space="0" w:color="auto"/>
        <w:right w:val="none" w:sz="0" w:space="0" w:color="auto"/>
      </w:divBdr>
    </w:div>
    <w:div w:id="1669557740">
      <w:bodyDiv w:val="1"/>
      <w:marLeft w:val="0"/>
      <w:marRight w:val="0"/>
      <w:marTop w:val="0"/>
      <w:marBottom w:val="0"/>
      <w:divBdr>
        <w:top w:val="none" w:sz="0" w:space="0" w:color="auto"/>
        <w:left w:val="none" w:sz="0" w:space="0" w:color="auto"/>
        <w:bottom w:val="none" w:sz="0" w:space="0" w:color="auto"/>
        <w:right w:val="none" w:sz="0" w:space="0" w:color="auto"/>
      </w:divBdr>
    </w:div>
    <w:div w:id="1674994147">
      <w:bodyDiv w:val="1"/>
      <w:marLeft w:val="0"/>
      <w:marRight w:val="0"/>
      <w:marTop w:val="0"/>
      <w:marBottom w:val="0"/>
      <w:divBdr>
        <w:top w:val="none" w:sz="0" w:space="0" w:color="auto"/>
        <w:left w:val="none" w:sz="0" w:space="0" w:color="auto"/>
        <w:bottom w:val="none" w:sz="0" w:space="0" w:color="auto"/>
        <w:right w:val="none" w:sz="0" w:space="0" w:color="auto"/>
      </w:divBdr>
    </w:div>
    <w:div w:id="1678925459">
      <w:bodyDiv w:val="1"/>
      <w:marLeft w:val="0"/>
      <w:marRight w:val="0"/>
      <w:marTop w:val="0"/>
      <w:marBottom w:val="0"/>
      <w:divBdr>
        <w:top w:val="none" w:sz="0" w:space="0" w:color="auto"/>
        <w:left w:val="none" w:sz="0" w:space="0" w:color="auto"/>
        <w:bottom w:val="none" w:sz="0" w:space="0" w:color="auto"/>
        <w:right w:val="none" w:sz="0" w:space="0" w:color="auto"/>
      </w:divBdr>
    </w:div>
    <w:div w:id="1679426442">
      <w:bodyDiv w:val="1"/>
      <w:marLeft w:val="0"/>
      <w:marRight w:val="0"/>
      <w:marTop w:val="0"/>
      <w:marBottom w:val="0"/>
      <w:divBdr>
        <w:top w:val="none" w:sz="0" w:space="0" w:color="auto"/>
        <w:left w:val="none" w:sz="0" w:space="0" w:color="auto"/>
        <w:bottom w:val="none" w:sz="0" w:space="0" w:color="auto"/>
        <w:right w:val="none" w:sz="0" w:space="0" w:color="auto"/>
      </w:divBdr>
    </w:div>
    <w:div w:id="1679428344">
      <w:bodyDiv w:val="1"/>
      <w:marLeft w:val="0"/>
      <w:marRight w:val="0"/>
      <w:marTop w:val="0"/>
      <w:marBottom w:val="0"/>
      <w:divBdr>
        <w:top w:val="none" w:sz="0" w:space="0" w:color="auto"/>
        <w:left w:val="none" w:sz="0" w:space="0" w:color="auto"/>
        <w:bottom w:val="none" w:sz="0" w:space="0" w:color="auto"/>
        <w:right w:val="none" w:sz="0" w:space="0" w:color="auto"/>
      </w:divBdr>
    </w:div>
    <w:div w:id="1681663123">
      <w:bodyDiv w:val="1"/>
      <w:marLeft w:val="0"/>
      <w:marRight w:val="0"/>
      <w:marTop w:val="0"/>
      <w:marBottom w:val="0"/>
      <w:divBdr>
        <w:top w:val="none" w:sz="0" w:space="0" w:color="auto"/>
        <w:left w:val="none" w:sz="0" w:space="0" w:color="auto"/>
        <w:bottom w:val="none" w:sz="0" w:space="0" w:color="auto"/>
        <w:right w:val="none" w:sz="0" w:space="0" w:color="auto"/>
      </w:divBdr>
    </w:div>
    <w:div w:id="1683122262">
      <w:bodyDiv w:val="1"/>
      <w:marLeft w:val="0"/>
      <w:marRight w:val="0"/>
      <w:marTop w:val="0"/>
      <w:marBottom w:val="0"/>
      <w:divBdr>
        <w:top w:val="none" w:sz="0" w:space="0" w:color="auto"/>
        <w:left w:val="none" w:sz="0" w:space="0" w:color="auto"/>
        <w:bottom w:val="none" w:sz="0" w:space="0" w:color="auto"/>
        <w:right w:val="none" w:sz="0" w:space="0" w:color="auto"/>
      </w:divBdr>
    </w:div>
    <w:div w:id="1685208340">
      <w:bodyDiv w:val="1"/>
      <w:marLeft w:val="0"/>
      <w:marRight w:val="0"/>
      <w:marTop w:val="0"/>
      <w:marBottom w:val="0"/>
      <w:divBdr>
        <w:top w:val="none" w:sz="0" w:space="0" w:color="auto"/>
        <w:left w:val="none" w:sz="0" w:space="0" w:color="auto"/>
        <w:bottom w:val="none" w:sz="0" w:space="0" w:color="auto"/>
        <w:right w:val="none" w:sz="0" w:space="0" w:color="auto"/>
      </w:divBdr>
    </w:div>
    <w:div w:id="1685471736">
      <w:bodyDiv w:val="1"/>
      <w:marLeft w:val="0"/>
      <w:marRight w:val="0"/>
      <w:marTop w:val="0"/>
      <w:marBottom w:val="0"/>
      <w:divBdr>
        <w:top w:val="none" w:sz="0" w:space="0" w:color="auto"/>
        <w:left w:val="none" w:sz="0" w:space="0" w:color="auto"/>
        <w:bottom w:val="none" w:sz="0" w:space="0" w:color="auto"/>
        <w:right w:val="none" w:sz="0" w:space="0" w:color="auto"/>
      </w:divBdr>
    </w:div>
    <w:div w:id="1696732896">
      <w:bodyDiv w:val="1"/>
      <w:marLeft w:val="0"/>
      <w:marRight w:val="0"/>
      <w:marTop w:val="0"/>
      <w:marBottom w:val="0"/>
      <w:divBdr>
        <w:top w:val="none" w:sz="0" w:space="0" w:color="auto"/>
        <w:left w:val="none" w:sz="0" w:space="0" w:color="auto"/>
        <w:bottom w:val="none" w:sz="0" w:space="0" w:color="auto"/>
        <w:right w:val="none" w:sz="0" w:space="0" w:color="auto"/>
      </w:divBdr>
    </w:div>
    <w:div w:id="1697656551">
      <w:bodyDiv w:val="1"/>
      <w:marLeft w:val="0"/>
      <w:marRight w:val="0"/>
      <w:marTop w:val="0"/>
      <w:marBottom w:val="0"/>
      <w:divBdr>
        <w:top w:val="none" w:sz="0" w:space="0" w:color="auto"/>
        <w:left w:val="none" w:sz="0" w:space="0" w:color="auto"/>
        <w:bottom w:val="none" w:sz="0" w:space="0" w:color="auto"/>
        <w:right w:val="none" w:sz="0" w:space="0" w:color="auto"/>
      </w:divBdr>
    </w:div>
    <w:div w:id="1697846399">
      <w:bodyDiv w:val="1"/>
      <w:marLeft w:val="0"/>
      <w:marRight w:val="0"/>
      <w:marTop w:val="0"/>
      <w:marBottom w:val="0"/>
      <w:divBdr>
        <w:top w:val="none" w:sz="0" w:space="0" w:color="auto"/>
        <w:left w:val="none" w:sz="0" w:space="0" w:color="auto"/>
        <w:bottom w:val="none" w:sz="0" w:space="0" w:color="auto"/>
        <w:right w:val="none" w:sz="0" w:space="0" w:color="auto"/>
      </w:divBdr>
    </w:div>
    <w:div w:id="1701012067">
      <w:bodyDiv w:val="1"/>
      <w:marLeft w:val="0"/>
      <w:marRight w:val="0"/>
      <w:marTop w:val="0"/>
      <w:marBottom w:val="0"/>
      <w:divBdr>
        <w:top w:val="none" w:sz="0" w:space="0" w:color="auto"/>
        <w:left w:val="none" w:sz="0" w:space="0" w:color="auto"/>
        <w:bottom w:val="none" w:sz="0" w:space="0" w:color="auto"/>
        <w:right w:val="none" w:sz="0" w:space="0" w:color="auto"/>
      </w:divBdr>
    </w:div>
    <w:div w:id="1703553818">
      <w:bodyDiv w:val="1"/>
      <w:marLeft w:val="0"/>
      <w:marRight w:val="0"/>
      <w:marTop w:val="0"/>
      <w:marBottom w:val="0"/>
      <w:divBdr>
        <w:top w:val="none" w:sz="0" w:space="0" w:color="auto"/>
        <w:left w:val="none" w:sz="0" w:space="0" w:color="auto"/>
        <w:bottom w:val="none" w:sz="0" w:space="0" w:color="auto"/>
        <w:right w:val="none" w:sz="0" w:space="0" w:color="auto"/>
      </w:divBdr>
    </w:div>
    <w:div w:id="1715156289">
      <w:bodyDiv w:val="1"/>
      <w:marLeft w:val="0"/>
      <w:marRight w:val="0"/>
      <w:marTop w:val="0"/>
      <w:marBottom w:val="0"/>
      <w:divBdr>
        <w:top w:val="none" w:sz="0" w:space="0" w:color="auto"/>
        <w:left w:val="none" w:sz="0" w:space="0" w:color="auto"/>
        <w:bottom w:val="none" w:sz="0" w:space="0" w:color="auto"/>
        <w:right w:val="none" w:sz="0" w:space="0" w:color="auto"/>
      </w:divBdr>
    </w:div>
    <w:div w:id="1718701242">
      <w:bodyDiv w:val="1"/>
      <w:marLeft w:val="0"/>
      <w:marRight w:val="0"/>
      <w:marTop w:val="0"/>
      <w:marBottom w:val="0"/>
      <w:divBdr>
        <w:top w:val="none" w:sz="0" w:space="0" w:color="auto"/>
        <w:left w:val="none" w:sz="0" w:space="0" w:color="auto"/>
        <w:bottom w:val="none" w:sz="0" w:space="0" w:color="auto"/>
        <w:right w:val="none" w:sz="0" w:space="0" w:color="auto"/>
      </w:divBdr>
    </w:div>
    <w:div w:id="1723168326">
      <w:bodyDiv w:val="1"/>
      <w:marLeft w:val="0"/>
      <w:marRight w:val="0"/>
      <w:marTop w:val="0"/>
      <w:marBottom w:val="0"/>
      <w:divBdr>
        <w:top w:val="none" w:sz="0" w:space="0" w:color="auto"/>
        <w:left w:val="none" w:sz="0" w:space="0" w:color="auto"/>
        <w:bottom w:val="none" w:sz="0" w:space="0" w:color="auto"/>
        <w:right w:val="none" w:sz="0" w:space="0" w:color="auto"/>
      </w:divBdr>
    </w:div>
    <w:div w:id="1725567957">
      <w:bodyDiv w:val="1"/>
      <w:marLeft w:val="0"/>
      <w:marRight w:val="0"/>
      <w:marTop w:val="0"/>
      <w:marBottom w:val="0"/>
      <w:divBdr>
        <w:top w:val="none" w:sz="0" w:space="0" w:color="auto"/>
        <w:left w:val="none" w:sz="0" w:space="0" w:color="auto"/>
        <w:bottom w:val="none" w:sz="0" w:space="0" w:color="auto"/>
        <w:right w:val="none" w:sz="0" w:space="0" w:color="auto"/>
      </w:divBdr>
    </w:div>
    <w:div w:id="1726836942">
      <w:bodyDiv w:val="1"/>
      <w:marLeft w:val="0"/>
      <w:marRight w:val="0"/>
      <w:marTop w:val="0"/>
      <w:marBottom w:val="0"/>
      <w:divBdr>
        <w:top w:val="none" w:sz="0" w:space="0" w:color="auto"/>
        <w:left w:val="none" w:sz="0" w:space="0" w:color="auto"/>
        <w:bottom w:val="none" w:sz="0" w:space="0" w:color="auto"/>
        <w:right w:val="none" w:sz="0" w:space="0" w:color="auto"/>
      </w:divBdr>
    </w:div>
    <w:div w:id="1728995663">
      <w:bodyDiv w:val="1"/>
      <w:marLeft w:val="0"/>
      <w:marRight w:val="0"/>
      <w:marTop w:val="0"/>
      <w:marBottom w:val="0"/>
      <w:divBdr>
        <w:top w:val="none" w:sz="0" w:space="0" w:color="auto"/>
        <w:left w:val="none" w:sz="0" w:space="0" w:color="auto"/>
        <w:bottom w:val="none" w:sz="0" w:space="0" w:color="auto"/>
        <w:right w:val="none" w:sz="0" w:space="0" w:color="auto"/>
      </w:divBdr>
    </w:div>
    <w:div w:id="1729186441">
      <w:bodyDiv w:val="1"/>
      <w:marLeft w:val="0"/>
      <w:marRight w:val="0"/>
      <w:marTop w:val="0"/>
      <w:marBottom w:val="0"/>
      <w:divBdr>
        <w:top w:val="none" w:sz="0" w:space="0" w:color="auto"/>
        <w:left w:val="none" w:sz="0" w:space="0" w:color="auto"/>
        <w:bottom w:val="none" w:sz="0" w:space="0" w:color="auto"/>
        <w:right w:val="none" w:sz="0" w:space="0" w:color="auto"/>
      </w:divBdr>
    </w:div>
    <w:div w:id="1730224811">
      <w:bodyDiv w:val="1"/>
      <w:marLeft w:val="0"/>
      <w:marRight w:val="0"/>
      <w:marTop w:val="0"/>
      <w:marBottom w:val="0"/>
      <w:divBdr>
        <w:top w:val="none" w:sz="0" w:space="0" w:color="auto"/>
        <w:left w:val="none" w:sz="0" w:space="0" w:color="auto"/>
        <w:bottom w:val="none" w:sz="0" w:space="0" w:color="auto"/>
        <w:right w:val="none" w:sz="0" w:space="0" w:color="auto"/>
      </w:divBdr>
    </w:div>
    <w:div w:id="1730617844">
      <w:bodyDiv w:val="1"/>
      <w:marLeft w:val="0"/>
      <w:marRight w:val="0"/>
      <w:marTop w:val="0"/>
      <w:marBottom w:val="0"/>
      <w:divBdr>
        <w:top w:val="none" w:sz="0" w:space="0" w:color="auto"/>
        <w:left w:val="none" w:sz="0" w:space="0" w:color="auto"/>
        <w:bottom w:val="none" w:sz="0" w:space="0" w:color="auto"/>
        <w:right w:val="none" w:sz="0" w:space="0" w:color="auto"/>
      </w:divBdr>
    </w:div>
    <w:div w:id="1731463486">
      <w:bodyDiv w:val="1"/>
      <w:marLeft w:val="0"/>
      <w:marRight w:val="0"/>
      <w:marTop w:val="0"/>
      <w:marBottom w:val="0"/>
      <w:divBdr>
        <w:top w:val="none" w:sz="0" w:space="0" w:color="auto"/>
        <w:left w:val="none" w:sz="0" w:space="0" w:color="auto"/>
        <w:bottom w:val="none" w:sz="0" w:space="0" w:color="auto"/>
        <w:right w:val="none" w:sz="0" w:space="0" w:color="auto"/>
      </w:divBdr>
    </w:div>
    <w:div w:id="1732383754">
      <w:bodyDiv w:val="1"/>
      <w:marLeft w:val="0"/>
      <w:marRight w:val="0"/>
      <w:marTop w:val="0"/>
      <w:marBottom w:val="0"/>
      <w:divBdr>
        <w:top w:val="none" w:sz="0" w:space="0" w:color="auto"/>
        <w:left w:val="none" w:sz="0" w:space="0" w:color="auto"/>
        <w:bottom w:val="none" w:sz="0" w:space="0" w:color="auto"/>
        <w:right w:val="none" w:sz="0" w:space="0" w:color="auto"/>
      </w:divBdr>
    </w:div>
    <w:div w:id="1735544703">
      <w:bodyDiv w:val="1"/>
      <w:marLeft w:val="0"/>
      <w:marRight w:val="0"/>
      <w:marTop w:val="0"/>
      <w:marBottom w:val="0"/>
      <w:divBdr>
        <w:top w:val="none" w:sz="0" w:space="0" w:color="auto"/>
        <w:left w:val="none" w:sz="0" w:space="0" w:color="auto"/>
        <w:bottom w:val="none" w:sz="0" w:space="0" w:color="auto"/>
        <w:right w:val="none" w:sz="0" w:space="0" w:color="auto"/>
      </w:divBdr>
    </w:div>
    <w:div w:id="1735741809">
      <w:bodyDiv w:val="1"/>
      <w:marLeft w:val="0"/>
      <w:marRight w:val="0"/>
      <w:marTop w:val="0"/>
      <w:marBottom w:val="0"/>
      <w:divBdr>
        <w:top w:val="none" w:sz="0" w:space="0" w:color="auto"/>
        <w:left w:val="none" w:sz="0" w:space="0" w:color="auto"/>
        <w:bottom w:val="none" w:sz="0" w:space="0" w:color="auto"/>
        <w:right w:val="none" w:sz="0" w:space="0" w:color="auto"/>
      </w:divBdr>
    </w:div>
    <w:div w:id="1736854883">
      <w:bodyDiv w:val="1"/>
      <w:marLeft w:val="0"/>
      <w:marRight w:val="0"/>
      <w:marTop w:val="0"/>
      <w:marBottom w:val="0"/>
      <w:divBdr>
        <w:top w:val="none" w:sz="0" w:space="0" w:color="auto"/>
        <w:left w:val="none" w:sz="0" w:space="0" w:color="auto"/>
        <w:bottom w:val="none" w:sz="0" w:space="0" w:color="auto"/>
        <w:right w:val="none" w:sz="0" w:space="0" w:color="auto"/>
      </w:divBdr>
    </w:div>
    <w:div w:id="1737507823">
      <w:bodyDiv w:val="1"/>
      <w:marLeft w:val="0"/>
      <w:marRight w:val="0"/>
      <w:marTop w:val="0"/>
      <w:marBottom w:val="0"/>
      <w:divBdr>
        <w:top w:val="none" w:sz="0" w:space="0" w:color="auto"/>
        <w:left w:val="none" w:sz="0" w:space="0" w:color="auto"/>
        <w:bottom w:val="none" w:sz="0" w:space="0" w:color="auto"/>
        <w:right w:val="none" w:sz="0" w:space="0" w:color="auto"/>
      </w:divBdr>
    </w:div>
    <w:div w:id="1741899454">
      <w:bodyDiv w:val="1"/>
      <w:marLeft w:val="0"/>
      <w:marRight w:val="0"/>
      <w:marTop w:val="0"/>
      <w:marBottom w:val="0"/>
      <w:divBdr>
        <w:top w:val="none" w:sz="0" w:space="0" w:color="auto"/>
        <w:left w:val="none" w:sz="0" w:space="0" w:color="auto"/>
        <w:bottom w:val="none" w:sz="0" w:space="0" w:color="auto"/>
        <w:right w:val="none" w:sz="0" w:space="0" w:color="auto"/>
      </w:divBdr>
    </w:div>
    <w:div w:id="1745104577">
      <w:bodyDiv w:val="1"/>
      <w:marLeft w:val="0"/>
      <w:marRight w:val="0"/>
      <w:marTop w:val="0"/>
      <w:marBottom w:val="0"/>
      <w:divBdr>
        <w:top w:val="none" w:sz="0" w:space="0" w:color="auto"/>
        <w:left w:val="none" w:sz="0" w:space="0" w:color="auto"/>
        <w:bottom w:val="none" w:sz="0" w:space="0" w:color="auto"/>
        <w:right w:val="none" w:sz="0" w:space="0" w:color="auto"/>
      </w:divBdr>
    </w:div>
    <w:div w:id="1751538828">
      <w:bodyDiv w:val="1"/>
      <w:marLeft w:val="0"/>
      <w:marRight w:val="0"/>
      <w:marTop w:val="0"/>
      <w:marBottom w:val="0"/>
      <w:divBdr>
        <w:top w:val="none" w:sz="0" w:space="0" w:color="auto"/>
        <w:left w:val="none" w:sz="0" w:space="0" w:color="auto"/>
        <w:bottom w:val="none" w:sz="0" w:space="0" w:color="auto"/>
        <w:right w:val="none" w:sz="0" w:space="0" w:color="auto"/>
      </w:divBdr>
    </w:div>
    <w:div w:id="1753116285">
      <w:bodyDiv w:val="1"/>
      <w:marLeft w:val="0"/>
      <w:marRight w:val="0"/>
      <w:marTop w:val="0"/>
      <w:marBottom w:val="0"/>
      <w:divBdr>
        <w:top w:val="none" w:sz="0" w:space="0" w:color="auto"/>
        <w:left w:val="none" w:sz="0" w:space="0" w:color="auto"/>
        <w:bottom w:val="none" w:sz="0" w:space="0" w:color="auto"/>
        <w:right w:val="none" w:sz="0" w:space="0" w:color="auto"/>
      </w:divBdr>
    </w:div>
    <w:div w:id="1754544744">
      <w:bodyDiv w:val="1"/>
      <w:marLeft w:val="0"/>
      <w:marRight w:val="0"/>
      <w:marTop w:val="0"/>
      <w:marBottom w:val="0"/>
      <w:divBdr>
        <w:top w:val="none" w:sz="0" w:space="0" w:color="auto"/>
        <w:left w:val="none" w:sz="0" w:space="0" w:color="auto"/>
        <w:bottom w:val="none" w:sz="0" w:space="0" w:color="auto"/>
        <w:right w:val="none" w:sz="0" w:space="0" w:color="auto"/>
      </w:divBdr>
    </w:div>
    <w:div w:id="1756778262">
      <w:bodyDiv w:val="1"/>
      <w:marLeft w:val="0"/>
      <w:marRight w:val="0"/>
      <w:marTop w:val="0"/>
      <w:marBottom w:val="0"/>
      <w:divBdr>
        <w:top w:val="none" w:sz="0" w:space="0" w:color="auto"/>
        <w:left w:val="none" w:sz="0" w:space="0" w:color="auto"/>
        <w:bottom w:val="none" w:sz="0" w:space="0" w:color="auto"/>
        <w:right w:val="none" w:sz="0" w:space="0" w:color="auto"/>
      </w:divBdr>
    </w:div>
    <w:div w:id="1758208992">
      <w:bodyDiv w:val="1"/>
      <w:marLeft w:val="0"/>
      <w:marRight w:val="0"/>
      <w:marTop w:val="0"/>
      <w:marBottom w:val="0"/>
      <w:divBdr>
        <w:top w:val="none" w:sz="0" w:space="0" w:color="auto"/>
        <w:left w:val="none" w:sz="0" w:space="0" w:color="auto"/>
        <w:bottom w:val="none" w:sz="0" w:space="0" w:color="auto"/>
        <w:right w:val="none" w:sz="0" w:space="0" w:color="auto"/>
      </w:divBdr>
    </w:div>
    <w:div w:id="1765303727">
      <w:bodyDiv w:val="1"/>
      <w:marLeft w:val="0"/>
      <w:marRight w:val="0"/>
      <w:marTop w:val="0"/>
      <w:marBottom w:val="0"/>
      <w:divBdr>
        <w:top w:val="none" w:sz="0" w:space="0" w:color="auto"/>
        <w:left w:val="none" w:sz="0" w:space="0" w:color="auto"/>
        <w:bottom w:val="none" w:sz="0" w:space="0" w:color="auto"/>
        <w:right w:val="none" w:sz="0" w:space="0" w:color="auto"/>
      </w:divBdr>
    </w:div>
    <w:div w:id="1766921790">
      <w:bodyDiv w:val="1"/>
      <w:marLeft w:val="0"/>
      <w:marRight w:val="0"/>
      <w:marTop w:val="0"/>
      <w:marBottom w:val="0"/>
      <w:divBdr>
        <w:top w:val="none" w:sz="0" w:space="0" w:color="auto"/>
        <w:left w:val="none" w:sz="0" w:space="0" w:color="auto"/>
        <w:bottom w:val="none" w:sz="0" w:space="0" w:color="auto"/>
        <w:right w:val="none" w:sz="0" w:space="0" w:color="auto"/>
      </w:divBdr>
    </w:div>
    <w:div w:id="1767997145">
      <w:bodyDiv w:val="1"/>
      <w:marLeft w:val="0"/>
      <w:marRight w:val="0"/>
      <w:marTop w:val="0"/>
      <w:marBottom w:val="0"/>
      <w:divBdr>
        <w:top w:val="none" w:sz="0" w:space="0" w:color="auto"/>
        <w:left w:val="none" w:sz="0" w:space="0" w:color="auto"/>
        <w:bottom w:val="none" w:sz="0" w:space="0" w:color="auto"/>
        <w:right w:val="none" w:sz="0" w:space="0" w:color="auto"/>
      </w:divBdr>
    </w:div>
    <w:div w:id="1768233508">
      <w:bodyDiv w:val="1"/>
      <w:marLeft w:val="0"/>
      <w:marRight w:val="0"/>
      <w:marTop w:val="0"/>
      <w:marBottom w:val="0"/>
      <w:divBdr>
        <w:top w:val="none" w:sz="0" w:space="0" w:color="auto"/>
        <w:left w:val="none" w:sz="0" w:space="0" w:color="auto"/>
        <w:bottom w:val="none" w:sz="0" w:space="0" w:color="auto"/>
        <w:right w:val="none" w:sz="0" w:space="0" w:color="auto"/>
      </w:divBdr>
    </w:div>
    <w:div w:id="1771008756">
      <w:bodyDiv w:val="1"/>
      <w:marLeft w:val="0"/>
      <w:marRight w:val="0"/>
      <w:marTop w:val="0"/>
      <w:marBottom w:val="0"/>
      <w:divBdr>
        <w:top w:val="none" w:sz="0" w:space="0" w:color="auto"/>
        <w:left w:val="none" w:sz="0" w:space="0" w:color="auto"/>
        <w:bottom w:val="none" w:sz="0" w:space="0" w:color="auto"/>
        <w:right w:val="none" w:sz="0" w:space="0" w:color="auto"/>
      </w:divBdr>
    </w:div>
    <w:div w:id="1774594959">
      <w:bodyDiv w:val="1"/>
      <w:marLeft w:val="0"/>
      <w:marRight w:val="0"/>
      <w:marTop w:val="0"/>
      <w:marBottom w:val="0"/>
      <w:divBdr>
        <w:top w:val="none" w:sz="0" w:space="0" w:color="auto"/>
        <w:left w:val="none" w:sz="0" w:space="0" w:color="auto"/>
        <w:bottom w:val="none" w:sz="0" w:space="0" w:color="auto"/>
        <w:right w:val="none" w:sz="0" w:space="0" w:color="auto"/>
      </w:divBdr>
    </w:div>
    <w:div w:id="1778911198">
      <w:bodyDiv w:val="1"/>
      <w:marLeft w:val="0"/>
      <w:marRight w:val="0"/>
      <w:marTop w:val="0"/>
      <w:marBottom w:val="0"/>
      <w:divBdr>
        <w:top w:val="none" w:sz="0" w:space="0" w:color="auto"/>
        <w:left w:val="none" w:sz="0" w:space="0" w:color="auto"/>
        <w:bottom w:val="none" w:sz="0" w:space="0" w:color="auto"/>
        <w:right w:val="none" w:sz="0" w:space="0" w:color="auto"/>
      </w:divBdr>
    </w:div>
    <w:div w:id="1783568065">
      <w:bodyDiv w:val="1"/>
      <w:marLeft w:val="0"/>
      <w:marRight w:val="0"/>
      <w:marTop w:val="0"/>
      <w:marBottom w:val="0"/>
      <w:divBdr>
        <w:top w:val="none" w:sz="0" w:space="0" w:color="auto"/>
        <w:left w:val="none" w:sz="0" w:space="0" w:color="auto"/>
        <w:bottom w:val="none" w:sz="0" w:space="0" w:color="auto"/>
        <w:right w:val="none" w:sz="0" w:space="0" w:color="auto"/>
      </w:divBdr>
    </w:div>
    <w:div w:id="1787650493">
      <w:bodyDiv w:val="1"/>
      <w:marLeft w:val="0"/>
      <w:marRight w:val="0"/>
      <w:marTop w:val="0"/>
      <w:marBottom w:val="0"/>
      <w:divBdr>
        <w:top w:val="none" w:sz="0" w:space="0" w:color="auto"/>
        <w:left w:val="none" w:sz="0" w:space="0" w:color="auto"/>
        <w:bottom w:val="none" w:sz="0" w:space="0" w:color="auto"/>
        <w:right w:val="none" w:sz="0" w:space="0" w:color="auto"/>
      </w:divBdr>
    </w:div>
    <w:div w:id="1789470815">
      <w:bodyDiv w:val="1"/>
      <w:marLeft w:val="0"/>
      <w:marRight w:val="0"/>
      <w:marTop w:val="0"/>
      <w:marBottom w:val="0"/>
      <w:divBdr>
        <w:top w:val="none" w:sz="0" w:space="0" w:color="auto"/>
        <w:left w:val="none" w:sz="0" w:space="0" w:color="auto"/>
        <w:bottom w:val="none" w:sz="0" w:space="0" w:color="auto"/>
        <w:right w:val="none" w:sz="0" w:space="0" w:color="auto"/>
      </w:divBdr>
    </w:div>
    <w:div w:id="1790971958">
      <w:bodyDiv w:val="1"/>
      <w:marLeft w:val="0"/>
      <w:marRight w:val="0"/>
      <w:marTop w:val="0"/>
      <w:marBottom w:val="0"/>
      <w:divBdr>
        <w:top w:val="none" w:sz="0" w:space="0" w:color="auto"/>
        <w:left w:val="none" w:sz="0" w:space="0" w:color="auto"/>
        <w:bottom w:val="none" w:sz="0" w:space="0" w:color="auto"/>
        <w:right w:val="none" w:sz="0" w:space="0" w:color="auto"/>
      </w:divBdr>
    </w:div>
    <w:div w:id="1793285826">
      <w:bodyDiv w:val="1"/>
      <w:marLeft w:val="0"/>
      <w:marRight w:val="0"/>
      <w:marTop w:val="0"/>
      <w:marBottom w:val="0"/>
      <w:divBdr>
        <w:top w:val="none" w:sz="0" w:space="0" w:color="auto"/>
        <w:left w:val="none" w:sz="0" w:space="0" w:color="auto"/>
        <w:bottom w:val="none" w:sz="0" w:space="0" w:color="auto"/>
        <w:right w:val="none" w:sz="0" w:space="0" w:color="auto"/>
      </w:divBdr>
    </w:div>
    <w:div w:id="1799257145">
      <w:bodyDiv w:val="1"/>
      <w:marLeft w:val="0"/>
      <w:marRight w:val="0"/>
      <w:marTop w:val="0"/>
      <w:marBottom w:val="0"/>
      <w:divBdr>
        <w:top w:val="none" w:sz="0" w:space="0" w:color="auto"/>
        <w:left w:val="none" w:sz="0" w:space="0" w:color="auto"/>
        <w:bottom w:val="none" w:sz="0" w:space="0" w:color="auto"/>
        <w:right w:val="none" w:sz="0" w:space="0" w:color="auto"/>
      </w:divBdr>
    </w:div>
    <w:div w:id="1799519835">
      <w:bodyDiv w:val="1"/>
      <w:marLeft w:val="0"/>
      <w:marRight w:val="0"/>
      <w:marTop w:val="0"/>
      <w:marBottom w:val="0"/>
      <w:divBdr>
        <w:top w:val="none" w:sz="0" w:space="0" w:color="auto"/>
        <w:left w:val="none" w:sz="0" w:space="0" w:color="auto"/>
        <w:bottom w:val="none" w:sz="0" w:space="0" w:color="auto"/>
        <w:right w:val="none" w:sz="0" w:space="0" w:color="auto"/>
      </w:divBdr>
    </w:div>
    <w:div w:id="1801142592">
      <w:bodyDiv w:val="1"/>
      <w:marLeft w:val="0"/>
      <w:marRight w:val="0"/>
      <w:marTop w:val="0"/>
      <w:marBottom w:val="0"/>
      <w:divBdr>
        <w:top w:val="none" w:sz="0" w:space="0" w:color="auto"/>
        <w:left w:val="none" w:sz="0" w:space="0" w:color="auto"/>
        <w:bottom w:val="none" w:sz="0" w:space="0" w:color="auto"/>
        <w:right w:val="none" w:sz="0" w:space="0" w:color="auto"/>
      </w:divBdr>
    </w:div>
    <w:div w:id="1801847513">
      <w:bodyDiv w:val="1"/>
      <w:marLeft w:val="0"/>
      <w:marRight w:val="0"/>
      <w:marTop w:val="0"/>
      <w:marBottom w:val="0"/>
      <w:divBdr>
        <w:top w:val="none" w:sz="0" w:space="0" w:color="auto"/>
        <w:left w:val="none" w:sz="0" w:space="0" w:color="auto"/>
        <w:bottom w:val="none" w:sz="0" w:space="0" w:color="auto"/>
        <w:right w:val="none" w:sz="0" w:space="0" w:color="auto"/>
      </w:divBdr>
    </w:div>
    <w:div w:id="1805349908">
      <w:bodyDiv w:val="1"/>
      <w:marLeft w:val="0"/>
      <w:marRight w:val="0"/>
      <w:marTop w:val="0"/>
      <w:marBottom w:val="0"/>
      <w:divBdr>
        <w:top w:val="none" w:sz="0" w:space="0" w:color="auto"/>
        <w:left w:val="none" w:sz="0" w:space="0" w:color="auto"/>
        <w:bottom w:val="none" w:sz="0" w:space="0" w:color="auto"/>
        <w:right w:val="none" w:sz="0" w:space="0" w:color="auto"/>
      </w:divBdr>
    </w:div>
    <w:div w:id="1811901737">
      <w:bodyDiv w:val="1"/>
      <w:marLeft w:val="0"/>
      <w:marRight w:val="0"/>
      <w:marTop w:val="0"/>
      <w:marBottom w:val="0"/>
      <w:divBdr>
        <w:top w:val="none" w:sz="0" w:space="0" w:color="auto"/>
        <w:left w:val="none" w:sz="0" w:space="0" w:color="auto"/>
        <w:bottom w:val="none" w:sz="0" w:space="0" w:color="auto"/>
        <w:right w:val="none" w:sz="0" w:space="0" w:color="auto"/>
      </w:divBdr>
    </w:div>
    <w:div w:id="1812821104">
      <w:bodyDiv w:val="1"/>
      <w:marLeft w:val="0"/>
      <w:marRight w:val="0"/>
      <w:marTop w:val="0"/>
      <w:marBottom w:val="0"/>
      <w:divBdr>
        <w:top w:val="none" w:sz="0" w:space="0" w:color="auto"/>
        <w:left w:val="none" w:sz="0" w:space="0" w:color="auto"/>
        <w:bottom w:val="none" w:sz="0" w:space="0" w:color="auto"/>
        <w:right w:val="none" w:sz="0" w:space="0" w:color="auto"/>
      </w:divBdr>
    </w:div>
    <w:div w:id="1815247508">
      <w:bodyDiv w:val="1"/>
      <w:marLeft w:val="0"/>
      <w:marRight w:val="0"/>
      <w:marTop w:val="0"/>
      <w:marBottom w:val="0"/>
      <w:divBdr>
        <w:top w:val="none" w:sz="0" w:space="0" w:color="auto"/>
        <w:left w:val="none" w:sz="0" w:space="0" w:color="auto"/>
        <w:bottom w:val="none" w:sz="0" w:space="0" w:color="auto"/>
        <w:right w:val="none" w:sz="0" w:space="0" w:color="auto"/>
      </w:divBdr>
    </w:div>
    <w:div w:id="1818573264">
      <w:bodyDiv w:val="1"/>
      <w:marLeft w:val="0"/>
      <w:marRight w:val="0"/>
      <w:marTop w:val="0"/>
      <w:marBottom w:val="0"/>
      <w:divBdr>
        <w:top w:val="none" w:sz="0" w:space="0" w:color="auto"/>
        <w:left w:val="none" w:sz="0" w:space="0" w:color="auto"/>
        <w:bottom w:val="none" w:sz="0" w:space="0" w:color="auto"/>
        <w:right w:val="none" w:sz="0" w:space="0" w:color="auto"/>
      </w:divBdr>
    </w:div>
    <w:div w:id="1820531299">
      <w:bodyDiv w:val="1"/>
      <w:marLeft w:val="0"/>
      <w:marRight w:val="0"/>
      <w:marTop w:val="0"/>
      <w:marBottom w:val="0"/>
      <w:divBdr>
        <w:top w:val="none" w:sz="0" w:space="0" w:color="auto"/>
        <w:left w:val="none" w:sz="0" w:space="0" w:color="auto"/>
        <w:bottom w:val="none" w:sz="0" w:space="0" w:color="auto"/>
        <w:right w:val="none" w:sz="0" w:space="0" w:color="auto"/>
      </w:divBdr>
    </w:div>
    <w:div w:id="1822892806">
      <w:bodyDiv w:val="1"/>
      <w:marLeft w:val="0"/>
      <w:marRight w:val="0"/>
      <w:marTop w:val="0"/>
      <w:marBottom w:val="0"/>
      <w:divBdr>
        <w:top w:val="none" w:sz="0" w:space="0" w:color="auto"/>
        <w:left w:val="none" w:sz="0" w:space="0" w:color="auto"/>
        <w:bottom w:val="none" w:sz="0" w:space="0" w:color="auto"/>
        <w:right w:val="none" w:sz="0" w:space="0" w:color="auto"/>
      </w:divBdr>
    </w:div>
    <w:div w:id="1824200170">
      <w:bodyDiv w:val="1"/>
      <w:marLeft w:val="0"/>
      <w:marRight w:val="0"/>
      <w:marTop w:val="0"/>
      <w:marBottom w:val="0"/>
      <w:divBdr>
        <w:top w:val="none" w:sz="0" w:space="0" w:color="auto"/>
        <w:left w:val="none" w:sz="0" w:space="0" w:color="auto"/>
        <w:bottom w:val="none" w:sz="0" w:space="0" w:color="auto"/>
        <w:right w:val="none" w:sz="0" w:space="0" w:color="auto"/>
      </w:divBdr>
    </w:div>
    <w:div w:id="1825702117">
      <w:bodyDiv w:val="1"/>
      <w:marLeft w:val="0"/>
      <w:marRight w:val="0"/>
      <w:marTop w:val="0"/>
      <w:marBottom w:val="0"/>
      <w:divBdr>
        <w:top w:val="none" w:sz="0" w:space="0" w:color="auto"/>
        <w:left w:val="none" w:sz="0" w:space="0" w:color="auto"/>
        <w:bottom w:val="none" w:sz="0" w:space="0" w:color="auto"/>
        <w:right w:val="none" w:sz="0" w:space="0" w:color="auto"/>
      </w:divBdr>
    </w:div>
    <w:div w:id="1826627022">
      <w:bodyDiv w:val="1"/>
      <w:marLeft w:val="0"/>
      <w:marRight w:val="0"/>
      <w:marTop w:val="0"/>
      <w:marBottom w:val="0"/>
      <w:divBdr>
        <w:top w:val="none" w:sz="0" w:space="0" w:color="auto"/>
        <w:left w:val="none" w:sz="0" w:space="0" w:color="auto"/>
        <w:bottom w:val="none" w:sz="0" w:space="0" w:color="auto"/>
        <w:right w:val="none" w:sz="0" w:space="0" w:color="auto"/>
      </w:divBdr>
    </w:div>
    <w:div w:id="1827629384">
      <w:bodyDiv w:val="1"/>
      <w:marLeft w:val="0"/>
      <w:marRight w:val="0"/>
      <w:marTop w:val="0"/>
      <w:marBottom w:val="0"/>
      <w:divBdr>
        <w:top w:val="none" w:sz="0" w:space="0" w:color="auto"/>
        <w:left w:val="none" w:sz="0" w:space="0" w:color="auto"/>
        <w:bottom w:val="none" w:sz="0" w:space="0" w:color="auto"/>
        <w:right w:val="none" w:sz="0" w:space="0" w:color="auto"/>
      </w:divBdr>
    </w:div>
    <w:div w:id="1830945266">
      <w:bodyDiv w:val="1"/>
      <w:marLeft w:val="0"/>
      <w:marRight w:val="0"/>
      <w:marTop w:val="0"/>
      <w:marBottom w:val="0"/>
      <w:divBdr>
        <w:top w:val="none" w:sz="0" w:space="0" w:color="auto"/>
        <w:left w:val="none" w:sz="0" w:space="0" w:color="auto"/>
        <w:bottom w:val="none" w:sz="0" w:space="0" w:color="auto"/>
        <w:right w:val="none" w:sz="0" w:space="0" w:color="auto"/>
      </w:divBdr>
    </w:div>
    <w:div w:id="1831435916">
      <w:bodyDiv w:val="1"/>
      <w:marLeft w:val="0"/>
      <w:marRight w:val="0"/>
      <w:marTop w:val="0"/>
      <w:marBottom w:val="0"/>
      <w:divBdr>
        <w:top w:val="none" w:sz="0" w:space="0" w:color="auto"/>
        <w:left w:val="none" w:sz="0" w:space="0" w:color="auto"/>
        <w:bottom w:val="none" w:sz="0" w:space="0" w:color="auto"/>
        <w:right w:val="none" w:sz="0" w:space="0" w:color="auto"/>
      </w:divBdr>
    </w:div>
    <w:div w:id="1831628282">
      <w:bodyDiv w:val="1"/>
      <w:marLeft w:val="0"/>
      <w:marRight w:val="0"/>
      <w:marTop w:val="0"/>
      <w:marBottom w:val="0"/>
      <w:divBdr>
        <w:top w:val="none" w:sz="0" w:space="0" w:color="auto"/>
        <w:left w:val="none" w:sz="0" w:space="0" w:color="auto"/>
        <w:bottom w:val="none" w:sz="0" w:space="0" w:color="auto"/>
        <w:right w:val="none" w:sz="0" w:space="0" w:color="auto"/>
      </w:divBdr>
    </w:div>
    <w:div w:id="1839803993">
      <w:bodyDiv w:val="1"/>
      <w:marLeft w:val="0"/>
      <w:marRight w:val="0"/>
      <w:marTop w:val="0"/>
      <w:marBottom w:val="0"/>
      <w:divBdr>
        <w:top w:val="none" w:sz="0" w:space="0" w:color="auto"/>
        <w:left w:val="none" w:sz="0" w:space="0" w:color="auto"/>
        <w:bottom w:val="none" w:sz="0" w:space="0" w:color="auto"/>
        <w:right w:val="none" w:sz="0" w:space="0" w:color="auto"/>
      </w:divBdr>
    </w:div>
    <w:div w:id="1841699098">
      <w:bodyDiv w:val="1"/>
      <w:marLeft w:val="0"/>
      <w:marRight w:val="0"/>
      <w:marTop w:val="0"/>
      <w:marBottom w:val="0"/>
      <w:divBdr>
        <w:top w:val="none" w:sz="0" w:space="0" w:color="auto"/>
        <w:left w:val="none" w:sz="0" w:space="0" w:color="auto"/>
        <w:bottom w:val="none" w:sz="0" w:space="0" w:color="auto"/>
        <w:right w:val="none" w:sz="0" w:space="0" w:color="auto"/>
      </w:divBdr>
    </w:div>
    <w:div w:id="1841775746">
      <w:bodyDiv w:val="1"/>
      <w:marLeft w:val="0"/>
      <w:marRight w:val="0"/>
      <w:marTop w:val="0"/>
      <w:marBottom w:val="0"/>
      <w:divBdr>
        <w:top w:val="none" w:sz="0" w:space="0" w:color="auto"/>
        <w:left w:val="none" w:sz="0" w:space="0" w:color="auto"/>
        <w:bottom w:val="none" w:sz="0" w:space="0" w:color="auto"/>
        <w:right w:val="none" w:sz="0" w:space="0" w:color="auto"/>
      </w:divBdr>
    </w:div>
    <w:div w:id="1846359767">
      <w:bodyDiv w:val="1"/>
      <w:marLeft w:val="0"/>
      <w:marRight w:val="0"/>
      <w:marTop w:val="0"/>
      <w:marBottom w:val="0"/>
      <w:divBdr>
        <w:top w:val="none" w:sz="0" w:space="0" w:color="auto"/>
        <w:left w:val="none" w:sz="0" w:space="0" w:color="auto"/>
        <w:bottom w:val="none" w:sz="0" w:space="0" w:color="auto"/>
        <w:right w:val="none" w:sz="0" w:space="0" w:color="auto"/>
      </w:divBdr>
    </w:div>
    <w:div w:id="1848517415">
      <w:bodyDiv w:val="1"/>
      <w:marLeft w:val="0"/>
      <w:marRight w:val="0"/>
      <w:marTop w:val="0"/>
      <w:marBottom w:val="0"/>
      <w:divBdr>
        <w:top w:val="none" w:sz="0" w:space="0" w:color="auto"/>
        <w:left w:val="none" w:sz="0" w:space="0" w:color="auto"/>
        <w:bottom w:val="none" w:sz="0" w:space="0" w:color="auto"/>
        <w:right w:val="none" w:sz="0" w:space="0" w:color="auto"/>
      </w:divBdr>
    </w:div>
    <w:div w:id="1851217587">
      <w:bodyDiv w:val="1"/>
      <w:marLeft w:val="0"/>
      <w:marRight w:val="0"/>
      <w:marTop w:val="0"/>
      <w:marBottom w:val="0"/>
      <w:divBdr>
        <w:top w:val="none" w:sz="0" w:space="0" w:color="auto"/>
        <w:left w:val="none" w:sz="0" w:space="0" w:color="auto"/>
        <w:bottom w:val="none" w:sz="0" w:space="0" w:color="auto"/>
        <w:right w:val="none" w:sz="0" w:space="0" w:color="auto"/>
      </w:divBdr>
    </w:div>
    <w:div w:id="1854146176">
      <w:bodyDiv w:val="1"/>
      <w:marLeft w:val="0"/>
      <w:marRight w:val="0"/>
      <w:marTop w:val="0"/>
      <w:marBottom w:val="0"/>
      <w:divBdr>
        <w:top w:val="none" w:sz="0" w:space="0" w:color="auto"/>
        <w:left w:val="none" w:sz="0" w:space="0" w:color="auto"/>
        <w:bottom w:val="none" w:sz="0" w:space="0" w:color="auto"/>
        <w:right w:val="none" w:sz="0" w:space="0" w:color="auto"/>
      </w:divBdr>
    </w:div>
    <w:div w:id="1857772441">
      <w:bodyDiv w:val="1"/>
      <w:marLeft w:val="0"/>
      <w:marRight w:val="0"/>
      <w:marTop w:val="0"/>
      <w:marBottom w:val="0"/>
      <w:divBdr>
        <w:top w:val="none" w:sz="0" w:space="0" w:color="auto"/>
        <w:left w:val="none" w:sz="0" w:space="0" w:color="auto"/>
        <w:bottom w:val="none" w:sz="0" w:space="0" w:color="auto"/>
        <w:right w:val="none" w:sz="0" w:space="0" w:color="auto"/>
      </w:divBdr>
    </w:div>
    <w:div w:id="1858039123">
      <w:bodyDiv w:val="1"/>
      <w:marLeft w:val="0"/>
      <w:marRight w:val="0"/>
      <w:marTop w:val="0"/>
      <w:marBottom w:val="0"/>
      <w:divBdr>
        <w:top w:val="none" w:sz="0" w:space="0" w:color="auto"/>
        <w:left w:val="none" w:sz="0" w:space="0" w:color="auto"/>
        <w:bottom w:val="none" w:sz="0" w:space="0" w:color="auto"/>
        <w:right w:val="none" w:sz="0" w:space="0" w:color="auto"/>
      </w:divBdr>
    </w:div>
    <w:div w:id="1858736389">
      <w:bodyDiv w:val="1"/>
      <w:marLeft w:val="0"/>
      <w:marRight w:val="0"/>
      <w:marTop w:val="0"/>
      <w:marBottom w:val="0"/>
      <w:divBdr>
        <w:top w:val="none" w:sz="0" w:space="0" w:color="auto"/>
        <w:left w:val="none" w:sz="0" w:space="0" w:color="auto"/>
        <w:bottom w:val="none" w:sz="0" w:space="0" w:color="auto"/>
        <w:right w:val="none" w:sz="0" w:space="0" w:color="auto"/>
      </w:divBdr>
    </w:div>
    <w:div w:id="1859460914">
      <w:bodyDiv w:val="1"/>
      <w:marLeft w:val="0"/>
      <w:marRight w:val="0"/>
      <w:marTop w:val="0"/>
      <w:marBottom w:val="0"/>
      <w:divBdr>
        <w:top w:val="none" w:sz="0" w:space="0" w:color="auto"/>
        <w:left w:val="none" w:sz="0" w:space="0" w:color="auto"/>
        <w:bottom w:val="none" w:sz="0" w:space="0" w:color="auto"/>
        <w:right w:val="none" w:sz="0" w:space="0" w:color="auto"/>
      </w:divBdr>
    </w:div>
    <w:div w:id="1863661187">
      <w:bodyDiv w:val="1"/>
      <w:marLeft w:val="0"/>
      <w:marRight w:val="0"/>
      <w:marTop w:val="0"/>
      <w:marBottom w:val="0"/>
      <w:divBdr>
        <w:top w:val="none" w:sz="0" w:space="0" w:color="auto"/>
        <w:left w:val="none" w:sz="0" w:space="0" w:color="auto"/>
        <w:bottom w:val="none" w:sz="0" w:space="0" w:color="auto"/>
        <w:right w:val="none" w:sz="0" w:space="0" w:color="auto"/>
      </w:divBdr>
    </w:div>
    <w:div w:id="1864131016">
      <w:bodyDiv w:val="1"/>
      <w:marLeft w:val="0"/>
      <w:marRight w:val="0"/>
      <w:marTop w:val="0"/>
      <w:marBottom w:val="0"/>
      <w:divBdr>
        <w:top w:val="none" w:sz="0" w:space="0" w:color="auto"/>
        <w:left w:val="none" w:sz="0" w:space="0" w:color="auto"/>
        <w:bottom w:val="none" w:sz="0" w:space="0" w:color="auto"/>
        <w:right w:val="none" w:sz="0" w:space="0" w:color="auto"/>
      </w:divBdr>
    </w:div>
    <w:div w:id="1866794648">
      <w:bodyDiv w:val="1"/>
      <w:marLeft w:val="0"/>
      <w:marRight w:val="0"/>
      <w:marTop w:val="0"/>
      <w:marBottom w:val="0"/>
      <w:divBdr>
        <w:top w:val="none" w:sz="0" w:space="0" w:color="auto"/>
        <w:left w:val="none" w:sz="0" w:space="0" w:color="auto"/>
        <w:bottom w:val="none" w:sz="0" w:space="0" w:color="auto"/>
        <w:right w:val="none" w:sz="0" w:space="0" w:color="auto"/>
      </w:divBdr>
    </w:div>
    <w:div w:id="1867717407">
      <w:bodyDiv w:val="1"/>
      <w:marLeft w:val="0"/>
      <w:marRight w:val="0"/>
      <w:marTop w:val="0"/>
      <w:marBottom w:val="0"/>
      <w:divBdr>
        <w:top w:val="none" w:sz="0" w:space="0" w:color="auto"/>
        <w:left w:val="none" w:sz="0" w:space="0" w:color="auto"/>
        <w:bottom w:val="none" w:sz="0" w:space="0" w:color="auto"/>
        <w:right w:val="none" w:sz="0" w:space="0" w:color="auto"/>
      </w:divBdr>
    </w:div>
    <w:div w:id="1873640828">
      <w:bodyDiv w:val="1"/>
      <w:marLeft w:val="0"/>
      <w:marRight w:val="0"/>
      <w:marTop w:val="0"/>
      <w:marBottom w:val="0"/>
      <w:divBdr>
        <w:top w:val="none" w:sz="0" w:space="0" w:color="auto"/>
        <w:left w:val="none" w:sz="0" w:space="0" w:color="auto"/>
        <w:bottom w:val="none" w:sz="0" w:space="0" w:color="auto"/>
        <w:right w:val="none" w:sz="0" w:space="0" w:color="auto"/>
      </w:divBdr>
    </w:div>
    <w:div w:id="1874145261">
      <w:bodyDiv w:val="1"/>
      <w:marLeft w:val="0"/>
      <w:marRight w:val="0"/>
      <w:marTop w:val="0"/>
      <w:marBottom w:val="0"/>
      <w:divBdr>
        <w:top w:val="none" w:sz="0" w:space="0" w:color="auto"/>
        <w:left w:val="none" w:sz="0" w:space="0" w:color="auto"/>
        <w:bottom w:val="none" w:sz="0" w:space="0" w:color="auto"/>
        <w:right w:val="none" w:sz="0" w:space="0" w:color="auto"/>
      </w:divBdr>
    </w:div>
    <w:div w:id="1874152219">
      <w:bodyDiv w:val="1"/>
      <w:marLeft w:val="0"/>
      <w:marRight w:val="0"/>
      <w:marTop w:val="0"/>
      <w:marBottom w:val="0"/>
      <w:divBdr>
        <w:top w:val="none" w:sz="0" w:space="0" w:color="auto"/>
        <w:left w:val="none" w:sz="0" w:space="0" w:color="auto"/>
        <w:bottom w:val="none" w:sz="0" w:space="0" w:color="auto"/>
        <w:right w:val="none" w:sz="0" w:space="0" w:color="auto"/>
      </w:divBdr>
    </w:div>
    <w:div w:id="1878275708">
      <w:bodyDiv w:val="1"/>
      <w:marLeft w:val="0"/>
      <w:marRight w:val="0"/>
      <w:marTop w:val="0"/>
      <w:marBottom w:val="0"/>
      <w:divBdr>
        <w:top w:val="none" w:sz="0" w:space="0" w:color="auto"/>
        <w:left w:val="none" w:sz="0" w:space="0" w:color="auto"/>
        <w:bottom w:val="none" w:sz="0" w:space="0" w:color="auto"/>
        <w:right w:val="none" w:sz="0" w:space="0" w:color="auto"/>
      </w:divBdr>
    </w:div>
    <w:div w:id="1884824302">
      <w:bodyDiv w:val="1"/>
      <w:marLeft w:val="0"/>
      <w:marRight w:val="0"/>
      <w:marTop w:val="0"/>
      <w:marBottom w:val="0"/>
      <w:divBdr>
        <w:top w:val="none" w:sz="0" w:space="0" w:color="auto"/>
        <w:left w:val="none" w:sz="0" w:space="0" w:color="auto"/>
        <w:bottom w:val="none" w:sz="0" w:space="0" w:color="auto"/>
        <w:right w:val="none" w:sz="0" w:space="0" w:color="auto"/>
      </w:divBdr>
    </w:div>
    <w:div w:id="1891765810">
      <w:bodyDiv w:val="1"/>
      <w:marLeft w:val="0"/>
      <w:marRight w:val="0"/>
      <w:marTop w:val="0"/>
      <w:marBottom w:val="0"/>
      <w:divBdr>
        <w:top w:val="none" w:sz="0" w:space="0" w:color="auto"/>
        <w:left w:val="none" w:sz="0" w:space="0" w:color="auto"/>
        <w:bottom w:val="none" w:sz="0" w:space="0" w:color="auto"/>
        <w:right w:val="none" w:sz="0" w:space="0" w:color="auto"/>
      </w:divBdr>
    </w:div>
    <w:div w:id="1895191675">
      <w:bodyDiv w:val="1"/>
      <w:marLeft w:val="0"/>
      <w:marRight w:val="0"/>
      <w:marTop w:val="0"/>
      <w:marBottom w:val="0"/>
      <w:divBdr>
        <w:top w:val="none" w:sz="0" w:space="0" w:color="auto"/>
        <w:left w:val="none" w:sz="0" w:space="0" w:color="auto"/>
        <w:bottom w:val="none" w:sz="0" w:space="0" w:color="auto"/>
        <w:right w:val="none" w:sz="0" w:space="0" w:color="auto"/>
      </w:divBdr>
    </w:div>
    <w:div w:id="1900240009">
      <w:bodyDiv w:val="1"/>
      <w:marLeft w:val="0"/>
      <w:marRight w:val="0"/>
      <w:marTop w:val="0"/>
      <w:marBottom w:val="0"/>
      <w:divBdr>
        <w:top w:val="none" w:sz="0" w:space="0" w:color="auto"/>
        <w:left w:val="none" w:sz="0" w:space="0" w:color="auto"/>
        <w:bottom w:val="none" w:sz="0" w:space="0" w:color="auto"/>
        <w:right w:val="none" w:sz="0" w:space="0" w:color="auto"/>
      </w:divBdr>
    </w:div>
    <w:div w:id="1902520649">
      <w:bodyDiv w:val="1"/>
      <w:marLeft w:val="0"/>
      <w:marRight w:val="0"/>
      <w:marTop w:val="0"/>
      <w:marBottom w:val="0"/>
      <w:divBdr>
        <w:top w:val="none" w:sz="0" w:space="0" w:color="auto"/>
        <w:left w:val="none" w:sz="0" w:space="0" w:color="auto"/>
        <w:bottom w:val="none" w:sz="0" w:space="0" w:color="auto"/>
        <w:right w:val="none" w:sz="0" w:space="0" w:color="auto"/>
      </w:divBdr>
    </w:div>
    <w:div w:id="1902859188">
      <w:bodyDiv w:val="1"/>
      <w:marLeft w:val="0"/>
      <w:marRight w:val="0"/>
      <w:marTop w:val="0"/>
      <w:marBottom w:val="0"/>
      <w:divBdr>
        <w:top w:val="none" w:sz="0" w:space="0" w:color="auto"/>
        <w:left w:val="none" w:sz="0" w:space="0" w:color="auto"/>
        <w:bottom w:val="none" w:sz="0" w:space="0" w:color="auto"/>
        <w:right w:val="none" w:sz="0" w:space="0" w:color="auto"/>
      </w:divBdr>
    </w:div>
    <w:div w:id="1902984186">
      <w:bodyDiv w:val="1"/>
      <w:marLeft w:val="0"/>
      <w:marRight w:val="0"/>
      <w:marTop w:val="0"/>
      <w:marBottom w:val="0"/>
      <w:divBdr>
        <w:top w:val="none" w:sz="0" w:space="0" w:color="auto"/>
        <w:left w:val="none" w:sz="0" w:space="0" w:color="auto"/>
        <w:bottom w:val="none" w:sz="0" w:space="0" w:color="auto"/>
        <w:right w:val="none" w:sz="0" w:space="0" w:color="auto"/>
      </w:divBdr>
    </w:div>
    <w:div w:id="1903252015">
      <w:bodyDiv w:val="1"/>
      <w:marLeft w:val="0"/>
      <w:marRight w:val="0"/>
      <w:marTop w:val="0"/>
      <w:marBottom w:val="0"/>
      <w:divBdr>
        <w:top w:val="none" w:sz="0" w:space="0" w:color="auto"/>
        <w:left w:val="none" w:sz="0" w:space="0" w:color="auto"/>
        <w:bottom w:val="none" w:sz="0" w:space="0" w:color="auto"/>
        <w:right w:val="none" w:sz="0" w:space="0" w:color="auto"/>
      </w:divBdr>
    </w:div>
    <w:div w:id="1909150189">
      <w:bodyDiv w:val="1"/>
      <w:marLeft w:val="0"/>
      <w:marRight w:val="0"/>
      <w:marTop w:val="0"/>
      <w:marBottom w:val="0"/>
      <w:divBdr>
        <w:top w:val="none" w:sz="0" w:space="0" w:color="auto"/>
        <w:left w:val="none" w:sz="0" w:space="0" w:color="auto"/>
        <w:bottom w:val="none" w:sz="0" w:space="0" w:color="auto"/>
        <w:right w:val="none" w:sz="0" w:space="0" w:color="auto"/>
      </w:divBdr>
    </w:div>
    <w:div w:id="1909539350">
      <w:bodyDiv w:val="1"/>
      <w:marLeft w:val="0"/>
      <w:marRight w:val="0"/>
      <w:marTop w:val="0"/>
      <w:marBottom w:val="0"/>
      <w:divBdr>
        <w:top w:val="none" w:sz="0" w:space="0" w:color="auto"/>
        <w:left w:val="none" w:sz="0" w:space="0" w:color="auto"/>
        <w:bottom w:val="none" w:sz="0" w:space="0" w:color="auto"/>
        <w:right w:val="none" w:sz="0" w:space="0" w:color="auto"/>
      </w:divBdr>
    </w:div>
    <w:div w:id="1911690129">
      <w:bodyDiv w:val="1"/>
      <w:marLeft w:val="0"/>
      <w:marRight w:val="0"/>
      <w:marTop w:val="0"/>
      <w:marBottom w:val="0"/>
      <w:divBdr>
        <w:top w:val="none" w:sz="0" w:space="0" w:color="auto"/>
        <w:left w:val="none" w:sz="0" w:space="0" w:color="auto"/>
        <w:bottom w:val="none" w:sz="0" w:space="0" w:color="auto"/>
        <w:right w:val="none" w:sz="0" w:space="0" w:color="auto"/>
      </w:divBdr>
    </w:div>
    <w:div w:id="1912538893">
      <w:bodyDiv w:val="1"/>
      <w:marLeft w:val="0"/>
      <w:marRight w:val="0"/>
      <w:marTop w:val="0"/>
      <w:marBottom w:val="0"/>
      <w:divBdr>
        <w:top w:val="none" w:sz="0" w:space="0" w:color="auto"/>
        <w:left w:val="none" w:sz="0" w:space="0" w:color="auto"/>
        <w:bottom w:val="none" w:sz="0" w:space="0" w:color="auto"/>
        <w:right w:val="none" w:sz="0" w:space="0" w:color="auto"/>
      </w:divBdr>
    </w:div>
    <w:div w:id="1915773122">
      <w:bodyDiv w:val="1"/>
      <w:marLeft w:val="0"/>
      <w:marRight w:val="0"/>
      <w:marTop w:val="0"/>
      <w:marBottom w:val="0"/>
      <w:divBdr>
        <w:top w:val="none" w:sz="0" w:space="0" w:color="auto"/>
        <w:left w:val="none" w:sz="0" w:space="0" w:color="auto"/>
        <w:bottom w:val="none" w:sz="0" w:space="0" w:color="auto"/>
        <w:right w:val="none" w:sz="0" w:space="0" w:color="auto"/>
      </w:divBdr>
    </w:div>
    <w:div w:id="1916358553">
      <w:bodyDiv w:val="1"/>
      <w:marLeft w:val="0"/>
      <w:marRight w:val="0"/>
      <w:marTop w:val="0"/>
      <w:marBottom w:val="0"/>
      <w:divBdr>
        <w:top w:val="none" w:sz="0" w:space="0" w:color="auto"/>
        <w:left w:val="none" w:sz="0" w:space="0" w:color="auto"/>
        <w:bottom w:val="none" w:sz="0" w:space="0" w:color="auto"/>
        <w:right w:val="none" w:sz="0" w:space="0" w:color="auto"/>
      </w:divBdr>
    </w:div>
    <w:div w:id="1919441933">
      <w:bodyDiv w:val="1"/>
      <w:marLeft w:val="0"/>
      <w:marRight w:val="0"/>
      <w:marTop w:val="0"/>
      <w:marBottom w:val="0"/>
      <w:divBdr>
        <w:top w:val="none" w:sz="0" w:space="0" w:color="auto"/>
        <w:left w:val="none" w:sz="0" w:space="0" w:color="auto"/>
        <w:bottom w:val="none" w:sz="0" w:space="0" w:color="auto"/>
        <w:right w:val="none" w:sz="0" w:space="0" w:color="auto"/>
      </w:divBdr>
    </w:div>
    <w:div w:id="1922056131">
      <w:bodyDiv w:val="1"/>
      <w:marLeft w:val="0"/>
      <w:marRight w:val="0"/>
      <w:marTop w:val="0"/>
      <w:marBottom w:val="0"/>
      <w:divBdr>
        <w:top w:val="none" w:sz="0" w:space="0" w:color="auto"/>
        <w:left w:val="none" w:sz="0" w:space="0" w:color="auto"/>
        <w:bottom w:val="none" w:sz="0" w:space="0" w:color="auto"/>
        <w:right w:val="none" w:sz="0" w:space="0" w:color="auto"/>
      </w:divBdr>
    </w:div>
    <w:div w:id="1925988566">
      <w:bodyDiv w:val="1"/>
      <w:marLeft w:val="0"/>
      <w:marRight w:val="0"/>
      <w:marTop w:val="0"/>
      <w:marBottom w:val="0"/>
      <w:divBdr>
        <w:top w:val="none" w:sz="0" w:space="0" w:color="auto"/>
        <w:left w:val="none" w:sz="0" w:space="0" w:color="auto"/>
        <w:bottom w:val="none" w:sz="0" w:space="0" w:color="auto"/>
        <w:right w:val="none" w:sz="0" w:space="0" w:color="auto"/>
      </w:divBdr>
    </w:div>
    <w:div w:id="1929657002">
      <w:bodyDiv w:val="1"/>
      <w:marLeft w:val="0"/>
      <w:marRight w:val="0"/>
      <w:marTop w:val="0"/>
      <w:marBottom w:val="0"/>
      <w:divBdr>
        <w:top w:val="none" w:sz="0" w:space="0" w:color="auto"/>
        <w:left w:val="none" w:sz="0" w:space="0" w:color="auto"/>
        <w:bottom w:val="none" w:sz="0" w:space="0" w:color="auto"/>
        <w:right w:val="none" w:sz="0" w:space="0" w:color="auto"/>
      </w:divBdr>
    </w:div>
    <w:div w:id="1932161294">
      <w:bodyDiv w:val="1"/>
      <w:marLeft w:val="0"/>
      <w:marRight w:val="0"/>
      <w:marTop w:val="0"/>
      <w:marBottom w:val="0"/>
      <w:divBdr>
        <w:top w:val="none" w:sz="0" w:space="0" w:color="auto"/>
        <w:left w:val="none" w:sz="0" w:space="0" w:color="auto"/>
        <w:bottom w:val="none" w:sz="0" w:space="0" w:color="auto"/>
        <w:right w:val="none" w:sz="0" w:space="0" w:color="auto"/>
      </w:divBdr>
    </w:div>
    <w:div w:id="1937014456">
      <w:bodyDiv w:val="1"/>
      <w:marLeft w:val="0"/>
      <w:marRight w:val="0"/>
      <w:marTop w:val="0"/>
      <w:marBottom w:val="0"/>
      <w:divBdr>
        <w:top w:val="none" w:sz="0" w:space="0" w:color="auto"/>
        <w:left w:val="none" w:sz="0" w:space="0" w:color="auto"/>
        <w:bottom w:val="none" w:sz="0" w:space="0" w:color="auto"/>
        <w:right w:val="none" w:sz="0" w:space="0" w:color="auto"/>
      </w:divBdr>
    </w:div>
    <w:div w:id="1942566054">
      <w:bodyDiv w:val="1"/>
      <w:marLeft w:val="0"/>
      <w:marRight w:val="0"/>
      <w:marTop w:val="0"/>
      <w:marBottom w:val="0"/>
      <w:divBdr>
        <w:top w:val="none" w:sz="0" w:space="0" w:color="auto"/>
        <w:left w:val="none" w:sz="0" w:space="0" w:color="auto"/>
        <w:bottom w:val="none" w:sz="0" w:space="0" w:color="auto"/>
        <w:right w:val="none" w:sz="0" w:space="0" w:color="auto"/>
      </w:divBdr>
    </w:div>
    <w:div w:id="1945922179">
      <w:bodyDiv w:val="1"/>
      <w:marLeft w:val="0"/>
      <w:marRight w:val="0"/>
      <w:marTop w:val="0"/>
      <w:marBottom w:val="0"/>
      <w:divBdr>
        <w:top w:val="none" w:sz="0" w:space="0" w:color="auto"/>
        <w:left w:val="none" w:sz="0" w:space="0" w:color="auto"/>
        <w:bottom w:val="none" w:sz="0" w:space="0" w:color="auto"/>
        <w:right w:val="none" w:sz="0" w:space="0" w:color="auto"/>
      </w:divBdr>
    </w:div>
    <w:div w:id="1948152014">
      <w:bodyDiv w:val="1"/>
      <w:marLeft w:val="0"/>
      <w:marRight w:val="0"/>
      <w:marTop w:val="0"/>
      <w:marBottom w:val="0"/>
      <w:divBdr>
        <w:top w:val="none" w:sz="0" w:space="0" w:color="auto"/>
        <w:left w:val="none" w:sz="0" w:space="0" w:color="auto"/>
        <w:bottom w:val="none" w:sz="0" w:space="0" w:color="auto"/>
        <w:right w:val="none" w:sz="0" w:space="0" w:color="auto"/>
      </w:divBdr>
    </w:div>
    <w:div w:id="1955481741">
      <w:bodyDiv w:val="1"/>
      <w:marLeft w:val="0"/>
      <w:marRight w:val="0"/>
      <w:marTop w:val="0"/>
      <w:marBottom w:val="0"/>
      <w:divBdr>
        <w:top w:val="none" w:sz="0" w:space="0" w:color="auto"/>
        <w:left w:val="none" w:sz="0" w:space="0" w:color="auto"/>
        <w:bottom w:val="none" w:sz="0" w:space="0" w:color="auto"/>
        <w:right w:val="none" w:sz="0" w:space="0" w:color="auto"/>
      </w:divBdr>
    </w:div>
    <w:div w:id="1955987710">
      <w:bodyDiv w:val="1"/>
      <w:marLeft w:val="0"/>
      <w:marRight w:val="0"/>
      <w:marTop w:val="0"/>
      <w:marBottom w:val="0"/>
      <w:divBdr>
        <w:top w:val="none" w:sz="0" w:space="0" w:color="auto"/>
        <w:left w:val="none" w:sz="0" w:space="0" w:color="auto"/>
        <w:bottom w:val="none" w:sz="0" w:space="0" w:color="auto"/>
        <w:right w:val="none" w:sz="0" w:space="0" w:color="auto"/>
      </w:divBdr>
    </w:div>
    <w:div w:id="1958172605">
      <w:bodyDiv w:val="1"/>
      <w:marLeft w:val="0"/>
      <w:marRight w:val="0"/>
      <w:marTop w:val="0"/>
      <w:marBottom w:val="0"/>
      <w:divBdr>
        <w:top w:val="none" w:sz="0" w:space="0" w:color="auto"/>
        <w:left w:val="none" w:sz="0" w:space="0" w:color="auto"/>
        <w:bottom w:val="none" w:sz="0" w:space="0" w:color="auto"/>
        <w:right w:val="none" w:sz="0" w:space="0" w:color="auto"/>
      </w:divBdr>
    </w:div>
    <w:div w:id="1958444380">
      <w:bodyDiv w:val="1"/>
      <w:marLeft w:val="0"/>
      <w:marRight w:val="0"/>
      <w:marTop w:val="0"/>
      <w:marBottom w:val="0"/>
      <w:divBdr>
        <w:top w:val="none" w:sz="0" w:space="0" w:color="auto"/>
        <w:left w:val="none" w:sz="0" w:space="0" w:color="auto"/>
        <w:bottom w:val="none" w:sz="0" w:space="0" w:color="auto"/>
        <w:right w:val="none" w:sz="0" w:space="0" w:color="auto"/>
      </w:divBdr>
    </w:div>
    <w:div w:id="1959100393">
      <w:bodyDiv w:val="1"/>
      <w:marLeft w:val="0"/>
      <w:marRight w:val="0"/>
      <w:marTop w:val="0"/>
      <w:marBottom w:val="0"/>
      <w:divBdr>
        <w:top w:val="none" w:sz="0" w:space="0" w:color="auto"/>
        <w:left w:val="none" w:sz="0" w:space="0" w:color="auto"/>
        <w:bottom w:val="none" w:sz="0" w:space="0" w:color="auto"/>
        <w:right w:val="none" w:sz="0" w:space="0" w:color="auto"/>
      </w:divBdr>
    </w:div>
    <w:div w:id="1959607554">
      <w:bodyDiv w:val="1"/>
      <w:marLeft w:val="0"/>
      <w:marRight w:val="0"/>
      <w:marTop w:val="0"/>
      <w:marBottom w:val="0"/>
      <w:divBdr>
        <w:top w:val="none" w:sz="0" w:space="0" w:color="auto"/>
        <w:left w:val="none" w:sz="0" w:space="0" w:color="auto"/>
        <w:bottom w:val="none" w:sz="0" w:space="0" w:color="auto"/>
        <w:right w:val="none" w:sz="0" w:space="0" w:color="auto"/>
      </w:divBdr>
    </w:div>
    <w:div w:id="1960337961">
      <w:bodyDiv w:val="1"/>
      <w:marLeft w:val="0"/>
      <w:marRight w:val="0"/>
      <w:marTop w:val="0"/>
      <w:marBottom w:val="0"/>
      <w:divBdr>
        <w:top w:val="none" w:sz="0" w:space="0" w:color="auto"/>
        <w:left w:val="none" w:sz="0" w:space="0" w:color="auto"/>
        <w:bottom w:val="none" w:sz="0" w:space="0" w:color="auto"/>
        <w:right w:val="none" w:sz="0" w:space="0" w:color="auto"/>
      </w:divBdr>
    </w:div>
    <w:div w:id="1963996385">
      <w:bodyDiv w:val="1"/>
      <w:marLeft w:val="0"/>
      <w:marRight w:val="0"/>
      <w:marTop w:val="0"/>
      <w:marBottom w:val="0"/>
      <w:divBdr>
        <w:top w:val="none" w:sz="0" w:space="0" w:color="auto"/>
        <w:left w:val="none" w:sz="0" w:space="0" w:color="auto"/>
        <w:bottom w:val="none" w:sz="0" w:space="0" w:color="auto"/>
        <w:right w:val="none" w:sz="0" w:space="0" w:color="auto"/>
      </w:divBdr>
    </w:div>
    <w:div w:id="1966235403">
      <w:bodyDiv w:val="1"/>
      <w:marLeft w:val="0"/>
      <w:marRight w:val="0"/>
      <w:marTop w:val="0"/>
      <w:marBottom w:val="0"/>
      <w:divBdr>
        <w:top w:val="none" w:sz="0" w:space="0" w:color="auto"/>
        <w:left w:val="none" w:sz="0" w:space="0" w:color="auto"/>
        <w:bottom w:val="none" w:sz="0" w:space="0" w:color="auto"/>
        <w:right w:val="none" w:sz="0" w:space="0" w:color="auto"/>
      </w:divBdr>
    </w:div>
    <w:div w:id="1969044276">
      <w:bodyDiv w:val="1"/>
      <w:marLeft w:val="0"/>
      <w:marRight w:val="0"/>
      <w:marTop w:val="0"/>
      <w:marBottom w:val="0"/>
      <w:divBdr>
        <w:top w:val="none" w:sz="0" w:space="0" w:color="auto"/>
        <w:left w:val="none" w:sz="0" w:space="0" w:color="auto"/>
        <w:bottom w:val="none" w:sz="0" w:space="0" w:color="auto"/>
        <w:right w:val="none" w:sz="0" w:space="0" w:color="auto"/>
      </w:divBdr>
    </w:div>
    <w:div w:id="1969974156">
      <w:bodyDiv w:val="1"/>
      <w:marLeft w:val="0"/>
      <w:marRight w:val="0"/>
      <w:marTop w:val="0"/>
      <w:marBottom w:val="0"/>
      <w:divBdr>
        <w:top w:val="none" w:sz="0" w:space="0" w:color="auto"/>
        <w:left w:val="none" w:sz="0" w:space="0" w:color="auto"/>
        <w:bottom w:val="none" w:sz="0" w:space="0" w:color="auto"/>
        <w:right w:val="none" w:sz="0" w:space="0" w:color="auto"/>
      </w:divBdr>
    </w:div>
    <w:div w:id="1970476852">
      <w:bodyDiv w:val="1"/>
      <w:marLeft w:val="0"/>
      <w:marRight w:val="0"/>
      <w:marTop w:val="0"/>
      <w:marBottom w:val="0"/>
      <w:divBdr>
        <w:top w:val="none" w:sz="0" w:space="0" w:color="auto"/>
        <w:left w:val="none" w:sz="0" w:space="0" w:color="auto"/>
        <w:bottom w:val="none" w:sz="0" w:space="0" w:color="auto"/>
        <w:right w:val="none" w:sz="0" w:space="0" w:color="auto"/>
      </w:divBdr>
    </w:div>
    <w:div w:id="1970552998">
      <w:bodyDiv w:val="1"/>
      <w:marLeft w:val="0"/>
      <w:marRight w:val="0"/>
      <w:marTop w:val="0"/>
      <w:marBottom w:val="0"/>
      <w:divBdr>
        <w:top w:val="none" w:sz="0" w:space="0" w:color="auto"/>
        <w:left w:val="none" w:sz="0" w:space="0" w:color="auto"/>
        <w:bottom w:val="none" w:sz="0" w:space="0" w:color="auto"/>
        <w:right w:val="none" w:sz="0" w:space="0" w:color="auto"/>
      </w:divBdr>
    </w:div>
    <w:div w:id="1978950433">
      <w:bodyDiv w:val="1"/>
      <w:marLeft w:val="0"/>
      <w:marRight w:val="0"/>
      <w:marTop w:val="0"/>
      <w:marBottom w:val="0"/>
      <w:divBdr>
        <w:top w:val="none" w:sz="0" w:space="0" w:color="auto"/>
        <w:left w:val="none" w:sz="0" w:space="0" w:color="auto"/>
        <w:bottom w:val="none" w:sz="0" w:space="0" w:color="auto"/>
        <w:right w:val="none" w:sz="0" w:space="0" w:color="auto"/>
      </w:divBdr>
    </w:div>
    <w:div w:id="1979917215">
      <w:bodyDiv w:val="1"/>
      <w:marLeft w:val="0"/>
      <w:marRight w:val="0"/>
      <w:marTop w:val="0"/>
      <w:marBottom w:val="0"/>
      <w:divBdr>
        <w:top w:val="none" w:sz="0" w:space="0" w:color="auto"/>
        <w:left w:val="none" w:sz="0" w:space="0" w:color="auto"/>
        <w:bottom w:val="none" w:sz="0" w:space="0" w:color="auto"/>
        <w:right w:val="none" w:sz="0" w:space="0" w:color="auto"/>
      </w:divBdr>
    </w:div>
    <w:div w:id="1984196368">
      <w:bodyDiv w:val="1"/>
      <w:marLeft w:val="0"/>
      <w:marRight w:val="0"/>
      <w:marTop w:val="0"/>
      <w:marBottom w:val="0"/>
      <w:divBdr>
        <w:top w:val="none" w:sz="0" w:space="0" w:color="auto"/>
        <w:left w:val="none" w:sz="0" w:space="0" w:color="auto"/>
        <w:bottom w:val="none" w:sz="0" w:space="0" w:color="auto"/>
        <w:right w:val="none" w:sz="0" w:space="0" w:color="auto"/>
      </w:divBdr>
    </w:div>
    <w:div w:id="1994095850">
      <w:bodyDiv w:val="1"/>
      <w:marLeft w:val="0"/>
      <w:marRight w:val="0"/>
      <w:marTop w:val="0"/>
      <w:marBottom w:val="0"/>
      <w:divBdr>
        <w:top w:val="none" w:sz="0" w:space="0" w:color="auto"/>
        <w:left w:val="none" w:sz="0" w:space="0" w:color="auto"/>
        <w:bottom w:val="none" w:sz="0" w:space="0" w:color="auto"/>
        <w:right w:val="none" w:sz="0" w:space="0" w:color="auto"/>
      </w:divBdr>
    </w:div>
    <w:div w:id="2004238316">
      <w:bodyDiv w:val="1"/>
      <w:marLeft w:val="0"/>
      <w:marRight w:val="0"/>
      <w:marTop w:val="0"/>
      <w:marBottom w:val="0"/>
      <w:divBdr>
        <w:top w:val="none" w:sz="0" w:space="0" w:color="auto"/>
        <w:left w:val="none" w:sz="0" w:space="0" w:color="auto"/>
        <w:bottom w:val="none" w:sz="0" w:space="0" w:color="auto"/>
        <w:right w:val="none" w:sz="0" w:space="0" w:color="auto"/>
      </w:divBdr>
    </w:div>
    <w:div w:id="2009018104">
      <w:bodyDiv w:val="1"/>
      <w:marLeft w:val="0"/>
      <w:marRight w:val="0"/>
      <w:marTop w:val="0"/>
      <w:marBottom w:val="0"/>
      <w:divBdr>
        <w:top w:val="none" w:sz="0" w:space="0" w:color="auto"/>
        <w:left w:val="none" w:sz="0" w:space="0" w:color="auto"/>
        <w:bottom w:val="none" w:sz="0" w:space="0" w:color="auto"/>
        <w:right w:val="none" w:sz="0" w:space="0" w:color="auto"/>
      </w:divBdr>
    </w:div>
    <w:div w:id="2011172643">
      <w:bodyDiv w:val="1"/>
      <w:marLeft w:val="0"/>
      <w:marRight w:val="0"/>
      <w:marTop w:val="0"/>
      <w:marBottom w:val="0"/>
      <w:divBdr>
        <w:top w:val="none" w:sz="0" w:space="0" w:color="auto"/>
        <w:left w:val="none" w:sz="0" w:space="0" w:color="auto"/>
        <w:bottom w:val="none" w:sz="0" w:space="0" w:color="auto"/>
        <w:right w:val="none" w:sz="0" w:space="0" w:color="auto"/>
      </w:divBdr>
    </w:div>
    <w:div w:id="2012102289">
      <w:bodyDiv w:val="1"/>
      <w:marLeft w:val="0"/>
      <w:marRight w:val="0"/>
      <w:marTop w:val="0"/>
      <w:marBottom w:val="0"/>
      <w:divBdr>
        <w:top w:val="none" w:sz="0" w:space="0" w:color="auto"/>
        <w:left w:val="none" w:sz="0" w:space="0" w:color="auto"/>
        <w:bottom w:val="none" w:sz="0" w:space="0" w:color="auto"/>
        <w:right w:val="none" w:sz="0" w:space="0" w:color="auto"/>
      </w:divBdr>
    </w:div>
    <w:div w:id="2012295506">
      <w:bodyDiv w:val="1"/>
      <w:marLeft w:val="0"/>
      <w:marRight w:val="0"/>
      <w:marTop w:val="0"/>
      <w:marBottom w:val="0"/>
      <w:divBdr>
        <w:top w:val="none" w:sz="0" w:space="0" w:color="auto"/>
        <w:left w:val="none" w:sz="0" w:space="0" w:color="auto"/>
        <w:bottom w:val="none" w:sz="0" w:space="0" w:color="auto"/>
        <w:right w:val="none" w:sz="0" w:space="0" w:color="auto"/>
      </w:divBdr>
    </w:div>
    <w:div w:id="2014064719">
      <w:bodyDiv w:val="1"/>
      <w:marLeft w:val="0"/>
      <w:marRight w:val="0"/>
      <w:marTop w:val="0"/>
      <w:marBottom w:val="0"/>
      <w:divBdr>
        <w:top w:val="none" w:sz="0" w:space="0" w:color="auto"/>
        <w:left w:val="none" w:sz="0" w:space="0" w:color="auto"/>
        <w:bottom w:val="none" w:sz="0" w:space="0" w:color="auto"/>
        <w:right w:val="none" w:sz="0" w:space="0" w:color="auto"/>
      </w:divBdr>
    </w:div>
    <w:div w:id="2015449134">
      <w:bodyDiv w:val="1"/>
      <w:marLeft w:val="0"/>
      <w:marRight w:val="0"/>
      <w:marTop w:val="0"/>
      <w:marBottom w:val="0"/>
      <w:divBdr>
        <w:top w:val="none" w:sz="0" w:space="0" w:color="auto"/>
        <w:left w:val="none" w:sz="0" w:space="0" w:color="auto"/>
        <w:bottom w:val="none" w:sz="0" w:space="0" w:color="auto"/>
        <w:right w:val="none" w:sz="0" w:space="0" w:color="auto"/>
      </w:divBdr>
    </w:div>
    <w:div w:id="2018534425">
      <w:bodyDiv w:val="1"/>
      <w:marLeft w:val="0"/>
      <w:marRight w:val="0"/>
      <w:marTop w:val="0"/>
      <w:marBottom w:val="0"/>
      <w:divBdr>
        <w:top w:val="none" w:sz="0" w:space="0" w:color="auto"/>
        <w:left w:val="none" w:sz="0" w:space="0" w:color="auto"/>
        <w:bottom w:val="none" w:sz="0" w:space="0" w:color="auto"/>
        <w:right w:val="none" w:sz="0" w:space="0" w:color="auto"/>
      </w:divBdr>
    </w:div>
    <w:div w:id="2018997167">
      <w:bodyDiv w:val="1"/>
      <w:marLeft w:val="0"/>
      <w:marRight w:val="0"/>
      <w:marTop w:val="0"/>
      <w:marBottom w:val="0"/>
      <w:divBdr>
        <w:top w:val="none" w:sz="0" w:space="0" w:color="auto"/>
        <w:left w:val="none" w:sz="0" w:space="0" w:color="auto"/>
        <w:bottom w:val="none" w:sz="0" w:space="0" w:color="auto"/>
        <w:right w:val="none" w:sz="0" w:space="0" w:color="auto"/>
      </w:divBdr>
    </w:div>
    <w:div w:id="2019119077">
      <w:bodyDiv w:val="1"/>
      <w:marLeft w:val="0"/>
      <w:marRight w:val="0"/>
      <w:marTop w:val="0"/>
      <w:marBottom w:val="0"/>
      <w:divBdr>
        <w:top w:val="none" w:sz="0" w:space="0" w:color="auto"/>
        <w:left w:val="none" w:sz="0" w:space="0" w:color="auto"/>
        <w:bottom w:val="none" w:sz="0" w:space="0" w:color="auto"/>
        <w:right w:val="none" w:sz="0" w:space="0" w:color="auto"/>
      </w:divBdr>
    </w:div>
    <w:div w:id="2021353022">
      <w:bodyDiv w:val="1"/>
      <w:marLeft w:val="0"/>
      <w:marRight w:val="0"/>
      <w:marTop w:val="0"/>
      <w:marBottom w:val="0"/>
      <w:divBdr>
        <w:top w:val="none" w:sz="0" w:space="0" w:color="auto"/>
        <w:left w:val="none" w:sz="0" w:space="0" w:color="auto"/>
        <w:bottom w:val="none" w:sz="0" w:space="0" w:color="auto"/>
        <w:right w:val="none" w:sz="0" w:space="0" w:color="auto"/>
      </w:divBdr>
    </w:div>
    <w:div w:id="2022270652">
      <w:bodyDiv w:val="1"/>
      <w:marLeft w:val="0"/>
      <w:marRight w:val="0"/>
      <w:marTop w:val="0"/>
      <w:marBottom w:val="0"/>
      <w:divBdr>
        <w:top w:val="none" w:sz="0" w:space="0" w:color="auto"/>
        <w:left w:val="none" w:sz="0" w:space="0" w:color="auto"/>
        <w:bottom w:val="none" w:sz="0" w:space="0" w:color="auto"/>
        <w:right w:val="none" w:sz="0" w:space="0" w:color="auto"/>
      </w:divBdr>
    </w:div>
    <w:div w:id="2024739315">
      <w:bodyDiv w:val="1"/>
      <w:marLeft w:val="0"/>
      <w:marRight w:val="0"/>
      <w:marTop w:val="0"/>
      <w:marBottom w:val="0"/>
      <w:divBdr>
        <w:top w:val="none" w:sz="0" w:space="0" w:color="auto"/>
        <w:left w:val="none" w:sz="0" w:space="0" w:color="auto"/>
        <w:bottom w:val="none" w:sz="0" w:space="0" w:color="auto"/>
        <w:right w:val="none" w:sz="0" w:space="0" w:color="auto"/>
      </w:divBdr>
    </w:div>
    <w:div w:id="2025787273">
      <w:bodyDiv w:val="1"/>
      <w:marLeft w:val="0"/>
      <w:marRight w:val="0"/>
      <w:marTop w:val="0"/>
      <w:marBottom w:val="0"/>
      <w:divBdr>
        <w:top w:val="none" w:sz="0" w:space="0" w:color="auto"/>
        <w:left w:val="none" w:sz="0" w:space="0" w:color="auto"/>
        <w:bottom w:val="none" w:sz="0" w:space="0" w:color="auto"/>
        <w:right w:val="none" w:sz="0" w:space="0" w:color="auto"/>
      </w:divBdr>
    </w:div>
    <w:div w:id="2029676648">
      <w:bodyDiv w:val="1"/>
      <w:marLeft w:val="0"/>
      <w:marRight w:val="0"/>
      <w:marTop w:val="0"/>
      <w:marBottom w:val="0"/>
      <w:divBdr>
        <w:top w:val="none" w:sz="0" w:space="0" w:color="auto"/>
        <w:left w:val="none" w:sz="0" w:space="0" w:color="auto"/>
        <w:bottom w:val="none" w:sz="0" w:space="0" w:color="auto"/>
        <w:right w:val="none" w:sz="0" w:space="0" w:color="auto"/>
      </w:divBdr>
    </w:div>
    <w:div w:id="2030141119">
      <w:bodyDiv w:val="1"/>
      <w:marLeft w:val="0"/>
      <w:marRight w:val="0"/>
      <w:marTop w:val="0"/>
      <w:marBottom w:val="0"/>
      <w:divBdr>
        <w:top w:val="none" w:sz="0" w:space="0" w:color="auto"/>
        <w:left w:val="none" w:sz="0" w:space="0" w:color="auto"/>
        <w:bottom w:val="none" w:sz="0" w:space="0" w:color="auto"/>
        <w:right w:val="none" w:sz="0" w:space="0" w:color="auto"/>
      </w:divBdr>
    </w:div>
    <w:div w:id="2032031133">
      <w:bodyDiv w:val="1"/>
      <w:marLeft w:val="0"/>
      <w:marRight w:val="0"/>
      <w:marTop w:val="0"/>
      <w:marBottom w:val="0"/>
      <w:divBdr>
        <w:top w:val="none" w:sz="0" w:space="0" w:color="auto"/>
        <w:left w:val="none" w:sz="0" w:space="0" w:color="auto"/>
        <w:bottom w:val="none" w:sz="0" w:space="0" w:color="auto"/>
        <w:right w:val="none" w:sz="0" w:space="0" w:color="auto"/>
      </w:divBdr>
    </w:div>
    <w:div w:id="2033602930">
      <w:bodyDiv w:val="1"/>
      <w:marLeft w:val="0"/>
      <w:marRight w:val="0"/>
      <w:marTop w:val="0"/>
      <w:marBottom w:val="0"/>
      <w:divBdr>
        <w:top w:val="none" w:sz="0" w:space="0" w:color="auto"/>
        <w:left w:val="none" w:sz="0" w:space="0" w:color="auto"/>
        <w:bottom w:val="none" w:sz="0" w:space="0" w:color="auto"/>
        <w:right w:val="none" w:sz="0" w:space="0" w:color="auto"/>
      </w:divBdr>
    </w:div>
    <w:div w:id="2033997032">
      <w:bodyDiv w:val="1"/>
      <w:marLeft w:val="0"/>
      <w:marRight w:val="0"/>
      <w:marTop w:val="0"/>
      <w:marBottom w:val="0"/>
      <w:divBdr>
        <w:top w:val="none" w:sz="0" w:space="0" w:color="auto"/>
        <w:left w:val="none" w:sz="0" w:space="0" w:color="auto"/>
        <w:bottom w:val="none" w:sz="0" w:space="0" w:color="auto"/>
        <w:right w:val="none" w:sz="0" w:space="0" w:color="auto"/>
      </w:divBdr>
    </w:div>
    <w:div w:id="2034114319">
      <w:bodyDiv w:val="1"/>
      <w:marLeft w:val="0"/>
      <w:marRight w:val="0"/>
      <w:marTop w:val="0"/>
      <w:marBottom w:val="0"/>
      <w:divBdr>
        <w:top w:val="none" w:sz="0" w:space="0" w:color="auto"/>
        <w:left w:val="none" w:sz="0" w:space="0" w:color="auto"/>
        <w:bottom w:val="none" w:sz="0" w:space="0" w:color="auto"/>
        <w:right w:val="none" w:sz="0" w:space="0" w:color="auto"/>
      </w:divBdr>
    </w:div>
    <w:div w:id="2037074106">
      <w:bodyDiv w:val="1"/>
      <w:marLeft w:val="0"/>
      <w:marRight w:val="0"/>
      <w:marTop w:val="0"/>
      <w:marBottom w:val="0"/>
      <w:divBdr>
        <w:top w:val="none" w:sz="0" w:space="0" w:color="auto"/>
        <w:left w:val="none" w:sz="0" w:space="0" w:color="auto"/>
        <w:bottom w:val="none" w:sz="0" w:space="0" w:color="auto"/>
        <w:right w:val="none" w:sz="0" w:space="0" w:color="auto"/>
      </w:divBdr>
    </w:div>
    <w:div w:id="2039622255">
      <w:bodyDiv w:val="1"/>
      <w:marLeft w:val="0"/>
      <w:marRight w:val="0"/>
      <w:marTop w:val="0"/>
      <w:marBottom w:val="0"/>
      <w:divBdr>
        <w:top w:val="none" w:sz="0" w:space="0" w:color="auto"/>
        <w:left w:val="none" w:sz="0" w:space="0" w:color="auto"/>
        <w:bottom w:val="none" w:sz="0" w:space="0" w:color="auto"/>
        <w:right w:val="none" w:sz="0" w:space="0" w:color="auto"/>
      </w:divBdr>
    </w:div>
    <w:div w:id="2045447437">
      <w:bodyDiv w:val="1"/>
      <w:marLeft w:val="0"/>
      <w:marRight w:val="0"/>
      <w:marTop w:val="0"/>
      <w:marBottom w:val="0"/>
      <w:divBdr>
        <w:top w:val="none" w:sz="0" w:space="0" w:color="auto"/>
        <w:left w:val="none" w:sz="0" w:space="0" w:color="auto"/>
        <w:bottom w:val="none" w:sz="0" w:space="0" w:color="auto"/>
        <w:right w:val="none" w:sz="0" w:space="0" w:color="auto"/>
      </w:divBdr>
    </w:div>
    <w:div w:id="2045594673">
      <w:bodyDiv w:val="1"/>
      <w:marLeft w:val="0"/>
      <w:marRight w:val="0"/>
      <w:marTop w:val="0"/>
      <w:marBottom w:val="0"/>
      <w:divBdr>
        <w:top w:val="none" w:sz="0" w:space="0" w:color="auto"/>
        <w:left w:val="none" w:sz="0" w:space="0" w:color="auto"/>
        <w:bottom w:val="none" w:sz="0" w:space="0" w:color="auto"/>
        <w:right w:val="none" w:sz="0" w:space="0" w:color="auto"/>
      </w:divBdr>
    </w:div>
    <w:div w:id="2047557274">
      <w:bodyDiv w:val="1"/>
      <w:marLeft w:val="0"/>
      <w:marRight w:val="0"/>
      <w:marTop w:val="0"/>
      <w:marBottom w:val="0"/>
      <w:divBdr>
        <w:top w:val="none" w:sz="0" w:space="0" w:color="auto"/>
        <w:left w:val="none" w:sz="0" w:space="0" w:color="auto"/>
        <w:bottom w:val="none" w:sz="0" w:space="0" w:color="auto"/>
        <w:right w:val="none" w:sz="0" w:space="0" w:color="auto"/>
      </w:divBdr>
    </w:div>
    <w:div w:id="2050689836">
      <w:bodyDiv w:val="1"/>
      <w:marLeft w:val="0"/>
      <w:marRight w:val="0"/>
      <w:marTop w:val="0"/>
      <w:marBottom w:val="0"/>
      <w:divBdr>
        <w:top w:val="none" w:sz="0" w:space="0" w:color="auto"/>
        <w:left w:val="none" w:sz="0" w:space="0" w:color="auto"/>
        <w:bottom w:val="none" w:sz="0" w:space="0" w:color="auto"/>
        <w:right w:val="none" w:sz="0" w:space="0" w:color="auto"/>
      </w:divBdr>
    </w:div>
    <w:div w:id="2050840252">
      <w:bodyDiv w:val="1"/>
      <w:marLeft w:val="0"/>
      <w:marRight w:val="0"/>
      <w:marTop w:val="0"/>
      <w:marBottom w:val="0"/>
      <w:divBdr>
        <w:top w:val="none" w:sz="0" w:space="0" w:color="auto"/>
        <w:left w:val="none" w:sz="0" w:space="0" w:color="auto"/>
        <w:bottom w:val="none" w:sz="0" w:space="0" w:color="auto"/>
        <w:right w:val="none" w:sz="0" w:space="0" w:color="auto"/>
      </w:divBdr>
    </w:div>
    <w:div w:id="2050911584">
      <w:bodyDiv w:val="1"/>
      <w:marLeft w:val="0"/>
      <w:marRight w:val="0"/>
      <w:marTop w:val="0"/>
      <w:marBottom w:val="0"/>
      <w:divBdr>
        <w:top w:val="none" w:sz="0" w:space="0" w:color="auto"/>
        <w:left w:val="none" w:sz="0" w:space="0" w:color="auto"/>
        <w:bottom w:val="none" w:sz="0" w:space="0" w:color="auto"/>
        <w:right w:val="none" w:sz="0" w:space="0" w:color="auto"/>
      </w:divBdr>
    </w:div>
    <w:div w:id="2053651310">
      <w:bodyDiv w:val="1"/>
      <w:marLeft w:val="0"/>
      <w:marRight w:val="0"/>
      <w:marTop w:val="0"/>
      <w:marBottom w:val="0"/>
      <w:divBdr>
        <w:top w:val="none" w:sz="0" w:space="0" w:color="auto"/>
        <w:left w:val="none" w:sz="0" w:space="0" w:color="auto"/>
        <w:bottom w:val="none" w:sz="0" w:space="0" w:color="auto"/>
        <w:right w:val="none" w:sz="0" w:space="0" w:color="auto"/>
      </w:divBdr>
    </w:div>
    <w:div w:id="2064013200">
      <w:bodyDiv w:val="1"/>
      <w:marLeft w:val="0"/>
      <w:marRight w:val="0"/>
      <w:marTop w:val="0"/>
      <w:marBottom w:val="0"/>
      <w:divBdr>
        <w:top w:val="none" w:sz="0" w:space="0" w:color="auto"/>
        <w:left w:val="none" w:sz="0" w:space="0" w:color="auto"/>
        <w:bottom w:val="none" w:sz="0" w:space="0" w:color="auto"/>
        <w:right w:val="none" w:sz="0" w:space="0" w:color="auto"/>
      </w:divBdr>
    </w:div>
    <w:div w:id="2064211029">
      <w:bodyDiv w:val="1"/>
      <w:marLeft w:val="0"/>
      <w:marRight w:val="0"/>
      <w:marTop w:val="0"/>
      <w:marBottom w:val="0"/>
      <w:divBdr>
        <w:top w:val="none" w:sz="0" w:space="0" w:color="auto"/>
        <w:left w:val="none" w:sz="0" w:space="0" w:color="auto"/>
        <w:bottom w:val="none" w:sz="0" w:space="0" w:color="auto"/>
        <w:right w:val="none" w:sz="0" w:space="0" w:color="auto"/>
      </w:divBdr>
    </w:div>
    <w:div w:id="2064870623">
      <w:bodyDiv w:val="1"/>
      <w:marLeft w:val="0"/>
      <w:marRight w:val="0"/>
      <w:marTop w:val="0"/>
      <w:marBottom w:val="0"/>
      <w:divBdr>
        <w:top w:val="none" w:sz="0" w:space="0" w:color="auto"/>
        <w:left w:val="none" w:sz="0" w:space="0" w:color="auto"/>
        <w:bottom w:val="none" w:sz="0" w:space="0" w:color="auto"/>
        <w:right w:val="none" w:sz="0" w:space="0" w:color="auto"/>
      </w:divBdr>
    </w:div>
    <w:div w:id="2065831532">
      <w:bodyDiv w:val="1"/>
      <w:marLeft w:val="0"/>
      <w:marRight w:val="0"/>
      <w:marTop w:val="0"/>
      <w:marBottom w:val="0"/>
      <w:divBdr>
        <w:top w:val="none" w:sz="0" w:space="0" w:color="auto"/>
        <w:left w:val="none" w:sz="0" w:space="0" w:color="auto"/>
        <w:bottom w:val="none" w:sz="0" w:space="0" w:color="auto"/>
        <w:right w:val="none" w:sz="0" w:space="0" w:color="auto"/>
      </w:divBdr>
    </w:div>
    <w:div w:id="2067757427">
      <w:bodyDiv w:val="1"/>
      <w:marLeft w:val="0"/>
      <w:marRight w:val="0"/>
      <w:marTop w:val="0"/>
      <w:marBottom w:val="0"/>
      <w:divBdr>
        <w:top w:val="none" w:sz="0" w:space="0" w:color="auto"/>
        <w:left w:val="none" w:sz="0" w:space="0" w:color="auto"/>
        <w:bottom w:val="none" w:sz="0" w:space="0" w:color="auto"/>
        <w:right w:val="none" w:sz="0" w:space="0" w:color="auto"/>
      </w:divBdr>
    </w:div>
    <w:div w:id="2068407015">
      <w:bodyDiv w:val="1"/>
      <w:marLeft w:val="0"/>
      <w:marRight w:val="0"/>
      <w:marTop w:val="0"/>
      <w:marBottom w:val="0"/>
      <w:divBdr>
        <w:top w:val="none" w:sz="0" w:space="0" w:color="auto"/>
        <w:left w:val="none" w:sz="0" w:space="0" w:color="auto"/>
        <w:bottom w:val="none" w:sz="0" w:space="0" w:color="auto"/>
        <w:right w:val="none" w:sz="0" w:space="0" w:color="auto"/>
      </w:divBdr>
    </w:div>
    <w:div w:id="2068674968">
      <w:bodyDiv w:val="1"/>
      <w:marLeft w:val="0"/>
      <w:marRight w:val="0"/>
      <w:marTop w:val="0"/>
      <w:marBottom w:val="0"/>
      <w:divBdr>
        <w:top w:val="none" w:sz="0" w:space="0" w:color="auto"/>
        <w:left w:val="none" w:sz="0" w:space="0" w:color="auto"/>
        <w:bottom w:val="none" w:sz="0" w:space="0" w:color="auto"/>
        <w:right w:val="none" w:sz="0" w:space="0" w:color="auto"/>
      </w:divBdr>
    </w:div>
    <w:div w:id="2072724833">
      <w:bodyDiv w:val="1"/>
      <w:marLeft w:val="0"/>
      <w:marRight w:val="0"/>
      <w:marTop w:val="0"/>
      <w:marBottom w:val="0"/>
      <w:divBdr>
        <w:top w:val="none" w:sz="0" w:space="0" w:color="auto"/>
        <w:left w:val="none" w:sz="0" w:space="0" w:color="auto"/>
        <w:bottom w:val="none" w:sz="0" w:space="0" w:color="auto"/>
        <w:right w:val="none" w:sz="0" w:space="0" w:color="auto"/>
      </w:divBdr>
    </w:div>
    <w:div w:id="2079286163">
      <w:bodyDiv w:val="1"/>
      <w:marLeft w:val="0"/>
      <w:marRight w:val="0"/>
      <w:marTop w:val="0"/>
      <w:marBottom w:val="0"/>
      <w:divBdr>
        <w:top w:val="none" w:sz="0" w:space="0" w:color="auto"/>
        <w:left w:val="none" w:sz="0" w:space="0" w:color="auto"/>
        <w:bottom w:val="none" w:sz="0" w:space="0" w:color="auto"/>
        <w:right w:val="none" w:sz="0" w:space="0" w:color="auto"/>
      </w:divBdr>
    </w:div>
    <w:div w:id="2081557278">
      <w:bodyDiv w:val="1"/>
      <w:marLeft w:val="0"/>
      <w:marRight w:val="0"/>
      <w:marTop w:val="0"/>
      <w:marBottom w:val="0"/>
      <w:divBdr>
        <w:top w:val="none" w:sz="0" w:space="0" w:color="auto"/>
        <w:left w:val="none" w:sz="0" w:space="0" w:color="auto"/>
        <w:bottom w:val="none" w:sz="0" w:space="0" w:color="auto"/>
        <w:right w:val="none" w:sz="0" w:space="0" w:color="auto"/>
      </w:divBdr>
    </w:div>
    <w:div w:id="2081562043">
      <w:bodyDiv w:val="1"/>
      <w:marLeft w:val="0"/>
      <w:marRight w:val="0"/>
      <w:marTop w:val="0"/>
      <w:marBottom w:val="0"/>
      <w:divBdr>
        <w:top w:val="none" w:sz="0" w:space="0" w:color="auto"/>
        <w:left w:val="none" w:sz="0" w:space="0" w:color="auto"/>
        <w:bottom w:val="none" w:sz="0" w:space="0" w:color="auto"/>
        <w:right w:val="none" w:sz="0" w:space="0" w:color="auto"/>
      </w:divBdr>
    </w:div>
    <w:div w:id="2082171190">
      <w:bodyDiv w:val="1"/>
      <w:marLeft w:val="0"/>
      <w:marRight w:val="0"/>
      <w:marTop w:val="0"/>
      <w:marBottom w:val="0"/>
      <w:divBdr>
        <w:top w:val="none" w:sz="0" w:space="0" w:color="auto"/>
        <w:left w:val="none" w:sz="0" w:space="0" w:color="auto"/>
        <w:bottom w:val="none" w:sz="0" w:space="0" w:color="auto"/>
        <w:right w:val="none" w:sz="0" w:space="0" w:color="auto"/>
      </w:divBdr>
    </w:div>
    <w:div w:id="2083134960">
      <w:bodyDiv w:val="1"/>
      <w:marLeft w:val="0"/>
      <w:marRight w:val="0"/>
      <w:marTop w:val="0"/>
      <w:marBottom w:val="0"/>
      <w:divBdr>
        <w:top w:val="none" w:sz="0" w:space="0" w:color="auto"/>
        <w:left w:val="none" w:sz="0" w:space="0" w:color="auto"/>
        <w:bottom w:val="none" w:sz="0" w:space="0" w:color="auto"/>
        <w:right w:val="none" w:sz="0" w:space="0" w:color="auto"/>
      </w:divBdr>
    </w:div>
    <w:div w:id="2085060098">
      <w:bodyDiv w:val="1"/>
      <w:marLeft w:val="0"/>
      <w:marRight w:val="0"/>
      <w:marTop w:val="0"/>
      <w:marBottom w:val="0"/>
      <w:divBdr>
        <w:top w:val="none" w:sz="0" w:space="0" w:color="auto"/>
        <w:left w:val="none" w:sz="0" w:space="0" w:color="auto"/>
        <w:bottom w:val="none" w:sz="0" w:space="0" w:color="auto"/>
        <w:right w:val="none" w:sz="0" w:space="0" w:color="auto"/>
      </w:divBdr>
    </w:div>
    <w:div w:id="2089157305">
      <w:bodyDiv w:val="1"/>
      <w:marLeft w:val="0"/>
      <w:marRight w:val="0"/>
      <w:marTop w:val="0"/>
      <w:marBottom w:val="0"/>
      <w:divBdr>
        <w:top w:val="none" w:sz="0" w:space="0" w:color="auto"/>
        <w:left w:val="none" w:sz="0" w:space="0" w:color="auto"/>
        <w:bottom w:val="none" w:sz="0" w:space="0" w:color="auto"/>
        <w:right w:val="none" w:sz="0" w:space="0" w:color="auto"/>
      </w:divBdr>
    </w:div>
    <w:div w:id="2090151933">
      <w:bodyDiv w:val="1"/>
      <w:marLeft w:val="0"/>
      <w:marRight w:val="0"/>
      <w:marTop w:val="0"/>
      <w:marBottom w:val="0"/>
      <w:divBdr>
        <w:top w:val="none" w:sz="0" w:space="0" w:color="auto"/>
        <w:left w:val="none" w:sz="0" w:space="0" w:color="auto"/>
        <w:bottom w:val="none" w:sz="0" w:space="0" w:color="auto"/>
        <w:right w:val="none" w:sz="0" w:space="0" w:color="auto"/>
      </w:divBdr>
    </w:div>
    <w:div w:id="2091466723">
      <w:bodyDiv w:val="1"/>
      <w:marLeft w:val="0"/>
      <w:marRight w:val="0"/>
      <w:marTop w:val="0"/>
      <w:marBottom w:val="0"/>
      <w:divBdr>
        <w:top w:val="none" w:sz="0" w:space="0" w:color="auto"/>
        <w:left w:val="none" w:sz="0" w:space="0" w:color="auto"/>
        <w:bottom w:val="none" w:sz="0" w:space="0" w:color="auto"/>
        <w:right w:val="none" w:sz="0" w:space="0" w:color="auto"/>
      </w:divBdr>
    </w:div>
    <w:div w:id="2091583769">
      <w:bodyDiv w:val="1"/>
      <w:marLeft w:val="0"/>
      <w:marRight w:val="0"/>
      <w:marTop w:val="0"/>
      <w:marBottom w:val="0"/>
      <w:divBdr>
        <w:top w:val="none" w:sz="0" w:space="0" w:color="auto"/>
        <w:left w:val="none" w:sz="0" w:space="0" w:color="auto"/>
        <w:bottom w:val="none" w:sz="0" w:space="0" w:color="auto"/>
        <w:right w:val="none" w:sz="0" w:space="0" w:color="auto"/>
      </w:divBdr>
    </w:div>
    <w:div w:id="2093818452">
      <w:bodyDiv w:val="1"/>
      <w:marLeft w:val="0"/>
      <w:marRight w:val="0"/>
      <w:marTop w:val="0"/>
      <w:marBottom w:val="0"/>
      <w:divBdr>
        <w:top w:val="none" w:sz="0" w:space="0" w:color="auto"/>
        <w:left w:val="none" w:sz="0" w:space="0" w:color="auto"/>
        <w:bottom w:val="none" w:sz="0" w:space="0" w:color="auto"/>
        <w:right w:val="none" w:sz="0" w:space="0" w:color="auto"/>
      </w:divBdr>
    </w:div>
    <w:div w:id="2095319204">
      <w:bodyDiv w:val="1"/>
      <w:marLeft w:val="0"/>
      <w:marRight w:val="0"/>
      <w:marTop w:val="0"/>
      <w:marBottom w:val="0"/>
      <w:divBdr>
        <w:top w:val="none" w:sz="0" w:space="0" w:color="auto"/>
        <w:left w:val="none" w:sz="0" w:space="0" w:color="auto"/>
        <w:bottom w:val="none" w:sz="0" w:space="0" w:color="auto"/>
        <w:right w:val="none" w:sz="0" w:space="0" w:color="auto"/>
      </w:divBdr>
    </w:div>
    <w:div w:id="2097705974">
      <w:bodyDiv w:val="1"/>
      <w:marLeft w:val="0"/>
      <w:marRight w:val="0"/>
      <w:marTop w:val="0"/>
      <w:marBottom w:val="0"/>
      <w:divBdr>
        <w:top w:val="none" w:sz="0" w:space="0" w:color="auto"/>
        <w:left w:val="none" w:sz="0" w:space="0" w:color="auto"/>
        <w:bottom w:val="none" w:sz="0" w:space="0" w:color="auto"/>
        <w:right w:val="none" w:sz="0" w:space="0" w:color="auto"/>
      </w:divBdr>
    </w:div>
    <w:div w:id="2100976605">
      <w:bodyDiv w:val="1"/>
      <w:marLeft w:val="0"/>
      <w:marRight w:val="0"/>
      <w:marTop w:val="0"/>
      <w:marBottom w:val="0"/>
      <w:divBdr>
        <w:top w:val="none" w:sz="0" w:space="0" w:color="auto"/>
        <w:left w:val="none" w:sz="0" w:space="0" w:color="auto"/>
        <w:bottom w:val="none" w:sz="0" w:space="0" w:color="auto"/>
        <w:right w:val="none" w:sz="0" w:space="0" w:color="auto"/>
      </w:divBdr>
    </w:div>
    <w:div w:id="2102480338">
      <w:bodyDiv w:val="1"/>
      <w:marLeft w:val="0"/>
      <w:marRight w:val="0"/>
      <w:marTop w:val="0"/>
      <w:marBottom w:val="0"/>
      <w:divBdr>
        <w:top w:val="none" w:sz="0" w:space="0" w:color="auto"/>
        <w:left w:val="none" w:sz="0" w:space="0" w:color="auto"/>
        <w:bottom w:val="none" w:sz="0" w:space="0" w:color="auto"/>
        <w:right w:val="none" w:sz="0" w:space="0" w:color="auto"/>
      </w:divBdr>
    </w:div>
    <w:div w:id="2109033659">
      <w:bodyDiv w:val="1"/>
      <w:marLeft w:val="0"/>
      <w:marRight w:val="0"/>
      <w:marTop w:val="0"/>
      <w:marBottom w:val="0"/>
      <w:divBdr>
        <w:top w:val="none" w:sz="0" w:space="0" w:color="auto"/>
        <w:left w:val="none" w:sz="0" w:space="0" w:color="auto"/>
        <w:bottom w:val="none" w:sz="0" w:space="0" w:color="auto"/>
        <w:right w:val="none" w:sz="0" w:space="0" w:color="auto"/>
      </w:divBdr>
    </w:div>
    <w:div w:id="2109808425">
      <w:bodyDiv w:val="1"/>
      <w:marLeft w:val="0"/>
      <w:marRight w:val="0"/>
      <w:marTop w:val="0"/>
      <w:marBottom w:val="0"/>
      <w:divBdr>
        <w:top w:val="none" w:sz="0" w:space="0" w:color="auto"/>
        <w:left w:val="none" w:sz="0" w:space="0" w:color="auto"/>
        <w:bottom w:val="none" w:sz="0" w:space="0" w:color="auto"/>
        <w:right w:val="none" w:sz="0" w:space="0" w:color="auto"/>
      </w:divBdr>
    </w:div>
    <w:div w:id="2109810402">
      <w:bodyDiv w:val="1"/>
      <w:marLeft w:val="0"/>
      <w:marRight w:val="0"/>
      <w:marTop w:val="0"/>
      <w:marBottom w:val="0"/>
      <w:divBdr>
        <w:top w:val="none" w:sz="0" w:space="0" w:color="auto"/>
        <w:left w:val="none" w:sz="0" w:space="0" w:color="auto"/>
        <w:bottom w:val="none" w:sz="0" w:space="0" w:color="auto"/>
        <w:right w:val="none" w:sz="0" w:space="0" w:color="auto"/>
      </w:divBdr>
    </w:div>
    <w:div w:id="2111924903">
      <w:bodyDiv w:val="1"/>
      <w:marLeft w:val="0"/>
      <w:marRight w:val="0"/>
      <w:marTop w:val="0"/>
      <w:marBottom w:val="0"/>
      <w:divBdr>
        <w:top w:val="none" w:sz="0" w:space="0" w:color="auto"/>
        <w:left w:val="none" w:sz="0" w:space="0" w:color="auto"/>
        <w:bottom w:val="none" w:sz="0" w:space="0" w:color="auto"/>
        <w:right w:val="none" w:sz="0" w:space="0" w:color="auto"/>
      </w:divBdr>
    </w:div>
    <w:div w:id="2113741883">
      <w:bodyDiv w:val="1"/>
      <w:marLeft w:val="0"/>
      <w:marRight w:val="0"/>
      <w:marTop w:val="0"/>
      <w:marBottom w:val="0"/>
      <w:divBdr>
        <w:top w:val="none" w:sz="0" w:space="0" w:color="auto"/>
        <w:left w:val="none" w:sz="0" w:space="0" w:color="auto"/>
        <w:bottom w:val="none" w:sz="0" w:space="0" w:color="auto"/>
        <w:right w:val="none" w:sz="0" w:space="0" w:color="auto"/>
      </w:divBdr>
    </w:div>
    <w:div w:id="2117095660">
      <w:bodyDiv w:val="1"/>
      <w:marLeft w:val="0"/>
      <w:marRight w:val="0"/>
      <w:marTop w:val="0"/>
      <w:marBottom w:val="0"/>
      <w:divBdr>
        <w:top w:val="none" w:sz="0" w:space="0" w:color="auto"/>
        <w:left w:val="none" w:sz="0" w:space="0" w:color="auto"/>
        <w:bottom w:val="none" w:sz="0" w:space="0" w:color="auto"/>
        <w:right w:val="none" w:sz="0" w:space="0" w:color="auto"/>
      </w:divBdr>
    </w:div>
    <w:div w:id="2117751514">
      <w:bodyDiv w:val="1"/>
      <w:marLeft w:val="0"/>
      <w:marRight w:val="0"/>
      <w:marTop w:val="0"/>
      <w:marBottom w:val="0"/>
      <w:divBdr>
        <w:top w:val="none" w:sz="0" w:space="0" w:color="auto"/>
        <w:left w:val="none" w:sz="0" w:space="0" w:color="auto"/>
        <w:bottom w:val="none" w:sz="0" w:space="0" w:color="auto"/>
        <w:right w:val="none" w:sz="0" w:space="0" w:color="auto"/>
      </w:divBdr>
    </w:div>
    <w:div w:id="2118483794">
      <w:bodyDiv w:val="1"/>
      <w:marLeft w:val="0"/>
      <w:marRight w:val="0"/>
      <w:marTop w:val="0"/>
      <w:marBottom w:val="0"/>
      <w:divBdr>
        <w:top w:val="none" w:sz="0" w:space="0" w:color="auto"/>
        <w:left w:val="none" w:sz="0" w:space="0" w:color="auto"/>
        <w:bottom w:val="none" w:sz="0" w:space="0" w:color="auto"/>
        <w:right w:val="none" w:sz="0" w:space="0" w:color="auto"/>
      </w:divBdr>
    </w:div>
    <w:div w:id="2118789230">
      <w:bodyDiv w:val="1"/>
      <w:marLeft w:val="0"/>
      <w:marRight w:val="0"/>
      <w:marTop w:val="0"/>
      <w:marBottom w:val="0"/>
      <w:divBdr>
        <w:top w:val="none" w:sz="0" w:space="0" w:color="auto"/>
        <w:left w:val="none" w:sz="0" w:space="0" w:color="auto"/>
        <w:bottom w:val="none" w:sz="0" w:space="0" w:color="auto"/>
        <w:right w:val="none" w:sz="0" w:space="0" w:color="auto"/>
      </w:divBdr>
    </w:div>
    <w:div w:id="2119913150">
      <w:bodyDiv w:val="1"/>
      <w:marLeft w:val="0"/>
      <w:marRight w:val="0"/>
      <w:marTop w:val="0"/>
      <w:marBottom w:val="0"/>
      <w:divBdr>
        <w:top w:val="none" w:sz="0" w:space="0" w:color="auto"/>
        <w:left w:val="none" w:sz="0" w:space="0" w:color="auto"/>
        <w:bottom w:val="none" w:sz="0" w:space="0" w:color="auto"/>
        <w:right w:val="none" w:sz="0" w:space="0" w:color="auto"/>
      </w:divBdr>
    </w:div>
    <w:div w:id="2122336654">
      <w:bodyDiv w:val="1"/>
      <w:marLeft w:val="0"/>
      <w:marRight w:val="0"/>
      <w:marTop w:val="0"/>
      <w:marBottom w:val="0"/>
      <w:divBdr>
        <w:top w:val="none" w:sz="0" w:space="0" w:color="auto"/>
        <w:left w:val="none" w:sz="0" w:space="0" w:color="auto"/>
        <w:bottom w:val="none" w:sz="0" w:space="0" w:color="auto"/>
        <w:right w:val="none" w:sz="0" w:space="0" w:color="auto"/>
      </w:divBdr>
    </w:div>
    <w:div w:id="2122528204">
      <w:bodyDiv w:val="1"/>
      <w:marLeft w:val="0"/>
      <w:marRight w:val="0"/>
      <w:marTop w:val="0"/>
      <w:marBottom w:val="0"/>
      <w:divBdr>
        <w:top w:val="none" w:sz="0" w:space="0" w:color="auto"/>
        <w:left w:val="none" w:sz="0" w:space="0" w:color="auto"/>
        <w:bottom w:val="none" w:sz="0" w:space="0" w:color="auto"/>
        <w:right w:val="none" w:sz="0" w:space="0" w:color="auto"/>
      </w:divBdr>
    </w:div>
    <w:div w:id="2122603429">
      <w:bodyDiv w:val="1"/>
      <w:marLeft w:val="0"/>
      <w:marRight w:val="0"/>
      <w:marTop w:val="0"/>
      <w:marBottom w:val="0"/>
      <w:divBdr>
        <w:top w:val="none" w:sz="0" w:space="0" w:color="auto"/>
        <w:left w:val="none" w:sz="0" w:space="0" w:color="auto"/>
        <w:bottom w:val="none" w:sz="0" w:space="0" w:color="auto"/>
        <w:right w:val="none" w:sz="0" w:space="0" w:color="auto"/>
      </w:divBdr>
    </w:div>
    <w:div w:id="2123306431">
      <w:bodyDiv w:val="1"/>
      <w:marLeft w:val="0"/>
      <w:marRight w:val="0"/>
      <w:marTop w:val="0"/>
      <w:marBottom w:val="0"/>
      <w:divBdr>
        <w:top w:val="none" w:sz="0" w:space="0" w:color="auto"/>
        <w:left w:val="none" w:sz="0" w:space="0" w:color="auto"/>
        <w:bottom w:val="none" w:sz="0" w:space="0" w:color="auto"/>
        <w:right w:val="none" w:sz="0" w:space="0" w:color="auto"/>
      </w:divBdr>
    </w:div>
    <w:div w:id="2124181334">
      <w:bodyDiv w:val="1"/>
      <w:marLeft w:val="0"/>
      <w:marRight w:val="0"/>
      <w:marTop w:val="0"/>
      <w:marBottom w:val="0"/>
      <w:divBdr>
        <w:top w:val="none" w:sz="0" w:space="0" w:color="auto"/>
        <w:left w:val="none" w:sz="0" w:space="0" w:color="auto"/>
        <w:bottom w:val="none" w:sz="0" w:space="0" w:color="auto"/>
        <w:right w:val="none" w:sz="0" w:space="0" w:color="auto"/>
      </w:divBdr>
    </w:div>
    <w:div w:id="2124879959">
      <w:bodyDiv w:val="1"/>
      <w:marLeft w:val="0"/>
      <w:marRight w:val="0"/>
      <w:marTop w:val="0"/>
      <w:marBottom w:val="0"/>
      <w:divBdr>
        <w:top w:val="none" w:sz="0" w:space="0" w:color="auto"/>
        <w:left w:val="none" w:sz="0" w:space="0" w:color="auto"/>
        <w:bottom w:val="none" w:sz="0" w:space="0" w:color="auto"/>
        <w:right w:val="none" w:sz="0" w:space="0" w:color="auto"/>
      </w:divBdr>
    </w:div>
    <w:div w:id="2125341636">
      <w:bodyDiv w:val="1"/>
      <w:marLeft w:val="0"/>
      <w:marRight w:val="0"/>
      <w:marTop w:val="0"/>
      <w:marBottom w:val="0"/>
      <w:divBdr>
        <w:top w:val="none" w:sz="0" w:space="0" w:color="auto"/>
        <w:left w:val="none" w:sz="0" w:space="0" w:color="auto"/>
        <w:bottom w:val="none" w:sz="0" w:space="0" w:color="auto"/>
        <w:right w:val="none" w:sz="0" w:space="0" w:color="auto"/>
      </w:divBdr>
    </w:div>
    <w:div w:id="2126074631">
      <w:bodyDiv w:val="1"/>
      <w:marLeft w:val="0"/>
      <w:marRight w:val="0"/>
      <w:marTop w:val="0"/>
      <w:marBottom w:val="0"/>
      <w:divBdr>
        <w:top w:val="none" w:sz="0" w:space="0" w:color="auto"/>
        <w:left w:val="none" w:sz="0" w:space="0" w:color="auto"/>
        <w:bottom w:val="none" w:sz="0" w:space="0" w:color="auto"/>
        <w:right w:val="none" w:sz="0" w:space="0" w:color="auto"/>
      </w:divBdr>
    </w:div>
    <w:div w:id="2127039874">
      <w:bodyDiv w:val="1"/>
      <w:marLeft w:val="0"/>
      <w:marRight w:val="0"/>
      <w:marTop w:val="0"/>
      <w:marBottom w:val="0"/>
      <w:divBdr>
        <w:top w:val="none" w:sz="0" w:space="0" w:color="auto"/>
        <w:left w:val="none" w:sz="0" w:space="0" w:color="auto"/>
        <w:bottom w:val="none" w:sz="0" w:space="0" w:color="auto"/>
        <w:right w:val="none" w:sz="0" w:space="0" w:color="auto"/>
      </w:divBdr>
    </w:div>
    <w:div w:id="2128575906">
      <w:bodyDiv w:val="1"/>
      <w:marLeft w:val="0"/>
      <w:marRight w:val="0"/>
      <w:marTop w:val="0"/>
      <w:marBottom w:val="0"/>
      <w:divBdr>
        <w:top w:val="none" w:sz="0" w:space="0" w:color="auto"/>
        <w:left w:val="none" w:sz="0" w:space="0" w:color="auto"/>
        <w:bottom w:val="none" w:sz="0" w:space="0" w:color="auto"/>
        <w:right w:val="none" w:sz="0" w:space="0" w:color="auto"/>
      </w:divBdr>
    </w:div>
    <w:div w:id="2129156522">
      <w:bodyDiv w:val="1"/>
      <w:marLeft w:val="0"/>
      <w:marRight w:val="0"/>
      <w:marTop w:val="0"/>
      <w:marBottom w:val="0"/>
      <w:divBdr>
        <w:top w:val="none" w:sz="0" w:space="0" w:color="auto"/>
        <w:left w:val="none" w:sz="0" w:space="0" w:color="auto"/>
        <w:bottom w:val="none" w:sz="0" w:space="0" w:color="auto"/>
        <w:right w:val="none" w:sz="0" w:space="0" w:color="auto"/>
      </w:divBdr>
    </w:div>
    <w:div w:id="2130663482">
      <w:bodyDiv w:val="1"/>
      <w:marLeft w:val="0"/>
      <w:marRight w:val="0"/>
      <w:marTop w:val="0"/>
      <w:marBottom w:val="0"/>
      <w:divBdr>
        <w:top w:val="none" w:sz="0" w:space="0" w:color="auto"/>
        <w:left w:val="none" w:sz="0" w:space="0" w:color="auto"/>
        <w:bottom w:val="none" w:sz="0" w:space="0" w:color="auto"/>
        <w:right w:val="none" w:sz="0" w:space="0" w:color="auto"/>
      </w:divBdr>
    </w:div>
    <w:div w:id="2131777108">
      <w:bodyDiv w:val="1"/>
      <w:marLeft w:val="0"/>
      <w:marRight w:val="0"/>
      <w:marTop w:val="0"/>
      <w:marBottom w:val="0"/>
      <w:divBdr>
        <w:top w:val="none" w:sz="0" w:space="0" w:color="auto"/>
        <w:left w:val="none" w:sz="0" w:space="0" w:color="auto"/>
        <w:bottom w:val="none" w:sz="0" w:space="0" w:color="auto"/>
        <w:right w:val="none" w:sz="0" w:space="0" w:color="auto"/>
      </w:divBdr>
    </w:div>
    <w:div w:id="2134443152">
      <w:bodyDiv w:val="1"/>
      <w:marLeft w:val="0"/>
      <w:marRight w:val="0"/>
      <w:marTop w:val="0"/>
      <w:marBottom w:val="0"/>
      <w:divBdr>
        <w:top w:val="none" w:sz="0" w:space="0" w:color="auto"/>
        <w:left w:val="none" w:sz="0" w:space="0" w:color="auto"/>
        <w:bottom w:val="none" w:sz="0" w:space="0" w:color="auto"/>
        <w:right w:val="none" w:sz="0" w:space="0" w:color="auto"/>
      </w:divBdr>
    </w:div>
    <w:div w:id="2135639768">
      <w:bodyDiv w:val="1"/>
      <w:marLeft w:val="0"/>
      <w:marRight w:val="0"/>
      <w:marTop w:val="0"/>
      <w:marBottom w:val="0"/>
      <w:divBdr>
        <w:top w:val="none" w:sz="0" w:space="0" w:color="auto"/>
        <w:left w:val="none" w:sz="0" w:space="0" w:color="auto"/>
        <w:bottom w:val="none" w:sz="0" w:space="0" w:color="auto"/>
        <w:right w:val="none" w:sz="0" w:space="0" w:color="auto"/>
      </w:divBdr>
    </w:div>
    <w:div w:id="2138835475">
      <w:bodyDiv w:val="1"/>
      <w:marLeft w:val="0"/>
      <w:marRight w:val="0"/>
      <w:marTop w:val="0"/>
      <w:marBottom w:val="0"/>
      <w:divBdr>
        <w:top w:val="none" w:sz="0" w:space="0" w:color="auto"/>
        <w:left w:val="none" w:sz="0" w:space="0" w:color="auto"/>
        <w:bottom w:val="none" w:sz="0" w:space="0" w:color="auto"/>
        <w:right w:val="none" w:sz="0" w:space="0" w:color="auto"/>
      </w:divBdr>
    </w:div>
    <w:div w:id="2141260955">
      <w:bodyDiv w:val="1"/>
      <w:marLeft w:val="0"/>
      <w:marRight w:val="0"/>
      <w:marTop w:val="0"/>
      <w:marBottom w:val="0"/>
      <w:divBdr>
        <w:top w:val="none" w:sz="0" w:space="0" w:color="auto"/>
        <w:left w:val="none" w:sz="0" w:space="0" w:color="auto"/>
        <w:bottom w:val="none" w:sz="0" w:space="0" w:color="auto"/>
        <w:right w:val="none" w:sz="0" w:space="0" w:color="auto"/>
      </w:divBdr>
    </w:div>
    <w:div w:id="2141724947">
      <w:bodyDiv w:val="1"/>
      <w:marLeft w:val="0"/>
      <w:marRight w:val="0"/>
      <w:marTop w:val="0"/>
      <w:marBottom w:val="0"/>
      <w:divBdr>
        <w:top w:val="none" w:sz="0" w:space="0" w:color="auto"/>
        <w:left w:val="none" w:sz="0" w:space="0" w:color="auto"/>
        <w:bottom w:val="none" w:sz="0" w:space="0" w:color="auto"/>
        <w:right w:val="none" w:sz="0" w:space="0" w:color="auto"/>
      </w:divBdr>
    </w:div>
    <w:div w:id="2145081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0E9F3-342D-4ABC-95E9-546CC8C0F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26</Words>
  <Characters>1041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MEMORANDUM</vt:lpstr>
    </vt:vector>
  </TitlesOfParts>
  <Company>City of Colton</Company>
  <LinksUpToDate>false</LinksUpToDate>
  <CharactersWithSpaces>1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subject/>
  <dc:creator>Dawn Miller</dc:creator>
  <cp:keywords/>
  <dc:description/>
  <cp:lastModifiedBy>David Toro</cp:lastModifiedBy>
  <cp:revision>2</cp:revision>
  <cp:lastPrinted>2024-04-04T17:41:00Z</cp:lastPrinted>
  <dcterms:created xsi:type="dcterms:W3CDTF">2024-04-19T14:47:00Z</dcterms:created>
  <dcterms:modified xsi:type="dcterms:W3CDTF">2024-04-1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27T16:53:5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9e673fc-5795-423c-a057-15937425d282</vt:lpwstr>
  </property>
  <property fmtid="{D5CDD505-2E9C-101B-9397-08002B2CF9AE}" pid="7" name="MSIP_Label_defa4170-0d19-0005-0004-bc88714345d2_ActionId">
    <vt:lpwstr>5eff4d04-6d6d-4c15-a1f2-c0e57065eb8a</vt:lpwstr>
  </property>
  <property fmtid="{D5CDD505-2E9C-101B-9397-08002B2CF9AE}" pid="8" name="MSIP_Label_defa4170-0d19-0005-0004-bc88714345d2_ContentBits">
    <vt:lpwstr>0</vt:lpwstr>
  </property>
</Properties>
</file>